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24056" w14:textId="279FDF53" w:rsidR="00A0092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Efficacy of Various </w:t>
      </w:r>
      <w:r w:rsidRPr="009D7A4E">
        <w:rPr>
          <w:rFonts w:ascii="Times New Roman" w:hAnsi="Times New Roman" w:cs="Times New Roman"/>
          <w:b/>
          <w:sz w:val="24"/>
          <w:szCs w:val="24"/>
          <w:highlight w:val="yellow"/>
        </w:rPr>
        <w:t xml:space="preserve">Combinations of </w:t>
      </w:r>
      <w:r w:rsidR="009D7A4E" w:rsidRPr="009D7A4E">
        <w:rPr>
          <w:rFonts w:ascii="Times New Roman" w:hAnsi="Times New Roman" w:cs="Times New Roman"/>
          <w:b/>
          <w:sz w:val="24"/>
          <w:szCs w:val="24"/>
          <w:highlight w:val="yellow"/>
        </w:rPr>
        <w:t>NPK</w:t>
      </w:r>
      <w:r w:rsidRPr="009D7A4E">
        <w:rPr>
          <w:rFonts w:ascii="Times New Roman" w:hAnsi="Times New Roman" w:cs="Times New Roman"/>
          <w:b/>
          <w:sz w:val="24"/>
          <w:szCs w:val="24"/>
          <w:highlight w:val="yellow"/>
        </w:rPr>
        <w:t xml:space="preserve"> Fertilizer Sources on Economics and Yield Quality of Spring Wheat (</w:t>
      </w:r>
      <w:r w:rsidRPr="009D7A4E">
        <w:rPr>
          <w:rFonts w:ascii="Times New Roman" w:hAnsi="Times New Roman" w:cs="Times New Roman"/>
          <w:b/>
          <w:i/>
          <w:sz w:val="24"/>
          <w:szCs w:val="24"/>
          <w:highlight w:val="yellow"/>
        </w:rPr>
        <w:t>Triticum aestivum</w:t>
      </w:r>
      <w:r w:rsidRPr="009D7A4E">
        <w:rPr>
          <w:rFonts w:ascii="Times New Roman" w:hAnsi="Times New Roman" w:cs="Times New Roman"/>
          <w:b/>
          <w:sz w:val="24"/>
          <w:szCs w:val="24"/>
          <w:highlight w:val="yellow"/>
        </w:rPr>
        <w:t xml:space="preserve"> L.) Under Rain</w:t>
      </w:r>
      <w:r w:rsidR="009D7A4E" w:rsidRPr="009D7A4E">
        <w:rPr>
          <w:rFonts w:ascii="Times New Roman" w:hAnsi="Times New Roman" w:cs="Times New Roman"/>
          <w:b/>
          <w:sz w:val="24"/>
          <w:szCs w:val="24"/>
          <w:highlight w:val="yellow"/>
        </w:rPr>
        <w:t>f</w:t>
      </w:r>
      <w:r w:rsidRPr="009D7A4E">
        <w:rPr>
          <w:rFonts w:ascii="Times New Roman" w:hAnsi="Times New Roman" w:cs="Times New Roman"/>
          <w:b/>
          <w:sz w:val="24"/>
          <w:szCs w:val="24"/>
          <w:highlight w:val="yellow"/>
        </w:rPr>
        <w:t>ed Condition on Obudu Highlands, Cross River State, Nigeria</w:t>
      </w:r>
    </w:p>
    <w:p w14:paraId="30AB04BA" w14:textId="77777777" w:rsidR="00A00923" w:rsidRDefault="00A00923">
      <w:pPr>
        <w:spacing w:after="0" w:line="240" w:lineRule="auto"/>
        <w:jc w:val="center"/>
        <w:rPr>
          <w:rFonts w:ascii="Times New Roman" w:hAnsi="Times New Roman" w:cs="Times New Roman"/>
          <w:b/>
          <w:sz w:val="24"/>
          <w:szCs w:val="24"/>
        </w:rPr>
      </w:pPr>
    </w:p>
    <w:p w14:paraId="2BE1131C" w14:textId="77777777" w:rsidR="00A00923" w:rsidRDefault="00A00923">
      <w:pPr>
        <w:spacing w:after="0" w:line="240" w:lineRule="auto"/>
        <w:rPr>
          <w:rFonts w:ascii="Times New Roman" w:hAnsi="Times New Roman" w:cs="Times New Roman"/>
          <w:b/>
          <w:sz w:val="24"/>
          <w:szCs w:val="24"/>
        </w:rPr>
      </w:pPr>
    </w:p>
    <w:p w14:paraId="74A6F435" w14:textId="77777777" w:rsidR="00A00923" w:rsidRDefault="00A00923">
      <w:pPr>
        <w:spacing w:after="0" w:line="240" w:lineRule="auto"/>
        <w:rPr>
          <w:rFonts w:ascii="Times New Roman" w:hAnsi="Times New Roman" w:cs="Times New Roman"/>
          <w:b/>
          <w:sz w:val="24"/>
          <w:szCs w:val="24"/>
        </w:rPr>
      </w:pPr>
    </w:p>
    <w:p w14:paraId="43F389B1" w14:textId="77777777" w:rsidR="00A00923" w:rsidRDefault="00A00923">
      <w:pPr>
        <w:spacing w:after="0" w:line="240" w:lineRule="auto"/>
        <w:jc w:val="center"/>
        <w:rPr>
          <w:rFonts w:ascii="Times New Roman" w:hAnsi="Times New Roman" w:cs="Times New Roman"/>
          <w:b/>
          <w:sz w:val="24"/>
          <w:szCs w:val="24"/>
        </w:rPr>
      </w:pPr>
    </w:p>
    <w:p w14:paraId="70F62FA1" w14:textId="77777777" w:rsidR="00A00923" w:rsidRDefault="00000000">
      <w:pPr>
        <w:tabs>
          <w:tab w:val="left" w:pos="4435"/>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b/>
      </w:r>
    </w:p>
    <w:p w14:paraId="2F8E15A5" w14:textId="77777777" w:rsidR="00A00923" w:rsidRDefault="00000000">
      <w:pPr>
        <w:ind w:left="2880" w:firstLine="720"/>
        <w:jc w:val="both"/>
        <w:rPr>
          <w:rFonts w:ascii="Times New Roman" w:hAnsi="Times New Roman" w:cs="Times New Roman"/>
          <w:b/>
          <w:sz w:val="24"/>
          <w:szCs w:val="24"/>
        </w:rPr>
      </w:pPr>
      <w:r>
        <w:rPr>
          <w:rFonts w:ascii="Times New Roman" w:hAnsi="Times New Roman" w:cs="Times New Roman"/>
          <w:b/>
          <w:sz w:val="24"/>
          <w:szCs w:val="24"/>
        </w:rPr>
        <w:t>Abstract</w:t>
      </w:r>
      <w:r>
        <w:rPr>
          <w:rFonts w:ascii="Times New Roman" w:hAnsi="Times New Roman" w:cs="Times New Roman"/>
          <w:b/>
          <w:sz w:val="24"/>
          <w:szCs w:val="24"/>
        </w:rPr>
        <w:tab/>
      </w:r>
    </w:p>
    <w:p w14:paraId="78E132FB" w14:textId="0EDDBBE0" w:rsidR="00A00923" w:rsidRDefault="00000000">
      <w:pPr>
        <w:jc w:val="both"/>
        <w:rPr>
          <w:rFonts w:ascii="Times New Roman" w:hAnsi="Times New Roman" w:cs="Times New Roman"/>
          <w:b/>
          <w:sz w:val="24"/>
          <w:szCs w:val="24"/>
        </w:rPr>
      </w:pPr>
      <w:r>
        <w:rPr>
          <w:rFonts w:ascii="Times New Roman" w:hAnsi="Times New Roman" w:cs="Times New Roman"/>
        </w:rPr>
        <w:t xml:space="preserve">Optimum NPK fertilization from the right sources is the most </w:t>
      </w:r>
      <w:r w:rsidRPr="009D7A4E">
        <w:rPr>
          <w:rFonts w:ascii="Times New Roman" w:hAnsi="Times New Roman" w:cs="Times New Roman"/>
          <w:highlight w:val="yellow"/>
        </w:rPr>
        <w:t xml:space="preserve">important production factors for higher grain yield of wheat. Study to investigate the effect of </w:t>
      </w:r>
      <w:r w:rsidR="009D7A4E" w:rsidRPr="009D7A4E">
        <w:rPr>
          <w:rFonts w:ascii="Times New Roman" w:hAnsi="Times New Roman" w:cs="Times New Roman"/>
          <w:highlight w:val="yellow"/>
        </w:rPr>
        <w:t>NPK</w:t>
      </w:r>
      <w:r w:rsidRPr="009D7A4E">
        <w:rPr>
          <w:rFonts w:ascii="Times New Roman" w:hAnsi="Times New Roman" w:cs="Times New Roman"/>
          <w:highlight w:val="yellow"/>
        </w:rPr>
        <w:t xml:space="preserve"> fertilizer sources on grain yield, gluten contents and </w:t>
      </w:r>
      <w:r w:rsidRPr="009D7A4E">
        <w:rPr>
          <w:rFonts w:ascii="Times New Roman" w:hAnsi="Times New Roman" w:cs="Times New Roman"/>
          <w:sz w:val="24"/>
          <w:szCs w:val="24"/>
          <w:highlight w:val="yellow"/>
        </w:rPr>
        <w:t>economic benefit of rainfed Wheat production at two</w:t>
      </w:r>
      <w:r>
        <w:rPr>
          <w:rFonts w:ascii="Times New Roman" w:hAnsi="Times New Roman" w:cs="Times New Roman"/>
          <w:sz w:val="24"/>
          <w:szCs w:val="24"/>
        </w:rPr>
        <w:t xml:space="preserve"> different locations (Obudu Cattle Ranch East and West).</w:t>
      </w:r>
      <w:r>
        <w:rPr>
          <w:rFonts w:ascii="Times New Roman" w:hAnsi="Times New Roman" w:cs="Times New Roman"/>
        </w:rPr>
        <w:t xml:space="preserve"> The field experiment consists of twelve (12) treatment combinations from  three (3) different sources of </w:t>
      </w:r>
      <w:r w:rsidR="009D7A4E">
        <w:rPr>
          <w:rFonts w:ascii="Times New Roman" w:hAnsi="Times New Roman" w:cs="Times New Roman"/>
        </w:rPr>
        <w:t>NPK</w:t>
      </w:r>
      <w:r>
        <w:rPr>
          <w:rFonts w:ascii="Times New Roman" w:hAnsi="Times New Roman" w:cs="Times New Roman"/>
        </w:rPr>
        <w:t xml:space="preserve"> </w:t>
      </w:r>
      <w:r w:rsidRPr="006B311F">
        <w:rPr>
          <w:rFonts w:ascii="Times New Roman" w:hAnsi="Times New Roman" w:cs="Times New Roman"/>
          <w:highlight w:val="yellow"/>
        </w:rPr>
        <w:t xml:space="preserve">fertilizers </w:t>
      </w:r>
      <w:r w:rsidRPr="006B311F">
        <w:rPr>
          <w:rFonts w:ascii="Times New Roman" w:hAnsi="Times New Roman" w:cs="Times New Roman"/>
          <w:bCs/>
          <w:sz w:val="24"/>
          <w:szCs w:val="24"/>
          <w:highlight w:val="yellow"/>
          <w:vertAlign w:val="subscript"/>
        </w:rPr>
        <w:t xml:space="preserve"> </w:t>
      </w:r>
      <w:r w:rsidRPr="006B311F">
        <w:rPr>
          <w:rFonts w:ascii="Times New Roman" w:hAnsi="Times New Roman" w:cs="Times New Roman"/>
          <w:sz w:val="24"/>
          <w:highlight w:val="yellow"/>
        </w:rPr>
        <w:t>(100 kg N ha</w:t>
      </w:r>
      <w:r w:rsidRPr="006B311F">
        <w:rPr>
          <w:rFonts w:ascii="Times New Roman" w:hAnsi="Times New Roman" w:cs="Times New Roman"/>
          <w:sz w:val="24"/>
          <w:highlight w:val="yellow"/>
          <w:vertAlign w:val="superscript"/>
        </w:rPr>
        <w:t>-1,</w:t>
      </w:r>
      <w:r w:rsidRPr="006B311F">
        <w:rPr>
          <w:rFonts w:ascii="Times New Roman" w:hAnsi="Times New Roman" w:cs="Times New Roman"/>
          <w:bCs/>
          <w:sz w:val="24"/>
          <w:szCs w:val="24"/>
          <w:highlight w:val="yellow"/>
        </w:rPr>
        <w:t xml:space="preserve"> 40 kg P ha</w:t>
      </w:r>
      <w:r w:rsidRPr="006B311F">
        <w:rPr>
          <w:rFonts w:ascii="Times New Roman" w:hAnsi="Times New Roman" w:cs="Times New Roman"/>
          <w:bCs/>
          <w:sz w:val="24"/>
          <w:szCs w:val="24"/>
          <w:highlight w:val="yellow"/>
          <w:vertAlign w:val="superscript"/>
        </w:rPr>
        <w:t xml:space="preserve">-1 </w:t>
      </w:r>
      <w:r w:rsidRPr="006B311F">
        <w:rPr>
          <w:rFonts w:ascii="Times New Roman" w:hAnsi="Times New Roman" w:cs="Times New Roman"/>
          <w:bCs/>
          <w:sz w:val="24"/>
          <w:szCs w:val="24"/>
          <w:highlight w:val="yellow"/>
        </w:rPr>
        <w:t>as SSP, T</w:t>
      </w:r>
      <w:r w:rsidRPr="006B311F">
        <w:rPr>
          <w:rFonts w:ascii="Times New Roman" w:hAnsi="Times New Roman" w:cs="Times New Roman"/>
          <w:bCs/>
          <w:sz w:val="24"/>
          <w:szCs w:val="24"/>
          <w:highlight w:val="yellow"/>
          <w:vertAlign w:val="subscript"/>
        </w:rPr>
        <w:t>4</w:t>
      </w:r>
      <w:r w:rsidRPr="006B311F">
        <w:rPr>
          <w:rFonts w:ascii="Times New Roman" w:hAnsi="Times New Roman" w:cs="Times New Roman"/>
          <w:bCs/>
          <w:sz w:val="24"/>
          <w:szCs w:val="24"/>
          <w:highlight w:val="yellow"/>
        </w:rPr>
        <w:t>,  60 kg K ha</w:t>
      </w:r>
      <w:r w:rsidRPr="006B311F">
        <w:rPr>
          <w:rFonts w:ascii="Times New Roman" w:hAnsi="Times New Roman" w:cs="Times New Roman"/>
          <w:bCs/>
          <w:sz w:val="24"/>
          <w:szCs w:val="24"/>
          <w:highlight w:val="yellow"/>
          <w:vertAlign w:val="superscript"/>
        </w:rPr>
        <w:t>-1,</w:t>
      </w:r>
      <w:r w:rsidRPr="006B311F">
        <w:rPr>
          <w:rFonts w:ascii="Times New Roman" w:hAnsi="Times New Roman" w:cs="Times New Roman"/>
          <w:bCs/>
          <w:sz w:val="24"/>
          <w:szCs w:val="24"/>
          <w:highlight w:val="yellow"/>
        </w:rPr>
        <w:t>N + P  (100:40) kg ha</w:t>
      </w:r>
      <w:r w:rsidRPr="006B311F">
        <w:rPr>
          <w:rFonts w:ascii="Times New Roman" w:hAnsi="Times New Roman" w:cs="Times New Roman"/>
          <w:bCs/>
          <w:sz w:val="24"/>
          <w:szCs w:val="24"/>
          <w:highlight w:val="yellow"/>
          <w:vertAlign w:val="superscript"/>
        </w:rPr>
        <w:t>-1</w:t>
      </w:r>
      <w:r w:rsidRPr="006B311F">
        <w:rPr>
          <w:rFonts w:ascii="Times New Roman" w:hAnsi="Times New Roman" w:cs="Times New Roman"/>
          <w:bCs/>
          <w:sz w:val="24"/>
          <w:szCs w:val="24"/>
          <w:highlight w:val="yellow"/>
        </w:rPr>
        <w:t>, N + k  (100:60)  kg ha</w:t>
      </w:r>
      <w:r w:rsidRPr="006B311F">
        <w:rPr>
          <w:rFonts w:ascii="Times New Roman" w:hAnsi="Times New Roman" w:cs="Times New Roman"/>
          <w:bCs/>
          <w:sz w:val="24"/>
          <w:szCs w:val="24"/>
          <w:highlight w:val="yellow"/>
          <w:vertAlign w:val="superscript"/>
        </w:rPr>
        <w:t>-1,</w:t>
      </w:r>
      <w:r w:rsidRPr="006B311F">
        <w:rPr>
          <w:rFonts w:ascii="Times New Roman" w:hAnsi="Times New Roman" w:cs="Times New Roman"/>
          <w:bCs/>
          <w:sz w:val="24"/>
          <w:szCs w:val="24"/>
          <w:highlight w:val="yellow"/>
        </w:rPr>
        <w:t xml:space="preserve"> K + P (60:40) kg ha</w:t>
      </w:r>
      <w:r w:rsidRPr="006B311F">
        <w:rPr>
          <w:rFonts w:ascii="Times New Roman" w:hAnsi="Times New Roman" w:cs="Times New Roman"/>
          <w:bCs/>
          <w:sz w:val="24"/>
          <w:szCs w:val="24"/>
          <w:highlight w:val="yellow"/>
          <w:vertAlign w:val="superscript"/>
        </w:rPr>
        <w:t xml:space="preserve">-1 </w:t>
      </w:r>
      <w:r w:rsidRPr="006B311F">
        <w:rPr>
          <w:rFonts w:ascii="Times New Roman" w:hAnsi="Times New Roman" w:cs="Times New Roman"/>
          <w:bCs/>
          <w:sz w:val="24"/>
          <w:szCs w:val="24"/>
          <w:highlight w:val="yellow"/>
        </w:rPr>
        <w:t>, NPK (50:20:30) kg ha-</w:t>
      </w:r>
      <w:r w:rsidRPr="006B311F">
        <w:rPr>
          <w:rFonts w:ascii="Times New Roman" w:hAnsi="Times New Roman" w:cs="Times New Roman"/>
          <w:bCs/>
          <w:sz w:val="24"/>
          <w:szCs w:val="24"/>
          <w:highlight w:val="yellow"/>
          <w:vertAlign w:val="superscript"/>
        </w:rPr>
        <w:t>1</w:t>
      </w:r>
      <w:r w:rsidRPr="006B311F">
        <w:rPr>
          <w:rFonts w:ascii="Times New Roman" w:hAnsi="Times New Roman" w:cs="Times New Roman"/>
          <w:bCs/>
          <w:sz w:val="24"/>
          <w:szCs w:val="24"/>
          <w:highlight w:val="yellow"/>
        </w:rPr>
        <w:t>,  NPK (75:30:45) kg h,</w:t>
      </w:r>
      <w:r w:rsidRPr="009D7A4E">
        <w:rPr>
          <w:rFonts w:ascii="Times New Roman" w:hAnsi="Times New Roman" w:cs="Times New Roman"/>
          <w:bCs/>
          <w:sz w:val="24"/>
          <w:szCs w:val="24"/>
          <w:highlight w:val="yellow"/>
        </w:rPr>
        <w:t xml:space="preserve"> NPK (100:40:60) kg ha-</w:t>
      </w:r>
      <w:r w:rsidRPr="009D7A4E">
        <w:rPr>
          <w:rFonts w:ascii="Times New Roman" w:hAnsi="Times New Roman" w:cs="Times New Roman"/>
          <w:bCs/>
          <w:sz w:val="24"/>
          <w:szCs w:val="24"/>
          <w:highlight w:val="yellow"/>
          <w:vertAlign w:val="superscript"/>
        </w:rPr>
        <w:t>1</w:t>
      </w:r>
      <w:r w:rsidRPr="009D7A4E">
        <w:rPr>
          <w:rFonts w:ascii="Times New Roman" w:hAnsi="Times New Roman" w:cs="Times New Roman"/>
          <w:bCs/>
          <w:sz w:val="24"/>
          <w:szCs w:val="24"/>
          <w:highlight w:val="yellow"/>
        </w:rPr>
        <w:t>,</w:t>
      </w:r>
      <w:r w:rsidRPr="009D7A4E">
        <w:rPr>
          <w:rFonts w:ascii="Times New Roman" w:hAnsi="Times New Roman" w:cs="Times New Roman"/>
          <w:bCs/>
          <w:sz w:val="24"/>
          <w:szCs w:val="24"/>
          <w:highlight w:val="yellow"/>
          <w:vertAlign w:val="subscript"/>
        </w:rPr>
        <w:t xml:space="preserve"> </w:t>
      </w:r>
      <w:r w:rsidRPr="009D7A4E">
        <w:rPr>
          <w:rFonts w:ascii="Times New Roman" w:hAnsi="Times New Roman" w:cs="Times New Roman"/>
          <w:bCs/>
          <w:sz w:val="24"/>
          <w:szCs w:val="24"/>
          <w:highlight w:val="yellow"/>
        </w:rPr>
        <w:t>NPK (125: 50:75) kg ha-</w:t>
      </w:r>
      <w:r w:rsidRPr="009D7A4E">
        <w:rPr>
          <w:rFonts w:ascii="Times New Roman" w:hAnsi="Times New Roman" w:cs="Times New Roman"/>
          <w:bCs/>
          <w:sz w:val="24"/>
          <w:szCs w:val="24"/>
          <w:highlight w:val="yellow"/>
          <w:vertAlign w:val="superscript"/>
        </w:rPr>
        <w:t>1</w:t>
      </w:r>
      <w:r w:rsidRPr="009D7A4E">
        <w:rPr>
          <w:rFonts w:ascii="Times New Roman" w:hAnsi="Times New Roman" w:cs="Times New Roman"/>
          <w:bCs/>
          <w:sz w:val="24"/>
          <w:szCs w:val="24"/>
          <w:highlight w:val="yellow"/>
        </w:rPr>
        <w:t>,</w:t>
      </w:r>
      <w:r w:rsidRPr="009D7A4E">
        <w:rPr>
          <w:rFonts w:ascii="Times New Roman" w:hAnsi="Times New Roman" w:cs="Times New Roman"/>
          <w:bCs/>
          <w:sz w:val="24"/>
          <w:szCs w:val="24"/>
          <w:highlight w:val="yellow"/>
          <w:vertAlign w:val="subscript"/>
        </w:rPr>
        <w:t xml:space="preserve"> </w:t>
      </w:r>
      <w:r w:rsidRPr="009D7A4E">
        <w:rPr>
          <w:rFonts w:ascii="Times New Roman" w:hAnsi="Times New Roman" w:cs="Times New Roman"/>
          <w:bCs/>
          <w:sz w:val="24"/>
          <w:szCs w:val="24"/>
          <w:highlight w:val="yellow"/>
        </w:rPr>
        <w:t>NPK (150:60:90) kg ha-</w:t>
      </w:r>
      <w:r w:rsidRPr="009D7A4E">
        <w:rPr>
          <w:rFonts w:ascii="Times New Roman" w:hAnsi="Times New Roman" w:cs="Times New Roman"/>
          <w:bCs/>
          <w:sz w:val="24"/>
          <w:szCs w:val="24"/>
          <w:highlight w:val="yellow"/>
          <w:vertAlign w:val="superscript"/>
        </w:rPr>
        <w:t>1</w:t>
      </w:r>
      <w:r w:rsidRPr="009D7A4E">
        <w:rPr>
          <w:rFonts w:ascii="Times New Roman" w:hAnsi="Times New Roman" w:cs="Times New Roman"/>
          <w:bCs/>
          <w:sz w:val="24"/>
          <w:szCs w:val="24"/>
          <w:highlight w:val="yellow"/>
        </w:rPr>
        <w:t xml:space="preserve"> ,NPK (175:70:105) kg ha-</w:t>
      </w:r>
      <w:r w:rsidRPr="009D7A4E">
        <w:rPr>
          <w:rFonts w:ascii="Times New Roman" w:hAnsi="Times New Roman" w:cs="Times New Roman"/>
          <w:bCs/>
          <w:sz w:val="24"/>
          <w:szCs w:val="24"/>
          <w:highlight w:val="yellow"/>
          <w:vertAlign w:val="superscript"/>
        </w:rPr>
        <w:t xml:space="preserve">1 </w:t>
      </w:r>
      <w:r w:rsidRPr="009D7A4E">
        <w:rPr>
          <w:rFonts w:ascii="Times New Roman" w:hAnsi="Times New Roman" w:cs="Times New Roman"/>
          <w:bCs/>
          <w:sz w:val="24"/>
          <w:szCs w:val="24"/>
          <w:highlight w:val="yellow"/>
        </w:rPr>
        <w:t>)</w:t>
      </w:r>
      <w:r w:rsidRPr="009D7A4E">
        <w:rPr>
          <w:rFonts w:ascii="Times New Roman" w:hAnsi="Times New Roman" w:cs="Times New Roman"/>
          <w:highlight w:val="yellow"/>
        </w:rPr>
        <w:t>and one control (without any  fertilizer application). The field experiment was laid down in a randomized</w:t>
      </w:r>
      <w:r>
        <w:rPr>
          <w:rFonts w:ascii="Times New Roman" w:hAnsi="Times New Roman" w:cs="Times New Roman"/>
        </w:rPr>
        <w:t xml:space="preserve"> complete block design with three replications. </w:t>
      </w:r>
      <w:r>
        <w:rPr>
          <w:rFonts w:ascii="Times New Roman" w:hAnsi="Times New Roman" w:cs="Times New Roman"/>
          <w:sz w:val="24"/>
          <w:szCs w:val="24"/>
        </w:rPr>
        <w:t xml:space="preserve">Economic analysis was determined by the use of enterprise analysis and profitability measures and ratio. Results indicate that: N, P, and K, fertilizers applied at the rate of 125:50:75 </w:t>
      </w:r>
      <w:r w:rsidRPr="006B311F">
        <w:rPr>
          <w:rFonts w:ascii="Times New Roman" w:hAnsi="Times New Roman" w:cs="Times New Roman"/>
          <w:sz w:val="24"/>
          <w:szCs w:val="24"/>
          <w:highlight w:val="yellow"/>
        </w:rPr>
        <w:t xml:space="preserve">kg ha </w:t>
      </w:r>
      <w:r w:rsidRPr="006B311F">
        <w:rPr>
          <w:rFonts w:ascii="Times New Roman" w:hAnsi="Times New Roman" w:cs="Times New Roman"/>
          <w:sz w:val="24"/>
          <w:szCs w:val="24"/>
          <w:highlight w:val="yellow"/>
          <w:vertAlign w:val="superscript"/>
        </w:rPr>
        <w:t>-1</w:t>
      </w:r>
      <w:r w:rsidRPr="006B311F">
        <w:rPr>
          <w:rFonts w:ascii="Times New Roman" w:hAnsi="Times New Roman" w:cs="Times New Roman"/>
          <w:sz w:val="24"/>
          <w:szCs w:val="24"/>
          <w:highlight w:val="yellow"/>
        </w:rPr>
        <w:t xml:space="preserve"> significantly </w:t>
      </w:r>
      <w:r>
        <w:rPr>
          <w:rFonts w:ascii="Times New Roman" w:hAnsi="Times New Roman" w:cs="Times New Roman"/>
          <w:sz w:val="24"/>
          <w:szCs w:val="24"/>
        </w:rPr>
        <w:t>influenced grain yield and quality of spring wheat. The lowest grain yield (t/ha) of spring wheat at Obudu Cattle was 0.63 t/ha while the highest was 3.12 t/ha indicating high production potentials. Profitability Index (PI</w:t>
      </w:r>
      <w:r>
        <w:rPr>
          <w:rFonts w:ascii="Times New Roman" w:hAnsi="Times New Roman" w:cs="Times New Roman"/>
          <w:b/>
          <w:sz w:val="24"/>
          <w:szCs w:val="24"/>
        </w:rPr>
        <w:t>)</w:t>
      </w:r>
      <w:r>
        <w:rPr>
          <w:rFonts w:ascii="Times New Roman" w:hAnsi="Times New Roman" w:cs="Times New Roman"/>
          <w:sz w:val="24"/>
          <w:szCs w:val="24"/>
        </w:rPr>
        <w:t xml:space="preserve"> analysis show that the highest PI values   (1.86 and 1.87) were obtained from TNPK 125:50:75 kg ha</w:t>
      </w:r>
      <w:r>
        <w:rPr>
          <w:rFonts w:ascii="Times New Roman" w:hAnsi="Times New Roman" w:cs="Times New Roman"/>
          <w:sz w:val="24"/>
          <w:szCs w:val="24"/>
          <w:vertAlign w:val="superscript"/>
        </w:rPr>
        <w:t xml:space="preserve"> -1 </w:t>
      </w:r>
      <w:r>
        <w:rPr>
          <w:rFonts w:ascii="Times New Roman" w:hAnsi="Times New Roman" w:cs="Times New Roman"/>
          <w:sz w:val="24"/>
          <w:szCs w:val="24"/>
        </w:rPr>
        <w:t xml:space="preserve">for both OCR East and West. The least PI values (0.98 and 0.82 ) were obtained from the  Control plots .  With PI of 1 and </w:t>
      </w:r>
      <w:r w:rsidRPr="006B311F">
        <w:rPr>
          <w:rFonts w:ascii="Times New Roman" w:hAnsi="Times New Roman" w:cs="Times New Roman"/>
          <w:sz w:val="24"/>
          <w:szCs w:val="24"/>
          <w:highlight w:val="yellow"/>
        </w:rPr>
        <w:t xml:space="preserve">above implies that plant Wheat at OCR is a viable investment, Highest net revenue returns of #633,000 and #639,000 was obtained at 125: 50: 75 kg/ha from OCR- East and OCR-West experimental sites respectively. Cultivation of spring wheat at Obudu Cattle Ranch under rain - fed is hereby, </w:t>
      </w:r>
      <w:r w:rsidRPr="009D7A4E">
        <w:rPr>
          <w:rFonts w:ascii="Times New Roman" w:hAnsi="Times New Roman" w:cs="Times New Roman"/>
          <w:sz w:val="24"/>
          <w:szCs w:val="24"/>
          <w:highlight w:val="yellow"/>
        </w:rPr>
        <w:t>recommended due  to its potentials  while  N, P, and K fertilization at rates of 125 kg N; 50 kg P;</w:t>
      </w:r>
      <w:r>
        <w:rPr>
          <w:rFonts w:ascii="Times New Roman" w:hAnsi="Times New Roman" w:cs="Times New Roman"/>
          <w:sz w:val="24"/>
          <w:szCs w:val="24"/>
        </w:rPr>
        <w:t xml:space="preserve"> 75kg K ha-1 is recommended for  sustainable spring wheat production both in terms of grain yield and quality</w:t>
      </w:r>
    </w:p>
    <w:p w14:paraId="726DB16E" w14:textId="77777777" w:rsidR="00A00923" w:rsidRPr="009D7A4E" w:rsidRDefault="00000000">
      <w:pPr>
        <w:spacing w:after="0" w:line="240" w:lineRule="auto"/>
        <w:rPr>
          <w:rFonts w:ascii="Times New Roman" w:hAnsi="Times New Roman" w:cs="Times New Roman"/>
          <w:b/>
          <w:sz w:val="24"/>
          <w:szCs w:val="24"/>
          <w:highlight w:val="yellow"/>
        </w:rPr>
      </w:pPr>
      <w:r w:rsidRPr="009D7A4E">
        <w:rPr>
          <w:rFonts w:ascii="Times New Roman" w:hAnsi="Times New Roman" w:cs="Times New Roman"/>
          <w:sz w:val="24"/>
          <w:szCs w:val="24"/>
          <w:highlight w:val="yellow"/>
        </w:rPr>
        <w:t xml:space="preserve">Key Words: </w:t>
      </w:r>
      <w:r w:rsidRPr="009D7A4E">
        <w:rPr>
          <w:rFonts w:ascii="Times New Roman" w:hAnsi="Times New Roman" w:cs="Times New Roman"/>
          <w:bCs/>
          <w:sz w:val="24"/>
          <w:szCs w:val="24"/>
          <w:highlight w:val="yellow"/>
        </w:rPr>
        <w:t>Growth, Yield, Spring Wheat, Fertilizer, Sources and Rain-Fed</w:t>
      </w:r>
      <w:r w:rsidRPr="009D7A4E">
        <w:rPr>
          <w:rFonts w:ascii="Times New Roman" w:hAnsi="Times New Roman" w:cs="Times New Roman"/>
          <w:b/>
          <w:sz w:val="24"/>
          <w:szCs w:val="24"/>
          <w:highlight w:val="yellow"/>
        </w:rPr>
        <w:t xml:space="preserve"> </w:t>
      </w:r>
    </w:p>
    <w:p w14:paraId="753CB8AD" w14:textId="77777777" w:rsidR="00A00923" w:rsidRDefault="00A00923">
      <w:pPr>
        <w:spacing w:after="0" w:line="240" w:lineRule="auto"/>
        <w:jc w:val="center"/>
        <w:rPr>
          <w:rFonts w:ascii="Times New Roman" w:hAnsi="Times New Roman" w:cs="Times New Roman"/>
          <w:b/>
          <w:sz w:val="24"/>
          <w:szCs w:val="24"/>
        </w:rPr>
      </w:pPr>
    </w:p>
    <w:p w14:paraId="3585BE75" w14:textId="77777777" w:rsidR="00A00923" w:rsidRDefault="00A00923">
      <w:pPr>
        <w:spacing w:after="0" w:line="240" w:lineRule="auto"/>
        <w:jc w:val="center"/>
        <w:rPr>
          <w:rFonts w:ascii="Times New Roman" w:hAnsi="Times New Roman" w:cs="Times New Roman"/>
          <w:b/>
          <w:sz w:val="24"/>
          <w:szCs w:val="24"/>
        </w:rPr>
      </w:pPr>
    </w:p>
    <w:p w14:paraId="66E860D9" w14:textId="77777777" w:rsidR="00A00923" w:rsidRDefault="00A00923">
      <w:pPr>
        <w:spacing w:after="0" w:line="240" w:lineRule="auto"/>
        <w:jc w:val="center"/>
        <w:rPr>
          <w:rFonts w:ascii="Times New Roman" w:hAnsi="Times New Roman" w:cs="Times New Roman"/>
          <w:b/>
          <w:sz w:val="24"/>
          <w:szCs w:val="24"/>
        </w:rPr>
      </w:pPr>
    </w:p>
    <w:p w14:paraId="7BD85692" w14:textId="77777777" w:rsidR="00A00923" w:rsidRDefault="00000000">
      <w:pPr>
        <w:jc w:val="both"/>
        <w:rPr>
          <w:rFonts w:ascii="Times New Roman" w:hAnsi="Times New Roman"/>
          <w:sz w:val="24"/>
          <w:szCs w:val="24"/>
        </w:rPr>
      </w:pPr>
      <w:r>
        <w:rPr>
          <w:rFonts w:ascii="Times New Roman" w:hAnsi="Times New Roman"/>
          <w:sz w:val="24"/>
          <w:szCs w:val="24"/>
        </w:rPr>
        <w:t xml:space="preserve">      INTRODUCTION</w:t>
      </w:r>
    </w:p>
    <w:p w14:paraId="357E14E7" w14:textId="77777777" w:rsidR="00A00923"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heat (Triticum aestivum L.) is a staple food of the world and belong to family (</w:t>
      </w:r>
      <w:r w:rsidRPr="009D7A4E">
        <w:rPr>
          <w:rFonts w:ascii="Times New Roman" w:hAnsi="Times New Roman" w:cs="Times New Roman"/>
          <w:sz w:val="24"/>
          <w:szCs w:val="24"/>
          <w:highlight w:val="yellow"/>
        </w:rPr>
        <w:t>Gramineae</w:t>
      </w:r>
      <w:r>
        <w:rPr>
          <w:rFonts w:ascii="Times New Roman" w:hAnsi="Times New Roman" w:cs="Times New Roman"/>
          <w:sz w:val="24"/>
          <w:szCs w:val="24"/>
        </w:rPr>
        <w:t>). It is a C3 plant primarily grown in temperate regions and also at higher altitude under tropical climatic areas in winter season. Wheat provided nearly 55% of the carbohydrate and 20 % of food calories which is consumed by two billion people (36% of world population) as staple food. It is said that as a food, wheat is more nutritive as compared to the other cereals.</w:t>
      </w:r>
    </w:p>
    <w:p w14:paraId="40F4B11E" w14:textId="6C4EA6A9" w:rsidR="00A00923" w:rsidRDefault="00BC2F50">
      <w:pPr>
        <w:spacing w:line="480" w:lineRule="auto"/>
        <w:jc w:val="both"/>
        <w:rPr>
          <w:rFonts w:ascii="Times New Roman" w:hAnsi="Times New Roman" w:cs="Times New Roman"/>
          <w:b/>
          <w:bCs/>
          <w:sz w:val="24"/>
          <w:szCs w:val="24"/>
        </w:rPr>
      </w:pPr>
      <w:r>
        <w:rPr>
          <w:rFonts w:ascii="Times New Roman" w:hAnsi="Times New Roman" w:cs="Times New Roman"/>
          <w:sz w:val="24"/>
          <w:szCs w:val="24"/>
        </w:rPr>
        <w:t>“</w:t>
      </w:r>
      <w:r w:rsidR="00000000">
        <w:rPr>
          <w:rFonts w:ascii="Times New Roman" w:hAnsi="Times New Roman" w:cs="Times New Roman"/>
          <w:sz w:val="24"/>
          <w:szCs w:val="24"/>
        </w:rPr>
        <w:t xml:space="preserve"> Nigeria needs 4 million metric tonnes of wheat annually and local production vis-a-vis consumption falls below the national requirement</w:t>
      </w:r>
      <w:r>
        <w:rPr>
          <w:rFonts w:ascii="Times New Roman" w:hAnsi="Times New Roman" w:cs="Times New Roman"/>
          <w:sz w:val="24"/>
          <w:szCs w:val="24"/>
        </w:rPr>
        <w:t>”</w:t>
      </w:r>
      <w:r w:rsidR="00000000">
        <w:rPr>
          <w:rFonts w:ascii="Times New Roman" w:hAnsi="Times New Roman" w:cs="Times New Roman"/>
          <w:sz w:val="24"/>
          <w:szCs w:val="24"/>
        </w:rPr>
        <w:t xml:space="preserve"> (Olabanji, 2015)</w:t>
      </w:r>
      <w:r w:rsidR="00000000">
        <w:rPr>
          <w:rFonts w:ascii="Times New Roman" w:hAnsi="Times New Roman" w:cs="Times New Roman"/>
          <w:b/>
          <w:bCs/>
          <w:sz w:val="24"/>
          <w:szCs w:val="24"/>
        </w:rPr>
        <w:t xml:space="preserve">. </w:t>
      </w:r>
      <w:r w:rsidR="00000000">
        <w:rPr>
          <w:rFonts w:ascii="Times New Roman" w:hAnsi="Times New Roman" w:cs="Times New Roman"/>
          <w:sz w:val="24"/>
          <w:szCs w:val="24"/>
        </w:rPr>
        <w:t xml:space="preserve"> </w:t>
      </w:r>
      <w:r>
        <w:rPr>
          <w:rFonts w:ascii="Times New Roman" w:hAnsi="Times New Roman" w:cs="Times New Roman"/>
          <w:sz w:val="24"/>
          <w:szCs w:val="24"/>
        </w:rPr>
        <w:t>“</w:t>
      </w:r>
      <w:r w:rsidR="00000000">
        <w:rPr>
          <w:rFonts w:ascii="Times New Roman" w:hAnsi="Times New Roman" w:cs="Times New Roman"/>
          <w:sz w:val="24"/>
          <w:szCs w:val="24"/>
        </w:rPr>
        <w:t xml:space="preserve">The continuous mining of nutrients from soils coupled with inadequate and imbalanced fertilizer use has resulted in decrease in wheat productivity. An annual depletion of 36 million tons of </w:t>
      </w:r>
      <w:r w:rsidR="00000000" w:rsidRPr="009D7A4E">
        <w:rPr>
          <w:rFonts w:ascii="Times New Roman" w:hAnsi="Times New Roman" w:cs="Times New Roman"/>
          <w:sz w:val="24"/>
          <w:szCs w:val="24"/>
          <w:highlight w:val="yellow"/>
        </w:rPr>
        <w:t>nutrients (</w:t>
      </w:r>
      <w:r w:rsidR="009D7A4E" w:rsidRPr="009D7A4E">
        <w:rPr>
          <w:rFonts w:ascii="Times New Roman" w:hAnsi="Times New Roman" w:cs="Times New Roman"/>
          <w:sz w:val="24"/>
          <w:szCs w:val="24"/>
          <w:highlight w:val="yellow"/>
        </w:rPr>
        <w:t>NPK</w:t>
      </w:r>
      <w:r w:rsidR="00000000" w:rsidRPr="009D7A4E">
        <w:rPr>
          <w:rFonts w:ascii="Times New Roman" w:hAnsi="Times New Roman" w:cs="Times New Roman"/>
          <w:sz w:val="24"/>
          <w:szCs w:val="24"/>
          <w:highlight w:val="yellow"/>
        </w:rPr>
        <w:t>)</w:t>
      </w:r>
      <w:r w:rsidR="00000000">
        <w:rPr>
          <w:rFonts w:ascii="Times New Roman" w:hAnsi="Times New Roman" w:cs="Times New Roman"/>
          <w:sz w:val="24"/>
          <w:szCs w:val="24"/>
        </w:rPr>
        <w:t xml:space="preserve"> from soil, has been estimated while the replacement through fertilizer is only 28 million tonnes leaving a net annual deficit of 8 million tonnes which keeps accumulating year after year depleting the soil fertility</w:t>
      </w:r>
      <w:r>
        <w:rPr>
          <w:rFonts w:ascii="Times New Roman" w:hAnsi="Times New Roman" w:cs="Times New Roman"/>
          <w:sz w:val="24"/>
          <w:szCs w:val="24"/>
        </w:rPr>
        <w:t>”</w:t>
      </w:r>
      <w:r w:rsidR="00000000">
        <w:rPr>
          <w:rFonts w:ascii="Times New Roman" w:hAnsi="Times New Roman" w:cs="Times New Roman"/>
          <w:sz w:val="24"/>
          <w:szCs w:val="24"/>
        </w:rPr>
        <w:t xml:space="preserve"> (</w:t>
      </w:r>
      <w:r w:rsidR="00000000" w:rsidRPr="009D7A4E">
        <w:rPr>
          <w:rFonts w:ascii="Times New Roman" w:hAnsi="Times New Roman" w:cs="Times New Roman"/>
          <w:sz w:val="24"/>
          <w:szCs w:val="24"/>
          <w:highlight w:val="yellow"/>
        </w:rPr>
        <w:t>Tewatia et al.</w:t>
      </w:r>
      <w:r w:rsidR="00000000">
        <w:rPr>
          <w:rFonts w:ascii="Times New Roman" w:hAnsi="Times New Roman" w:cs="Times New Roman"/>
          <w:sz w:val="24"/>
          <w:szCs w:val="24"/>
        </w:rPr>
        <w:t xml:space="preserve"> 2012)  </w:t>
      </w:r>
    </w:p>
    <w:p w14:paraId="063BA584" w14:textId="1DA0AB9D" w:rsidR="00A00923" w:rsidRDefault="00000000">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BC2F50">
        <w:rPr>
          <w:rFonts w:ascii="Times New Roman" w:hAnsi="Times New Roman" w:cs="Times New Roman"/>
          <w:sz w:val="24"/>
          <w:szCs w:val="24"/>
        </w:rPr>
        <w:t>“</w:t>
      </w:r>
      <w:r>
        <w:rPr>
          <w:rFonts w:ascii="Times New Roman" w:hAnsi="Times New Roman" w:cs="Times New Roman"/>
          <w:sz w:val="24"/>
          <w:szCs w:val="24"/>
        </w:rPr>
        <w:t>Wheat is a heavy nutrient feeder and leads to large withdrawal of plant nutrients from soil. This depletion will result in decline in yield of the crop. In intensive cropping without balanced fertilization had led to depletion of major as well as micro nutrients from the soil</w:t>
      </w:r>
      <w:r w:rsidR="00BC2F50">
        <w:rPr>
          <w:rFonts w:ascii="Times New Roman" w:hAnsi="Times New Roman" w:cs="Times New Roman"/>
          <w:sz w:val="24"/>
          <w:szCs w:val="24"/>
        </w:rPr>
        <w:t>”</w:t>
      </w:r>
      <w:r>
        <w:rPr>
          <w:rFonts w:ascii="Times New Roman" w:hAnsi="Times New Roman" w:cs="Times New Roman"/>
          <w:sz w:val="24"/>
          <w:szCs w:val="24"/>
        </w:rPr>
        <w:t xml:space="preserve"> (Prasad, 2006). This has deteriorated soil health and has lead to a decrease in crop productivity in several regions of the country. Balanced fertilization results in the supply of nutrients in a well balanced ratio, leading to their efficient utilization. Among various nutrients, </w:t>
      </w:r>
      <w:r w:rsidR="009D7A4E">
        <w:rPr>
          <w:rFonts w:ascii="Times New Roman" w:hAnsi="Times New Roman" w:cs="Times New Roman"/>
          <w:sz w:val="24"/>
          <w:szCs w:val="24"/>
        </w:rPr>
        <w:t>NPK</w:t>
      </w:r>
      <w:r>
        <w:rPr>
          <w:rFonts w:ascii="Times New Roman" w:hAnsi="Times New Roman" w:cs="Times New Roman"/>
          <w:sz w:val="24"/>
          <w:szCs w:val="24"/>
        </w:rPr>
        <w:t xml:space="preserve"> play crucial roles in wheat production. </w:t>
      </w:r>
    </w:p>
    <w:p w14:paraId="394975B9" w14:textId="77777777" w:rsidR="00A00923"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inadequacy of local wheat production could be curbed with the application of right agronomic technologies practices. Fertilizer use rate and management is of critical importance in wheat production to achieve high yields (Essiet, 2015).   </w:t>
      </w:r>
    </w:p>
    <w:p w14:paraId="5235F998" w14:textId="10615435" w:rsidR="00A00923" w:rsidRDefault="00000000">
      <w:pPr>
        <w:spacing w:before="240"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n estimated 80,000 hectares of land with temperate temperature and adequate rainfall suitable for rainfed wheat cultivation around the Mambilla Plateau, Obudu  Highlands  and Jos exist in Nigeria and are left uncultivated. Rain-fed wheat cultivation would require minimal inputs compared to the irrigated wheat cultivation (Olabanji, 2016)    The objective of this research is to evaluate the economic </w:t>
      </w:r>
      <w:r w:rsidRPr="009D7A4E">
        <w:rPr>
          <w:rFonts w:ascii="Times New Roman" w:hAnsi="Times New Roman" w:cs="Times New Roman"/>
          <w:sz w:val="24"/>
          <w:szCs w:val="24"/>
          <w:highlight w:val="yellow"/>
        </w:rPr>
        <w:t>benefits and yield productivity of</w:t>
      </w:r>
      <w:r w:rsidRPr="009D7A4E">
        <w:rPr>
          <w:rFonts w:ascii="Times New Roman" w:hAnsi="Times New Roman" w:cs="Times New Roman"/>
          <w:b/>
          <w:sz w:val="24"/>
          <w:szCs w:val="24"/>
          <w:highlight w:val="yellow"/>
        </w:rPr>
        <w:t xml:space="preserve"> </w:t>
      </w:r>
      <w:r w:rsidRPr="009D7A4E">
        <w:rPr>
          <w:rFonts w:ascii="Times New Roman" w:hAnsi="Times New Roman" w:cs="Times New Roman"/>
          <w:sz w:val="24"/>
          <w:szCs w:val="24"/>
          <w:highlight w:val="yellow"/>
        </w:rPr>
        <w:t>Spring Wheat (</w:t>
      </w:r>
      <w:r w:rsidRPr="009D7A4E">
        <w:rPr>
          <w:rFonts w:ascii="Times New Roman" w:hAnsi="Times New Roman" w:cs="Times New Roman"/>
          <w:i/>
          <w:sz w:val="24"/>
          <w:szCs w:val="24"/>
          <w:highlight w:val="yellow"/>
        </w:rPr>
        <w:t>Triticum</w:t>
      </w:r>
      <w:r w:rsidR="009D7A4E" w:rsidRPr="009D7A4E">
        <w:rPr>
          <w:rFonts w:ascii="Times New Roman" w:hAnsi="Times New Roman" w:cs="Times New Roman"/>
          <w:i/>
          <w:sz w:val="24"/>
          <w:szCs w:val="24"/>
          <w:highlight w:val="yellow"/>
        </w:rPr>
        <w:t xml:space="preserve"> </w:t>
      </w:r>
      <w:r w:rsidRPr="009D7A4E">
        <w:rPr>
          <w:rFonts w:ascii="Times New Roman" w:hAnsi="Times New Roman" w:cs="Times New Roman"/>
          <w:i/>
          <w:sz w:val="24"/>
          <w:szCs w:val="24"/>
          <w:highlight w:val="yellow"/>
        </w:rPr>
        <w:t>aestivum</w:t>
      </w:r>
      <w:r w:rsidRPr="009D7A4E">
        <w:rPr>
          <w:rFonts w:ascii="Times New Roman" w:hAnsi="Times New Roman" w:cs="Times New Roman"/>
          <w:sz w:val="24"/>
          <w:szCs w:val="24"/>
          <w:highlight w:val="yellow"/>
        </w:rPr>
        <w:t xml:space="preserve"> L</w:t>
      </w:r>
      <w:r w:rsidRPr="009D7A4E">
        <w:rPr>
          <w:rFonts w:ascii="Times New Roman" w:hAnsi="Times New Roman" w:cs="Times New Roman"/>
          <w:b/>
          <w:sz w:val="24"/>
          <w:szCs w:val="24"/>
          <w:highlight w:val="yellow"/>
        </w:rPr>
        <w:t>.)</w:t>
      </w:r>
      <w:r w:rsidRPr="009D7A4E">
        <w:rPr>
          <w:rFonts w:ascii="Times New Roman" w:hAnsi="Times New Roman" w:cs="Times New Roman"/>
          <w:sz w:val="24"/>
          <w:szCs w:val="24"/>
          <w:highlight w:val="yellow"/>
        </w:rPr>
        <w:t xml:space="preserve"> to different sources of </w:t>
      </w:r>
      <w:r w:rsidR="009D7A4E" w:rsidRPr="009D7A4E">
        <w:rPr>
          <w:rFonts w:ascii="Times New Roman" w:hAnsi="Times New Roman" w:cs="Times New Roman"/>
          <w:sz w:val="24"/>
          <w:szCs w:val="24"/>
          <w:highlight w:val="yellow"/>
        </w:rPr>
        <w:t>NPK</w:t>
      </w:r>
      <w:r w:rsidRPr="009D7A4E">
        <w:rPr>
          <w:rFonts w:ascii="Times New Roman" w:hAnsi="Times New Roman" w:cs="Times New Roman"/>
          <w:sz w:val="24"/>
          <w:szCs w:val="24"/>
          <w:highlight w:val="yellow"/>
        </w:rPr>
        <w:t xml:space="preserve"> fertilizers</w:t>
      </w:r>
      <w:r>
        <w:rPr>
          <w:rFonts w:ascii="Times New Roman" w:hAnsi="Times New Roman" w:cs="Times New Roman"/>
          <w:sz w:val="24"/>
          <w:szCs w:val="24"/>
        </w:rPr>
        <w:t xml:space="preserve"> combination rates at Obudu Cattle Ranch.</w:t>
      </w:r>
    </w:p>
    <w:p w14:paraId="7BB52FAE" w14:textId="77777777" w:rsidR="00A00923" w:rsidRDefault="00000000">
      <w:pPr>
        <w:spacing w:before="240" w:line="480" w:lineRule="auto"/>
        <w:ind w:firstLine="360"/>
        <w:jc w:val="both"/>
        <w:rPr>
          <w:rFonts w:ascii="Times New Roman" w:hAnsi="Times New Roman" w:cs="Times New Roman"/>
          <w:b/>
        </w:rPr>
      </w:pPr>
      <w:r>
        <w:rPr>
          <w:rFonts w:ascii="Times New Roman" w:hAnsi="Times New Roman" w:cs="Times New Roman"/>
          <w:b/>
        </w:rPr>
        <w:t xml:space="preserve">MATERIALS AND METHODS </w:t>
      </w:r>
    </w:p>
    <w:p w14:paraId="70F322E4" w14:textId="77777777" w:rsidR="00A00923" w:rsidRDefault="00000000">
      <w:pPr>
        <w:spacing w:before="240" w:line="480" w:lineRule="auto"/>
        <w:ind w:firstLine="360"/>
        <w:jc w:val="both"/>
        <w:rPr>
          <w:rFonts w:ascii="Times New Roman" w:hAnsi="Times New Roman" w:cs="Times New Roman"/>
          <w:b/>
        </w:rPr>
      </w:pPr>
      <w:r>
        <w:rPr>
          <w:rFonts w:ascii="Times New Roman" w:hAnsi="Times New Roman" w:cs="Times New Roman"/>
          <w:b/>
        </w:rPr>
        <w:t xml:space="preserve">Description of Experimental Sites </w:t>
      </w:r>
    </w:p>
    <w:p w14:paraId="3A8E6842" w14:textId="68AB3A5C" w:rsidR="00A00923" w:rsidRDefault="00000000">
      <w:pPr>
        <w:spacing w:before="240" w:line="480" w:lineRule="auto"/>
        <w:ind w:firstLine="360"/>
        <w:jc w:val="both"/>
        <w:rPr>
          <w:rFonts w:ascii="Times New Roman" w:hAnsi="Times New Roman" w:cs="Times New Roman"/>
        </w:rPr>
      </w:pPr>
      <w:r>
        <w:rPr>
          <w:rFonts w:ascii="Times New Roman" w:hAnsi="Times New Roman" w:cs="Times New Roman"/>
        </w:rPr>
        <w:t xml:space="preserve">This study was conducted in 2015 and 2016 main cropping seasons at East and West areas of </w:t>
      </w:r>
      <w:r>
        <w:rPr>
          <w:rFonts w:ascii="Times New Roman" w:hAnsi="Times New Roman" w:cs="Times New Roman"/>
          <w:sz w:val="24"/>
          <w:szCs w:val="24"/>
        </w:rPr>
        <w:t xml:space="preserve">Obudu Cattle Ranch (OCR) (Fig. 1) </w:t>
      </w:r>
      <w:r>
        <w:rPr>
          <w:rFonts w:ascii="Times New Roman" w:hAnsi="Times New Roman" w:cs="Times New Roman"/>
        </w:rPr>
        <w:t xml:space="preserve">Cross River State, Nigeria. The study areas receives a bimodal rainfall pattern with the wet season  extending from May to October and the dry season which extends from November to April. The areas are characterized by heavy and erratic rainfall distribution. </w:t>
      </w:r>
      <w:r>
        <w:rPr>
          <w:rFonts w:ascii="Times New Roman" w:hAnsi="Times New Roman" w:cs="Times New Roman"/>
          <w:sz w:val="24"/>
          <w:szCs w:val="24"/>
        </w:rPr>
        <w:t xml:space="preserve">The sites are located at an elevation of 1595 </w:t>
      </w:r>
      <w:r w:rsidRPr="009D7A4E">
        <w:rPr>
          <w:rFonts w:ascii="Times New Roman" w:hAnsi="Times New Roman" w:cs="Times New Roman"/>
          <w:sz w:val="24"/>
          <w:szCs w:val="24"/>
          <w:highlight w:val="yellow"/>
        </w:rPr>
        <w:t xml:space="preserve">metres above sea level. Temperature ranges between 16” to 32°C in June to September. Annual rainfall is between 2000-2500/mm. </w:t>
      </w:r>
      <w:r w:rsidRPr="009D7A4E">
        <w:rPr>
          <w:rFonts w:ascii="Times New Roman" w:hAnsi="Times New Roman" w:cs="Times New Roman"/>
          <w:highlight w:val="yellow"/>
        </w:rPr>
        <w:t>Mono cropping of cereals, mainly bread wheat (</w:t>
      </w:r>
      <w:r w:rsidRPr="009D7A4E">
        <w:rPr>
          <w:rFonts w:ascii="Times New Roman" w:hAnsi="Times New Roman" w:cs="Times New Roman"/>
          <w:i/>
          <w:iCs/>
          <w:highlight w:val="yellow"/>
        </w:rPr>
        <w:t xml:space="preserve">Triticum </w:t>
      </w:r>
      <w:r w:rsidR="009D7A4E" w:rsidRPr="009D7A4E">
        <w:rPr>
          <w:rFonts w:ascii="Times New Roman" w:hAnsi="Times New Roman" w:cs="Times New Roman"/>
          <w:i/>
          <w:iCs/>
          <w:highlight w:val="yellow"/>
        </w:rPr>
        <w:t>a</w:t>
      </w:r>
      <w:r w:rsidRPr="009D7A4E">
        <w:rPr>
          <w:rFonts w:ascii="Times New Roman" w:hAnsi="Times New Roman" w:cs="Times New Roman"/>
          <w:i/>
          <w:iCs/>
          <w:highlight w:val="yellow"/>
        </w:rPr>
        <w:t>estivum</w:t>
      </w:r>
      <w:r w:rsidRPr="009D7A4E">
        <w:rPr>
          <w:rFonts w:ascii="Times New Roman" w:hAnsi="Times New Roman" w:cs="Times New Roman"/>
          <w:highlight w:val="yellow"/>
        </w:rPr>
        <w:t xml:space="preserve"> L.), Barley (</w:t>
      </w:r>
      <w:r w:rsidRPr="009D7A4E">
        <w:rPr>
          <w:rFonts w:ascii="Times New Roman" w:hAnsi="Times New Roman" w:cs="Times New Roman"/>
          <w:i/>
          <w:iCs/>
          <w:highlight w:val="yellow"/>
        </w:rPr>
        <w:t>Hordium Vulgare</w:t>
      </w:r>
      <w:r w:rsidRPr="009D7A4E">
        <w:rPr>
          <w:rFonts w:ascii="Times New Roman" w:hAnsi="Times New Roman" w:cs="Times New Roman"/>
          <w:highlight w:val="yellow"/>
        </w:rPr>
        <w:t xml:space="preserve"> L.) and pulses is a common practice in these areas. Wheat is the</w:t>
      </w:r>
      <w:r>
        <w:rPr>
          <w:rFonts w:ascii="Times New Roman" w:hAnsi="Times New Roman" w:cs="Times New Roman"/>
        </w:rPr>
        <w:t xml:space="preserve"> predominant staple food crop for the rural population in these districts. </w:t>
      </w:r>
    </w:p>
    <w:p w14:paraId="04428751" w14:textId="77777777" w:rsidR="00A00923" w:rsidRDefault="00000000">
      <w:pPr>
        <w:spacing w:before="24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3225441" wp14:editId="67072591">
            <wp:extent cx="5015230" cy="6064885"/>
            <wp:effectExtent l="19050" t="0" r="0" b="0"/>
            <wp:docPr id="1" name="Picture 1" descr="MAP of Cross 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 of Cross River"/>
                    <pic:cNvPicPr>
                      <a:picLocks noChangeAspect="1" noChangeArrowheads="1"/>
                    </pic:cNvPicPr>
                  </pic:nvPicPr>
                  <pic:blipFill>
                    <a:blip r:embed="rId8"/>
                    <a:srcRect/>
                    <a:stretch>
                      <a:fillRect/>
                    </a:stretch>
                  </pic:blipFill>
                  <pic:spPr>
                    <a:xfrm>
                      <a:off x="0" y="0"/>
                      <a:ext cx="5015230" cy="6064885"/>
                    </a:xfrm>
                    <a:prstGeom prst="rect">
                      <a:avLst/>
                    </a:prstGeom>
                    <a:noFill/>
                    <a:ln w="9525">
                      <a:noFill/>
                      <a:miter lim="800000"/>
                      <a:headEnd/>
                      <a:tailEnd/>
                    </a:ln>
                  </pic:spPr>
                </pic:pic>
              </a:graphicData>
            </a:graphic>
          </wp:inline>
        </w:drawing>
      </w:r>
    </w:p>
    <w:p w14:paraId="074DF204" w14:textId="77777777" w:rsidR="00A00923" w:rsidRDefault="00000000">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Fig. 1 Map of Cross River State Showing Study Sites</w:t>
      </w:r>
    </w:p>
    <w:p w14:paraId="544A30C9" w14:textId="77777777" w:rsidR="00A00923" w:rsidRDefault="00A00923">
      <w:pPr>
        <w:spacing w:before="240" w:line="480" w:lineRule="auto"/>
        <w:jc w:val="both"/>
        <w:rPr>
          <w:rFonts w:ascii="Times New Roman" w:hAnsi="Times New Roman" w:cs="Times New Roman"/>
          <w:b/>
          <w:sz w:val="24"/>
          <w:szCs w:val="24"/>
        </w:rPr>
      </w:pPr>
    </w:p>
    <w:p w14:paraId="3D3E64BD" w14:textId="77777777" w:rsidR="00A00923" w:rsidRDefault="00A00923">
      <w:pPr>
        <w:spacing w:before="240" w:line="480" w:lineRule="auto"/>
        <w:jc w:val="both"/>
        <w:rPr>
          <w:rFonts w:ascii="Times New Roman" w:hAnsi="Times New Roman" w:cs="Times New Roman"/>
          <w:b/>
          <w:sz w:val="24"/>
          <w:szCs w:val="24"/>
        </w:rPr>
      </w:pPr>
    </w:p>
    <w:p w14:paraId="1DAB78B6" w14:textId="77777777" w:rsidR="00A00923" w:rsidRDefault="00000000">
      <w:pPr>
        <w:spacing w:before="240" w:line="480" w:lineRule="auto"/>
        <w:jc w:val="both"/>
        <w:rPr>
          <w:rFonts w:ascii="Times New Roman" w:hAnsi="Times New Roman" w:cs="Times New Roman"/>
          <w:b/>
        </w:rPr>
      </w:pPr>
      <w:r>
        <w:rPr>
          <w:rFonts w:ascii="Times New Roman" w:hAnsi="Times New Roman" w:cs="Times New Roman"/>
          <w:b/>
        </w:rPr>
        <w:lastRenderedPageBreak/>
        <w:t xml:space="preserve">Experimental Materials, Procedures and Design </w:t>
      </w:r>
    </w:p>
    <w:p w14:paraId="56428D9F" w14:textId="0414E419" w:rsidR="00A00923" w:rsidRDefault="00000000">
      <w:pPr>
        <w:spacing w:before="240" w:line="480" w:lineRule="auto"/>
        <w:jc w:val="both"/>
        <w:rPr>
          <w:rFonts w:ascii="Times New Roman" w:hAnsi="Times New Roman" w:cs="Times New Roman"/>
        </w:rPr>
      </w:pPr>
      <w:r>
        <w:rPr>
          <w:rFonts w:ascii="Times New Roman" w:hAnsi="Times New Roman" w:cs="Times New Roman"/>
        </w:rPr>
        <w:t xml:space="preserve">The field experiment consists of twelve (12) treatment combinations from  three (3) different sources of </w:t>
      </w:r>
      <w:r w:rsidR="009D7A4E">
        <w:rPr>
          <w:rFonts w:ascii="Times New Roman" w:hAnsi="Times New Roman" w:cs="Times New Roman"/>
        </w:rPr>
        <w:t>NPK</w:t>
      </w:r>
      <w:r>
        <w:rPr>
          <w:rFonts w:ascii="Times New Roman" w:hAnsi="Times New Roman" w:cs="Times New Roman"/>
        </w:rPr>
        <w:t xml:space="preserve"> fertilizers </w:t>
      </w:r>
      <w:r>
        <w:rPr>
          <w:rFonts w:ascii="Times New Roman" w:hAnsi="Times New Roman" w:cs="Times New Roman"/>
          <w:bCs/>
          <w:sz w:val="24"/>
          <w:szCs w:val="24"/>
          <w:vertAlign w:val="subscript"/>
        </w:rPr>
        <w:t xml:space="preserve"> </w:t>
      </w:r>
      <w:r>
        <w:rPr>
          <w:rFonts w:ascii="Times New Roman" w:hAnsi="Times New Roman" w:cs="Times New Roman"/>
          <w:sz w:val="24"/>
        </w:rPr>
        <w:t>(100kg N ha</w:t>
      </w:r>
      <w:r>
        <w:rPr>
          <w:rFonts w:ascii="Times New Roman" w:hAnsi="Times New Roman" w:cs="Times New Roman"/>
          <w:sz w:val="24"/>
          <w:vertAlign w:val="superscript"/>
        </w:rPr>
        <w:t>-1,</w:t>
      </w:r>
      <w:r>
        <w:rPr>
          <w:rFonts w:ascii="Times New Roman" w:hAnsi="Times New Roman" w:cs="Times New Roman"/>
          <w:bCs/>
          <w:sz w:val="24"/>
          <w:szCs w:val="24"/>
        </w:rPr>
        <w:t xml:space="preserve"> 40kg P ha</w:t>
      </w:r>
      <w:r>
        <w:rPr>
          <w:rFonts w:ascii="Times New Roman" w:hAnsi="Times New Roman" w:cs="Times New Roman"/>
          <w:bCs/>
          <w:sz w:val="24"/>
          <w:szCs w:val="24"/>
          <w:vertAlign w:val="superscript"/>
        </w:rPr>
        <w:t xml:space="preserve">-1 </w:t>
      </w:r>
      <w:r>
        <w:rPr>
          <w:rFonts w:ascii="Times New Roman" w:hAnsi="Times New Roman" w:cs="Times New Roman"/>
          <w:bCs/>
          <w:sz w:val="24"/>
          <w:szCs w:val="24"/>
        </w:rPr>
        <w:t>as SSP, T</w:t>
      </w:r>
      <w:r>
        <w:rPr>
          <w:rFonts w:ascii="Times New Roman" w:hAnsi="Times New Roman" w:cs="Times New Roman"/>
          <w:bCs/>
          <w:sz w:val="24"/>
          <w:szCs w:val="24"/>
          <w:vertAlign w:val="subscript"/>
        </w:rPr>
        <w:t>4</w:t>
      </w:r>
      <w:r>
        <w:rPr>
          <w:rFonts w:ascii="Times New Roman" w:hAnsi="Times New Roman" w:cs="Times New Roman"/>
          <w:bCs/>
          <w:sz w:val="24"/>
          <w:szCs w:val="24"/>
        </w:rPr>
        <w:t>,  60kg K ha</w:t>
      </w:r>
      <w:r>
        <w:rPr>
          <w:rFonts w:ascii="Times New Roman" w:hAnsi="Times New Roman" w:cs="Times New Roman"/>
          <w:bCs/>
          <w:sz w:val="24"/>
          <w:szCs w:val="24"/>
          <w:vertAlign w:val="superscript"/>
        </w:rPr>
        <w:t>-1,</w:t>
      </w:r>
      <w:r>
        <w:rPr>
          <w:rFonts w:ascii="Times New Roman" w:hAnsi="Times New Roman" w:cs="Times New Roman"/>
          <w:bCs/>
          <w:sz w:val="24"/>
          <w:szCs w:val="24"/>
        </w:rPr>
        <w:t>N + P  (100:40) kg ha</w:t>
      </w:r>
      <w:r>
        <w:rPr>
          <w:rFonts w:ascii="Times New Roman" w:hAnsi="Times New Roman" w:cs="Times New Roman"/>
          <w:bCs/>
          <w:sz w:val="24"/>
          <w:szCs w:val="24"/>
          <w:vertAlign w:val="superscript"/>
        </w:rPr>
        <w:t>-1</w:t>
      </w:r>
      <w:r>
        <w:rPr>
          <w:rFonts w:ascii="Times New Roman" w:hAnsi="Times New Roman" w:cs="Times New Roman"/>
          <w:bCs/>
          <w:sz w:val="24"/>
          <w:szCs w:val="24"/>
        </w:rPr>
        <w:t>, N +k  (100:60)  kg ha</w:t>
      </w:r>
      <w:r>
        <w:rPr>
          <w:rFonts w:ascii="Times New Roman" w:hAnsi="Times New Roman" w:cs="Times New Roman"/>
          <w:bCs/>
          <w:sz w:val="24"/>
          <w:szCs w:val="24"/>
          <w:vertAlign w:val="superscript"/>
        </w:rPr>
        <w:t>-1,</w:t>
      </w:r>
      <w:r>
        <w:rPr>
          <w:rFonts w:ascii="Times New Roman" w:hAnsi="Times New Roman" w:cs="Times New Roman"/>
          <w:bCs/>
          <w:sz w:val="24"/>
          <w:szCs w:val="24"/>
        </w:rPr>
        <w:t xml:space="preserve"> K + P (60:40) kg ha</w:t>
      </w:r>
      <w:r>
        <w:rPr>
          <w:rFonts w:ascii="Times New Roman" w:hAnsi="Times New Roman" w:cs="Times New Roman"/>
          <w:bCs/>
          <w:sz w:val="24"/>
          <w:szCs w:val="24"/>
          <w:vertAlign w:val="superscript"/>
        </w:rPr>
        <w:t xml:space="preserve">-1 </w:t>
      </w:r>
      <w:r>
        <w:rPr>
          <w:rFonts w:ascii="Times New Roman" w:hAnsi="Times New Roman" w:cs="Times New Roman"/>
          <w:bCs/>
          <w:sz w:val="24"/>
          <w:szCs w:val="24"/>
        </w:rPr>
        <w:t>, NPK (50:20:30) kg ha-</w:t>
      </w:r>
      <w:r>
        <w:rPr>
          <w:rFonts w:ascii="Times New Roman" w:hAnsi="Times New Roman" w:cs="Times New Roman"/>
          <w:bCs/>
          <w:sz w:val="24"/>
          <w:szCs w:val="24"/>
          <w:vertAlign w:val="superscript"/>
        </w:rPr>
        <w:t>1</w:t>
      </w:r>
      <w:r>
        <w:rPr>
          <w:rFonts w:ascii="Times New Roman" w:hAnsi="Times New Roman" w:cs="Times New Roman"/>
          <w:bCs/>
          <w:sz w:val="24"/>
          <w:szCs w:val="24"/>
        </w:rPr>
        <w:t>,  NPK (75:30:45) kg h, NPK (100:40:60) kg ha-</w:t>
      </w:r>
      <w:r>
        <w:rPr>
          <w:rFonts w:ascii="Times New Roman" w:hAnsi="Times New Roman" w:cs="Times New Roman"/>
          <w:bCs/>
          <w:sz w:val="24"/>
          <w:szCs w:val="24"/>
          <w:vertAlign w:val="superscript"/>
        </w:rPr>
        <w:t>1</w:t>
      </w:r>
      <w:r>
        <w:rPr>
          <w:rFonts w:ascii="Times New Roman" w:hAnsi="Times New Roman" w:cs="Times New Roman"/>
          <w:bCs/>
          <w:sz w:val="24"/>
          <w:szCs w:val="24"/>
        </w:rPr>
        <w:t>,</w:t>
      </w:r>
      <w:r>
        <w:rPr>
          <w:rFonts w:ascii="Times New Roman" w:hAnsi="Times New Roman" w:cs="Times New Roman"/>
          <w:bCs/>
          <w:sz w:val="24"/>
          <w:szCs w:val="24"/>
          <w:vertAlign w:val="subscript"/>
        </w:rPr>
        <w:t xml:space="preserve"> </w:t>
      </w:r>
      <w:r>
        <w:rPr>
          <w:rFonts w:ascii="Times New Roman" w:hAnsi="Times New Roman" w:cs="Times New Roman"/>
          <w:bCs/>
          <w:sz w:val="24"/>
          <w:szCs w:val="24"/>
        </w:rPr>
        <w:t>NPK (125: 50:75) kg ha-</w:t>
      </w:r>
      <w:r>
        <w:rPr>
          <w:rFonts w:ascii="Times New Roman" w:hAnsi="Times New Roman" w:cs="Times New Roman"/>
          <w:bCs/>
          <w:sz w:val="24"/>
          <w:szCs w:val="24"/>
          <w:vertAlign w:val="superscript"/>
        </w:rPr>
        <w:t>1</w:t>
      </w:r>
      <w:r>
        <w:rPr>
          <w:rFonts w:ascii="Times New Roman" w:hAnsi="Times New Roman" w:cs="Times New Roman"/>
          <w:bCs/>
          <w:sz w:val="24"/>
          <w:szCs w:val="24"/>
        </w:rPr>
        <w:t>,</w:t>
      </w:r>
      <w:r>
        <w:rPr>
          <w:rFonts w:ascii="Times New Roman" w:hAnsi="Times New Roman" w:cs="Times New Roman"/>
          <w:bCs/>
          <w:sz w:val="24"/>
          <w:szCs w:val="24"/>
          <w:vertAlign w:val="subscript"/>
        </w:rPr>
        <w:t xml:space="preserve"> </w:t>
      </w:r>
      <w:r>
        <w:rPr>
          <w:rFonts w:ascii="Times New Roman" w:hAnsi="Times New Roman" w:cs="Times New Roman"/>
          <w:bCs/>
          <w:sz w:val="24"/>
          <w:szCs w:val="24"/>
        </w:rPr>
        <w:t>NPK (150:60:90) kg ha-</w:t>
      </w:r>
      <w:r>
        <w:rPr>
          <w:rFonts w:ascii="Times New Roman" w:hAnsi="Times New Roman" w:cs="Times New Roman"/>
          <w:bCs/>
          <w:sz w:val="24"/>
          <w:szCs w:val="24"/>
          <w:vertAlign w:val="superscript"/>
        </w:rPr>
        <w:t>1</w:t>
      </w:r>
      <w:r>
        <w:rPr>
          <w:rFonts w:ascii="Times New Roman" w:hAnsi="Times New Roman" w:cs="Times New Roman"/>
          <w:bCs/>
          <w:sz w:val="24"/>
          <w:szCs w:val="24"/>
        </w:rPr>
        <w:t xml:space="preserve"> ,NPK (175:70:105) kg ha-</w:t>
      </w:r>
      <w:r>
        <w:rPr>
          <w:rFonts w:ascii="Times New Roman" w:hAnsi="Times New Roman" w:cs="Times New Roman"/>
          <w:bCs/>
          <w:sz w:val="24"/>
          <w:szCs w:val="24"/>
          <w:vertAlign w:val="superscript"/>
        </w:rPr>
        <w:t xml:space="preserve">1 </w:t>
      </w:r>
      <w:r>
        <w:rPr>
          <w:rFonts w:ascii="Times New Roman" w:hAnsi="Times New Roman" w:cs="Times New Roman"/>
          <w:bCs/>
          <w:sz w:val="24"/>
          <w:szCs w:val="24"/>
        </w:rPr>
        <w:t>)</w:t>
      </w:r>
      <w:r>
        <w:rPr>
          <w:rFonts w:ascii="Times New Roman" w:hAnsi="Times New Roman" w:cs="Times New Roman"/>
        </w:rPr>
        <w:t xml:space="preserve">and one control (without any  fertilizer application). The field experiment was laid down in a randomized complete block design with three replications. All experimental unites were treated with  their </w:t>
      </w:r>
      <w:r w:rsidRPr="009D7A4E">
        <w:rPr>
          <w:rFonts w:ascii="Times New Roman" w:hAnsi="Times New Roman" w:cs="Times New Roman"/>
          <w:highlight w:val="yellow"/>
        </w:rPr>
        <w:t>appropriate  rates of P2O5 ha-1 in the form of triple super phosphate (TSP), K2O ha-1 from Muriate of potash (KCl) and Nitrogen from Urea. The plot size was 6 m × 6 m (36 m2 ),and 1,404 m2 net size. The middle</w:t>
      </w:r>
      <w:r>
        <w:rPr>
          <w:rFonts w:ascii="Times New Roman" w:hAnsi="Times New Roman" w:cs="Times New Roman"/>
        </w:rPr>
        <w:t xml:space="preserve"> ten rows were used for agronomic data collection and the outside rows rows served as border. The spacing between plants, rows, plots, and blocks were 5, 20, 50 and 150 cm, respectively. An improved bread wheat variety known </w:t>
      </w:r>
      <w:r>
        <w:rPr>
          <w:rFonts w:ascii="Times New Roman" w:hAnsi="Times New Roman" w:cs="Times New Roman"/>
          <w:bCs/>
          <w:sz w:val="24"/>
          <w:szCs w:val="24"/>
        </w:rPr>
        <w:t xml:space="preserve">Attila/13/ Hui </w:t>
      </w:r>
      <w:r>
        <w:rPr>
          <w:rFonts w:ascii="Times New Roman" w:hAnsi="Times New Roman" w:cs="Times New Roman"/>
        </w:rPr>
        <w:t xml:space="preserve"> was sown by drilling in rows using manual row maker at recommended seed rate of 150 kg ha-1 and row spacing of 20 cm and was used as test crop. Plots were kept free of weeds by hand weeding. No insecticide or fungicide was applied since there was no outbreak of insects or diseases. Harvesting was done manually using hand sickle. </w:t>
      </w:r>
    </w:p>
    <w:p w14:paraId="523FECBE" w14:textId="77777777" w:rsidR="00A00923" w:rsidRDefault="00000000">
      <w:pPr>
        <w:spacing w:before="240" w:line="480" w:lineRule="auto"/>
        <w:jc w:val="both"/>
        <w:rPr>
          <w:rFonts w:ascii="Times New Roman" w:hAnsi="Times New Roman" w:cs="Times New Roman"/>
          <w:b/>
        </w:rPr>
      </w:pPr>
      <w:r>
        <w:rPr>
          <w:rFonts w:ascii="Times New Roman" w:hAnsi="Times New Roman" w:cs="Times New Roman"/>
          <w:b/>
        </w:rPr>
        <w:t>Data Collection</w:t>
      </w:r>
    </w:p>
    <w:p w14:paraId="796A2902" w14:textId="77777777" w:rsidR="00A00923" w:rsidRDefault="00000000">
      <w:pPr>
        <w:spacing w:before="240" w:line="480" w:lineRule="auto"/>
        <w:jc w:val="both"/>
        <w:rPr>
          <w:rFonts w:ascii="Times New Roman" w:hAnsi="Times New Roman" w:cs="Times New Roman"/>
          <w:b/>
        </w:rPr>
      </w:pPr>
      <w:r>
        <w:rPr>
          <w:rFonts w:ascii="Times New Roman" w:hAnsi="Times New Roman" w:cs="Times New Roman"/>
          <w:b/>
        </w:rPr>
        <w:t xml:space="preserve"> Grain yield </w:t>
      </w:r>
    </w:p>
    <w:p w14:paraId="78B438D2" w14:textId="77777777" w:rsidR="00A00923" w:rsidRDefault="00000000">
      <w:pPr>
        <w:spacing w:before="240" w:line="480" w:lineRule="auto"/>
        <w:jc w:val="both"/>
        <w:rPr>
          <w:rFonts w:ascii="Times New Roman" w:hAnsi="Times New Roman" w:cs="Times New Roman"/>
          <w:bCs/>
          <w:sz w:val="24"/>
          <w:szCs w:val="24"/>
        </w:rPr>
      </w:pPr>
      <w:r>
        <w:rPr>
          <w:rFonts w:ascii="Times New Roman" w:hAnsi="Times New Roman" w:cs="Times New Roman"/>
        </w:rPr>
        <w:t xml:space="preserve">Grain yield (kg/plot) was taken from each plots by excluding the border rows and adjusting to 12.5% moisture level and then converted to hectare basis. </w:t>
      </w:r>
      <w:r>
        <w:rPr>
          <w:rFonts w:ascii="Times New Roman" w:hAnsi="Times New Roman" w:cs="Times New Roman"/>
          <w:bCs/>
          <w:sz w:val="24"/>
          <w:szCs w:val="24"/>
        </w:rPr>
        <w:t>Gluten content was assess after harvest</w:t>
      </w:r>
    </w:p>
    <w:p w14:paraId="34F4BD50" w14:textId="77777777" w:rsidR="00A00923" w:rsidRDefault="00000000">
      <w:pPr>
        <w:pStyle w:val="NoSpacing"/>
        <w:spacing w:before="240" w:line="480" w:lineRule="auto"/>
        <w:jc w:val="both"/>
        <w:rPr>
          <w:rFonts w:ascii="Times New Roman" w:hAnsi="Times New Roman" w:cs="Times New Roman"/>
          <w:b/>
          <w:bCs/>
          <w:sz w:val="24"/>
          <w:szCs w:val="24"/>
        </w:rPr>
      </w:pPr>
      <w:r>
        <w:rPr>
          <w:rFonts w:ascii="Times New Roman" w:hAnsi="Times New Roman" w:cs="Times New Roman"/>
          <w:b/>
          <w:sz w:val="24"/>
          <w:szCs w:val="24"/>
        </w:rPr>
        <w:t>Economic Analysis</w:t>
      </w:r>
    </w:p>
    <w:p w14:paraId="2C0F64A1" w14:textId="77777777" w:rsidR="00A00923" w:rsidRDefault="00000000">
      <w:pPr>
        <w:pStyle w:val="NoSpacing"/>
        <w:spacing w:before="240"/>
        <w:jc w:val="both"/>
        <w:rPr>
          <w:rFonts w:ascii="Times New Roman" w:hAnsi="Times New Roman" w:cs="Times New Roman"/>
          <w:sz w:val="24"/>
          <w:szCs w:val="24"/>
        </w:rPr>
      </w:pPr>
      <w:r>
        <w:rPr>
          <w:rFonts w:ascii="Times New Roman" w:hAnsi="Times New Roman" w:cs="Times New Roman"/>
          <w:sz w:val="24"/>
          <w:szCs w:val="24"/>
        </w:rPr>
        <w:lastRenderedPageBreak/>
        <w:t xml:space="preserve">This was determined by the use of enterprise analysis and profitability measures and ratio (Emenyonu </w:t>
      </w:r>
      <w:r>
        <w:rPr>
          <w:rFonts w:ascii="Times New Roman" w:hAnsi="Times New Roman" w:cs="Times New Roman"/>
          <w:i/>
          <w:sz w:val="24"/>
          <w:szCs w:val="24"/>
        </w:rPr>
        <w:t>et al</w:t>
      </w:r>
      <w:r>
        <w:rPr>
          <w:rFonts w:ascii="Times New Roman" w:hAnsi="Times New Roman" w:cs="Times New Roman"/>
          <w:sz w:val="24"/>
          <w:szCs w:val="24"/>
        </w:rPr>
        <w:t>2007). The following profitability measures were calculated:</w:t>
      </w:r>
    </w:p>
    <w:p w14:paraId="659441AA" w14:textId="77777777" w:rsidR="00A00923" w:rsidRDefault="00000000">
      <w:pPr>
        <w:pStyle w:val="NoSpacing"/>
        <w:spacing w:before="240"/>
        <w:ind w:left="720" w:hanging="720"/>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t>Returns to management, labour, capital or net income (RMLC) given as RMlC = Total value of product (TVP) less total fixed cost (TFC) less total variable cost (TVC).</w:t>
      </w:r>
    </w:p>
    <w:p w14:paraId="03A7F40C" w14:textId="77777777" w:rsidR="00A00923" w:rsidRDefault="00000000">
      <w:pPr>
        <w:pStyle w:val="NoSpacing"/>
        <w:spacing w:before="240"/>
        <w:ind w:left="720" w:hanging="720"/>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Rate of return to investment (RRTI) is given by RRTI = (RMLC/TC) x 100.</w:t>
      </w:r>
    </w:p>
    <w:p w14:paraId="5D4A294E" w14:textId="77777777" w:rsidR="00A00923" w:rsidRDefault="00000000">
      <w:pPr>
        <w:pStyle w:val="NoSpacing"/>
        <w:spacing w:before="24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t>Return on fixed cost of production (RFC) or Gross Margin (GM) is given by `RFC = Gross Revenue (GR) minus total variable cost (TVC).</w:t>
      </w:r>
    </w:p>
    <w:p w14:paraId="011F70FA" w14:textId="77777777" w:rsidR="00A00923" w:rsidRDefault="00000000">
      <w:pPr>
        <w:pStyle w:val="NoSpacing"/>
        <w:spacing w:before="240" w:line="360" w:lineRule="auto"/>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t>Rate of return on fixed cost (RRFC) is given by RRTC = RFC/TFC x 100.</w:t>
      </w:r>
    </w:p>
    <w:p w14:paraId="2E3DDFEB" w14:textId="77777777" w:rsidR="00A00923" w:rsidRDefault="00000000">
      <w:pPr>
        <w:pStyle w:val="NoSpacing"/>
        <w:spacing w:before="240" w:line="360" w:lineRule="auto"/>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t>Rate of return of variable cost (RRVC) is given by RRVC = GR – TFC/TVC x 100.</w:t>
      </w:r>
    </w:p>
    <w:p w14:paraId="16C3FD96" w14:textId="77777777" w:rsidR="00A00923" w:rsidRDefault="00000000">
      <w:pPr>
        <w:spacing w:before="240" w:line="480" w:lineRule="auto"/>
        <w:jc w:val="both"/>
        <w:rPr>
          <w:rFonts w:ascii="Times New Roman" w:hAnsi="Times New Roman" w:cs="Times New Roman"/>
          <w:bCs/>
          <w:sz w:val="24"/>
          <w:szCs w:val="24"/>
        </w:rPr>
      </w:pPr>
      <w:r>
        <w:rPr>
          <w:rFonts w:ascii="Times New Roman" w:hAnsi="Times New Roman" w:cs="Times New Roman"/>
          <w:sz w:val="24"/>
          <w:szCs w:val="24"/>
        </w:rPr>
        <w:t>vi)</w:t>
      </w:r>
      <w:r>
        <w:rPr>
          <w:rFonts w:ascii="Times New Roman" w:hAnsi="Times New Roman" w:cs="Times New Roman"/>
          <w:sz w:val="24"/>
          <w:szCs w:val="24"/>
        </w:rPr>
        <w:tab/>
        <w:t>Profitability index  Gross Revenue(GR) divided by Total cost of production(TCP)</w:t>
      </w:r>
    </w:p>
    <w:p w14:paraId="77E41FD8" w14:textId="77777777" w:rsidR="00A00923" w:rsidRDefault="00000000">
      <w:pPr>
        <w:spacing w:before="240" w:line="480" w:lineRule="auto"/>
        <w:jc w:val="both"/>
        <w:rPr>
          <w:rFonts w:ascii="Times New Roman" w:hAnsi="Times New Roman" w:cs="Times New Roman"/>
          <w:b/>
        </w:rPr>
      </w:pPr>
      <w:r>
        <w:rPr>
          <w:rFonts w:ascii="Times New Roman" w:hAnsi="Times New Roman" w:cs="Times New Roman"/>
          <w:b/>
        </w:rPr>
        <w:t xml:space="preserve">Soil Sampling, Sample Preparation and Analysis </w:t>
      </w:r>
    </w:p>
    <w:p w14:paraId="05A69A72" w14:textId="77777777" w:rsidR="00A00923" w:rsidRDefault="00000000">
      <w:pPr>
        <w:spacing w:before="240" w:line="480" w:lineRule="auto"/>
        <w:jc w:val="both"/>
        <w:rPr>
          <w:rFonts w:ascii="Times New Roman" w:hAnsi="Times New Roman" w:cs="Times New Roman"/>
        </w:rPr>
      </w:pPr>
      <w:r>
        <w:rPr>
          <w:rFonts w:ascii="Times New Roman" w:hAnsi="Times New Roman" w:cs="Times New Roman"/>
        </w:rPr>
        <w:t xml:space="preserve">Prior to start of experiment, eight (8) composite surface soil samples were collected using standard Auger from </w:t>
      </w:r>
      <w:r>
        <w:rPr>
          <w:rFonts w:ascii="Times New Roman" w:hAnsi="Times New Roman" w:cs="Times New Roman"/>
          <w:bCs/>
          <w:sz w:val="24"/>
          <w:szCs w:val="24"/>
        </w:rPr>
        <w:t xml:space="preserve">surface soil samples (0-20cm) each at OCR- East and West location  and bulked to form one composite sample </w:t>
      </w:r>
      <w:r>
        <w:rPr>
          <w:rFonts w:ascii="Times New Roman" w:hAnsi="Times New Roman" w:cs="Times New Roman"/>
        </w:rPr>
        <w:t>for initial soil fertility evaluation of the experimental fields.</w:t>
      </w:r>
      <w:r>
        <w:rPr>
          <w:rFonts w:ascii="Times New Roman" w:hAnsi="Times New Roman" w:cs="Times New Roman"/>
          <w:bCs/>
          <w:sz w:val="24"/>
          <w:szCs w:val="24"/>
        </w:rPr>
        <w:t xml:space="preserve">The soil samples were air dried and past through 2mm sieve for laboratory studies. The soil samples were determined using the procedure according to  Anderson and Ingram (1996). </w:t>
      </w:r>
    </w:p>
    <w:p w14:paraId="637FB1BF" w14:textId="77777777" w:rsidR="00A00923" w:rsidRDefault="00000000">
      <w:pPr>
        <w:spacing w:before="24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Data Analysis</w:t>
      </w:r>
    </w:p>
    <w:p w14:paraId="34D2DE47" w14:textId="77777777" w:rsidR="00A00923" w:rsidRDefault="00000000">
      <w:pPr>
        <w:spacing w:before="240" w:line="480" w:lineRule="auto"/>
        <w:jc w:val="both"/>
        <w:rPr>
          <w:rFonts w:ascii="Times New Roman" w:hAnsi="Times New Roman" w:cs="Times New Roman"/>
          <w:b/>
          <w:bCs/>
          <w:sz w:val="24"/>
          <w:szCs w:val="24"/>
        </w:rPr>
      </w:pPr>
      <w:r>
        <w:rPr>
          <w:rFonts w:ascii="Times New Roman" w:hAnsi="Times New Roman" w:cs="Times New Roman"/>
        </w:rPr>
        <w:t xml:space="preserve">After verifying the homogeneity of error variances, the Analysis of Variance (ANOVA) for the studied grain yield variable was computed using the GLM procedure of SAS software version 9.4 (SAS, 2015) following the standard procedures of ANOVA for RCB design (Gomez and Gomez, 1984). The differences in fertilizers </w:t>
      </w:r>
      <w:r w:rsidRPr="009D7A4E">
        <w:rPr>
          <w:rFonts w:ascii="Times New Roman" w:hAnsi="Times New Roman" w:cs="Times New Roman"/>
          <w:highlight w:val="yellow"/>
        </w:rPr>
        <w:t>rates and types were considered significant if the p-values were ≤ 0.05. Least significance difference</w:t>
      </w:r>
      <w:r>
        <w:rPr>
          <w:rFonts w:ascii="Times New Roman" w:hAnsi="Times New Roman" w:cs="Times New Roman"/>
        </w:rPr>
        <w:t xml:space="preserve"> test (LSD) was used to compare among treatments at 5% </w:t>
      </w:r>
      <w:r>
        <w:rPr>
          <w:rFonts w:ascii="Times New Roman" w:hAnsi="Times New Roman" w:cs="Times New Roman"/>
        </w:rPr>
        <w:lastRenderedPageBreak/>
        <w:t>probability level.</w:t>
      </w:r>
      <w:r>
        <w:rPr>
          <w:rFonts w:ascii="Times New Roman" w:hAnsi="Times New Roman" w:cs="Times New Roman"/>
          <w:b/>
          <w:bCs/>
          <w:sz w:val="24"/>
          <w:szCs w:val="24"/>
        </w:rPr>
        <w:t xml:space="preserve"> </w:t>
      </w:r>
      <w:r>
        <w:rPr>
          <w:rFonts w:ascii="Times New Roman" w:hAnsi="Times New Roman" w:cs="Times New Roman"/>
          <w:bCs/>
          <w:sz w:val="24"/>
          <w:szCs w:val="24"/>
        </w:rPr>
        <w:t>T- test was used  to test the  yield performance between the two  locations OCR</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East and OCR West for 2015 and 2016 planting seasons respectively. </w:t>
      </w:r>
    </w:p>
    <w:p w14:paraId="18A6273B" w14:textId="77777777" w:rsidR="00A00923" w:rsidRDefault="00000000">
      <w:pPr>
        <w:pStyle w:val="NoSpacing"/>
        <w:spacing w:before="240" w:line="480" w:lineRule="auto"/>
        <w:rPr>
          <w:rFonts w:ascii="Times New Roman" w:hAnsi="Times New Roman" w:cs="Times New Roman"/>
          <w:b/>
          <w:bCs/>
          <w:sz w:val="24"/>
          <w:szCs w:val="24"/>
        </w:rPr>
      </w:pPr>
      <w:r>
        <w:rPr>
          <w:rFonts w:ascii="Times New Roman" w:hAnsi="Times New Roman" w:cs="Times New Roman"/>
          <w:b/>
          <w:sz w:val="24"/>
          <w:szCs w:val="24"/>
        </w:rPr>
        <w:t xml:space="preserve"> RESULTS AND DISCUSSION</w:t>
      </w:r>
    </w:p>
    <w:p w14:paraId="393BC951" w14:textId="77777777" w:rsidR="00A00923" w:rsidRDefault="00000000">
      <w:pPr>
        <w:pStyle w:val="NoSpacing"/>
        <w:spacing w:before="240" w:line="480" w:lineRule="auto"/>
        <w:ind w:left="720" w:hanging="720"/>
        <w:jc w:val="both"/>
        <w:rPr>
          <w:rFonts w:ascii="Times New Roman" w:hAnsi="Times New Roman" w:cs="Times New Roman"/>
          <w:b/>
          <w:bCs/>
          <w:sz w:val="24"/>
          <w:szCs w:val="24"/>
        </w:rPr>
      </w:pPr>
      <w:r>
        <w:rPr>
          <w:rFonts w:ascii="Times New Roman" w:hAnsi="Times New Roman" w:cs="Times New Roman"/>
          <w:b/>
          <w:sz w:val="24"/>
          <w:szCs w:val="24"/>
        </w:rPr>
        <w:t xml:space="preserve">Soil Properties of the Experimental Sites </w:t>
      </w:r>
      <w:r>
        <w:rPr>
          <w:rFonts w:ascii="Times New Roman" w:hAnsi="Times New Roman" w:cs="Times New Roman"/>
          <w:b/>
          <w:bCs/>
          <w:sz w:val="24"/>
          <w:szCs w:val="24"/>
        </w:rPr>
        <w:t xml:space="preserve">before Planting </w:t>
      </w:r>
    </w:p>
    <w:p w14:paraId="45A6FBD2" w14:textId="39CAE2DA" w:rsidR="00A00923" w:rsidRDefault="00000000">
      <w:pPr>
        <w:pStyle w:val="NoSpacing"/>
        <w:spacing w:before="24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results of the physical and chemical properties of the soil before planting at OCR- East and west experimental sites are presented in Table 1. Results of </w:t>
      </w:r>
      <w:r w:rsidRPr="009D7A4E">
        <w:rPr>
          <w:rFonts w:ascii="Times New Roman" w:hAnsi="Times New Roman" w:cs="Times New Roman"/>
          <w:bCs/>
          <w:sz w:val="24"/>
          <w:szCs w:val="24"/>
          <w:highlight w:val="yellow"/>
        </w:rPr>
        <w:t>the analysis at the East location show that the soil was moderately acidic with pH of 5.81</w:t>
      </w:r>
      <w:r w:rsidR="009D7A4E" w:rsidRPr="009D7A4E">
        <w:rPr>
          <w:rFonts w:ascii="Times New Roman" w:hAnsi="Times New Roman" w:cs="Times New Roman"/>
          <w:bCs/>
          <w:sz w:val="24"/>
          <w:szCs w:val="24"/>
          <w:highlight w:val="yellow"/>
        </w:rPr>
        <w:t>%</w:t>
      </w:r>
      <w:r w:rsidRPr="009D7A4E">
        <w:rPr>
          <w:rFonts w:ascii="Times New Roman" w:hAnsi="Times New Roman" w:cs="Times New Roman"/>
          <w:bCs/>
          <w:sz w:val="24"/>
          <w:szCs w:val="24"/>
          <w:highlight w:val="yellow"/>
        </w:rPr>
        <w:t>,</w:t>
      </w:r>
      <w:r>
        <w:rPr>
          <w:rFonts w:ascii="Times New Roman" w:hAnsi="Times New Roman" w:cs="Times New Roman"/>
          <w:bCs/>
          <w:sz w:val="24"/>
          <w:szCs w:val="24"/>
        </w:rPr>
        <w:t xml:space="preserve"> N value of  0.07 was high and organic matter content of 2.57 was very adequate under tropical condition. Available P of 3.02 ppm was adequate.  Exchangeable   cations Ca</w:t>
      </w:r>
      <w:r>
        <w:rPr>
          <w:rFonts w:ascii="Times New Roman" w:hAnsi="Times New Roman" w:cs="Times New Roman"/>
          <w:bCs/>
          <w:sz w:val="24"/>
          <w:szCs w:val="24"/>
          <w:vertAlign w:val="superscript"/>
        </w:rPr>
        <w:t xml:space="preserve">2+ </w:t>
      </w:r>
      <w:r>
        <w:rPr>
          <w:rFonts w:ascii="Times New Roman" w:hAnsi="Times New Roman" w:cs="Times New Roman"/>
          <w:bCs/>
          <w:sz w:val="24"/>
          <w:szCs w:val="24"/>
        </w:rPr>
        <w:t>2.83 cmol/kg was moderate, K</w:t>
      </w:r>
      <w:r>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Mg </w:t>
      </w:r>
      <w:r>
        <w:rPr>
          <w:rFonts w:ascii="Times New Roman" w:hAnsi="Times New Roman" w:cs="Times New Roman"/>
          <w:bCs/>
          <w:sz w:val="24"/>
          <w:szCs w:val="24"/>
          <w:vertAlign w:val="superscript"/>
        </w:rPr>
        <w:t>2+</w:t>
      </w:r>
      <w:r>
        <w:rPr>
          <w:rFonts w:ascii="Times New Roman" w:hAnsi="Times New Roman" w:cs="Times New Roman"/>
          <w:bCs/>
          <w:sz w:val="24"/>
          <w:szCs w:val="24"/>
        </w:rPr>
        <w:t xml:space="preserve"> values (0.30 and 2.09 cmol/kg) were moderate. Na</w:t>
      </w:r>
      <w:r>
        <w:rPr>
          <w:rFonts w:ascii="Times New Roman" w:hAnsi="Times New Roman" w:cs="Times New Roman"/>
          <w:bCs/>
          <w:sz w:val="24"/>
          <w:szCs w:val="24"/>
          <w:vertAlign w:val="superscript"/>
        </w:rPr>
        <w:t>+</w:t>
      </w:r>
      <w:r>
        <w:rPr>
          <w:rFonts w:ascii="Times New Roman" w:hAnsi="Times New Roman" w:cs="Times New Roman"/>
          <w:bCs/>
          <w:sz w:val="24"/>
          <w:szCs w:val="24"/>
        </w:rPr>
        <w:t xml:space="preserve"> value 0.11 cmol/kg was low. The CEC value of 6.83 cmol/kg was moderate while BS of 91 percent was very high. The particles size distribution shows that the soil was sandy loam. The results of the analysis at the West site indicate pH of 5.88 which indicated moderate acidity. Percentage N  value of 0.81 percent was high and organic matter at 2.78 percent was sufficient. Available P of 3.10 ppm was adequate. Exchangeable cations Ca</w:t>
      </w:r>
      <w:r>
        <w:rPr>
          <w:rFonts w:ascii="Times New Roman" w:hAnsi="Times New Roman" w:cs="Times New Roman"/>
          <w:bCs/>
          <w:sz w:val="24"/>
          <w:szCs w:val="24"/>
          <w:vertAlign w:val="superscript"/>
        </w:rPr>
        <w:t xml:space="preserve">2+ </w:t>
      </w:r>
      <w:r>
        <w:rPr>
          <w:rFonts w:ascii="Times New Roman" w:hAnsi="Times New Roman" w:cs="Times New Roman"/>
          <w:bCs/>
          <w:sz w:val="24"/>
          <w:szCs w:val="24"/>
        </w:rPr>
        <w:t>2.78 cmol/kg was moderate while k</w:t>
      </w:r>
      <w:r>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Mg</w:t>
      </w:r>
      <w:r>
        <w:rPr>
          <w:rFonts w:ascii="Times New Roman" w:hAnsi="Times New Roman" w:cs="Times New Roman"/>
          <w:bCs/>
          <w:sz w:val="24"/>
          <w:szCs w:val="24"/>
          <w:vertAlign w:val="superscript"/>
        </w:rPr>
        <w:t xml:space="preserve">2+ </w:t>
      </w:r>
      <w:r>
        <w:rPr>
          <w:rFonts w:ascii="Times New Roman" w:hAnsi="Times New Roman" w:cs="Times New Roman"/>
          <w:bCs/>
          <w:sz w:val="24"/>
          <w:szCs w:val="24"/>
        </w:rPr>
        <w:t>values of 0.32 and 2.11 cmol/kg were sufficient, Na</w:t>
      </w:r>
      <w:r>
        <w:rPr>
          <w:rFonts w:ascii="Times New Roman" w:hAnsi="Times New Roman" w:cs="Times New Roman"/>
          <w:bCs/>
          <w:sz w:val="24"/>
          <w:szCs w:val="24"/>
          <w:vertAlign w:val="superscript"/>
        </w:rPr>
        <w:t xml:space="preserve">+ </w:t>
      </w:r>
      <w:r>
        <w:rPr>
          <w:rFonts w:ascii="Times New Roman" w:hAnsi="Times New Roman" w:cs="Times New Roman"/>
          <w:bCs/>
          <w:sz w:val="24"/>
          <w:szCs w:val="24"/>
        </w:rPr>
        <w:t xml:space="preserve">0.10 cmol/kg was low </w:t>
      </w:r>
      <w:r w:rsidRPr="009D7A4E">
        <w:rPr>
          <w:rFonts w:ascii="Times New Roman" w:hAnsi="Times New Roman" w:cs="Times New Roman"/>
          <w:bCs/>
          <w:sz w:val="24"/>
          <w:szCs w:val="24"/>
          <w:highlight w:val="yellow"/>
        </w:rPr>
        <w:t>while the CEC value of 6.91 cmol/kg was moderate. Base saturation of 94 percent was high and pa</w:t>
      </w:r>
      <w:r>
        <w:rPr>
          <w:rFonts w:ascii="Times New Roman" w:hAnsi="Times New Roman" w:cs="Times New Roman"/>
          <w:bCs/>
          <w:sz w:val="24"/>
          <w:szCs w:val="24"/>
        </w:rPr>
        <w:t>rticle size distribution analysis of the soil revealed that the soil is sandy loam.</w:t>
      </w:r>
    </w:p>
    <w:p w14:paraId="32178780" w14:textId="77777777" w:rsidR="00A00923" w:rsidRDefault="00000000">
      <w:pPr>
        <w:pStyle w:val="NoSpacing"/>
        <w:tabs>
          <w:tab w:val="left" w:pos="-5400"/>
        </w:tabs>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Pr>
          <w:rFonts w:ascii="Times New Roman" w:hAnsi="Times New Roman" w:cs="Times New Roman"/>
        </w:rPr>
        <w:t>Soil physico-chemical properties of the study sites</w:t>
      </w:r>
    </w:p>
    <w:tbl>
      <w:tblPr>
        <w:tblW w:w="9023" w:type="dxa"/>
        <w:tblInd w:w="187" w:type="dxa"/>
        <w:tblBorders>
          <w:top w:val="single" w:sz="4" w:space="0" w:color="auto"/>
        </w:tblBorders>
        <w:tblLook w:val="04A0" w:firstRow="1" w:lastRow="0" w:firstColumn="1" w:lastColumn="0" w:noHBand="0" w:noVBand="1"/>
      </w:tblPr>
      <w:tblGrid>
        <w:gridCol w:w="9023"/>
      </w:tblGrid>
      <w:tr w:rsidR="00A00923" w14:paraId="1E9E757E" w14:textId="77777777">
        <w:trPr>
          <w:trHeight w:val="100"/>
        </w:trPr>
        <w:tc>
          <w:tcPr>
            <w:tcW w:w="9023" w:type="dxa"/>
          </w:tcPr>
          <w:p w14:paraId="4BB5F5AB" w14:textId="77777777" w:rsidR="00A00923" w:rsidRDefault="00A00923">
            <w:pPr>
              <w:pStyle w:val="NoSpacing"/>
              <w:tabs>
                <w:tab w:val="left" w:pos="-5400"/>
              </w:tabs>
              <w:spacing w:before="240" w:line="360" w:lineRule="auto"/>
              <w:jc w:val="both"/>
              <w:rPr>
                <w:rFonts w:ascii="Times New Roman" w:hAnsi="Times New Roman" w:cs="Times New Roman"/>
                <w:b/>
                <w:bCs/>
                <w:sz w:val="24"/>
                <w:szCs w:val="24"/>
              </w:rPr>
            </w:pPr>
          </w:p>
        </w:tc>
      </w:tr>
    </w:tbl>
    <w:p w14:paraId="400E2A7B" w14:textId="77777777" w:rsidR="00A00923" w:rsidRDefault="00000000">
      <w:pPr>
        <w:pStyle w:val="NoSpacing"/>
        <w:tabs>
          <w:tab w:val="left" w:pos="-5400"/>
        </w:tabs>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OCR East             OCR West</w:t>
      </w:r>
    </w:p>
    <w:tbl>
      <w:tblPr>
        <w:tblW w:w="0" w:type="auto"/>
        <w:tblBorders>
          <w:top w:val="single" w:sz="4" w:space="0" w:color="auto"/>
          <w:bottom w:val="single" w:sz="4" w:space="0" w:color="auto"/>
        </w:tblBorders>
        <w:tblLook w:val="04A0" w:firstRow="1" w:lastRow="0" w:firstColumn="1" w:lastColumn="0" w:noHBand="0" w:noVBand="1"/>
      </w:tblPr>
      <w:tblGrid>
        <w:gridCol w:w="4503"/>
        <w:gridCol w:w="1937"/>
        <w:gridCol w:w="2704"/>
      </w:tblGrid>
      <w:tr w:rsidR="00A00923" w14:paraId="50262317" w14:textId="77777777">
        <w:tc>
          <w:tcPr>
            <w:tcW w:w="4503" w:type="dxa"/>
            <w:tcBorders>
              <w:top w:val="single" w:sz="4" w:space="0" w:color="auto"/>
              <w:bottom w:val="single" w:sz="4" w:space="0" w:color="auto"/>
            </w:tcBorders>
          </w:tcPr>
          <w:p w14:paraId="7A808400"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Sand (%)                     </w:t>
            </w:r>
          </w:p>
          <w:p w14:paraId="2F54F39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Silt (%)</w:t>
            </w:r>
          </w:p>
          <w:p w14:paraId="691241A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Clay (%)</w:t>
            </w:r>
          </w:p>
          <w:p w14:paraId="7C6E3E72"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Textural class</w:t>
            </w:r>
          </w:p>
          <w:p w14:paraId="2C5E88E3"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pH(H</w:t>
            </w:r>
            <w:r>
              <w:rPr>
                <w:rFonts w:ascii="Times New Roman" w:hAnsi="Times New Roman" w:cs="Times New Roman"/>
                <w:sz w:val="24"/>
                <w:szCs w:val="24"/>
                <w:vertAlign w:val="subscript"/>
              </w:rPr>
              <w:t>2</w:t>
            </w:r>
            <w:r>
              <w:rPr>
                <w:rFonts w:ascii="Times New Roman" w:hAnsi="Times New Roman" w:cs="Times New Roman"/>
                <w:sz w:val="24"/>
                <w:szCs w:val="24"/>
              </w:rPr>
              <w:t>0)</w:t>
            </w:r>
          </w:p>
          <w:p w14:paraId="41B62E7A"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O.C (%)</w:t>
            </w:r>
          </w:p>
          <w:p w14:paraId="0521D923"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O M (%)</w:t>
            </w:r>
          </w:p>
          <w:p w14:paraId="7E93CCE2"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N (%)</w:t>
            </w:r>
          </w:p>
          <w:p w14:paraId="0727EAA6"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Av. P (ppm)</w:t>
            </w:r>
          </w:p>
          <w:p w14:paraId="21618F30"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K (cmol/kg)</w:t>
            </w:r>
          </w:p>
          <w:p w14:paraId="36BEF6B6"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Ca (cmol)</w:t>
            </w:r>
          </w:p>
          <w:p w14:paraId="570B6887"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Mg (cmol)</w:t>
            </w:r>
          </w:p>
          <w:p w14:paraId="6BB5D6A9"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Na (cmol)</w:t>
            </w:r>
          </w:p>
          <w:p w14:paraId="39F90682"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E. A (Meg/100g)</w:t>
            </w:r>
          </w:p>
          <w:p w14:paraId="217B7F79"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CEC (cmol/kg)</w:t>
            </w:r>
          </w:p>
          <w:p w14:paraId="19D5FB0F"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Bs (%</w:t>
            </w:r>
          </w:p>
        </w:tc>
        <w:tc>
          <w:tcPr>
            <w:tcW w:w="1937" w:type="dxa"/>
            <w:tcBorders>
              <w:top w:val="single" w:sz="4" w:space="0" w:color="auto"/>
              <w:bottom w:val="single" w:sz="4" w:space="0" w:color="auto"/>
            </w:tcBorders>
          </w:tcPr>
          <w:p w14:paraId="410D2778"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89.20</w:t>
            </w:r>
          </w:p>
          <w:p w14:paraId="30B00933"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80</w:t>
            </w:r>
          </w:p>
          <w:p w14:paraId="6C5DC4DD"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8.00</w:t>
            </w:r>
          </w:p>
          <w:p w14:paraId="64563C3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SL</w:t>
            </w:r>
          </w:p>
          <w:p w14:paraId="5B519DA4"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5.81</w:t>
            </w:r>
          </w:p>
          <w:p w14:paraId="6519803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50</w:t>
            </w:r>
          </w:p>
          <w:p w14:paraId="1E59479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57</w:t>
            </w:r>
          </w:p>
          <w:p w14:paraId="621CB590"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70</w:t>
            </w:r>
          </w:p>
          <w:p w14:paraId="026E2E42"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3.02</w:t>
            </w:r>
          </w:p>
          <w:p w14:paraId="57F13E64"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30</w:t>
            </w:r>
          </w:p>
          <w:p w14:paraId="5CF366CF"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83</w:t>
            </w:r>
          </w:p>
          <w:p w14:paraId="00BBF3F0"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09</w:t>
            </w:r>
          </w:p>
          <w:p w14:paraId="4589DE68"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11</w:t>
            </w:r>
          </w:p>
          <w:p w14:paraId="552619A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50</w:t>
            </w:r>
          </w:p>
          <w:p w14:paraId="31B38AEA"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6.83</w:t>
            </w:r>
          </w:p>
          <w:p w14:paraId="4FE50C06"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91.00</w:t>
            </w:r>
          </w:p>
          <w:p w14:paraId="210B13EE" w14:textId="77777777" w:rsidR="00A00923" w:rsidRDefault="00A00923">
            <w:pPr>
              <w:pStyle w:val="NoSpacing"/>
              <w:tabs>
                <w:tab w:val="left" w:pos="-5400"/>
              </w:tabs>
              <w:jc w:val="both"/>
              <w:rPr>
                <w:rFonts w:ascii="Times New Roman" w:hAnsi="Times New Roman" w:cs="Times New Roman"/>
                <w:sz w:val="24"/>
                <w:szCs w:val="24"/>
              </w:rPr>
            </w:pPr>
          </w:p>
          <w:p w14:paraId="41084B75" w14:textId="77777777" w:rsidR="00A00923" w:rsidRDefault="00A00923">
            <w:pPr>
              <w:pStyle w:val="NoSpacing"/>
              <w:tabs>
                <w:tab w:val="left" w:pos="-5400"/>
              </w:tabs>
              <w:jc w:val="both"/>
              <w:rPr>
                <w:rFonts w:ascii="Times New Roman" w:hAnsi="Times New Roman" w:cs="Times New Roman"/>
                <w:sz w:val="24"/>
                <w:szCs w:val="24"/>
              </w:rPr>
            </w:pPr>
          </w:p>
          <w:p w14:paraId="7643919B" w14:textId="77777777" w:rsidR="00A00923" w:rsidRDefault="00A00923">
            <w:pPr>
              <w:pStyle w:val="NoSpacing"/>
              <w:tabs>
                <w:tab w:val="left" w:pos="-5400"/>
              </w:tabs>
              <w:jc w:val="both"/>
              <w:rPr>
                <w:rFonts w:ascii="Times New Roman" w:hAnsi="Times New Roman" w:cs="Times New Roman"/>
                <w:sz w:val="24"/>
                <w:szCs w:val="24"/>
              </w:rPr>
            </w:pPr>
          </w:p>
        </w:tc>
        <w:tc>
          <w:tcPr>
            <w:tcW w:w="2704" w:type="dxa"/>
            <w:tcBorders>
              <w:top w:val="single" w:sz="4" w:space="0" w:color="auto"/>
              <w:bottom w:val="single" w:sz="4" w:space="0" w:color="auto"/>
            </w:tcBorders>
          </w:tcPr>
          <w:p w14:paraId="1935D9CD"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87.7</w:t>
            </w:r>
          </w:p>
          <w:p w14:paraId="41F155EE"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3.2</w:t>
            </w:r>
          </w:p>
          <w:p w14:paraId="627A57BC"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9.1</w:t>
            </w:r>
          </w:p>
          <w:p w14:paraId="0A84C40E"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SL</w:t>
            </w:r>
          </w:p>
          <w:p w14:paraId="2262111F"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5.88</w:t>
            </w:r>
          </w:p>
          <w:p w14:paraId="2737A968"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62</w:t>
            </w:r>
          </w:p>
          <w:p w14:paraId="1D6AB7C6"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78</w:t>
            </w:r>
          </w:p>
          <w:p w14:paraId="2218FB3A"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81</w:t>
            </w:r>
          </w:p>
          <w:p w14:paraId="336AA0CF"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3.10</w:t>
            </w:r>
          </w:p>
          <w:p w14:paraId="1CA7FCA5"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32</w:t>
            </w:r>
          </w:p>
          <w:p w14:paraId="7393F871"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78</w:t>
            </w:r>
          </w:p>
          <w:p w14:paraId="0EAEF13A"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11</w:t>
            </w:r>
          </w:p>
          <w:p w14:paraId="68690061"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10</w:t>
            </w:r>
          </w:p>
          <w:p w14:paraId="1F407FED"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54</w:t>
            </w:r>
          </w:p>
          <w:p w14:paraId="08787627"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6.91</w:t>
            </w:r>
          </w:p>
          <w:p w14:paraId="10595B7C"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94</w:t>
            </w:r>
          </w:p>
          <w:p w14:paraId="4F17690E" w14:textId="77777777" w:rsidR="00A00923" w:rsidRDefault="00A00923">
            <w:pPr>
              <w:pStyle w:val="NoSpacing"/>
              <w:tabs>
                <w:tab w:val="left" w:pos="-5400"/>
              </w:tabs>
              <w:jc w:val="both"/>
              <w:rPr>
                <w:rFonts w:ascii="Times New Roman" w:hAnsi="Times New Roman" w:cs="Times New Roman"/>
                <w:sz w:val="24"/>
                <w:szCs w:val="24"/>
              </w:rPr>
            </w:pPr>
          </w:p>
        </w:tc>
      </w:tr>
    </w:tbl>
    <w:p w14:paraId="621CFD80" w14:textId="77777777" w:rsidR="00A00923" w:rsidRDefault="00A00923">
      <w:pPr>
        <w:pStyle w:val="NoSpacing"/>
        <w:tabs>
          <w:tab w:val="left" w:pos="-5400"/>
        </w:tabs>
        <w:spacing w:before="240" w:line="360" w:lineRule="auto"/>
        <w:jc w:val="both"/>
        <w:rPr>
          <w:rFonts w:ascii="Times New Roman" w:hAnsi="Times New Roman" w:cs="Times New Roman"/>
          <w:b/>
          <w:bCs/>
          <w:sz w:val="24"/>
          <w:szCs w:val="24"/>
        </w:rPr>
      </w:pPr>
    </w:p>
    <w:p w14:paraId="0D35F0AB" w14:textId="77777777" w:rsidR="00A00923" w:rsidRDefault="00000000">
      <w:pPr>
        <w:pStyle w:val="NoSpacing"/>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Effect of N, P and K Fertilizer   Rates on Yield of Wheat and Gluten Content</w:t>
      </w:r>
    </w:p>
    <w:p w14:paraId="695E8970" w14:textId="00B20E05" w:rsidR="00A00923" w:rsidRDefault="00000000">
      <w:pPr>
        <w:pStyle w:val="NoSpacing"/>
        <w:spacing w:before="240" w:line="480" w:lineRule="auto"/>
        <w:jc w:val="both"/>
        <w:rPr>
          <w:rFonts w:ascii="Times New Roman" w:hAnsi="Times New Roman" w:cs="Times New Roman"/>
          <w:bCs/>
          <w:sz w:val="24"/>
          <w:szCs w:val="24"/>
        </w:rPr>
      </w:pPr>
      <w:r>
        <w:rPr>
          <w:rFonts w:ascii="Times New Roman" w:hAnsi="Times New Roman" w:cs="Times New Roman"/>
          <w:sz w:val="24"/>
          <w:szCs w:val="24"/>
        </w:rPr>
        <w:t>The mean effects of rates of NPK fertilizers on</w:t>
      </w:r>
      <w:r>
        <w:rPr>
          <w:rFonts w:ascii="Times New Roman" w:hAnsi="Times New Roman" w:cs="Times New Roman"/>
          <w:b/>
          <w:sz w:val="24"/>
          <w:szCs w:val="24"/>
        </w:rPr>
        <w:t xml:space="preserve"> grain Yield (t ha</w:t>
      </w:r>
      <w:r>
        <w:rPr>
          <w:rFonts w:ascii="Times New Roman" w:hAnsi="Times New Roman" w:cs="Times New Roman"/>
          <w:b/>
          <w:bCs/>
          <w:sz w:val="24"/>
          <w:szCs w:val="24"/>
          <w:vertAlign w:val="superscript"/>
        </w:rPr>
        <w:t>-1</w:t>
      </w:r>
      <w:r>
        <w:rPr>
          <w:rFonts w:ascii="Times New Roman" w:hAnsi="Times New Roman" w:cs="Times New Roman"/>
          <w:b/>
          <w:bCs/>
          <w:sz w:val="24"/>
          <w:szCs w:val="24"/>
        </w:rPr>
        <w:t>) and gluten Content (g/100 g seed wt) of Spring Wheat</w:t>
      </w:r>
      <w:r>
        <w:rPr>
          <w:rFonts w:ascii="Times New Roman" w:hAnsi="Times New Roman" w:cs="Times New Roman"/>
          <w:sz w:val="24"/>
          <w:szCs w:val="24"/>
        </w:rPr>
        <w:t xml:space="preserve"> are presented in Table 2</w:t>
      </w:r>
      <w:r>
        <w:rPr>
          <w:rFonts w:ascii="Times New Roman" w:hAnsi="Times New Roman" w:cs="Times New Roman"/>
          <w:bCs/>
          <w:sz w:val="24"/>
          <w:szCs w:val="24"/>
        </w:rPr>
        <w:t>. The grain yield and gluten content were significantly influenced by the rates of NPK fertilizers applied. The highest grain yield of 3</w:t>
      </w:r>
      <w:r w:rsidRPr="009D7A4E">
        <w:rPr>
          <w:rFonts w:ascii="Times New Roman" w:hAnsi="Times New Roman" w:cs="Times New Roman"/>
          <w:bCs/>
          <w:sz w:val="24"/>
          <w:szCs w:val="24"/>
          <w:highlight w:val="yellow"/>
        </w:rPr>
        <w:t xml:space="preserve">.13 and 2.98 (t/ha) and gluten contents of 28.96 and 28.67 were obtained under </w:t>
      </w:r>
      <w:r w:rsidRPr="009D7A4E">
        <w:rPr>
          <w:rFonts w:ascii="Times New Roman" w:hAnsi="Times New Roman" w:cs="Times New Roman"/>
          <w:sz w:val="24"/>
          <w:szCs w:val="24"/>
          <w:highlight w:val="yellow"/>
        </w:rPr>
        <w:t xml:space="preserve">NPK (125:50:90) </w:t>
      </w:r>
      <w:r>
        <w:rPr>
          <w:rFonts w:ascii="Times New Roman" w:hAnsi="Times New Roman" w:cs="Times New Roman"/>
          <w:sz w:val="24"/>
          <w:szCs w:val="24"/>
        </w:rPr>
        <w:t>kg ha-</w:t>
      </w:r>
      <w:r>
        <w:rPr>
          <w:rFonts w:ascii="Times New Roman" w:hAnsi="Times New Roman" w:cs="Times New Roman"/>
          <w:sz w:val="24"/>
          <w:szCs w:val="24"/>
          <w:vertAlign w:val="superscript"/>
        </w:rPr>
        <w:t xml:space="preserve">1  </w:t>
      </w:r>
      <w:r>
        <w:rPr>
          <w:rFonts w:ascii="Times New Roman" w:hAnsi="Times New Roman" w:cs="Times New Roman"/>
          <w:bCs/>
          <w:sz w:val="24"/>
          <w:szCs w:val="24"/>
        </w:rPr>
        <w:t xml:space="preserve">plots in 2015 and 2016 planting season respectively. The lowest grain yield and gluten content were obtained from control treatment plots. </w:t>
      </w:r>
    </w:p>
    <w:p w14:paraId="6ACB8C2A" w14:textId="4D9F2C00" w:rsidR="00A00923" w:rsidRDefault="0000000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sults of the study showed that NPK fertilization rates improved seed grain yield. This may be attributed to adequate increase of Nitrogen rates in right proportions with Phosphorus and Potassium. This findings agreed with Zahang </w:t>
      </w:r>
      <w:r>
        <w:rPr>
          <w:rFonts w:ascii="Times New Roman" w:hAnsi="Times New Roman" w:cs="Times New Roman"/>
          <w:i/>
          <w:sz w:val="24"/>
          <w:szCs w:val="24"/>
        </w:rPr>
        <w:t>et al</w:t>
      </w:r>
      <w:r>
        <w:rPr>
          <w:rFonts w:ascii="Times New Roman" w:hAnsi="Times New Roman" w:cs="Times New Roman"/>
          <w:sz w:val="24"/>
          <w:szCs w:val="24"/>
        </w:rPr>
        <w:t xml:space="preserve">. (2007) who reported that nitrogen is the most often indicative among the nutrients which affected grain weight and quality. Grain yield increased with increased nitrogen rates. The report of Zahang, </w:t>
      </w:r>
      <w:r>
        <w:rPr>
          <w:rFonts w:ascii="Times New Roman" w:hAnsi="Times New Roman" w:cs="Times New Roman"/>
          <w:i/>
          <w:sz w:val="24"/>
          <w:szCs w:val="24"/>
        </w:rPr>
        <w:t>et al</w:t>
      </w:r>
      <w:r>
        <w:rPr>
          <w:rFonts w:ascii="Times New Roman" w:hAnsi="Times New Roman" w:cs="Times New Roman"/>
          <w:sz w:val="24"/>
          <w:szCs w:val="24"/>
        </w:rPr>
        <w:t xml:space="preserve"> (2007) confirmed that under high nitrogen supply conditions, wheat grain weight and number increased. However, increase in NPK fertilizer rates </w:t>
      </w:r>
      <w:r w:rsidRPr="009D7A4E">
        <w:rPr>
          <w:rFonts w:ascii="Times New Roman" w:hAnsi="Times New Roman" w:cs="Times New Roman"/>
          <w:sz w:val="24"/>
          <w:szCs w:val="24"/>
          <w:highlight w:val="yellow"/>
        </w:rPr>
        <w:t>prolonged duration of grain filling by 7 to 10 percent relative to unfertilized control treatment</w:t>
      </w:r>
      <w:r>
        <w:rPr>
          <w:rFonts w:ascii="Times New Roman" w:hAnsi="Times New Roman" w:cs="Times New Roman"/>
          <w:sz w:val="24"/>
          <w:szCs w:val="24"/>
        </w:rPr>
        <w:t xml:space="preserve">.  Jacson (1998) observed increase in N rates result in </w:t>
      </w:r>
      <w:r w:rsidR="009D7A4E">
        <w:rPr>
          <w:rFonts w:ascii="Times New Roman" w:hAnsi="Times New Roman" w:cs="Times New Roman"/>
          <w:sz w:val="24"/>
          <w:szCs w:val="24"/>
        </w:rPr>
        <w:t>increased</w:t>
      </w:r>
      <w:r>
        <w:rPr>
          <w:rFonts w:ascii="Times New Roman" w:hAnsi="Times New Roman" w:cs="Times New Roman"/>
          <w:sz w:val="24"/>
          <w:szCs w:val="24"/>
        </w:rPr>
        <w:t xml:space="preserve"> yield but, the differences were not significant. Highest gluten content was obtained from plots with high N application (T</w:t>
      </w:r>
      <w:r>
        <w:rPr>
          <w:rFonts w:ascii="Times New Roman" w:hAnsi="Times New Roman" w:cs="Times New Roman"/>
          <w:sz w:val="24"/>
          <w:szCs w:val="24"/>
          <w:vertAlign w:val="subscript"/>
        </w:rPr>
        <w:t>11</w:t>
      </w:r>
      <w:r>
        <w:rPr>
          <w:rFonts w:ascii="Times New Roman" w:hAnsi="Times New Roman" w:cs="Times New Roman"/>
          <w:sz w:val="24"/>
          <w:szCs w:val="24"/>
        </w:rPr>
        <w:t>, T</w:t>
      </w:r>
      <w:r>
        <w:rPr>
          <w:rFonts w:ascii="Times New Roman" w:hAnsi="Times New Roman" w:cs="Times New Roman"/>
          <w:sz w:val="24"/>
          <w:szCs w:val="24"/>
          <w:vertAlign w:val="subscript"/>
        </w:rPr>
        <w:t>12</w:t>
      </w:r>
      <w:r>
        <w:rPr>
          <w:rFonts w:ascii="Times New Roman" w:hAnsi="Times New Roman" w:cs="Times New Roman"/>
          <w:sz w:val="24"/>
          <w:szCs w:val="24"/>
        </w:rPr>
        <w:t>, T</w:t>
      </w:r>
      <w:r>
        <w:rPr>
          <w:rFonts w:ascii="Times New Roman" w:hAnsi="Times New Roman" w:cs="Times New Roman"/>
          <w:sz w:val="24"/>
          <w:szCs w:val="24"/>
          <w:vertAlign w:val="subscript"/>
        </w:rPr>
        <w:t>13</w:t>
      </w:r>
      <w:r>
        <w:rPr>
          <w:rFonts w:ascii="Times New Roman" w:hAnsi="Times New Roman" w:cs="Times New Roman"/>
          <w:sz w:val="24"/>
          <w:szCs w:val="24"/>
        </w:rPr>
        <w:t>, T</w:t>
      </w:r>
      <w:r>
        <w:rPr>
          <w:rFonts w:ascii="Times New Roman" w:hAnsi="Times New Roman" w:cs="Times New Roman"/>
          <w:sz w:val="24"/>
          <w:szCs w:val="24"/>
          <w:vertAlign w:val="subscript"/>
        </w:rPr>
        <w:t>10</w:t>
      </w:r>
      <w:r>
        <w:rPr>
          <w:rFonts w:ascii="Times New Roman" w:hAnsi="Times New Roman" w:cs="Times New Roman"/>
          <w:sz w:val="24"/>
          <w:szCs w:val="24"/>
        </w:rPr>
        <w:t>, T</w:t>
      </w:r>
      <w:r>
        <w:rPr>
          <w:rFonts w:ascii="Times New Roman" w:hAnsi="Times New Roman" w:cs="Times New Roman"/>
          <w:sz w:val="24"/>
          <w:szCs w:val="24"/>
          <w:vertAlign w:val="subscript"/>
        </w:rPr>
        <w:t>9</w:t>
      </w:r>
      <w:r>
        <w:rPr>
          <w:rFonts w:ascii="Times New Roman" w:hAnsi="Times New Roman" w:cs="Times New Roman"/>
          <w:sz w:val="24"/>
          <w:szCs w:val="24"/>
        </w:rPr>
        <w:t xml:space="preserve"> and T</w:t>
      </w:r>
      <w:r>
        <w:rPr>
          <w:rFonts w:ascii="Times New Roman" w:hAnsi="Times New Roman" w:cs="Times New Roman"/>
          <w:sz w:val="24"/>
          <w:szCs w:val="24"/>
          <w:vertAlign w:val="subscript"/>
        </w:rPr>
        <w:t>8</w:t>
      </w:r>
      <w:r>
        <w:rPr>
          <w:rFonts w:ascii="Times New Roman" w:hAnsi="Times New Roman" w:cs="Times New Roman"/>
          <w:sz w:val="24"/>
          <w:szCs w:val="24"/>
        </w:rPr>
        <w:t xml:space="preserve">). This result agrees with the finding of Wood </w:t>
      </w:r>
      <w:r>
        <w:rPr>
          <w:rFonts w:ascii="Times New Roman" w:hAnsi="Times New Roman" w:cs="Times New Roman"/>
          <w:i/>
          <w:sz w:val="24"/>
          <w:szCs w:val="24"/>
        </w:rPr>
        <w:t>et al</w:t>
      </w:r>
      <w:r>
        <w:rPr>
          <w:rFonts w:ascii="Times New Roman" w:hAnsi="Times New Roman" w:cs="Times New Roman"/>
          <w:sz w:val="24"/>
          <w:szCs w:val="24"/>
        </w:rPr>
        <w:t>. (2000), who found out that higher N rates results in higher grain yield and gluten content, although technological parameters of such yields still raise controversies, that high rates of N can cause worse quality gluten by increasing the shape of low-molecular gluten. While Jackson (1998) in his study noted that nitrogen required for acceptable protein may exceed that required to maximize yield.</w:t>
      </w:r>
    </w:p>
    <w:p w14:paraId="1DCD187A" w14:textId="1E670318" w:rsidR="00A00923" w:rsidRDefault="0000000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hosphorus and Potassium had no influence on gluten content and wheat grains yield. However, complimentary role </w:t>
      </w:r>
      <w:r w:rsidRPr="009D7A4E">
        <w:rPr>
          <w:rFonts w:ascii="Times New Roman" w:hAnsi="Times New Roman" w:cs="Times New Roman"/>
          <w:sz w:val="24"/>
          <w:szCs w:val="24"/>
          <w:highlight w:val="yellow"/>
        </w:rPr>
        <w:t>of both nutrients help assist the plant to be less vulnerable to water deficiency and furthe</w:t>
      </w:r>
      <w:r>
        <w:rPr>
          <w:rFonts w:ascii="Times New Roman" w:hAnsi="Times New Roman" w:cs="Times New Roman"/>
          <w:sz w:val="24"/>
          <w:szCs w:val="24"/>
        </w:rPr>
        <w:t xml:space="preserve">r </w:t>
      </w:r>
      <w:r w:rsidRPr="009D7A4E">
        <w:rPr>
          <w:rFonts w:ascii="Times New Roman" w:hAnsi="Times New Roman" w:cs="Times New Roman"/>
          <w:sz w:val="24"/>
          <w:szCs w:val="24"/>
          <w:highlight w:val="yellow"/>
        </w:rPr>
        <w:t xml:space="preserve">shape N management in high yield of protein and gluten. This is confirmed by the work </w:t>
      </w:r>
      <w:r w:rsidR="009D7A4E" w:rsidRPr="009D7A4E">
        <w:rPr>
          <w:rFonts w:ascii="Times New Roman" w:hAnsi="Times New Roman" w:cs="Times New Roman"/>
          <w:sz w:val="24"/>
          <w:szCs w:val="24"/>
          <w:highlight w:val="yellow"/>
        </w:rPr>
        <w:t>of Ma</w:t>
      </w:r>
      <w:r w:rsidRPr="009D7A4E">
        <w:rPr>
          <w:rFonts w:ascii="Times New Roman" w:hAnsi="Times New Roman" w:cs="Times New Roman"/>
          <w:sz w:val="24"/>
          <w:szCs w:val="24"/>
          <w:highlight w:val="yellow"/>
        </w:rPr>
        <w:t xml:space="preserve">, </w:t>
      </w:r>
      <w:r w:rsidRPr="009D7A4E">
        <w:rPr>
          <w:rFonts w:ascii="Times New Roman" w:hAnsi="Times New Roman" w:cs="Times New Roman"/>
          <w:i/>
          <w:sz w:val="24"/>
          <w:szCs w:val="24"/>
          <w:highlight w:val="yellow"/>
        </w:rPr>
        <w:t>et al</w:t>
      </w:r>
      <w:r>
        <w:rPr>
          <w:rFonts w:ascii="Times New Roman" w:hAnsi="Times New Roman" w:cs="Times New Roman"/>
          <w:sz w:val="24"/>
          <w:szCs w:val="24"/>
        </w:rPr>
        <w:t xml:space="preserve"> (2006) who reported that adequate supply of potassium and phosphorus plants are less vulnerable to water stress, low temperature, and pathogen attack, therefore, shape N management to achieve high yield</w:t>
      </w:r>
    </w:p>
    <w:tbl>
      <w:tblPr>
        <w:tblStyle w:val="TableGrid"/>
        <w:tblW w:w="1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tblGrid>
      <w:tr w:rsidR="00A00923" w14:paraId="4A14CC43" w14:textId="77777777">
        <w:trPr>
          <w:trHeight w:val="543"/>
        </w:trPr>
        <w:tc>
          <w:tcPr>
            <w:tcW w:w="1362" w:type="dxa"/>
          </w:tcPr>
          <w:p w14:paraId="6030C57A" w14:textId="77777777" w:rsidR="00A00923" w:rsidRDefault="00A00923">
            <w:pPr>
              <w:pStyle w:val="NoSpacing"/>
              <w:tabs>
                <w:tab w:val="left" w:pos="-5400"/>
              </w:tabs>
              <w:spacing w:line="480" w:lineRule="auto"/>
              <w:jc w:val="both"/>
              <w:rPr>
                <w:rFonts w:ascii="Times New Roman" w:hAnsi="Times New Roman" w:cs="Times New Roman"/>
                <w:sz w:val="24"/>
                <w:szCs w:val="24"/>
              </w:rPr>
            </w:pPr>
          </w:p>
        </w:tc>
      </w:tr>
    </w:tbl>
    <w:p w14:paraId="1AECF23F" w14:textId="77777777" w:rsidR="00A00923" w:rsidRDefault="00000000">
      <w:pPr>
        <w:pStyle w:val="NoSpacing"/>
        <w:spacing w:before="240"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Table 2:  Mean Effect of N, P and K Fertilizers on Grain Yield (t/ha) and Gluten Content (g/100g)  of Spring Wheat in OCR East and OCR West  </w:t>
      </w:r>
    </w:p>
    <w:tbl>
      <w:tblPr>
        <w:tblStyle w:val="TableGrid"/>
        <w:tblW w:w="9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3633"/>
        <w:gridCol w:w="1099"/>
        <w:gridCol w:w="1178"/>
        <w:gridCol w:w="1042"/>
        <w:gridCol w:w="1170"/>
      </w:tblGrid>
      <w:tr w:rsidR="00A00923" w14:paraId="0C522960" w14:textId="77777777">
        <w:trPr>
          <w:trHeight w:val="366"/>
        </w:trPr>
        <w:tc>
          <w:tcPr>
            <w:tcW w:w="1332" w:type="dxa"/>
            <w:tcBorders>
              <w:top w:val="single" w:sz="4" w:space="0" w:color="auto"/>
              <w:bottom w:val="single" w:sz="4" w:space="0" w:color="auto"/>
            </w:tcBorders>
          </w:tcPr>
          <w:p w14:paraId="0F160E71" w14:textId="77777777" w:rsidR="00A00923" w:rsidRDefault="00A00923">
            <w:pPr>
              <w:pStyle w:val="NoSpacing"/>
              <w:tabs>
                <w:tab w:val="left" w:pos="-5400"/>
              </w:tabs>
              <w:spacing w:line="480" w:lineRule="auto"/>
              <w:jc w:val="both"/>
              <w:rPr>
                <w:rFonts w:ascii="Times New Roman" w:hAnsi="Times New Roman" w:cs="Times New Roman"/>
                <w:b/>
                <w:sz w:val="24"/>
                <w:szCs w:val="24"/>
              </w:rPr>
            </w:pPr>
          </w:p>
        </w:tc>
        <w:tc>
          <w:tcPr>
            <w:tcW w:w="3633" w:type="dxa"/>
            <w:tcBorders>
              <w:top w:val="single" w:sz="4" w:space="0" w:color="auto"/>
              <w:bottom w:val="single" w:sz="4" w:space="0" w:color="auto"/>
            </w:tcBorders>
          </w:tcPr>
          <w:p w14:paraId="5C34B754" w14:textId="77777777" w:rsidR="00A00923" w:rsidRDefault="00A00923">
            <w:pPr>
              <w:pStyle w:val="NoSpacing"/>
              <w:tabs>
                <w:tab w:val="left" w:pos="-5400"/>
              </w:tabs>
              <w:spacing w:line="480" w:lineRule="auto"/>
              <w:jc w:val="center"/>
              <w:rPr>
                <w:rFonts w:ascii="Times New Roman" w:hAnsi="Times New Roman" w:cs="Times New Roman"/>
                <w:b/>
                <w:sz w:val="24"/>
                <w:szCs w:val="24"/>
              </w:rPr>
            </w:pPr>
          </w:p>
        </w:tc>
        <w:tc>
          <w:tcPr>
            <w:tcW w:w="2277" w:type="dxa"/>
            <w:gridSpan w:val="2"/>
            <w:tcBorders>
              <w:top w:val="single" w:sz="4" w:space="0" w:color="auto"/>
              <w:bottom w:val="single" w:sz="4" w:space="0" w:color="auto"/>
            </w:tcBorders>
          </w:tcPr>
          <w:p w14:paraId="6D69E6C8" w14:textId="77777777" w:rsidR="00A00923" w:rsidRDefault="00000000">
            <w:pPr>
              <w:pStyle w:val="NoSpacing"/>
              <w:tabs>
                <w:tab w:val="left" w:pos="-5400"/>
              </w:tabs>
              <w:jc w:val="center"/>
              <w:rPr>
                <w:rFonts w:ascii="Times New Roman" w:hAnsi="Times New Roman" w:cs="Times New Roman"/>
                <w:b/>
                <w:sz w:val="24"/>
                <w:szCs w:val="24"/>
              </w:rPr>
            </w:pPr>
            <w:r>
              <w:rPr>
                <w:rFonts w:ascii="Times New Roman" w:hAnsi="Times New Roman" w:cs="Times New Roman"/>
                <w:b/>
                <w:sz w:val="24"/>
                <w:szCs w:val="24"/>
              </w:rPr>
              <w:t>Grain Yield</w:t>
            </w:r>
          </w:p>
          <w:p w14:paraId="12C77B9F" w14:textId="77777777" w:rsidR="00A00923" w:rsidRDefault="00000000">
            <w:pPr>
              <w:pStyle w:val="NoSpacing"/>
              <w:tabs>
                <w:tab w:val="left" w:pos="-5400"/>
              </w:tabs>
              <w:jc w:val="center"/>
              <w:rPr>
                <w:rFonts w:ascii="Times New Roman" w:hAnsi="Times New Roman" w:cs="Times New Roman"/>
                <w:b/>
                <w:sz w:val="24"/>
                <w:szCs w:val="24"/>
              </w:rPr>
            </w:pPr>
            <w:r>
              <w:rPr>
                <w:rFonts w:ascii="Times New Roman" w:hAnsi="Times New Roman" w:cs="Times New Roman"/>
                <w:b/>
                <w:sz w:val="24"/>
                <w:szCs w:val="24"/>
              </w:rPr>
              <w:t>(t/ha)</w:t>
            </w:r>
          </w:p>
        </w:tc>
        <w:tc>
          <w:tcPr>
            <w:tcW w:w="2212" w:type="dxa"/>
            <w:gridSpan w:val="2"/>
            <w:tcBorders>
              <w:top w:val="single" w:sz="4" w:space="0" w:color="auto"/>
              <w:bottom w:val="single" w:sz="4" w:space="0" w:color="auto"/>
            </w:tcBorders>
          </w:tcPr>
          <w:p w14:paraId="09DE4B12" w14:textId="77777777" w:rsidR="00A00923" w:rsidRDefault="00000000">
            <w:pPr>
              <w:pStyle w:val="NoSpacing"/>
              <w:tabs>
                <w:tab w:val="left" w:pos="-5400"/>
              </w:tabs>
              <w:jc w:val="center"/>
              <w:rPr>
                <w:rFonts w:ascii="Times New Roman" w:hAnsi="Times New Roman" w:cs="Times New Roman"/>
                <w:b/>
                <w:sz w:val="24"/>
                <w:szCs w:val="24"/>
              </w:rPr>
            </w:pPr>
            <w:r>
              <w:rPr>
                <w:rFonts w:ascii="Times New Roman" w:hAnsi="Times New Roman" w:cs="Times New Roman"/>
                <w:b/>
                <w:sz w:val="24"/>
                <w:szCs w:val="24"/>
              </w:rPr>
              <w:t xml:space="preserve">Gluten yield </w:t>
            </w:r>
          </w:p>
          <w:p w14:paraId="2FF2AFE1" w14:textId="77777777" w:rsidR="00A00923" w:rsidRDefault="00000000">
            <w:pPr>
              <w:pStyle w:val="NoSpacing"/>
              <w:tabs>
                <w:tab w:val="left" w:pos="-5400"/>
              </w:tabs>
              <w:jc w:val="center"/>
              <w:rPr>
                <w:rFonts w:ascii="Times New Roman" w:hAnsi="Times New Roman" w:cs="Times New Roman"/>
                <w:b/>
                <w:sz w:val="24"/>
                <w:szCs w:val="24"/>
              </w:rPr>
            </w:pPr>
            <w:r>
              <w:rPr>
                <w:rFonts w:ascii="Times New Roman" w:hAnsi="Times New Roman" w:cs="Times New Roman"/>
                <w:b/>
                <w:sz w:val="24"/>
                <w:szCs w:val="24"/>
              </w:rPr>
              <w:t>(g/100g)</w:t>
            </w:r>
          </w:p>
        </w:tc>
      </w:tr>
      <w:tr w:rsidR="00A00923" w14:paraId="226D3C09" w14:textId="77777777">
        <w:trPr>
          <w:trHeight w:val="176"/>
        </w:trPr>
        <w:tc>
          <w:tcPr>
            <w:tcW w:w="1332" w:type="dxa"/>
            <w:tcBorders>
              <w:top w:val="single" w:sz="4" w:space="0" w:color="auto"/>
            </w:tcBorders>
          </w:tcPr>
          <w:p w14:paraId="470A0B29" w14:textId="77777777" w:rsidR="00A00923" w:rsidRDefault="00A00923">
            <w:pPr>
              <w:pStyle w:val="NoSpacing"/>
              <w:tabs>
                <w:tab w:val="left" w:pos="-5400"/>
              </w:tabs>
              <w:spacing w:line="480" w:lineRule="auto"/>
              <w:jc w:val="both"/>
              <w:rPr>
                <w:rFonts w:ascii="Times New Roman" w:hAnsi="Times New Roman" w:cs="Times New Roman"/>
                <w:b/>
                <w:sz w:val="24"/>
                <w:szCs w:val="24"/>
              </w:rPr>
            </w:pPr>
          </w:p>
        </w:tc>
        <w:tc>
          <w:tcPr>
            <w:tcW w:w="3633" w:type="dxa"/>
            <w:tcBorders>
              <w:top w:val="single" w:sz="4" w:space="0" w:color="auto"/>
            </w:tcBorders>
          </w:tcPr>
          <w:p w14:paraId="675B0214" w14:textId="77777777" w:rsidR="00A00923" w:rsidRDefault="00A00923">
            <w:pPr>
              <w:pStyle w:val="NoSpacing"/>
              <w:tabs>
                <w:tab w:val="left" w:pos="-5400"/>
              </w:tabs>
              <w:spacing w:line="480" w:lineRule="auto"/>
              <w:jc w:val="center"/>
              <w:rPr>
                <w:rFonts w:ascii="Times New Roman" w:hAnsi="Times New Roman" w:cs="Times New Roman"/>
                <w:b/>
                <w:sz w:val="24"/>
                <w:szCs w:val="24"/>
              </w:rPr>
            </w:pPr>
          </w:p>
        </w:tc>
        <w:tc>
          <w:tcPr>
            <w:tcW w:w="2277" w:type="dxa"/>
            <w:gridSpan w:val="2"/>
            <w:tcBorders>
              <w:top w:val="single" w:sz="4" w:space="0" w:color="auto"/>
            </w:tcBorders>
          </w:tcPr>
          <w:p w14:paraId="296B9F78" w14:textId="77777777" w:rsidR="00A00923" w:rsidRDefault="00A00923">
            <w:pPr>
              <w:pStyle w:val="NoSpacing"/>
              <w:tabs>
                <w:tab w:val="left" w:pos="-5400"/>
              </w:tabs>
              <w:jc w:val="center"/>
              <w:rPr>
                <w:rFonts w:ascii="Times New Roman" w:hAnsi="Times New Roman" w:cs="Times New Roman"/>
                <w:b/>
                <w:sz w:val="24"/>
                <w:szCs w:val="24"/>
              </w:rPr>
            </w:pPr>
          </w:p>
        </w:tc>
        <w:tc>
          <w:tcPr>
            <w:tcW w:w="2212" w:type="dxa"/>
            <w:gridSpan w:val="2"/>
            <w:tcBorders>
              <w:top w:val="single" w:sz="4" w:space="0" w:color="auto"/>
            </w:tcBorders>
          </w:tcPr>
          <w:p w14:paraId="20D18F25" w14:textId="77777777" w:rsidR="00A00923" w:rsidRDefault="00A00923">
            <w:pPr>
              <w:pStyle w:val="NoSpacing"/>
              <w:tabs>
                <w:tab w:val="left" w:pos="-5400"/>
              </w:tabs>
              <w:jc w:val="center"/>
              <w:rPr>
                <w:rFonts w:ascii="Times New Roman" w:hAnsi="Times New Roman" w:cs="Times New Roman"/>
                <w:b/>
                <w:sz w:val="24"/>
                <w:szCs w:val="24"/>
              </w:rPr>
            </w:pPr>
          </w:p>
        </w:tc>
      </w:tr>
      <w:tr w:rsidR="00A00923" w14:paraId="105D4B82" w14:textId="77777777">
        <w:trPr>
          <w:trHeight w:val="264"/>
        </w:trPr>
        <w:tc>
          <w:tcPr>
            <w:tcW w:w="1332" w:type="dxa"/>
            <w:tcBorders>
              <w:bottom w:val="single" w:sz="4" w:space="0" w:color="auto"/>
            </w:tcBorders>
          </w:tcPr>
          <w:p w14:paraId="53A4E495" w14:textId="77777777" w:rsidR="00A00923" w:rsidRDefault="00000000">
            <w:pPr>
              <w:pStyle w:val="NoSpacing"/>
              <w:tabs>
                <w:tab w:val="left" w:pos="-54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Treatment</w:t>
            </w:r>
          </w:p>
        </w:tc>
        <w:tc>
          <w:tcPr>
            <w:tcW w:w="3633" w:type="dxa"/>
            <w:tcBorders>
              <w:bottom w:val="single" w:sz="4" w:space="0" w:color="auto"/>
            </w:tcBorders>
          </w:tcPr>
          <w:p w14:paraId="77E2149F" w14:textId="77777777" w:rsidR="00A00923" w:rsidRDefault="00A00923">
            <w:pPr>
              <w:pStyle w:val="NoSpacing"/>
              <w:tabs>
                <w:tab w:val="left" w:pos="-5400"/>
              </w:tabs>
              <w:spacing w:line="480" w:lineRule="auto"/>
              <w:jc w:val="both"/>
              <w:rPr>
                <w:rFonts w:ascii="Times New Roman" w:hAnsi="Times New Roman" w:cs="Times New Roman"/>
                <w:b/>
                <w:sz w:val="24"/>
                <w:szCs w:val="24"/>
              </w:rPr>
            </w:pPr>
          </w:p>
        </w:tc>
        <w:tc>
          <w:tcPr>
            <w:tcW w:w="1099" w:type="dxa"/>
            <w:tcBorders>
              <w:bottom w:val="single" w:sz="4" w:space="0" w:color="auto"/>
            </w:tcBorders>
          </w:tcPr>
          <w:p w14:paraId="373E1890" w14:textId="77777777" w:rsidR="00A00923" w:rsidRDefault="00000000">
            <w:pPr>
              <w:pStyle w:val="NoSpacing"/>
              <w:tabs>
                <w:tab w:val="left" w:pos="-5400"/>
              </w:tabs>
              <w:jc w:val="both"/>
              <w:rPr>
                <w:rFonts w:ascii="Times New Roman" w:hAnsi="Times New Roman" w:cs="Times New Roman"/>
                <w:b/>
                <w:sz w:val="24"/>
                <w:szCs w:val="24"/>
              </w:rPr>
            </w:pPr>
            <w:r>
              <w:rPr>
                <w:rFonts w:ascii="Times New Roman" w:hAnsi="Times New Roman" w:cs="Times New Roman"/>
                <w:b/>
                <w:sz w:val="24"/>
                <w:szCs w:val="24"/>
              </w:rPr>
              <w:t>East</w:t>
            </w:r>
          </w:p>
        </w:tc>
        <w:tc>
          <w:tcPr>
            <w:tcW w:w="1178" w:type="dxa"/>
            <w:tcBorders>
              <w:bottom w:val="single" w:sz="4" w:space="0" w:color="auto"/>
            </w:tcBorders>
          </w:tcPr>
          <w:p w14:paraId="64412F71" w14:textId="77777777" w:rsidR="00A00923" w:rsidRDefault="00000000">
            <w:pPr>
              <w:pStyle w:val="NoSpacing"/>
              <w:tabs>
                <w:tab w:val="left" w:pos="-5400"/>
              </w:tabs>
              <w:jc w:val="both"/>
              <w:rPr>
                <w:rFonts w:ascii="Times New Roman" w:hAnsi="Times New Roman" w:cs="Times New Roman"/>
                <w:b/>
                <w:sz w:val="24"/>
                <w:szCs w:val="24"/>
              </w:rPr>
            </w:pPr>
            <w:r>
              <w:rPr>
                <w:rFonts w:ascii="Times New Roman" w:hAnsi="Times New Roman" w:cs="Times New Roman"/>
                <w:b/>
                <w:sz w:val="24"/>
                <w:szCs w:val="24"/>
              </w:rPr>
              <w:t>West</w:t>
            </w:r>
          </w:p>
        </w:tc>
        <w:tc>
          <w:tcPr>
            <w:tcW w:w="1042" w:type="dxa"/>
            <w:tcBorders>
              <w:bottom w:val="single" w:sz="4" w:space="0" w:color="auto"/>
            </w:tcBorders>
          </w:tcPr>
          <w:p w14:paraId="33C5E7CE" w14:textId="77777777" w:rsidR="00A00923" w:rsidRDefault="00000000">
            <w:pPr>
              <w:pStyle w:val="NoSpacing"/>
              <w:tabs>
                <w:tab w:val="left" w:pos="-5400"/>
              </w:tabs>
              <w:jc w:val="both"/>
              <w:rPr>
                <w:rFonts w:ascii="Times New Roman" w:hAnsi="Times New Roman" w:cs="Times New Roman"/>
                <w:b/>
                <w:sz w:val="24"/>
                <w:szCs w:val="24"/>
              </w:rPr>
            </w:pPr>
            <w:r>
              <w:rPr>
                <w:rFonts w:ascii="Times New Roman" w:hAnsi="Times New Roman" w:cs="Times New Roman"/>
                <w:b/>
                <w:sz w:val="24"/>
                <w:szCs w:val="24"/>
              </w:rPr>
              <w:t>East</w:t>
            </w:r>
          </w:p>
        </w:tc>
        <w:tc>
          <w:tcPr>
            <w:tcW w:w="1170" w:type="dxa"/>
            <w:tcBorders>
              <w:bottom w:val="single" w:sz="4" w:space="0" w:color="auto"/>
            </w:tcBorders>
          </w:tcPr>
          <w:p w14:paraId="4A5A96F0" w14:textId="77777777" w:rsidR="00A00923" w:rsidRDefault="00000000">
            <w:pPr>
              <w:pStyle w:val="NoSpacing"/>
              <w:tabs>
                <w:tab w:val="left" w:pos="-5400"/>
              </w:tabs>
              <w:jc w:val="both"/>
              <w:rPr>
                <w:rFonts w:ascii="Times New Roman" w:hAnsi="Times New Roman" w:cs="Times New Roman"/>
                <w:b/>
                <w:sz w:val="24"/>
                <w:szCs w:val="24"/>
              </w:rPr>
            </w:pPr>
            <w:r>
              <w:rPr>
                <w:rFonts w:ascii="Times New Roman" w:hAnsi="Times New Roman" w:cs="Times New Roman"/>
                <w:b/>
                <w:sz w:val="24"/>
                <w:szCs w:val="24"/>
              </w:rPr>
              <w:t>West</w:t>
            </w:r>
          </w:p>
        </w:tc>
      </w:tr>
      <w:tr w:rsidR="00A00923" w14:paraId="5AE662CC" w14:textId="77777777">
        <w:trPr>
          <w:trHeight w:val="279"/>
        </w:trPr>
        <w:tc>
          <w:tcPr>
            <w:tcW w:w="1332" w:type="dxa"/>
            <w:tcBorders>
              <w:top w:val="single" w:sz="4" w:space="0" w:color="auto"/>
            </w:tcBorders>
          </w:tcPr>
          <w:p w14:paraId="6626774B" w14:textId="77777777" w:rsidR="00A00923" w:rsidRDefault="00A00923">
            <w:pPr>
              <w:pStyle w:val="NoSpacing"/>
              <w:tabs>
                <w:tab w:val="left" w:pos="-5400"/>
              </w:tabs>
              <w:spacing w:line="480" w:lineRule="auto"/>
              <w:jc w:val="both"/>
              <w:rPr>
                <w:rFonts w:ascii="Times New Roman" w:hAnsi="Times New Roman" w:cs="Times New Roman"/>
                <w:b/>
                <w:sz w:val="24"/>
                <w:szCs w:val="24"/>
              </w:rPr>
            </w:pPr>
          </w:p>
        </w:tc>
        <w:tc>
          <w:tcPr>
            <w:tcW w:w="3633" w:type="dxa"/>
            <w:tcBorders>
              <w:top w:val="single" w:sz="4" w:space="0" w:color="auto"/>
            </w:tcBorders>
          </w:tcPr>
          <w:p w14:paraId="6CBB5382" w14:textId="77777777" w:rsidR="00A00923" w:rsidRDefault="00A00923">
            <w:pPr>
              <w:pStyle w:val="NoSpacing"/>
              <w:tabs>
                <w:tab w:val="left" w:pos="-5400"/>
              </w:tabs>
              <w:spacing w:line="480" w:lineRule="auto"/>
              <w:jc w:val="both"/>
              <w:rPr>
                <w:rFonts w:ascii="Times New Roman" w:hAnsi="Times New Roman" w:cs="Times New Roman"/>
                <w:b/>
                <w:sz w:val="24"/>
                <w:szCs w:val="24"/>
              </w:rPr>
            </w:pPr>
          </w:p>
        </w:tc>
        <w:tc>
          <w:tcPr>
            <w:tcW w:w="1099" w:type="dxa"/>
            <w:tcBorders>
              <w:top w:val="single" w:sz="4" w:space="0" w:color="auto"/>
            </w:tcBorders>
          </w:tcPr>
          <w:p w14:paraId="697F8534" w14:textId="77777777" w:rsidR="00A00923" w:rsidRDefault="00A00923">
            <w:pPr>
              <w:pStyle w:val="NoSpacing"/>
              <w:tabs>
                <w:tab w:val="left" w:pos="-5400"/>
              </w:tabs>
              <w:spacing w:line="480" w:lineRule="auto"/>
              <w:jc w:val="both"/>
              <w:rPr>
                <w:rFonts w:ascii="Times New Roman" w:hAnsi="Times New Roman" w:cs="Times New Roman"/>
                <w:b/>
                <w:sz w:val="24"/>
                <w:szCs w:val="24"/>
              </w:rPr>
            </w:pPr>
          </w:p>
        </w:tc>
        <w:tc>
          <w:tcPr>
            <w:tcW w:w="1178" w:type="dxa"/>
            <w:tcBorders>
              <w:top w:val="single" w:sz="4" w:space="0" w:color="auto"/>
            </w:tcBorders>
          </w:tcPr>
          <w:p w14:paraId="5C261A25" w14:textId="77777777" w:rsidR="00A00923" w:rsidRDefault="00A00923">
            <w:pPr>
              <w:pStyle w:val="NoSpacing"/>
              <w:tabs>
                <w:tab w:val="left" w:pos="-5400"/>
              </w:tabs>
              <w:spacing w:line="480" w:lineRule="auto"/>
              <w:jc w:val="both"/>
              <w:rPr>
                <w:rFonts w:ascii="Times New Roman" w:hAnsi="Times New Roman" w:cs="Times New Roman"/>
                <w:b/>
                <w:sz w:val="24"/>
                <w:szCs w:val="24"/>
              </w:rPr>
            </w:pPr>
          </w:p>
        </w:tc>
        <w:tc>
          <w:tcPr>
            <w:tcW w:w="1042" w:type="dxa"/>
            <w:tcBorders>
              <w:top w:val="single" w:sz="4" w:space="0" w:color="auto"/>
            </w:tcBorders>
          </w:tcPr>
          <w:p w14:paraId="3CC5D9C1" w14:textId="77777777" w:rsidR="00A00923" w:rsidRDefault="00A00923">
            <w:pPr>
              <w:pStyle w:val="NoSpacing"/>
              <w:tabs>
                <w:tab w:val="left" w:pos="-5400"/>
              </w:tabs>
              <w:spacing w:line="480" w:lineRule="auto"/>
              <w:jc w:val="both"/>
              <w:rPr>
                <w:rFonts w:ascii="Times New Roman" w:hAnsi="Times New Roman" w:cs="Times New Roman"/>
                <w:b/>
                <w:sz w:val="24"/>
                <w:szCs w:val="24"/>
              </w:rPr>
            </w:pPr>
          </w:p>
        </w:tc>
        <w:tc>
          <w:tcPr>
            <w:tcW w:w="1170" w:type="dxa"/>
            <w:tcBorders>
              <w:top w:val="single" w:sz="4" w:space="0" w:color="auto"/>
            </w:tcBorders>
          </w:tcPr>
          <w:p w14:paraId="0D3F9290" w14:textId="77777777" w:rsidR="00A00923" w:rsidRDefault="00A00923">
            <w:pPr>
              <w:pStyle w:val="NoSpacing"/>
              <w:tabs>
                <w:tab w:val="left" w:pos="-5400"/>
              </w:tabs>
              <w:spacing w:line="480" w:lineRule="auto"/>
              <w:jc w:val="both"/>
              <w:rPr>
                <w:rFonts w:ascii="Times New Roman" w:hAnsi="Times New Roman" w:cs="Times New Roman"/>
                <w:b/>
                <w:sz w:val="24"/>
                <w:szCs w:val="24"/>
              </w:rPr>
            </w:pPr>
          </w:p>
        </w:tc>
      </w:tr>
      <w:tr w:rsidR="00A00923" w14:paraId="334A9E77" w14:textId="77777777">
        <w:trPr>
          <w:trHeight w:val="543"/>
        </w:trPr>
        <w:tc>
          <w:tcPr>
            <w:tcW w:w="1332" w:type="dxa"/>
          </w:tcPr>
          <w:p w14:paraId="536906B2"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 xml:space="preserve">1             </w:t>
            </w:r>
          </w:p>
        </w:tc>
        <w:tc>
          <w:tcPr>
            <w:tcW w:w="3633" w:type="dxa"/>
          </w:tcPr>
          <w:p w14:paraId="7F32CBA7"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 xml:space="preserve">Control      </w:t>
            </w:r>
          </w:p>
        </w:tc>
        <w:tc>
          <w:tcPr>
            <w:tcW w:w="1099" w:type="dxa"/>
          </w:tcPr>
          <w:p w14:paraId="5ABBC292"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71</w:t>
            </w:r>
            <w:r>
              <w:rPr>
                <w:rFonts w:ascii="Times New Roman" w:hAnsi="Times New Roman" w:cs="Times New Roman"/>
                <w:sz w:val="24"/>
                <w:szCs w:val="24"/>
                <w:vertAlign w:val="superscript"/>
              </w:rPr>
              <w:t>fg</w:t>
            </w:r>
          </w:p>
        </w:tc>
        <w:tc>
          <w:tcPr>
            <w:tcW w:w="1178" w:type="dxa"/>
          </w:tcPr>
          <w:p w14:paraId="70245372"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63</w:t>
            </w:r>
            <w:r>
              <w:rPr>
                <w:rFonts w:ascii="Times New Roman" w:hAnsi="Times New Roman" w:cs="Times New Roman"/>
                <w:sz w:val="24"/>
                <w:szCs w:val="24"/>
                <w:vertAlign w:val="superscript"/>
              </w:rPr>
              <w:t>f</w:t>
            </w:r>
          </w:p>
        </w:tc>
        <w:tc>
          <w:tcPr>
            <w:tcW w:w="1042" w:type="dxa"/>
          </w:tcPr>
          <w:p w14:paraId="3CA238A5"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3.52</w:t>
            </w:r>
            <w:r>
              <w:rPr>
                <w:rFonts w:ascii="Times New Roman" w:hAnsi="Times New Roman" w:cs="Times New Roman"/>
                <w:sz w:val="24"/>
                <w:szCs w:val="24"/>
                <w:vertAlign w:val="superscript"/>
              </w:rPr>
              <w:t>m</w:t>
            </w:r>
          </w:p>
        </w:tc>
        <w:tc>
          <w:tcPr>
            <w:tcW w:w="1170" w:type="dxa"/>
          </w:tcPr>
          <w:p w14:paraId="3663F213"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2.20</w:t>
            </w:r>
            <w:r>
              <w:rPr>
                <w:rFonts w:ascii="Times New Roman" w:hAnsi="Times New Roman" w:cs="Times New Roman"/>
                <w:sz w:val="24"/>
                <w:szCs w:val="24"/>
                <w:vertAlign w:val="superscript"/>
              </w:rPr>
              <w:t>n</w:t>
            </w:r>
          </w:p>
        </w:tc>
      </w:tr>
      <w:tr w:rsidR="00A00923" w14:paraId="20D6343A" w14:textId="77777777">
        <w:trPr>
          <w:trHeight w:val="528"/>
        </w:trPr>
        <w:tc>
          <w:tcPr>
            <w:tcW w:w="1332" w:type="dxa"/>
          </w:tcPr>
          <w:p w14:paraId="50AE13B8"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2</w:t>
            </w:r>
          </w:p>
        </w:tc>
        <w:tc>
          <w:tcPr>
            <w:tcW w:w="3633" w:type="dxa"/>
          </w:tcPr>
          <w:p w14:paraId="4137678A"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N (100) kg ha-</w:t>
            </w:r>
            <w:r>
              <w:rPr>
                <w:rFonts w:ascii="Times New Roman" w:hAnsi="Times New Roman" w:cs="Times New Roman"/>
                <w:sz w:val="24"/>
                <w:szCs w:val="24"/>
                <w:vertAlign w:val="superscript"/>
              </w:rPr>
              <w:t>1</w:t>
            </w:r>
          </w:p>
        </w:tc>
        <w:tc>
          <w:tcPr>
            <w:tcW w:w="1099" w:type="dxa"/>
          </w:tcPr>
          <w:p w14:paraId="058BEFF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0.95</w:t>
            </w:r>
            <w:r>
              <w:rPr>
                <w:rFonts w:ascii="Times New Roman" w:hAnsi="Times New Roman" w:cs="Times New Roman"/>
                <w:sz w:val="24"/>
                <w:szCs w:val="24"/>
                <w:vertAlign w:val="superscript"/>
              </w:rPr>
              <w:t>f</w:t>
            </w:r>
          </w:p>
        </w:tc>
        <w:tc>
          <w:tcPr>
            <w:tcW w:w="1178" w:type="dxa"/>
          </w:tcPr>
          <w:p w14:paraId="6482114D"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0.86 </w:t>
            </w:r>
            <w:r>
              <w:rPr>
                <w:rFonts w:ascii="Times New Roman" w:hAnsi="Times New Roman" w:cs="Times New Roman"/>
                <w:sz w:val="24"/>
                <w:szCs w:val="24"/>
                <w:vertAlign w:val="superscript"/>
              </w:rPr>
              <w:t>ef</w:t>
            </w:r>
          </w:p>
        </w:tc>
        <w:tc>
          <w:tcPr>
            <w:tcW w:w="1042" w:type="dxa"/>
          </w:tcPr>
          <w:p w14:paraId="6CDE9BC0"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6.31</w:t>
            </w:r>
            <w:r>
              <w:rPr>
                <w:rFonts w:ascii="Times New Roman" w:hAnsi="Times New Roman" w:cs="Times New Roman"/>
                <w:sz w:val="24"/>
                <w:szCs w:val="24"/>
                <w:vertAlign w:val="superscript"/>
              </w:rPr>
              <w:t>l</w:t>
            </w:r>
          </w:p>
        </w:tc>
        <w:tc>
          <w:tcPr>
            <w:tcW w:w="1170" w:type="dxa"/>
          </w:tcPr>
          <w:p w14:paraId="3309FA5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5.60</w:t>
            </w:r>
            <w:r>
              <w:rPr>
                <w:rFonts w:ascii="Times New Roman" w:hAnsi="Times New Roman" w:cs="Times New Roman"/>
                <w:sz w:val="24"/>
                <w:szCs w:val="24"/>
                <w:vertAlign w:val="superscript"/>
              </w:rPr>
              <w:t>m</w:t>
            </w:r>
          </w:p>
        </w:tc>
      </w:tr>
      <w:tr w:rsidR="00A00923" w14:paraId="151127BA" w14:textId="77777777">
        <w:trPr>
          <w:trHeight w:val="543"/>
        </w:trPr>
        <w:tc>
          <w:tcPr>
            <w:tcW w:w="1332" w:type="dxa"/>
          </w:tcPr>
          <w:p w14:paraId="549E4D44"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3</w:t>
            </w:r>
          </w:p>
        </w:tc>
        <w:tc>
          <w:tcPr>
            <w:tcW w:w="3633" w:type="dxa"/>
          </w:tcPr>
          <w:p w14:paraId="58070C62"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P (40) kg ha-</w:t>
            </w:r>
            <w:r>
              <w:rPr>
                <w:rFonts w:ascii="Times New Roman" w:hAnsi="Times New Roman" w:cs="Times New Roman"/>
                <w:sz w:val="24"/>
                <w:szCs w:val="24"/>
                <w:vertAlign w:val="superscript"/>
              </w:rPr>
              <w:t>1</w:t>
            </w:r>
          </w:p>
        </w:tc>
        <w:tc>
          <w:tcPr>
            <w:tcW w:w="1099" w:type="dxa"/>
          </w:tcPr>
          <w:p w14:paraId="2172EDE9"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0.87 </w:t>
            </w:r>
            <w:r>
              <w:rPr>
                <w:rFonts w:ascii="Times New Roman" w:hAnsi="Times New Roman" w:cs="Times New Roman"/>
                <w:sz w:val="24"/>
                <w:szCs w:val="24"/>
                <w:vertAlign w:val="superscript"/>
              </w:rPr>
              <w:t>f</w:t>
            </w:r>
          </w:p>
        </w:tc>
        <w:tc>
          <w:tcPr>
            <w:tcW w:w="1178" w:type="dxa"/>
          </w:tcPr>
          <w:p w14:paraId="511DC31C"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0.84 </w:t>
            </w:r>
            <w:r>
              <w:rPr>
                <w:rFonts w:ascii="Times New Roman" w:hAnsi="Times New Roman" w:cs="Times New Roman"/>
                <w:sz w:val="24"/>
                <w:szCs w:val="24"/>
                <w:vertAlign w:val="superscript"/>
              </w:rPr>
              <w:t>ef</w:t>
            </w:r>
          </w:p>
        </w:tc>
        <w:tc>
          <w:tcPr>
            <w:tcW w:w="1042" w:type="dxa"/>
          </w:tcPr>
          <w:p w14:paraId="7DD2DD3D"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4.79</w:t>
            </w:r>
            <w:r>
              <w:rPr>
                <w:rFonts w:ascii="Times New Roman" w:hAnsi="Times New Roman" w:cs="Times New Roman"/>
                <w:sz w:val="24"/>
                <w:szCs w:val="24"/>
                <w:vertAlign w:val="superscript"/>
              </w:rPr>
              <w:t>k</w:t>
            </w:r>
          </w:p>
        </w:tc>
        <w:tc>
          <w:tcPr>
            <w:tcW w:w="1170" w:type="dxa"/>
          </w:tcPr>
          <w:p w14:paraId="1D7E65B9"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5.60</w:t>
            </w:r>
            <w:r>
              <w:rPr>
                <w:rFonts w:ascii="Times New Roman" w:hAnsi="Times New Roman" w:cs="Times New Roman"/>
                <w:sz w:val="24"/>
                <w:szCs w:val="24"/>
                <w:vertAlign w:val="superscript"/>
              </w:rPr>
              <w:t>jk</w:t>
            </w:r>
          </w:p>
        </w:tc>
      </w:tr>
      <w:tr w:rsidR="00A00923" w14:paraId="05352189" w14:textId="77777777">
        <w:trPr>
          <w:trHeight w:val="543"/>
        </w:trPr>
        <w:tc>
          <w:tcPr>
            <w:tcW w:w="1332" w:type="dxa"/>
          </w:tcPr>
          <w:p w14:paraId="4E2DC2EA"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4</w:t>
            </w:r>
          </w:p>
        </w:tc>
        <w:tc>
          <w:tcPr>
            <w:tcW w:w="3633" w:type="dxa"/>
          </w:tcPr>
          <w:p w14:paraId="4C9B7BA0"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K (60) kg ha-</w:t>
            </w:r>
            <w:r>
              <w:rPr>
                <w:rFonts w:ascii="Times New Roman" w:hAnsi="Times New Roman" w:cs="Times New Roman"/>
                <w:sz w:val="24"/>
                <w:szCs w:val="24"/>
                <w:vertAlign w:val="superscript"/>
              </w:rPr>
              <w:t>1</w:t>
            </w:r>
          </w:p>
        </w:tc>
        <w:tc>
          <w:tcPr>
            <w:tcW w:w="1099" w:type="dxa"/>
          </w:tcPr>
          <w:p w14:paraId="03E28331"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0.78 </w:t>
            </w:r>
            <w:r>
              <w:rPr>
                <w:rFonts w:ascii="Times New Roman" w:hAnsi="Times New Roman" w:cs="Times New Roman"/>
                <w:sz w:val="24"/>
                <w:szCs w:val="24"/>
                <w:vertAlign w:val="superscript"/>
              </w:rPr>
              <w:t>f</w:t>
            </w:r>
          </w:p>
        </w:tc>
        <w:tc>
          <w:tcPr>
            <w:tcW w:w="1178" w:type="dxa"/>
          </w:tcPr>
          <w:p w14:paraId="23CFAF04"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0.77 </w:t>
            </w:r>
            <w:r>
              <w:rPr>
                <w:rFonts w:ascii="Times New Roman" w:hAnsi="Times New Roman" w:cs="Times New Roman"/>
                <w:sz w:val="24"/>
                <w:szCs w:val="24"/>
                <w:vertAlign w:val="superscript"/>
              </w:rPr>
              <w:t>f</w:t>
            </w:r>
          </w:p>
        </w:tc>
        <w:tc>
          <w:tcPr>
            <w:tcW w:w="1042" w:type="dxa"/>
          </w:tcPr>
          <w:p w14:paraId="7179F97A"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4.98</w:t>
            </w:r>
            <w:r>
              <w:rPr>
                <w:rFonts w:ascii="Times New Roman" w:hAnsi="Times New Roman" w:cs="Times New Roman"/>
                <w:sz w:val="24"/>
                <w:szCs w:val="24"/>
                <w:vertAlign w:val="superscript"/>
              </w:rPr>
              <w:t>j</w:t>
            </w:r>
          </w:p>
        </w:tc>
        <w:tc>
          <w:tcPr>
            <w:tcW w:w="1170" w:type="dxa"/>
          </w:tcPr>
          <w:p w14:paraId="6F64B308"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5.09</w:t>
            </w:r>
            <w:r>
              <w:rPr>
                <w:rFonts w:ascii="Times New Roman" w:hAnsi="Times New Roman" w:cs="Times New Roman"/>
                <w:sz w:val="24"/>
                <w:szCs w:val="24"/>
                <w:vertAlign w:val="superscript"/>
              </w:rPr>
              <w:t>j</w:t>
            </w:r>
          </w:p>
        </w:tc>
      </w:tr>
      <w:tr w:rsidR="00A00923" w14:paraId="0D3BC715" w14:textId="77777777">
        <w:trPr>
          <w:trHeight w:val="528"/>
        </w:trPr>
        <w:tc>
          <w:tcPr>
            <w:tcW w:w="1332" w:type="dxa"/>
          </w:tcPr>
          <w:p w14:paraId="62544056"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5</w:t>
            </w:r>
          </w:p>
        </w:tc>
        <w:tc>
          <w:tcPr>
            <w:tcW w:w="3633" w:type="dxa"/>
          </w:tcPr>
          <w:p w14:paraId="55350C97"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N+P (100:40) kg ha-</w:t>
            </w:r>
            <w:r>
              <w:rPr>
                <w:rFonts w:ascii="Times New Roman" w:hAnsi="Times New Roman" w:cs="Times New Roman"/>
                <w:sz w:val="24"/>
                <w:szCs w:val="24"/>
                <w:vertAlign w:val="superscript"/>
              </w:rPr>
              <w:t>1</w:t>
            </w:r>
          </w:p>
        </w:tc>
        <w:tc>
          <w:tcPr>
            <w:tcW w:w="1099" w:type="dxa"/>
          </w:tcPr>
          <w:p w14:paraId="6F30E587"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1.41 </w:t>
            </w:r>
            <w:r>
              <w:rPr>
                <w:rFonts w:ascii="Times New Roman" w:hAnsi="Times New Roman" w:cs="Times New Roman"/>
                <w:sz w:val="24"/>
                <w:szCs w:val="24"/>
                <w:vertAlign w:val="superscript"/>
              </w:rPr>
              <w:t>e</w:t>
            </w:r>
          </w:p>
        </w:tc>
        <w:tc>
          <w:tcPr>
            <w:tcW w:w="1178" w:type="dxa"/>
          </w:tcPr>
          <w:p w14:paraId="41E262B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0.97 </w:t>
            </w:r>
            <w:r>
              <w:rPr>
                <w:rFonts w:ascii="Times New Roman" w:hAnsi="Times New Roman" w:cs="Times New Roman"/>
                <w:sz w:val="24"/>
                <w:szCs w:val="24"/>
                <w:vertAlign w:val="superscript"/>
              </w:rPr>
              <w:t>ef</w:t>
            </w:r>
          </w:p>
        </w:tc>
        <w:tc>
          <w:tcPr>
            <w:tcW w:w="1042" w:type="dxa"/>
          </w:tcPr>
          <w:p w14:paraId="24F26EFC"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4.90</w:t>
            </w:r>
            <w:r>
              <w:rPr>
                <w:rFonts w:ascii="Times New Roman" w:hAnsi="Times New Roman" w:cs="Times New Roman"/>
                <w:sz w:val="24"/>
                <w:szCs w:val="24"/>
                <w:vertAlign w:val="superscript"/>
              </w:rPr>
              <w:t>g</w:t>
            </w:r>
          </w:p>
        </w:tc>
        <w:tc>
          <w:tcPr>
            <w:tcW w:w="1170" w:type="dxa"/>
          </w:tcPr>
          <w:p w14:paraId="0398853A"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h</w:t>
            </w:r>
          </w:p>
        </w:tc>
      </w:tr>
      <w:tr w:rsidR="00A00923" w14:paraId="1976BFCA" w14:textId="77777777">
        <w:trPr>
          <w:trHeight w:val="543"/>
        </w:trPr>
        <w:tc>
          <w:tcPr>
            <w:tcW w:w="1332" w:type="dxa"/>
          </w:tcPr>
          <w:p w14:paraId="49512F45"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6</w:t>
            </w:r>
          </w:p>
        </w:tc>
        <w:tc>
          <w:tcPr>
            <w:tcW w:w="3633" w:type="dxa"/>
          </w:tcPr>
          <w:p w14:paraId="4A8F3E36"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N+K (100+60) kg ha-</w:t>
            </w:r>
            <w:r>
              <w:rPr>
                <w:rFonts w:ascii="Times New Roman" w:hAnsi="Times New Roman" w:cs="Times New Roman"/>
                <w:sz w:val="24"/>
                <w:szCs w:val="24"/>
                <w:vertAlign w:val="superscript"/>
              </w:rPr>
              <w:t>1</w:t>
            </w:r>
          </w:p>
        </w:tc>
        <w:tc>
          <w:tcPr>
            <w:tcW w:w="1099" w:type="dxa"/>
          </w:tcPr>
          <w:p w14:paraId="745276C7"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1.87 </w:t>
            </w:r>
            <w:r>
              <w:rPr>
                <w:rFonts w:ascii="Times New Roman" w:hAnsi="Times New Roman" w:cs="Times New Roman"/>
                <w:sz w:val="24"/>
                <w:szCs w:val="24"/>
                <w:vertAlign w:val="superscript"/>
              </w:rPr>
              <w:t>e</w:t>
            </w:r>
          </w:p>
        </w:tc>
        <w:tc>
          <w:tcPr>
            <w:tcW w:w="1178" w:type="dxa"/>
          </w:tcPr>
          <w:p w14:paraId="1AA3B658"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0.99 </w:t>
            </w:r>
            <w:r>
              <w:rPr>
                <w:rFonts w:ascii="Times New Roman" w:hAnsi="Times New Roman" w:cs="Times New Roman"/>
                <w:sz w:val="24"/>
                <w:szCs w:val="24"/>
                <w:vertAlign w:val="superscript"/>
              </w:rPr>
              <w:t>ef</w:t>
            </w:r>
          </w:p>
        </w:tc>
        <w:tc>
          <w:tcPr>
            <w:tcW w:w="1042" w:type="dxa"/>
          </w:tcPr>
          <w:p w14:paraId="1596FFCD"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7.45</w:t>
            </w:r>
            <w:r>
              <w:rPr>
                <w:rFonts w:ascii="Times New Roman" w:hAnsi="Times New Roman" w:cs="Times New Roman"/>
                <w:sz w:val="24"/>
                <w:szCs w:val="24"/>
                <w:vertAlign w:val="superscript"/>
              </w:rPr>
              <w:t>h</w:t>
            </w:r>
          </w:p>
        </w:tc>
        <w:tc>
          <w:tcPr>
            <w:tcW w:w="1170" w:type="dxa"/>
          </w:tcPr>
          <w:p w14:paraId="5CE006EE"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6.54</w:t>
            </w:r>
            <w:r>
              <w:rPr>
                <w:rFonts w:ascii="Times New Roman" w:hAnsi="Times New Roman" w:cs="Times New Roman"/>
                <w:sz w:val="24"/>
                <w:szCs w:val="24"/>
                <w:vertAlign w:val="superscript"/>
              </w:rPr>
              <w:t>l</w:t>
            </w:r>
          </w:p>
        </w:tc>
      </w:tr>
      <w:tr w:rsidR="00A00923" w14:paraId="5ADBDE1F" w14:textId="77777777">
        <w:trPr>
          <w:trHeight w:val="543"/>
        </w:trPr>
        <w:tc>
          <w:tcPr>
            <w:tcW w:w="1332" w:type="dxa"/>
          </w:tcPr>
          <w:p w14:paraId="7BA86E5D"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7</w:t>
            </w:r>
          </w:p>
        </w:tc>
        <w:tc>
          <w:tcPr>
            <w:tcW w:w="3633" w:type="dxa"/>
          </w:tcPr>
          <w:p w14:paraId="079ED8A7"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K+P (60:40) kg ha-</w:t>
            </w:r>
            <w:r>
              <w:rPr>
                <w:rFonts w:ascii="Times New Roman" w:hAnsi="Times New Roman" w:cs="Times New Roman"/>
                <w:sz w:val="24"/>
                <w:szCs w:val="24"/>
                <w:vertAlign w:val="superscript"/>
              </w:rPr>
              <w:t>1</w:t>
            </w:r>
          </w:p>
        </w:tc>
        <w:tc>
          <w:tcPr>
            <w:tcW w:w="1099" w:type="dxa"/>
          </w:tcPr>
          <w:p w14:paraId="73EA43AD"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1.74 </w:t>
            </w:r>
            <w:r>
              <w:rPr>
                <w:rFonts w:ascii="Times New Roman" w:hAnsi="Times New Roman" w:cs="Times New Roman"/>
                <w:sz w:val="24"/>
                <w:szCs w:val="24"/>
                <w:vertAlign w:val="superscript"/>
              </w:rPr>
              <w:t>e</w:t>
            </w:r>
          </w:p>
        </w:tc>
        <w:tc>
          <w:tcPr>
            <w:tcW w:w="1178" w:type="dxa"/>
          </w:tcPr>
          <w:p w14:paraId="7D3328D9"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1.07 </w:t>
            </w:r>
            <w:r>
              <w:rPr>
                <w:rFonts w:ascii="Times New Roman" w:hAnsi="Times New Roman" w:cs="Times New Roman"/>
                <w:sz w:val="24"/>
                <w:szCs w:val="24"/>
                <w:vertAlign w:val="superscript"/>
              </w:rPr>
              <w:t>def</w:t>
            </w:r>
          </w:p>
        </w:tc>
        <w:tc>
          <w:tcPr>
            <w:tcW w:w="1042" w:type="dxa"/>
          </w:tcPr>
          <w:p w14:paraId="2EB30757"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7.90</w:t>
            </w:r>
            <w:r>
              <w:rPr>
                <w:rFonts w:ascii="Times New Roman" w:hAnsi="Times New Roman" w:cs="Times New Roman"/>
                <w:sz w:val="24"/>
                <w:szCs w:val="24"/>
                <w:vertAlign w:val="superscript"/>
              </w:rPr>
              <w:t>l</w:t>
            </w:r>
          </w:p>
        </w:tc>
        <w:tc>
          <w:tcPr>
            <w:tcW w:w="1170" w:type="dxa"/>
          </w:tcPr>
          <w:p w14:paraId="252D6DD9"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17.84</w:t>
            </w:r>
            <w:r>
              <w:rPr>
                <w:rFonts w:ascii="Times New Roman" w:hAnsi="Times New Roman" w:cs="Times New Roman"/>
                <w:sz w:val="24"/>
                <w:szCs w:val="24"/>
                <w:vertAlign w:val="superscript"/>
              </w:rPr>
              <w:t>g</w:t>
            </w:r>
          </w:p>
        </w:tc>
      </w:tr>
      <w:tr w:rsidR="00A00923" w14:paraId="15883BBD" w14:textId="77777777">
        <w:trPr>
          <w:trHeight w:val="528"/>
        </w:trPr>
        <w:tc>
          <w:tcPr>
            <w:tcW w:w="1332" w:type="dxa"/>
          </w:tcPr>
          <w:p w14:paraId="3FE51F42"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8</w:t>
            </w:r>
          </w:p>
        </w:tc>
        <w:tc>
          <w:tcPr>
            <w:tcW w:w="3633" w:type="dxa"/>
          </w:tcPr>
          <w:p w14:paraId="53ECF234"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N P K (50:20:30) kg ha-</w:t>
            </w:r>
            <w:r>
              <w:rPr>
                <w:rFonts w:ascii="Times New Roman" w:hAnsi="Times New Roman" w:cs="Times New Roman"/>
                <w:sz w:val="24"/>
                <w:szCs w:val="24"/>
                <w:vertAlign w:val="superscript"/>
              </w:rPr>
              <w:t>1</w:t>
            </w:r>
          </w:p>
        </w:tc>
        <w:tc>
          <w:tcPr>
            <w:tcW w:w="1099" w:type="dxa"/>
          </w:tcPr>
          <w:p w14:paraId="44149CD1"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1.85 </w:t>
            </w:r>
            <w:r>
              <w:rPr>
                <w:rFonts w:ascii="Times New Roman" w:hAnsi="Times New Roman" w:cs="Times New Roman"/>
                <w:sz w:val="24"/>
                <w:szCs w:val="24"/>
                <w:vertAlign w:val="superscript"/>
              </w:rPr>
              <w:t>d</w:t>
            </w:r>
          </w:p>
        </w:tc>
        <w:tc>
          <w:tcPr>
            <w:tcW w:w="1178" w:type="dxa"/>
          </w:tcPr>
          <w:p w14:paraId="65D0D54A"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1.56 </w:t>
            </w:r>
            <w:r>
              <w:rPr>
                <w:rFonts w:ascii="Times New Roman" w:hAnsi="Times New Roman" w:cs="Times New Roman"/>
                <w:sz w:val="24"/>
                <w:szCs w:val="24"/>
                <w:vertAlign w:val="superscript"/>
              </w:rPr>
              <w:t>bcd</w:t>
            </w:r>
          </w:p>
        </w:tc>
        <w:tc>
          <w:tcPr>
            <w:tcW w:w="1042" w:type="dxa"/>
          </w:tcPr>
          <w:p w14:paraId="17937025"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2.57</w:t>
            </w:r>
            <w:r>
              <w:rPr>
                <w:rFonts w:ascii="Times New Roman" w:hAnsi="Times New Roman" w:cs="Times New Roman"/>
                <w:sz w:val="24"/>
                <w:szCs w:val="24"/>
                <w:vertAlign w:val="superscript"/>
              </w:rPr>
              <w:t>f</w:t>
            </w:r>
          </w:p>
        </w:tc>
        <w:tc>
          <w:tcPr>
            <w:tcW w:w="1170" w:type="dxa"/>
          </w:tcPr>
          <w:p w14:paraId="0E420360"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1.34</w:t>
            </w:r>
            <w:r>
              <w:rPr>
                <w:rFonts w:ascii="Times New Roman" w:hAnsi="Times New Roman" w:cs="Times New Roman"/>
                <w:sz w:val="24"/>
                <w:szCs w:val="24"/>
                <w:vertAlign w:val="superscript"/>
              </w:rPr>
              <w:t>f</w:t>
            </w:r>
          </w:p>
        </w:tc>
      </w:tr>
      <w:tr w:rsidR="00A00923" w14:paraId="06DC5D07" w14:textId="77777777">
        <w:trPr>
          <w:trHeight w:val="543"/>
        </w:trPr>
        <w:tc>
          <w:tcPr>
            <w:tcW w:w="1332" w:type="dxa"/>
          </w:tcPr>
          <w:p w14:paraId="26688E8A"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9</w:t>
            </w:r>
          </w:p>
        </w:tc>
        <w:tc>
          <w:tcPr>
            <w:tcW w:w="3633" w:type="dxa"/>
          </w:tcPr>
          <w:p w14:paraId="1431058C"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N P K (75:30:45) kg ha-</w:t>
            </w:r>
            <w:r>
              <w:rPr>
                <w:rFonts w:ascii="Times New Roman" w:hAnsi="Times New Roman" w:cs="Times New Roman"/>
                <w:sz w:val="24"/>
                <w:szCs w:val="24"/>
                <w:vertAlign w:val="superscript"/>
              </w:rPr>
              <w:t>1</w:t>
            </w:r>
          </w:p>
        </w:tc>
        <w:tc>
          <w:tcPr>
            <w:tcW w:w="1099" w:type="dxa"/>
          </w:tcPr>
          <w:p w14:paraId="37AE954A"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2.41 </w:t>
            </w:r>
            <w:r>
              <w:rPr>
                <w:rFonts w:ascii="Times New Roman" w:hAnsi="Times New Roman" w:cs="Times New Roman"/>
                <w:sz w:val="24"/>
                <w:szCs w:val="24"/>
                <w:vertAlign w:val="superscript"/>
              </w:rPr>
              <w:t>c</w:t>
            </w:r>
          </w:p>
        </w:tc>
        <w:tc>
          <w:tcPr>
            <w:tcW w:w="1178" w:type="dxa"/>
          </w:tcPr>
          <w:p w14:paraId="3FA21206"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2.21 </w:t>
            </w:r>
            <w:r>
              <w:rPr>
                <w:rFonts w:ascii="Times New Roman" w:hAnsi="Times New Roman" w:cs="Times New Roman"/>
                <w:sz w:val="24"/>
                <w:szCs w:val="24"/>
                <w:vertAlign w:val="superscript"/>
              </w:rPr>
              <w:t>ab</w:t>
            </w:r>
          </w:p>
        </w:tc>
        <w:tc>
          <w:tcPr>
            <w:tcW w:w="1042" w:type="dxa"/>
          </w:tcPr>
          <w:p w14:paraId="479A375D"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3.43</w:t>
            </w:r>
            <w:r>
              <w:rPr>
                <w:rFonts w:ascii="Times New Roman" w:hAnsi="Times New Roman" w:cs="Times New Roman"/>
                <w:sz w:val="24"/>
                <w:szCs w:val="24"/>
                <w:vertAlign w:val="superscript"/>
              </w:rPr>
              <w:t>e</w:t>
            </w:r>
          </w:p>
        </w:tc>
        <w:tc>
          <w:tcPr>
            <w:tcW w:w="1170" w:type="dxa"/>
          </w:tcPr>
          <w:p w14:paraId="024AB3B2"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2.62</w:t>
            </w:r>
            <w:r>
              <w:rPr>
                <w:rFonts w:ascii="Times New Roman" w:hAnsi="Times New Roman" w:cs="Times New Roman"/>
                <w:sz w:val="24"/>
                <w:szCs w:val="24"/>
                <w:vertAlign w:val="superscript"/>
              </w:rPr>
              <w:t>e</w:t>
            </w:r>
          </w:p>
        </w:tc>
      </w:tr>
      <w:tr w:rsidR="00A00923" w14:paraId="35B371A2" w14:textId="77777777">
        <w:trPr>
          <w:trHeight w:val="528"/>
        </w:trPr>
        <w:tc>
          <w:tcPr>
            <w:tcW w:w="1332" w:type="dxa"/>
          </w:tcPr>
          <w:p w14:paraId="4EE99336"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0</w:t>
            </w:r>
          </w:p>
        </w:tc>
        <w:tc>
          <w:tcPr>
            <w:tcW w:w="3633" w:type="dxa"/>
          </w:tcPr>
          <w:p w14:paraId="71C15BE4"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N P K (100:40:60) kg ha-</w:t>
            </w:r>
            <w:r>
              <w:rPr>
                <w:rFonts w:ascii="Times New Roman" w:hAnsi="Times New Roman" w:cs="Times New Roman"/>
                <w:sz w:val="24"/>
                <w:szCs w:val="24"/>
                <w:vertAlign w:val="superscript"/>
              </w:rPr>
              <w:t>1</w:t>
            </w:r>
          </w:p>
        </w:tc>
        <w:tc>
          <w:tcPr>
            <w:tcW w:w="1099" w:type="dxa"/>
          </w:tcPr>
          <w:p w14:paraId="21EF3038"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2.64 </w:t>
            </w:r>
            <w:r>
              <w:rPr>
                <w:rFonts w:ascii="Times New Roman" w:hAnsi="Times New Roman" w:cs="Times New Roman"/>
                <w:sz w:val="24"/>
                <w:szCs w:val="24"/>
                <w:vertAlign w:val="superscript"/>
              </w:rPr>
              <w:t>bc</w:t>
            </w:r>
          </w:p>
        </w:tc>
        <w:tc>
          <w:tcPr>
            <w:tcW w:w="1178" w:type="dxa"/>
          </w:tcPr>
          <w:p w14:paraId="70198784"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2.37 </w:t>
            </w:r>
            <w:r>
              <w:rPr>
                <w:rFonts w:ascii="Times New Roman" w:hAnsi="Times New Roman" w:cs="Times New Roman"/>
                <w:sz w:val="24"/>
                <w:szCs w:val="24"/>
                <w:vertAlign w:val="superscript"/>
              </w:rPr>
              <w:t>a</w:t>
            </w:r>
          </w:p>
        </w:tc>
        <w:tc>
          <w:tcPr>
            <w:tcW w:w="1042" w:type="dxa"/>
          </w:tcPr>
          <w:p w14:paraId="1E70D57B"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7.72</w:t>
            </w:r>
            <w:r>
              <w:rPr>
                <w:rFonts w:ascii="Times New Roman" w:hAnsi="Times New Roman" w:cs="Times New Roman"/>
                <w:sz w:val="24"/>
                <w:szCs w:val="24"/>
                <w:vertAlign w:val="superscript"/>
              </w:rPr>
              <w:t>d</w:t>
            </w:r>
          </w:p>
        </w:tc>
        <w:tc>
          <w:tcPr>
            <w:tcW w:w="1170" w:type="dxa"/>
          </w:tcPr>
          <w:p w14:paraId="69BA9357"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7.47</w:t>
            </w:r>
            <w:r>
              <w:rPr>
                <w:rFonts w:ascii="Times New Roman" w:hAnsi="Times New Roman" w:cs="Times New Roman"/>
                <w:sz w:val="24"/>
                <w:szCs w:val="24"/>
                <w:vertAlign w:val="superscript"/>
              </w:rPr>
              <w:t>d</w:t>
            </w:r>
          </w:p>
        </w:tc>
      </w:tr>
      <w:tr w:rsidR="00A00923" w14:paraId="6CF10DBE" w14:textId="77777777">
        <w:trPr>
          <w:trHeight w:val="543"/>
        </w:trPr>
        <w:tc>
          <w:tcPr>
            <w:tcW w:w="1332" w:type="dxa"/>
          </w:tcPr>
          <w:p w14:paraId="401B2573"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1</w:t>
            </w:r>
          </w:p>
        </w:tc>
        <w:tc>
          <w:tcPr>
            <w:tcW w:w="3633" w:type="dxa"/>
          </w:tcPr>
          <w:p w14:paraId="6C787F32"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N P K (125:50:90) kg ha-</w:t>
            </w:r>
            <w:r>
              <w:rPr>
                <w:rFonts w:ascii="Times New Roman" w:hAnsi="Times New Roman" w:cs="Times New Roman"/>
                <w:sz w:val="24"/>
                <w:szCs w:val="24"/>
                <w:vertAlign w:val="superscript"/>
              </w:rPr>
              <w:t>1</w:t>
            </w:r>
          </w:p>
        </w:tc>
        <w:tc>
          <w:tcPr>
            <w:tcW w:w="1099" w:type="dxa"/>
          </w:tcPr>
          <w:p w14:paraId="65B499DF"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3.13 </w:t>
            </w:r>
            <w:r>
              <w:rPr>
                <w:rFonts w:ascii="Times New Roman" w:hAnsi="Times New Roman" w:cs="Times New Roman"/>
                <w:sz w:val="24"/>
                <w:szCs w:val="24"/>
                <w:vertAlign w:val="superscript"/>
              </w:rPr>
              <w:t>a</w:t>
            </w:r>
          </w:p>
        </w:tc>
        <w:tc>
          <w:tcPr>
            <w:tcW w:w="1178" w:type="dxa"/>
          </w:tcPr>
          <w:p w14:paraId="5C7FF1D4"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2.98 </w:t>
            </w:r>
            <w:r>
              <w:rPr>
                <w:rFonts w:ascii="Times New Roman" w:hAnsi="Times New Roman" w:cs="Times New Roman"/>
                <w:sz w:val="24"/>
                <w:szCs w:val="24"/>
                <w:vertAlign w:val="superscript"/>
              </w:rPr>
              <w:t>a</w:t>
            </w:r>
          </w:p>
        </w:tc>
        <w:tc>
          <w:tcPr>
            <w:tcW w:w="1042" w:type="dxa"/>
          </w:tcPr>
          <w:p w14:paraId="336D287C"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8.96</w:t>
            </w:r>
            <w:r>
              <w:rPr>
                <w:rFonts w:ascii="Times New Roman" w:hAnsi="Times New Roman" w:cs="Times New Roman"/>
                <w:sz w:val="24"/>
                <w:szCs w:val="24"/>
                <w:vertAlign w:val="superscript"/>
              </w:rPr>
              <w:t>a</w:t>
            </w:r>
          </w:p>
        </w:tc>
        <w:tc>
          <w:tcPr>
            <w:tcW w:w="1170" w:type="dxa"/>
          </w:tcPr>
          <w:p w14:paraId="7DB6E80C"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8.67</w:t>
            </w:r>
            <w:r>
              <w:rPr>
                <w:rFonts w:ascii="Times New Roman" w:hAnsi="Times New Roman" w:cs="Times New Roman"/>
                <w:sz w:val="24"/>
                <w:szCs w:val="24"/>
                <w:vertAlign w:val="superscript"/>
              </w:rPr>
              <w:t>a</w:t>
            </w:r>
          </w:p>
        </w:tc>
      </w:tr>
      <w:tr w:rsidR="00A00923" w14:paraId="2786CF5E" w14:textId="77777777">
        <w:trPr>
          <w:trHeight w:val="543"/>
        </w:trPr>
        <w:tc>
          <w:tcPr>
            <w:tcW w:w="1332" w:type="dxa"/>
          </w:tcPr>
          <w:p w14:paraId="76A915C0"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2</w:t>
            </w:r>
          </w:p>
        </w:tc>
        <w:tc>
          <w:tcPr>
            <w:tcW w:w="3633" w:type="dxa"/>
          </w:tcPr>
          <w:p w14:paraId="4FB45DF6"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N P K (150:60:90) kg ha-</w:t>
            </w:r>
            <w:r>
              <w:rPr>
                <w:rFonts w:ascii="Times New Roman" w:hAnsi="Times New Roman" w:cs="Times New Roman"/>
                <w:sz w:val="24"/>
                <w:szCs w:val="24"/>
                <w:vertAlign w:val="superscript"/>
              </w:rPr>
              <w:t>1</w:t>
            </w:r>
          </w:p>
        </w:tc>
        <w:tc>
          <w:tcPr>
            <w:tcW w:w="1099" w:type="dxa"/>
          </w:tcPr>
          <w:p w14:paraId="55857FE8" w14:textId="77777777" w:rsidR="00A00923" w:rsidRDefault="00000000">
            <w:pPr>
              <w:pStyle w:val="NoSpacing"/>
              <w:tabs>
                <w:tab w:val="left" w:pos="-5400"/>
              </w:tabs>
              <w:jc w:val="both"/>
              <w:rPr>
                <w:rFonts w:ascii="Times New Roman" w:hAnsi="Times New Roman" w:cs="Times New Roman"/>
                <w:sz w:val="24"/>
                <w:szCs w:val="24"/>
                <w:vertAlign w:val="superscript"/>
              </w:rPr>
            </w:pPr>
            <w:r>
              <w:rPr>
                <w:rFonts w:ascii="Times New Roman" w:hAnsi="Times New Roman" w:cs="Times New Roman"/>
                <w:sz w:val="24"/>
                <w:szCs w:val="24"/>
              </w:rPr>
              <w:t xml:space="preserve">3.02 </w:t>
            </w:r>
            <w:r>
              <w:rPr>
                <w:rFonts w:ascii="Times New Roman" w:hAnsi="Times New Roman" w:cs="Times New Roman"/>
                <w:sz w:val="24"/>
                <w:szCs w:val="24"/>
                <w:vertAlign w:val="superscript"/>
              </w:rPr>
              <w:t>a</w:t>
            </w:r>
          </w:p>
        </w:tc>
        <w:tc>
          <w:tcPr>
            <w:tcW w:w="1178" w:type="dxa"/>
          </w:tcPr>
          <w:p w14:paraId="7D88C371"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2.81 </w:t>
            </w:r>
            <w:r>
              <w:rPr>
                <w:rFonts w:ascii="Times New Roman" w:hAnsi="Times New Roman" w:cs="Times New Roman"/>
                <w:sz w:val="24"/>
                <w:szCs w:val="24"/>
                <w:vertAlign w:val="superscript"/>
              </w:rPr>
              <w:t>a</w:t>
            </w:r>
          </w:p>
        </w:tc>
        <w:tc>
          <w:tcPr>
            <w:tcW w:w="1042" w:type="dxa"/>
          </w:tcPr>
          <w:p w14:paraId="02BEAFEE"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8.34</w:t>
            </w:r>
            <w:r>
              <w:rPr>
                <w:rFonts w:ascii="Times New Roman" w:hAnsi="Times New Roman" w:cs="Times New Roman"/>
                <w:sz w:val="24"/>
                <w:szCs w:val="24"/>
                <w:vertAlign w:val="superscript"/>
              </w:rPr>
              <w:t>b</w:t>
            </w:r>
          </w:p>
        </w:tc>
        <w:tc>
          <w:tcPr>
            <w:tcW w:w="1170" w:type="dxa"/>
          </w:tcPr>
          <w:p w14:paraId="686FE3E6"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8.03</w:t>
            </w:r>
            <w:r>
              <w:rPr>
                <w:rFonts w:ascii="Times New Roman" w:hAnsi="Times New Roman" w:cs="Times New Roman"/>
                <w:sz w:val="24"/>
                <w:szCs w:val="24"/>
                <w:vertAlign w:val="superscript"/>
              </w:rPr>
              <w:t>b</w:t>
            </w:r>
          </w:p>
        </w:tc>
      </w:tr>
      <w:tr w:rsidR="00A00923" w14:paraId="39CF63CF" w14:textId="77777777">
        <w:trPr>
          <w:trHeight w:val="1079"/>
        </w:trPr>
        <w:tc>
          <w:tcPr>
            <w:tcW w:w="1332" w:type="dxa"/>
          </w:tcPr>
          <w:p w14:paraId="79CE0756" w14:textId="77777777" w:rsidR="00A00923" w:rsidRDefault="00000000">
            <w:pPr>
              <w:pStyle w:val="NoSpacing"/>
              <w:rPr>
                <w:rFonts w:ascii="Times New Roman" w:hAnsi="Times New Roman" w:cs="Times New Roman"/>
                <w:sz w:val="24"/>
                <w:szCs w:val="24"/>
              </w:rPr>
            </w:pPr>
            <w:r>
              <w:rPr>
                <w:rFonts w:ascii="Times New Roman" w:hAnsi="Times New Roman" w:cs="Times New Roman"/>
              </w:rPr>
              <w:pict w14:anchorId="1839115B">
                <v:shapetype id="_x0000_t32" coordsize="21600,21600" o:spt="32" o:oned="t" path="m,l21600,21600e" filled="f">
                  <v:path arrowok="t" fillok="f" o:connecttype="none"/>
                  <o:lock v:ext="edit" shapetype="t"/>
                </v:shapetype>
                <v:shape id="_x0000_s2143" type="#_x0000_t32" style="position:absolute;margin-left:-2.55pt;margin-top:28.55pt;width:451.7pt;height:0;z-index:251665408;mso-position-horizontal-relative:text;mso-position-vertical-relative:text;mso-width-relative:page;mso-height-relative:page" o:connectortype="straight"/>
              </w:pict>
            </w:r>
            <w:r>
              <w:rPr>
                <w:rFonts w:ascii="Times New Roman" w:hAnsi="Times New Roman" w:cs="Times New Roman"/>
                <w:sz w:val="24"/>
                <w:szCs w:val="24"/>
              </w:rPr>
              <w:t>T</w:t>
            </w:r>
            <w:r>
              <w:rPr>
                <w:rFonts w:ascii="Times New Roman" w:hAnsi="Times New Roman" w:cs="Times New Roman"/>
                <w:sz w:val="24"/>
                <w:szCs w:val="24"/>
                <w:vertAlign w:val="subscript"/>
              </w:rPr>
              <w:t>13</w:t>
            </w:r>
          </w:p>
          <w:p w14:paraId="6FFC654D" w14:textId="77777777" w:rsidR="00A00923" w:rsidRDefault="00A00923">
            <w:pPr>
              <w:spacing w:after="0" w:line="240" w:lineRule="auto"/>
              <w:rPr>
                <w:rFonts w:ascii="Times New Roman" w:hAnsi="Times New Roman" w:cs="Times New Roman"/>
                <w:sz w:val="20"/>
                <w:szCs w:val="20"/>
              </w:rPr>
            </w:pPr>
          </w:p>
          <w:p w14:paraId="40C72CF0" w14:textId="77777777" w:rsidR="00A00923" w:rsidRDefault="00A00923">
            <w:pPr>
              <w:spacing w:after="0" w:line="240" w:lineRule="auto"/>
              <w:jc w:val="center"/>
              <w:rPr>
                <w:rFonts w:ascii="Times New Roman" w:hAnsi="Times New Roman" w:cs="Times New Roman"/>
                <w:sz w:val="20"/>
                <w:szCs w:val="20"/>
              </w:rPr>
            </w:pPr>
          </w:p>
        </w:tc>
        <w:tc>
          <w:tcPr>
            <w:tcW w:w="3633" w:type="dxa"/>
          </w:tcPr>
          <w:p w14:paraId="3413D7AB" w14:textId="77777777" w:rsidR="00A00923" w:rsidRDefault="00000000">
            <w:pPr>
              <w:pStyle w:val="NoSpacing"/>
              <w:rPr>
                <w:rFonts w:ascii="Times New Roman" w:hAnsi="Times New Roman" w:cs="Times New Roman"/>
                <w:sz w:val="24"/>
                <w:szCs w:val="24"/>
              </w:rPr>
            </w:pPr>
            <w:r>
              <w:rPr>
                <w:rFonts w:ascii="Times New Roman" w:hAnsi="Times New Roman" w:cs="Times New Roman"/>
                <w:sz w:val="24"/>
                <w:szCs w:val="24"/>
              </w:rPr>
              <w:t>N P K (175:70:105) kg ha-</w:t>
            </w:r>
            <w:r>
              <w:rPr>
                <w:rFonts w:ascii="Times New Roman" w:hAnsi="Times New Roman" w:cs="Times New Roman"/>
                <w:sz w:val="24"/>
                <w:szCs w:val="24"/>
                <w:vertAlign w:val="superscript"/>
              </w:rPr>
              <w:t>1</w:t>
            </w:r>
          </w:p>
        </w:tc>
        <w:tc>
          <w:tcPr>
            <w:tcW w:w="1099" w:type="dxa"/>
          </w:tcPr>
          <w:p w14:paraId="784584D9"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 xml:space="preserve">2.85 </w:t>
            </w:r>
            <w:r>
              <w:rPr>
                <w:rFonts w:ascii="Times New Roman" w:hAnsi="Times New Roman" w:cs="Times New Roman"/>
                <w:sz w:val="24"/>
                <w:szCs w:val="24"/>
                <w:vertAlign w:val="superscript"/>
              </w:rPr>
              <w:t>ab</w:t>
            </w:r>
          </w:p>
        </w:tc>
        <w:tc>
          <w:tcPr>
            <w:tcW w:w="1178" w:type="dxa"/>
          </w:tcPr>
          <w:p w14:paraId="1E066ED9" w14:textId="77777777" w:rsidR="00A00923" w:rsidRDefault="00000000">
            <w:pPr>
              <w:pStyle w:val="NoSpacing"/>
              <w:tabs>
                <w:tab w:val="left" w:pos="-5400"/>
              </w:tabs>
              <w:jc w:val="both"/>
              <w:rPr>
                <w:rFonts w:ascii="Times New Roman" w:hAnsi="Times New Roman" w:cs="Times New Roman"/>
                <w:sz w:val="24"/>
                <w:szCs w:val="24"/>
                <w:vertAlign w:val="superscript"/>
              </w:rPr>
            </w:pPr>
            <w:r>
              <w:rPr>
                <w:rFonts w:ascii="Times New Roman" w:hAnsi="Times New Roman" w:cs="Times New Roman"/>
                <w:sz w:val="24"/>
                <w:szCs w:val="24"/>
              </w:rPr>
              <w:t xml:space="preserve">2.47 </w:t>
            </w:r>
            <w:r>
              <w:rPr>
                <w:rFonts w:ascii="Times New Roman" w:hAnsi="Times New Roman" w:cs="Times New Roman"/>
                <w:sz w:val="24"/>
                <w:szCs w:val="24"/>
                <w:vertAlign w:val="superscript"/>
              </w:rPr>
              <w:t>a</w:t>
            </w:r>
          </w:p>
          <w:p w14:paraId="77D7319A" w14:textId="77777777" w:rsidR="00A00923" w:rsidRDefault="00A00923">
            <w:pPr>
              <w:pStyle w:val="NoSpacing"/>
              <w:tabs>
                <w:tab w:val="left" w:pos="-5400"/>
              </w:tabs>
              <w:jc w:val="both"/>
              <w:rPr>
                <w:rFonts w:ascii="Times New Roman" w:hAnsi="Times New Roman" w:cs="Times New Roman"/>
                <w:sz w:val="24"/>
                <w:szCs w:val="24"/>
              </w:rPr>
            </w:pPr>
          </w:p>
        </w:tc>
        <w:tc>
          <w:tcPr>
            <w:tcW w:w="1042" w:type="dxa"/>
          </w:tcPr>
          <w:p w14:paraId="1596D8AF"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8.04</w:t>
            </w:r>
            <w:r>
              <w:rPr>
                <w:rFonts w:ascii="Times New Roman" w:hAnsi="Times New Roman" w:cs="Times New Roman"/>
                <w:sz w:val="24"/>
                <w:szCs w:val="24"/>
                <w:vertAlign w:val="superscript"/>
              </w:rPr>
              <w:t>c</w:t>
            </w:r>
          </w:p>
        </w:tc>
        <w:tc>
          <w:tcPr>
            <w:tcW w:w="1170" w:type="dxa"/>
          </w:tcPr>
          <w:p w14:paraId="57036F3D" w14:textId="77777777" w:rsidR="00A00923" w:rsidRDefault="00000000">
            <w:pPr>
              <w:pStyle w:val="NoSpacing"/>
              <w:tabs>
                <w:tab w:val="left" w:pos="-5400"/>
              </w:tabs>
              <w:jc w:val="both"/>
              <w:rPr>
                <w:rFonts w:ascii="Times New Roman" w:hAnsi="Times New Roman" w:cs="Times New Roman"/>
                <w:sz w:val="24"/>
                <w:szCs w:val="24"/>
              </w:rPr>
            </w:pPr>
            <w:r>
              <w:rPr>
                <w:rFonts w:ascii="Times New Roman" w:hAnsi="Times New Roman" w:cs="Times New Roman"/>
                <w:sz w:val="24"/>
                <w:szCs w:val="24"/>
              </w:rPr>
              <w:t>27.23</w:t>
            </w:r>
            <w:r>
              <w:rPr>
                <w:rFonts w:ascii="Times New Roman" w:hAnsi="Times New Roman" w:cs="Times New Roman"/>
                <w:sz w:val="24"/>
                <w:szCs w:val="24"/>
                <w:vertAlign w:val="superscript"/>
              </w:rPr>
              <w:t>c</w:t>
            </w:r>
          </w:p>
        </w:tc>
      </w:tr>
    </w:tbl>
    <w:p w14:paraId="6434BE36" w14:textId="77777777" w:rsidR="00A00923" w:rsidRDefault="00000000">
      <w:pPr>
        <w:pStyle w:val="NoSpacing"/>
        <w:spacing w:before="240"/>
        <w:jc w:val="both"/>
        <w:rPr>
          <w:rFonts w:ascii="Times New Roman" w:hAnsi="Times New Roman" w:cs="Times New Roman"/>
          <w:bCs/>
          <w:sz w:val="24"/>
          <w:szCs w:val="24"/>
        </w:rPr>
      </w:pPr>
      <w:r>
        <w:rPr>
          <w:rFonts w:ascii="Times New Roman" w:hAnsi="Times New Roman" w:cs="Times New Roman"/>
          <w:bCs/>
          <w:sz w:val="24"/>
          <w:szCs w:val="24"/>
        </w:rPr>
        <w:t>Within each column, means with the same letters are not significantly different according to Duncan Multiple Range Test (DMRT)</w:t>
      </w:r>
    </w:p>
    <w:p w14:paraId="5671F86E" w14:textId="77777777" w:rsidR="00A00923" w:rsidRDefault="00A00923">
      <w:pPr>
        <w:pStyle w:val="NoSpacing"/>
        <w:spacing w:before="240"/>
        <w:jc w:val="both"/>
        <w:rPr>
          <w:rFonts w:ascii="Times New Roman" w:hAnsi="Times New Roman" w:cs="Times New Roman"/>
          <w:bCs/>
          <w:sz w:val="24"/>
          <w:szCs w:val="24"/>
        </w:rPr>
      </w:pPr>
    </w:p>
    <w:p w14:paraId="6D54737E" w14:textId="77777777" w:rsidR="00A00923" w:rsidRDefault="00A00923">
      <w:pPr>
        <w:pStyle w:val="NoSpacing"/>
        <w:spacing w:before="240"/>
        <w:jc w:val="both"/>
        <w:rPr>
          <w:rFonts w:ascii="Times New Roman" w:hAnsi="Times New Roman" w:cs="Times New Roman"/>
          <w:bCs/>
          <w:sz w:val="24"/>
          <w:szCs w:val="24"/>
        </w:rPr>
      </w:pPr>
    </w:p>
    <w:p w14:paraId="5BDF9950" w14:textId="77777777" w:rsidR="00A00923"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Economic analysis of Spring Wheat Production </w:t>
      </w:r>
    </w:p>
    <w:p w14:paraId="2C098BAC" w14:textId="77777777" w:rsidR="00A00923"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Table 3 show the results of the analysis of the cost and returns that would accrue to an average farmer to grow wheat at Obudu Cattle Ranch under rain fed condition.  The results indicated that total variable cost of N633.00 was 60.22% of the cost of cultivation, while Total Fixed cost of N345,000.00 represented 39.78% of total production cost.  Estimated net income for both OCR East and  OCR West (N633,000.00, N623,000.00) and  profitability index of 1.88 and 1.86.  Estimated yield of 3.13 t h</w:t>
      </w:r>
      <w:r>
        <w:rPr>
          <w:rFonts w:ascii="Times New Roman" w:hAnsi="Times New Roman" w:cs="Times New Roman"/>
          <w:sz w:val="24"/>
          <w:szCs w:val="24"/>
          <w:vertAlign w:val="superscript"/>
        </w:rPr>
        <w:t>a-1</w:t>
      </w:r>
      <w:r>
        <w:rPr>
          <w:rFonts w:ascii="Times New Roman" w:hAnsi="Times New Roman" w:cs="Times New Roman"/>
          <w:sz w:val="24"/>
          <w:szCs w:val="24"/>
        </w:rPr>
        <w:t xml:space="preserve"> from (125kg  N;50 kg P;75 kg) h</w:t>
      </w:r>
      <w:r>
        <w:rPr>
          <w:rFonts w:ascii="Times New Roman" w:hAnsi="Times New Roman" w:cs="Times New Roman"/>
          <w:sz w:val="24"/>
          <w:szCs w:val="24"/>
          <w:vertAlign w:val="superscript"/>
        </w:rPr>
        <w:t>a-1</w:t>
      </w:r>
      <w:r>
        <w:rPr>
          <w:rFonts w:ascii="Times New Roman" w:hAnsi="Times New Roman" w:cs="Times New Roman"/>
          <w:sz w:val="24"/>
          <w:szCs w:val="24"/>
        </w:rPr>
        <w:t>.</w:t>
      </w:r>
    </w:p>
    <w:p w14:paraId="054017C2" w14:textId="05743A6D" w:rsidR="00A00923" w:rsidRDefault="00000000">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Profitability Index (PI</w:t>
      </w:r>
      <w:r>
        <w:rPr>
          <w:rFonts w:ascii="Times New Roman" w:hAnsi="Times New Roman" w:cs="Times New Roman"/>
          <w:b/>
          <w:sz w:val="24"/>
          <w:szCs w:val="24"/>
        </w:rPr>
        <w:t>)</w:t>
      </w:r>
      <w:r>
        <w:rPr>
          <w:rFonts w:ascii="Times New Roman" w:hAnsi="Times New Roman" w:cs="Times New Roman"/>
          <w:sz w:val="24"/>
          <w:szCs w:val="24"/>
        </w:rPr>
        <w:t xml:space="preserve"> analysis as presented in Table 4 show the highest  PI values   (1.86 and 1.87) were </w:t>
      </w:r>
      <w:r w:rsidRPr="009D7A4E">
        <w:rPr>
          <w:rFonts w:ascii="Times New Roman" w:hAnsi="Times New Roman" w:cs="Times New Roman"/>
          <w:sz w:val="24"/>
          <w:szCs w:val="24"/>
          <w:highlight w:val="yellow"/>
        </w:rPr>
        <w:t>obtained from T</w:t>
      </w:r>
      <w:r w:rsidRPr="009D7A4E">
        <w:rPr>
          <w:rFonts w:ascii="Times New Roman" w:hAnsi="Times New Roman" w:cs="Times New Roman"/>
          <w:sz w:val="24"/>
          <w:szCs w:val="24"/>
          <w:highlight w:val="yellow"/>
          <w:vertAlign w:val="subscript"/>
        </w:rPr>
        <w:t xml:space="preserve">11 </w:t>
      </w:r>
      <w:r w:rsidRPr="009D7A4E">
        <w:rPr>
          <w:rFonts w:ascii="Times New Roman" w:hAnsi="Times New Roman" w:cs="Times New Roman"/>
          <w:sz w:val="24"/>
          <w:szCs w:val="24"/>
          <w:highlight w:val="yellow"/>
        </w:rPr>
        <w:t>NPK (125:50:75) kg ha</w:t>
      </w:r>
      <w:r w:rsidRPr="009D7A4E">
        <w:rPr>
          <w:rFonts w:ascii="Times New Roman" w:hAnsi="Times New Roman" w:cs="Times New Roman"/>
          <w:sz w:val="24"/>
          <w:szCs w:val="24"/>
          <w:highlight w:val="yellow"/>
          <w:vertAlign w:val="superscript"/>
        </w:rPr>
        <w:t xml:space="preserve"> -1 </w:t>
      </w:r>
      <w:r w:rsidRPr="009D7A4E">
        <w:rPr>
          <w:rFonts w:ascii="Times New Roman" w:hAnsi="Times New Roman" w:cs="Times New Roman"/>
          <w:sz w:val="24"/>
          <w:szCs w:val="24"/>
          <w:highlight w:val="yellow"/>
        </w:rPr>
        <w:t>for both OCR East and  West. The least PI values</w:t>
      </w:r>
      <w:r>
        <w:rPr>
          <w:rFonts w:ascii="Times New Roman" w:hAnsi="Times New Roman" w:cs="Times New Roman"/>
          <w:sz w:val="24"/>
          <w:szCs w:val="24"/>
        </w:rPr>
        <w:t xml:space="preserve"> (0.98 and 0.82 ) were obtained from the  Control plots .  With PI of </w:t>
      </w:r>
      <w:r w:rsidRPr="009D7A4E">
        <w:rPr>
          <w:rFonts w:ascii="Times New Roman" w:hAnsi="Times New Roman" w:cs="Times New Roman"/>
          <w:sz w:val="24"/>
          <w:szCs w:val="24"/>
          <w:highlight w:val="yellow"/>
        </w:rPr>
        <w:t>1 and above implies that plant Wheat at OCR is a viable investment, This is confirmed  by</w:t>
      </w:r>
      <w:r>
        <w:rPr>
          <w:rFonts w:ascii="Times New Roman" w:hAnsi="Times New Roman" w:cs="Times New Roman"/>
          <w:sz w:val="24"/>
          <w:szCs w:val="24"/>
        </w:rPr>
        <w:t xml:space="preserve"> the work of  Emenyomu </w:t>
      </w:r>
      <w:r>
        <w:rPr>
          <w:rFonts w:ascii="Times New Roman" w:hAnsi="Times New Roman" w:cs="Times New Roman"/>
          <w:i/>
          <w:sz w:val="24"/>
          <w:szCs w:val="24"/>
        </w:rPr>
        <w:t>et al.,</w:t>
      </w:r>
      <w:r>
        <w:rPr>
          <w:rFonts w:ascii="Times New Roman" w:hAnsi="Times New Roman" w:cs="Times New Roman"/>
          <w:sz w:val="24"/>
          <w:szCs w:val="24"/>
        </w:rPr>
        <w:t xml:space="preserve"> 2007 on  enterprise analysis and profitability measures that any enterprise with estimated PI  (1) one and above is viable business.</w:t>
      </w:r>
    </w:p>
    <w:p w14:paraId="06DC31E4" w14:textId="77777777" w:rsidR="00A00923"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ghest net revenue returns of #633,000 and #639,000 was obtained at T </w:t>
      </w:r>
      <w:r>
        <w:rPr>
          <w:rFonts w:ascii="Times New Roman" w:hAnsi="Times New Roman" w:cs="Times New Roman"/>
          <w:sz w:val="24"/>
          <w:szCs w:val="24"/>
          <w:vertAlign w:val="subscript"/>
        </w:rPr>
        <w:t>11</w:t>
      </w:r>
      <w:r>
        <w:rPr>
          <w:rFonts w:ascii="Times New Roman" w:hAnsi="Times New Roman" w:cs="Times New Roman"/>
          <w:sz w:val="24"/>
          <w:szCs w:val="24"/>
        </w:rPr>
        <w:t xml:space="preserve"> (125: 50: 75) kg/ha from OCR- East and OCR-West experimental sites respectively in 2016 planting season. Net return figures  #514,000, # 522,800 and  126,000,  #377,000 for both T </w:t>
      </w:r>
      <w:r>
        <w:rPr>
          <w:rFonts w:ascii="Times New Roman" w:hAnsi="Times New Roman" w:cs="Times New Roman"/>
          <w:sz w:val="24"/>
          <w:szCs w:val="24"/>
          <w:vertAlign w:val="subscript"/>
        </w:rPr>
        <w:t>12</w:t>
      </w:r>
      <w:r>
        <w:rPr>
          <w:rFonts w:ascii="Times New Roman" w:hAnsi="Times New Roman" w:cs="Times New Roman"/>
          <w:sz w:val="24"/>
          <w:szCs w:val="24"/>
        </w:rPr>
        <w:t xml:space="preserve"> and T </w:t>
      </w:r>
      <w:r>
        <w:rPr>
          <w:rFonts w:ascii="Times New Roman" w:hAnsi="Times New Roman" w:cs="Times New Roman"/>
          <w:sz w:val="24"/>
          <w:szCs w:val="24"/>
          <w:vertAlign w:val="subscript"/>
        </w:rPr>
        <w:t>13</w:t>
      </w:r>
      <w:r>
        <w:rPr>
          <w:rFonts w:ascii="Times New Roman" w:hAnsi="Times New Roman" w:cs="Times New Roman"/>
          <w:sz w:val="24"/>
          <w:szCs w:val="24"/>
        </w:rPr>
        <w:t xml:space="preserve"> at OCR- East and West decreased with increased N, P and K fertilizer rates. The lowest rates to returns were obtained from control T 2, T 3, T 4 and T 5 respectively. This agree with Zhang </w:t>
      </w:r>
      <w:r>
        <w:rPr>
          <w:rFonts w:ascii="Times New Roman" w:hAnsi="Times New Roman" w:cs="Times New Roman"/>
          <w:i/>
          <w:sz w:val="24"/>
          <w:szCs w:val="24"/>
        </w:rPr>
        <w:t>et al.,</w:t>
      </w:r>
      <w:r>
        <w:rPr>
          <w:rFonts w:ascii="Times New Roman" w:hAnsi="Times New Roman" w:cs="Times New Roman"/>
          <w:sz w:val="24"/>
          <w:szCs w:val="24"/>
        </w:rPr>
        <w:t xml:space="preserve"> 2007 who reported that increase in NPK rates prolonged duration in grain wheat filling. The profitability ratio obtained at T 11 was highest at both locations</w:t>
      </w:r>
    </w:p>
    <w:p w14:paraId="4872A516" w14:textId="77777777" w:rsidR="00A00923"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3: Profitability Analysis OCR –East </w:t>
      </w:r>
    </w:p>
    <w:tbl>
      <w:tblPr>
        <w:tblStyle w:val="LightShading1"/>
        <w:tblW w:w="5000" w:type="pct"/>
        <w:jc w:val="center"/>
        <w:tblLook w:val="04A0" w:firstRow="1" w:lastRow="0" w:firstColumn="1" w:lastColumn="0" w:noHBand="0" w:noVBand="1"/>
      </w:tblPr>
      <w:tblGrid>
        <w:gridCol w:w="1304"/>
        <w:gridCol w:w="565"/>
        <w:gridCol w:w="565"/>
        <w:gridCol w:w="553"/>
        <w:gridCol w:w="553"/>
        <w:gridCol w:w="553"/>
        <w:gridCol w:w="614"/>
        <w:gridCol w:w="553"/>
        <w:gridCol w:w="614"/>
        <w:gridCol w:w="614"/>
        <w:gridCol w:w="565"/>
        <w:gridCol w:w="664"/>
        <w:gridCol w:w="664"/>
        <w:gridCol w:w="764"/>
      </w:tblGrid>
      <w:tr w:rsidR="00A00923" w14:paraId="74B34E30" w14:textId="77777777" w:rsidTr="00A00923">
        <w:trPr>
          <w:cnfStyle w:val="100000000000" w:firstRow="1" w:lastRow="0" w:firstColumn="0" w:lastColumn="0" w:oddVBand="0" w:evenVBand="0" w:oddHBand="0"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5000" w:type="pct"/>
            <w:gridSpan w:val="14"/>
          </w:tcPr>
          <w:p w14:paraId="71340BBD" w14:textId="77777777" w:rsidR="00A00923" w:rsidRDefault="00000000">
            <w:pPr>
              <w:tabs>
                <w:tab w:val="left" w:pos="765"/>
                <w:tab w:val="center" w:pos="6394"/>
              </w:tabs>
              <w:spacing w:after="0" w:line="480" w:lineRule="auto"/>
              <w:rPr>
                <w:rFonts w:ascii="Times New Roman" w:hAnsi="Times New Roman" w:cs="Times New Roman"/>
                <w:b w:val="0"/>
                <w:bCs w:val="0"/>
                <w:sz w:val="24"/>
                <w:szCs w:val="24"/>
              </w:rPr>
            </w:pPr>
            <w:r>
              <w:rPr>
                <w:rFonts w:ascii="Times New Roman" w:hAnsi="Times New Roman" w:cs="Times New Roman"/>
                <w:sz w:val="24"/>
                <w:szCs w:val="24"/>
              </w:rPr>
              <w:tab/>
            </w:r>
            <w:r>
              <w:rPr>
                <w:rFonts w:ascii="Times New Roman" w:hAnsi="Times New Roman" w:cs="Times New Roman"/>
                <w:sz w:val="24"/>
                <w:szCs w:val="24"/>
              </w:rPr>
              <w:tab/>
              <w:t>Treatment Value</w:t>
            </w:r>
          </w:p>
        </w:tc>
      </w:tr>
      <w:tr w:rsidR="00A00923" w14:paraId="0D705F22"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tcPr>
          <w:p w14:paraId="1DCB8372"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Profitability Measures/ratio</w:t>
            </w:r>
          </w:p>
          <w:p w14:paraId="237E7792" w14:textId="77777777" w:rsidR="00A00923" w:rsidRDefault="00A00923">
            <w:pPr>
              <w:spacing w:after="0" w:line="240" w:lineRule="auto"/>
              <w:jc w:val="both"/>
              <w:rPr>
                <w:rFonts w:ascii="Times New Roman" w:hAnsi="Times New Roman" w:cs="Times New Roman"/>
                <w:b w:val="0"/>
                <w:bCs w:val="0"/>
                <w:szCs w:val="24"/>
              </w:rPr>
            </w:pPr>
          </w:p>
        </w:tc>
        <w:tc>
          <w:tcPr>
            <w:tcW w:w="277" w:type="pct"/>
            <w:tcBorders>
              <w:top w:val="nil"/>
              <w:left w:val="nil"/>
              <w:bottom w:val="nil"/>
              <w:right w:val="nil"/>
            </w:tcBorders>
          </w:tcPr>
          <w:p w14:paraId="45BDD6A2"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w:t>
            </w:r>
          </w:p>
        </w:tc>
        <w:tc>
          <w:tcPr>
            <w:tcW w:w="277" w:type="pct"/>
            <w:tcBorders>
              <w:top w:val="nil"/>
              <w:left w:val="nil"/>
              <w:bottom w:val="nil"/>
              <w:right w:val="nil"/>
            </w:tcBorders>
          </w:tcPr>
          <w:p w14:paraId="1EDFE057"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2</w:t>
            </w:r>
          </w:p>
        </w:tc>
        <w:tc>
          <w:tcPr>
            <w:tcW w:w="277" w:type="pct"/>
            <w:tcBorders>
              <w:top w:val="nil"/>
              <w:left w:val="nil"/>
              <w:bottom w:val="nil"/>
              <w:right w:val="nil"/>
            </w:tcBorders>
          </w:tcPr>
          <w:p w14:paraId="0DAE3B21"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3</w:t>
            </w:r>
          </w:p>
        </w:tc>
        <w:tc>
          <w:tcPr>
            <w:tcW w:w="277" w:type="pct"/>
            <w:tcBorders>
              <w:top w:val="nil"/>
              <w:left w:val="nil"/>
              <w:bottom w:val="nil"/>
              <w:right w:val="nil"/>
            </w:tcBorders>
          </w:tcPr>
          <w:p w14:paraId="701F2C7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4</w:t>
            </w:r>
          </w:p>
        </w:tc>
        <w:tc>
          <w:tcPr>
            <w:tcW w:w="311" w:type="pct"/>
            <w:tcBorders>
              <w:top w:val="nil"/>
              <w:left w:val="nil"/>
              <w:bottom w:val="nil"/>
              <w:right w:val="nil"/>
            </w:tcBorders>
          </w:tcPr>
          <w:p w14:paraId="76F8C184"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5</w:t>
            </w:r>
          </w:p>
        </w:tc>
        <w:tc>
          <w:tcPr>
            <w:tcW w:w="311" w:type="pct"/>
            <w:tcBorders>
              <w:top w:val="nil"/>
              <w:left w:val="nil"/>
              <w:bottom w:val="nil"/>
              <w:right w:val="nil"/>
            </w:tcBorders>
          </w:tcPr>
          <w:p w14:paraId="4024D678"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6</w:t>
            </w:r>
          </w:p>
        </w:tc>
        <w:tc>
          <w:tcPr>
            <w:tcW w:w="277" w:type="pct"/>
            <w:tcBorders>
              <w:top w:val="nil"/>
              <w:left w:val="nil"/>
              <w:bottom w:val="nil"/>
              <w:right w:val="nil"/>
            </w:tcBorders>
          </w:tcPr>
          <w:p w14:paraId="60449AA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7</w:t>
            </w:r>
          </w:p>
        </w:tc>
        <w:tc>
          <w:tcPr>
            <w:tcW w:w="311" w:type="pct"/>
            <w:tcBorders>
              <w:top w:val="nil"/>
              <w:left w:val="nil"/>
              <w:bottom w:val="nil"/>
              <w:right w:val="nil"/>
            </w:tcBorders>
          </w:tcPr>
          <w:p w14:paraId="42ECCE95"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8</w:t>
            </w:r>
          </w:p>
        </w:tc>
        <w:tc>
          <w:tcPr>
            <w:tcW w:w="311" w:type="pct"/>
            <w:tcBorders>
              <w:top w:val="nil"/>
              <w:left w:val="nil"/>
              <w:bottom w:val="nil"/>
              <w:right w:val="nil"/>
            </w:tcBorders>
          </w:tcPr>
          <w:p w14:paraId="11BDF788"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9</w:t>
            </w:r>
          </w:p>
        </w:tc>
        <w:tc>
          <w:tcPr>
            <w:tcW w:w="277" w:type="pct"/>
            <w:tcBorders>
              <w:top w:val="nil"/>
              <w:left w:val="nil"/>
              <w:bottom w:val="nil"/>
              <w:right w:val="nil"/>
            </w:tcBorders>
          </w:tcPr>
          <w:p w14:paraId="3FCDE83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0</w:t>
            </w:r>
          </w:p>
        </w:tc>
        <w:tc>
          <w:tcPr>
            <w:tcW w:w="311" w:type="pct"/>
            <w:tcBorders>
              <w:top w:val="nil"/>
              <w:left w:val="nil"/>
              <w:bottom w:val="nil"/>
              <w:right w:val="nil"/>
            </w:tcBorders>
          </w:tcPr>
          <w:p w14:paraId="595318BE"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1</w:t>
            </w:r>
          </w:p>
        </w:tc>
        <w:tc>
          <w:tcPr>
            <w:tcW w:w="311" w:type="pct"/>
            <w:tcBorders>
              <w:top w:val="nil"/>
              <w:left w:val="nil"/>
              <w:bottom w:val="nil"/>
              <w:right w:val="nil"/>
            </w:tcBorders>
          </w:tcPr>
          <w:p w14:paraId="63E90DC8"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2</w:t>
            </w:r>
          </w:p>
        </w:tc>
        <w:tc>
          <w:tcPr>
            <w:tcW w:w="380" w:type="pct"/>
            <w:tcBorders>
              <w:top w:val="nil"/>
              <w:left w:val="nil"/>
              <w:bottom w:val="nil"/>
              <w:right w:val="nil"/>
            </w:tcBorders>
          </w:tcPr>
          <w:p w14:paraId="7EC2ACE9"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3</w:t>
            </w:r>
          </w:p>
        </w:tc>
      </w:tr>
      <w:tr w:rsidR="00A00923" w14:paraId="0E86F2F1"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tcPr>
          <w:p w14:paraId="2AFE51D3"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Return to management,</w:t>
            </w:r>
          </w:p>
          <w:p w14:paraId="7995E783"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 xml:space="preserve">labour and capital </w:t>
            </w:r>
          </w:p>
        </w:tc>
        <w:tc>
          <w:tcPr>
            <w:tcW w:w="277" w:type="pct"/>
            <w:tcBorders>
              <w:top w:val="nil"/>
              <w:left w:val="nil"/>
              <w:bottom w:val="nil"/>
              <w:right w:val="nil"/>
            </w:tcBorders>
          </w:tcPr>
          <w:p w14:paraId="06DF80F5"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38,000</w:t>
            </w:r>
          </w:p>
        </w:tc>
        <w:tc>
          <w:tcPr>
            <w:tcW w:w="277" w:type="pct"/>
            <w:tcBorders>
              <w:top w:val="nil"/>
              <w:left w:val="nil"/>
              <w:bottom w:val="nil"/>
              <w:right w:val="nil"/>
            </w:tcBorders>
          </w:tcPr>
          <w:p w14:paraId="4762EDED"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40,000</w:t>
            </w:r>
          </w:p>
        </w:tc>
        <w:tc>
          <w:tcPr>
            <w:tcW w:w="277" w:type="pct"/>
            <w:tcBorders>
              <w:top w:val="nil"/>
              <w:left w:val="nil"/>
              <w:bottom w:val="nil"/>
              <w:right w:val="nil"/>
            </w:tcBorders>
          </w:tcPr>
          <w:p w14:paraId="394E7C68"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39,000</w:t>
            </w:r>
          </w:p>
        </w:tc>
        <w:tc>
          <w:tcPr>
            <w:tcW w:w="277" w:type="pct"/>
            <w:tcBorders>
              <w:top w:val="nil"/>
              <w:left w:val="nil"/>
              <w:bottom w:val="nil"/>
              <w:right w:val="nil"/>
            </w:tcBorders>
          </w:tcPr>
          <w:p w14:paraId="13077D6C"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6,000</w:t>
            </w:r>
          </w:p>
        </w:tc>
        <w:tc>
          <w:tcPr>
            <w:tcW w:w="311" w:type="pct"/>
            <w:tcBorders>
              <w:top w:val="nil"/>
              <w:left w:val="nil"/>
              <w:bottom w:val="nil"/>
              <w:right w:val="nil"/>
            </w:tcBorders>
          </w:tcPr>
          <w:p w14:paraId="21635155"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78,000</w:t>
            </w:r>
          </w:p>
        </w:tc>
        <w:tc>
          <w:tcPr>
            <w:tcW w:w="311" w:type="pct"/>
            <w:tcBorders>
              <w:top w:val="nil"/>
              <w:left w:val="nil"/>
              <w:bottom w:val="nil"/>
              <w:right w:val="nil"/>
            </w:tcBorders>
          </w:tcPr>
          <w:p w14:paraId="7A33ED16"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16,000</w:t>
            </w:r>
          </w:p>
        </w:tc>
        <w:tc>
          <w:tcPr>
            <w:tcW w:w="277" w:type="pct"/>
            <w:tcBorders>
              <w:top w:val="nil"/>
              <w:left w:val="nil"/>
              <w:bottom w:val="nil"/>
              <w:right w:val="nil"/>
            </w:tcBorders>
          </w:tcPr>
          <w:p w14:paraId="351B6293"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6,000</w:t>
            </w:r>
          </w:p>
        </w:tc>
        <w:tc>
          <w:tcPr>
            <w:tcW w:w="311" w:type="pct"/>
            <w:tcBorders>
              <w:top w:val="nil"/>
              <w:left w:val="nil"/>
              <w:bottom w:val="nil"/>
              <w:right w:val="nil"/>
            </w:tcBorders>
          </w:tcPr>
          <w:p w14:paraId="76A1655C"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464,000</w:t>
            </w:r>
          </w:p>
        </w:tc>
        <w:tc>
          <w:tcPr>
            <w:tcW w:w="311" w:type="pct"/>
            <w:tcBorders>
              <w:top w:val="nil"/>
              <w:left w:val="nil"/>
              <w:bottom w:val="nil"/>
              <w:right w:val="nil"/>
            </w:tcBorders>
          </w:tcPr>
          <w:p w14:paraId="28BA70F6"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455,000</w:t>
            </w:r>
          </w:p>
        </w:tc>
        <w:tc>
          <w:tcPr>
            <w:tcW w:w="277" w:type="pct"/>
            <w:tcBorders>
              <w:top w:val="nil"/>
              <w:left w:val="nil"/>
              <w:bottom w:val="nil"/>
              <w:right w:val="nil"/>
            </w:tcBorders>
          </w:tcPr>
          <w:p w14:paraId="138C4EA2"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442,000</w:t>
            </w:r>
          </w:p>
        </w:tc>
        <w:tc>
          <w:tcPr>
            <w:tcW w:w="311" w:type="pct"/>
            <w:tcBorders>
              <w:top w:val="nil"/>
              <w:left w:val="nil"/>
              <w:bottom w:val="nil"/>
              <w:right w:val="nil"/>
            </w:tcBorders>
          </w:tcPr>
          <w:p w14:paraId="08B15859"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33,000</w:t>
            </w:r>
          </w:p>
        </w:tc>
        <w:tc>
          <w:tcPr>
            <w:tcW w:w="311" w:type="pct"/>
            <w:tcBorders>
              <w:top w:val="nil"/>
              <w:left w:val="nil"/>
              <w:bottom w:val="nil"/>
              <w:right w:val="nil"/>
            </w:tcBorders>
          </w:tcPr>
          <w:p w14:paraId="16970A5A"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514,000</w:t>
            </w:r>
          </w:p>
        </w:tc>
        <w:tc>
          <w:tcPr>
            <w:tcW w:w="380" w:type="pct"/>
            <w:tcBorders>
              <w:top w:val="nil"/>
              <w:left w:val="nil"/>
              <w:bottom w:val="nil"/>
              <w:right w:val="nil"/>
            </w:tcBorders>
          </w:tcPr>
          <w:p w14:paraId="3B74E521"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26,000</w:t>
            </w:r>
          </w:p>
        </w:tc>
      </w:tr>
      <w:tr w:rsidR="00A00923" w14:paraId="7D81C3FA"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tcPr>
          <w:p w14:paraId="6A22B3C2"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Rate of return to investment(%)</w:t>
            </w:r>
          </w:p>
        </w:tc>
        <w:tc>
          <w:tcPr>
            <w:tcW w:w="277" w:type="pct"/>
            <w:tcBorders>
              <w:top w:val="nil"/>
              <w:left w:val="nil"/>
              <w:bottom w:val="nil"/>
              <w:right w:val="nil"/>
            </w:tcBorders>
          </w:tcPr>
          <w:p w14:paraId="5056F9C2"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4.07</w:t>
            </w:r>
          </w:p>
        </w:tc>
        <w:tc>
          <w:tcPr>
            <w:tcW w:w="277" w:type="pct"/>
            <w:tcBorders>
              <w:top w:val="nil"/>
              <w:left w:val="nil"/>
              <w:bottom w:val="nil"/>
              <w:right w:val="nil"/>
            </w:tcBorders>
          </w:tcPr>
          <w:p w14:paraId="33B870FA"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28</w:t>
            </w:r>
          </w:p>
        </w:tc>
        <w:tc>
          <w:tcPr>
            <w:tcW w:w="277" w:type="pct"/>
            <w:tcBorders>
              <w:top w:val="nil"/>
              <w:left w:val="nil"/>
              <w:bottom w:val="nil"/>
              <w:right w:val="nil"/>
            </w:tcBorders>
          </w:tcPr>
          <w:p w14:paraId="45D2F712"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8.53</w:t>
            </w:r>
          </w:p>
        </w:tc>
        <w:tc>
          <w:tcPr>
            <w:tcW w:w="277" w:type="pct"/>
            <w:tcBorders>
              <w:top w:val="nil"/>
              <w:left w:val="nil"/>
              <w:bottom w:val="nil"/>
              <w:right w:val="nil"/>
            </w:tcBorders>
          </w:tcPr>
          <w:p w14:paraId="495D359F"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4.47</w:t>
            </w:r>
          </w:p>
        </w:tc>
        <w:tc>
          <w:tcPr>
            <w:tcW w:w="311" w:type="pct"/>
            <w:tcBorders>
              <w:top w:val="nil"/>
              <w:left w:val="nil"/>
              <w:bottom w:val="nil"/>
              <w:right w:val="nil"/>
            </w:tcBorders>
          </w:tcPr>
          <w:p w14:paraId="17DEE490"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4.44</w:t>
            </w:r>
          </w:p>
        </w:tc>
        <w:tc>
          <w:tcPr>
            <w:tcW w:w="311" w:type="pct"/>
            <w:tcBorders>
              <w:top w:val="nil"/>
              <w:left w:val="nil"/>
              <w:bottom w:val="nil"/>
              <w:right w:val="nil"/>
            </w:tcBorders>
          </w:tcPr>
          <w:p w14:paraId="5CF32CF2"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25.43</w:t>
            </w:r>
          </w:p>
        </w:tc>
        <w:tc>
          <w:tcPr>
            <w:tcW w:w="277" w:type="pct"/>
            <w:tcBorders>
              <w:top w:val="nil"/>
              <w:left w:val="nil"/>
              <w:bottom w:val="nil"/>
              <w:right w:val="nil"/>
            </w:tcBorders>
          </w:tcPr>
          <w:p w14:paraId="78102870"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0.00</w:t>
            </w:r>
          </w:p>
        </w:tc>
        <w:tc>
          <w:tcPr>
            <w:tcW w:w="311" w:type="pct"/>
            <w:tcBorders>
              <w:top w:val="nil"/>
              <w:left w:val="nil"/>
              <w:bottom w:val="nil"/>
              <w:right w:val="nil"/>
            </w:tcBorders>
          </w:tcPr>
          <w:p w14:paraId="1EEC3971"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81.18</w:t>
            </w:r>
          </w:p>
        </w:tc>
        <w:tc>
          <w:tcPr>
            <w:tcW w:w="311" w:type="pct"/>
            <w:tcBorders>
              <w:top w:val="nil"/>
              <w:left w:val="nil"/>
              <w:bottom w:val="nil"/>
              <w:right w:val="nil"/>
            </w:tcBorders>
          </w:tcPr>
          <w:p w14:paraId="67645520"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68.76</w:t>
            </w:r>
          </w:p>
        </w:tc>
        <w:tc>
          <w:tcPr>
            <w:tcW w:w="277" w:type="pct"/>
            <w:tcBorders>
              <w:top w:val="nil"/>
              <w:left w:val="nil"/>
              <w:bottom w:val="nil"/>
              <w:right w:val="nil"/>
            </w:tcBorders>
          </w:tcPr>
          <w:p w14:paraId="0F22ABDB"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86.59</w:t>
            </w:r>
          </w:p>
        </w:tc>
        <w:tc>
          <w:tcPr>
            <w:tcW w:w="311" w:type="pct"/>
            <w:tcBorders>
              <w:top w:val="nil"/>
              <w:left w:val="nil"/>
              <w:bottom w:val="nil"/>
              <w:right w:val="nil"/>
            </w:tcBorders>
          </w:tcPr>
          <w:p w14:paraId="4027B45E"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86.59</w:t>
            </w:r>
          </w:p>
        </w:tc>
        <w:tc>
          <w:tcPr>
            <w:tcW w:w="311" w:type="pct"/>
            <w:tcBorders>
              <w:top w:val="nil"/>
              <w:left w:val="nil"/>
              <w:bottom w:val="nil"/>
              <w:right w:val="nil"/>
            </w:tcBorders>
          </w:tcPr>
          <w:p w14:paraId="4E3F62BF"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3.77</w:t>
            </w:r>
          </w:p>
        </w:tc>
        <w:tc>
          <w:tcPr>
            <w:tcW w:w="380" w:type="pct"/>
            <w:tcBorders>
              <w:top w:val="nil"/>
              <w:left w:val="nil"/>
              <w:bottom w:val="nil"/>
              <w:right w:val="nil"/>
            </w:tcBorders>
          </w:tcPr>
          <w:p w14:paraId="70BC291A"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4.39</w:t>
            </w:r>
          </w:p>
        </w:tc>
      </w:tr>
      <w:tr w:rsidR="00A00923" w14:paraId="06742B8B"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tcPr>
          <w:p w14:paraId="76483FA2"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Return on fixed cost of production (#)</w:t>
            </w:r>
          </w:p>
        </w:tc>
        <w:tc>
          <w:tcPr>
            <w:tcW w:w="277" w:type="pct"/>
            <w:tcBorders>
              <w:top w:val="nil"/>
              <w:left w:val="nil"/>
              <w:bottom w:val="nil"/>
              <w:right w:val="nil"/>
            </w:tcBorders>
          </w:tcPr>
          <w:p w14:paraId="4CBE26C2"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08,000</w:t>
            </w:r>
          </w:p>
        </w:tc>
        <w:tc>
          <w:tcPr>
            <w:tcW w:w="277" w:type="pct"/>
            <w:tcBorders>
              <w:top w:val="nil"/>
              <w:left w:val="nil"/>
              <w:bottom w:val="nil"/>
              <w:right w:val="nil"/>
            </w:tcBorders>
          </w:tcPr>
          <w:p w14:paraId="35E1B286"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10,200</w:t>
            </w:r>
          </w:p>
        </w:tc>
        <w:tc>
          <w:tcPr>
            <w:tcW w:w="277" w:type="pct"/>
            <w:tcBorders>
              <w:top w:val="nil"/>
              <w:left w:val="nil"/>
              <w:bottom w:val="nil"/>
              <w:right w:val="nil"/>
            </w:tcBorders>
          </w:tcPr>
          <w:p w14:paraId="2E8A948D"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31.000</w:t>
            </w:r>
          </w:p>
        </w:tc>
        <w:tc>
          <w:tcPr>
            <w:tcW w:w="277" w:type="pct"/>
            <w:tcBorders>
              <w:top w:val="nil"/>
              <w:left w:val="nil"/>
              <w:bottom w:val="nil"/>
              <w:right w:val="nil"/>
            </w:tcBorders>
          </w:tcPr>
          <w:p w14:paraId="15719ED8"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86,000</w:t>
            </w:r>
          </w:p>
        </w:tc>
        <w:tc>
          <w:tcPr>
            <w:tcW w:w="311" w:type="pct"/>
            <w:tcBorders>
              <w:top w:val="nil"/>
              <w:left w:val="nil"/>
              <w:bottom w:val="nil"/>
              <w:right w:val="nil"/>
            </w:tcBorders>
          </w:tcPr>
          <w:p w14:paraId="42E79218"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8,000</w:t>
            </w:r>
          </w:p>
        </w:tc>
        <w:tc>
          <w:tcPr>
            <w:tcW w:w="311" w:type="pct"/>
            <w:tcBorders>
              <w:top w:val="nil"/>
              <w:left w:val="nil"/>
              <w:bottom w:val="nil"/>
              <w:right w:val="nil"/>
            </w:tcBorders>
          </w:tcPr>
          <w:p w14:paraId="48DC8373"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86,000</w:t>
            </w:r>
          </w:p>
        </w:tc>
        <w:tc>
          <w:tcPr>
            <w:tcW w:w="277" w:type="pct"/>
            <w:tcBorders>
              <w:top w:val="nil"/>
              <w:left w:val="nil"/>
              <w:bottom w:val="nil"/>
              <w:right w:val="nil"/>
            </w:tcBorders>
          </w:tcPr>
          <w:p w14:paraId="4EABBFB9"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76,000</w:t>
            </w:r>
          </w:p>
        </w:tc>
        <w:tc>
          <w:tcPr>
            <w:tcW w:w="311" w:type="pct"/>
            <w:tcBorders>
              <w:top w:val="nil"/>
              <w:left w:val="nil"/>
              <w:bottom w:val="nil"/>
              <w:right w:val="nil"/>
            </w:tcBorders>
          </w:tcPr>
          <w:p w14:paraId="2DE6FA18"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554,000</w:t>
            </w:r>
          </w:p>
        </w:tc>
        <w:tc>
          <w:tcPr>
            <w:tcW w:w="311" w:type="pct"/>
            <w:tcBorders>
              <w:top w:val="nil"/>
              <w:left w:val="nil"/>
              <w:bottom w:val="nil"/>
              <w:right w:val="nil"/>
            </w:tcBorders>
          </w:tcPr>
          <w:p w14:paraId="1115350D"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530,400</w:t>
            </w:r>
          </w:p>
        </w:tc>
        <w:tc>
          <w:tcPr>
            <w:tcW w:w="277" w:type="pct"/>
            <w:tcBorders>
              <w:top w:val="nil"/>
              <w:left w:val="nil"/>
              <w:bottom w:val="nil"/>
              <w:right w:val="nil"/>
            </w:tcBorders>
          </w:tcPr>
          <w:p w14:paraId="75A0EE63"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447,400</w:t>
            </w:r>
          </w:p>
        </w:tc>
        <w:tc>
          <w:tcPr>
            <w:tcW w:w="311" w:type="pct"/>
            <w:tcBorders>
              <w:top w:val="nil"/>
              <w:left w:val="nil"/>
              <w:bottom w:val="nil"/>
              <w:right w:val="nil"/>
            </w:tcBorders>
          </w:tcPr>
          <w:p w14:paraId="39E654C9"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708,000</w:t>
            </w:r>
          </w:p>
        </w:tc>
        <w:tc>
          <w:tcPr>
            <w:tcW w:w="311" w:type="pct"/>
            <w:tcBorders>
              <w:top w:val="nil"/>
              <w:left w:val="nil"/>
              <w:bottom w:val="nil"/>
              <w:right w:val="nil"/>
            </w:tcBorders>
          </w:tcPr>
          <w:p w14:paraId="544F7092"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589,000</w:t>
            </w:r>
          </w:p>
        </w:tc>
        <w:tc>
          <w:tcPr>
            <w:tcW w:w="380" w:type="pct"/>
            <w:tcBorders>
              <w:top w:val="nil"/>
              <w:left w:val="nil"/>
              <w:bottom w:val="nil"/>
              <w:right w:val="nil"/>
            </w:tcBorders>
          </w:tcPr>
          <w:p w14:paraId="069E6ACF"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201,200</w:t>
            </w:r>
          </w:p>
        </w:tc>
      </w:tr>
      <w:tr w:rsidR="00A00923" w14:paraId="7B4E70C5"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tcPr>
          <w:p w14:paraId="31B72AA5"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Rate of return on fixed cost (%)</w:t>
            </w:r>
          </w:p>
        </w:tc>
        <w:tc>
          <w:tcPr>
            <w:tcW w:w="277" w:type="pct"/>
            <w:tcBorders>
              <w:top w:val="nil"/>
              <w:left w:val="nil"/>
              <w:bottom w:val="nil"/>
              <w:right w:val="nil"/>
            </w:tcBorders>
          </w:tcPr>
          <w:p w14:paraId="5AEBC9CA"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54,28</w:t>
            </w:r>
          </w:p>
        </w:tc>
        <w:tc>
          <w:tcPr>
            <w:tcW w:w="277" w:type="pct"/>
            <w:tcBorders>
              <w:top w:val="nil"/>
              <w:left w:val="nil"/>
              <w:bottom w:val="nil"/>
              <w:right w:val="nil"/>
            </w:tcBorders>
          </w:tcPr>
          <w:p w14:paraId="22A94006"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57,43</w:t>
            </w:r>
          </w:p>
        </w:tc>
        <w:tc>
          <w:tcPr>
            <w:tcW w:w="277" w:type="pct"/>
            <w:tcBorders>
              <w:top w:val="nil"/>
              <w:left w:val="nil"/>
              <w:bottom w:val="nil"/>
              <w:right w:val="nil"/>
            </w:tcBorders>
          </w:tcPr>
          <w:p w14:paraId="5209E066"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4.43</w:t>
            </w:r>
          </w:p>
        </w:tc>
        <w:tc>
          <w:tcPr>
            <w:tcW w:w="277" w:type="pct"/>
            <w:tcBorders>
              <w:top w:val="nil"/>
              <w:left w:val="nil"/>
              <w:bottom w:val="nil"/>
              <w:right w:val="nil"/>
            </w:tcBorders>
          </w:tcPr>
          <w:p w14:paraId="5FF28810"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22,86</w:t>
            </w:r>
          </w:p>
        </w:tc>
        <w:tc>
          <w:tcPr>
            <w:tcW w:w="311" w:type="pct"/>
            <w:tcBorders>
              <w:top w:val="nil"/>
              <w:left w:val="nil"/>
              <w:bottom w:val="nil"/>
              <w:right w:val="nil"/>
            </w:tcBorders>
          </w:tcPr>
          <w:p w14:paraId="765AB3F0"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1,43</w:t>
            </w:r>
          </w:p>
        </w:tc>
        <w:tc>
          <w:tcPr>
            <w:tcW w:w="311" w:type="pct"/>
            <w:tcBorders>
              <w:top w:val="nil"/>
              <w:left w:val="nil"/>
              <w:bottom w:val="nil"/>
              <w:right w:val="nil"/>
            </w:tcBorders>
          </w:tcPr>
          <w:p w14:paraId="10B5EE22"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265,71</w:t>
            </w:r>
          </w:p>
        </w:tc>
        <w:tc>
          <w:tcPr>
            <w:tcW w:w="277" w:type="pct"/>
            <w:tcBorders>
              <w:top w:val="nil"/>
              <w:left w:val="nil"/>
              <w:bottom w:val="nil"/>
              <w:right w:val="nil"/>
            </w:tcBorders>
          </w:tcPr>
          <w:p w14:paraId="2E7D5037"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8,57</w:t>
            </w:r>
          </w:p>
        </w:tc>
        <w:tc>
          <w:tcPr>
            <w:tcW w:w="311" w:type="pct"/>
            <w:tcBorders>
              <w:top w:val="nil"/>
              <w:left w:val="nil"/>
              <w:bottom w:val="nil"/>
              <w:right w:val="nil"/>
            </w:tcBorders>
          </w:tcPr>
          <w:p w14:paraId="187B1ADC"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791,43</w:t>
            </w:r>
          </w:p>
        </w:tc>
        <w:tc>
          <w:tcPr>
            <w:tcW w:w="311" w:type="pct"/>
            <w:tcBorders>
              <w:top w:val="nil"/>
              <w:left w:val="nil"/>
              <w:bottom w:val="nil"/>
              <w:right w:val="nil"/>
            </w:tcBorders>
          </w:tcPr>
          <w:p w14:paraId="45C22B56"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707,20</w:t>
            </w:r>
          </w:p>
        </w:tc>
        <w:tc>
          <w:tcPr>
            <w:tcW w:w="277" w:type="pct"/>
            <w:tcBorders>
              <w:top w:val="nil"/>
              <w:left w:val="nil"/>
              <w:bottom w:val="nil"/>
              <w:right w:val="nil"/>
            </w:tcBorders>
          </w:tcPr>
          <w:p w14:paraId="45054BAC"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596,65</w:t>
            </w:r>
          </w:p>
        </w:tc>
        <w:tc>
          <w:tcPr>
            <w:tcW w:w="311" w:type="pct"/>
            <w:tcBorders>
              <w:top w:val="nil"/>
              <w:left w:val="nil"/>
              <w:bottom w:val="nil"/>
              <w:right w:val="nil"/>
            </w:tcBorders>
          </w:tcPr>
          <w:p w14:paraId="7734DF9F"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944,00</w:t>
            </w:r>
          </w:p>
        </w:tc>
        <w:tc>
          <w:tcPr>
            <w:tcW w:w="311" w:type="pct"/>
            <w:tcBorders>
              <w:top w:val="nil"/>
              <w:left w:val="nil"/>
              <w:bottom w:val="nil"/>
              <w:right w:val="nil"/>
            </w:tcBorders>
          </w:tcPr>
          <w:p w14:paraId="4273C44F"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785.33</w:t>
            </w:r>
          </w:p>
        </w:tc>
        <w:tc>
          <w:tcPr>
            <w:tcW w:w="380" w:type="pct"/>
            <w:tcBorders>
              <w:top w:val="nil"/>
              <w:left w:val="nil"/>
              <w:bottom w:val="nil"/>
              <w:right w:val="nil"/>
            </w:tcBorders>
          </w:tcPr>
          <w:p w14:paraId="6E3ED3C0"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68.27</w:t>
            </w:r>
          </w:p>
        </w:tc>
      </w:tr>
      <w:tr w:rsidR="00A00923" w14:paraId="599B85E3"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tcPr>
          <w:p w14:paraId="0B4937DF"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 xml:space="preserve">Rate of return on variable cost (%) </w:t>
            </w:r>
          </w:p>
        </w:tc>
        <w:tc>
          <w:tcPr>
            <w:tcW w:w="277" w:type="pct"/>
            <w:tcBorders>
              <w:top w:val="nil"/>
              <w:left w:val="nil"/>
              <w:bottom w:val="nil"/>
              <w:right w:val="nil"/>
            </w:tcBorders>
          </w:tcPr>
          <w:p w14:paraId="12F114B2"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19.00</w:t>
            </w:r>
          </w:p>
        </w:tc>
        <w:tc>
          <w:tcPr>
            <w:tcW w:w="277" w:type="pct"/>
            <w:tcBorders>
              <w:top w:val="nil"/>
              <w:left w:val="nil"/>
              <w:bottom w:val="nil"/>
              <w:right w:val="nil"/>
            </w:tcBorders>
          </w:tcPr>
          <w:p w14:paraId="45B3AA5C"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09.34</w:t>
            </w:r>
          </w:p>
        </w:tc>
        <w:tc>
          <w:tcPr>
            <w:tcW w:w="277" w:type="pct"/>
            <w:tcBorders>
              <w:top w:val="nil"/>
              <w:left w:val="nil"/>
              <w:bottom w:val="nil"/>
              <w:right w:val="nil"/>
            </w:tcBorders>
          </w:tcPr>
          <w:p w14:paraId="189B6005"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89.92</w:t>
            </w:r>
          </w:p>
        </w:tc>
        <w:tc>
          <w:tcPr>
            <w:tcW w:w="277" w:type="pct"/>
            <w:tcBorders>
              <w:top w:val="nil"/>
              <w:left w:val="nil"/>
              <w:bottom w:val="nil"/>
              <w:right w:val="nil"/>
            </w:tcBorders>
          </w:tcPr>
          <w:p w14:paraId="1BBF5611"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5.56</w:t>
            </w:r>
          </w:p>
        </w:tc>
        <w:tc>
          <w:tcPr>
            <w:tcW w:w="311" w:type="pct"/>
            <w:tcBorders>
              <w:top w:val="nil"/>
              <w:left w:val="nil"/>
              <w:bottom w:val="nil"/>
              <w:right w:val="nil"/>
            </w:tcBorders>
          </w:tcPr>
          <w:p w14:paraId="16559123"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83.40</w:t>
            </w:r>
          </w:p>
        </w:tc>
        <w:tc>
          <w:tcPr>
            <w:tcW w:w="311" w:type="pct"/>
            <w:tcBorders>
              <w:top w:val="nil"/>
              <w:left w:val="nil"/>
              <w:bottom w:val="nil"/>
              <w:right w:val="nil"/>
            </w:tcBorders>
          </w:tcPr>
          <w:p w14:paraId="6BAD9FB6"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30.05</w:t>
            </w:r>
          </w:p>
        </w:tc>
        <w:tc>
          <w:tcPr>
            <w:tcW w:w="277" w:type="pct"/>
            <w:tcBorders>
              <w:top w:val="nil"/>
              <w:left w:val="nil"/>
              <w:bottom w:val="nil"/>
              <w:right w:val="nil"/>
            </w:tcBorders>
          </w:tcPr>
          <w:p w14:paraId="7ED50B90"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1.33</w:t>
            </w:r>
          </w:p>
        </w:tc>
        <w:tc>
          <w:tcPr>
            <w:tcW w:w="311" w:type="pct"/>
            <w:tcBorders>
              <w:top w:val="nil"/>
              <w:left w:val="nil"/>
              <w:bottom w:val="nil"/>
              <w:right w:val="nil"/>
            </w:tcBorders>
          </w:tcPr>
          <w:p w14:paraId="4E299CA8"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16.24</w:t>
            </w:r>
          </w:p>
        </w:tc>
        <w:tc>
          <w:tcPr>
            <w:tcW w:w="311" w:type="pct"/>
            <w:tcBorders>
              <w:top w:val="nil"/>
              <w:left w:val="nil"/>
              <w:bottom w:val="nil"/>
              <w:right w:val="nil"/>
            </w:tcBorders>
          </w:tcPr>
          <w:p w14:paraId="2D6BB0EC"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93.70</w:t>
            </w:r>
          </w:p>
        </w:tc>
        <w:tc>
          <w:tcPr>
            <w:tcW w:w="277" w:type="pct"/>
            <w:tcBorders>
              <w:top w:val="nil"/>
              <w:left w:val="nil"/>
              <w:bottom w:val="nil"/>
              <w:right w:val="nil"/>
            </w:tcBorders>
          </w:tcPr>
          <w:p w14:paraId="176F2A0D"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77.79</w:t>
            </w:r>
          </w:p>
        </w:tc>
        <w:tc>
          <w:tcPr>
            <w:tcW w:w="311" w:type="pct"/>
            <w:tcBorders>
              <w:top w:val="nil"/>
              <w:left w:val="nil"/>
              <w:bottom w:val="nil"/>
              <w:right w:val="nil"/>
            </w:tcBorders>
          </w:tcPr>
          <w:p w14:paraId="1EACDFCF"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96.49</w:t>
            </w:r>
          </w:p>
        </w:tc>
        <w:tc>
          <w:tcPr>
            <w:tcW w:w="311" w:type="pct"/>
            <w:tcBorders>
              <w:top w:val="nil"/>
              <w:left w:val="nil"/>
              <w:bottom w:val="nil"/>
              <w:right w:val="nil"/>
            </w:tcBorders>
          </w:tcPr>
          <w:p w14:paraId="6912CCAE"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70.31</w:t>
            </w:r>
          </w:p>
        </w:tc>
        <w:tc>
          <w:tcPr>
            <w:tcW w:w="380" w:type="pct"/>
            <w:tcBorders>
              <w:top w:val="nil"/>
              <w:left w:val="nil"/>
              <w:bottom w:val="nil"/>
              <w:right w:val="nil"/>
            </w:tcBorders>
          </w:tcPr>
          <w:p w14:paraId="1143302A"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15.74</w:t>
            </w:r>
          </w:p>
        </w:tc>
      </w:tr>
      <w:tr w:rsidR="00A00923" w14:paraId="353D5E81"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single" w:sz="8" w:space="0" w:color="000000" w:themeColor="text1"/>
              <w:right w:val="nil"/>
            </w:tcBorders>
          </w:tcPr>
          <w:p w14:paraId="3E6C2C02"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profitability index</w:t>
            </w:r>
          </w:p>
        </w:tc>
        <w:tc>
          <w:tcPr>
            <w:tcW w:w="277" w:type="pct"/>
            <w:tcBorders>
              <w:top w:val="nil"/>
              <w:left w:val="nil"/>
              <w:bottom w:val="single" w:sz="8" w:space="0" w:color="000000" w:themeColor="text1"/>
              <w:right w:val="nil"/>
            </w:tcBorders>
          </w:tcPr>
          <w:p w14:paraId="56E11AB2"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0.98</w:t>
            </w:r>
          </w:p>
        </w:tc>
        <w:tc>
          <w:tcPr>
            <w:tcW w:w="277" w:type="pct"/>
            <w:tcBorders>
              <w:top w:val="nil"/>
              <w:left w:val="nil"/>
              <w:bottom w:val="single" w:sz="8" w:space="0" w:color="000000" w:themeColor="text1"/>
              <w:right w:val="nil"/>
            </w:tcBorders>
          </w:tcPr>
          <w:p w14:paraId="14CA13EE"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10</w:t>
            </w:r>
          </w:p>
        </w:tc>
        <w:tc>
          <w:tcPr>
            <w:tcW w:w="277" w:type="pct"/>
            <w:tcBorders>
              <w:top w:val="nil"/>
              <w:left w:val="nil"/>
              <w:bottom w:val="single" w:sz="8" w:space="0" w:color="000000" w:themeColor="text1"/>
              <w:right w:val="nil"/>
            </w:tcBorders>
          </w:tcPr>
          <w:p w14:paraId="276B4F34"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4</w:t>
            </w:r>
          </w:p>
        </w:tc>
        <w:tc>
          <w:tcPr>
            <w:tcW w:w="277" w:type="pct"/>
            <w:tcBorders>
              <w:top w:val="nil"/>
              <w:left w:val="nil"/>
              <w:bottom w:val="single" w:sz="8" w:space="0" w:color="000000" w:themeColor="text1"/>
              <w:right w:val="nil"/>
            </w:tcBorders>
          </w:tcPr>
          <w:p w14:paraId="5ACA4B24"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4</w:t>
            </w:r>
          </w:p>
        </w:tc>
        <w:tc>
          <w:tcPr>
            <w:tcW w:w="311" w:type="pct"/>
            <w:tcBorders>
              <w:top w:val="nil"/>
              <w:left w:val="nil"/>
              <w:bottom w:val="single" w:sz="8" w:space="0" w:color="000000" w:themeColor="text1"/>
              <w:right w:val="nil"/>
            </w:tcBorders>
          </w:tcPr>
          <w:p w14:paraId="1DB18856"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0.85</w:t>
            </w:r>
          </w:p>
        </w:tc>
        <w:tc>
          <w:tcPr>
            <w:tcW w:w="311" w:type="pct"/>
            <w:tcBorders>
              <w:top w:val="nil"/>
              <w:left w:val="nil"/>
              <w:bottom w:val="single" w:sz="8" w:space="0" w:color="000000" w:themeColor="text1"/>
              <w:right w:val="nil"/>
            </w:tcBorders>
          </w:tcPr>
          <w:p w14:paraId="3EC80011"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25</w:t>
            </w:r>
          </w:p>
        </w:tc>
        <w:tc>
          <w:tcPr>
            <w:tcW w:w="277" w:type="pct"/>
            <w:tcBorders>
              <w:top w:val="nil"/>
              <w:left w:val="nil"/>
              <w:bottom w:val="single" w:sz="8" w:space="0" w:color="000000" w:themeColor="text1"/>
              <w:right w:val="nil"/>
            </w:tcBorders>
          </w:tcPr>
          <w:p w14:paraId="19B76831"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1</w:t>
            </w:r>
          </w:p>
        </w:tc>
        <w:tc>
          <w:tcPr>
            <w:tcW w:w="311" w:type="pct"/>
            <w:tcBorders>
              <w:top w:val="nil"/>
              <w:left w:val="nil"/>
              <w:bottom w:val="single" w:sz="8" w:space="0" w:color="000000" w:themeColor="text1"/>
              <w:right w:val="nil"/>
            </w:tcBorders>
          </w:tcPr>
          <w:p w14:paraId="2C24D560"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88</w:t>
            </w:r>
          </w:p>
        </w:tc>
        <w:tc>
          <w:tcPr>
            <w:tcW w:w="311" w:type="pct"/>
            <w:tcBorders>
              <w:top w:val="nil"/>
              <w:left w:val="nil"/>
              <w:bottom w:val="single" w:sz="8" w:space="0" w:color="000000" w:themeColor="text1"/>
              <w:right w:val="nil"/>
            </w:tcBorders>
          </w:tcPr>
          <w:p w14:paraId="1C1A98D9"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82</w:t>
            </w:r>
          </w:p>
        </w:tc>
        <w:tc>
          <w:tcPr>
            <w:tcW w:w="277" w:type="pct"/>
            <w:tcBorders>
              <w:top w:val="nil"/>
              <w:left w:val="nil"/>
              <w:bottom w:val="single" w:sz="8" w:space="0" w:color="000000" w:themeColor="text1"/>
              <w:right w:val="nil"/>
            </w:tcBorders>
          </w:tcPr>
          <w:p w14:paraId="43666F8F"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69</w:t>
            </w:r>
          </w:p>
        </w:tc>
        <w:tc>
          <w:tcPr>
            <w:tcW w:w="311" w:type="pct"/>
            <w:tcBorders>
              <w:top w:val="nil"/>
              <w:left w:val="nil"/>
              <w:bottom w:val="single" w:sz="8" w:space="0" w:color="000000" w:themeColor="text1"/>
              <w:right w:val="nil"/>
            </w:tcBorders>
          </w:tcPr>
          <w:p w14:paraId="4BD299AA"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86</w:t>
            </w:r>
          </w:p>
        </w:tc>
        <w:tc>
          <w:tcPr>
            <w:tcW w:w="311" w:type="pct"/>
            <w:tcBorders>
              <w:top w:val="nil"/>
              <w:left w:val="nil"/>
              <w:bottom w:val="single" w:sz="8" w:space="0" w:color="000000" w:themeColor="text1"/>
              <w:right w:val="nil"/>
            </w:tcBorders>
          </w:tcPr>
          <w:p w14:paraId="695DEAFE"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64</w:t>
            </w:r>
          </w:p>
        </w:tc>
        <w:tc>
          <w:tcPr>
            <w:tcW w:w="380" w:type="pct"/>
            <w:tcBorders>
              <w:top w:val="nil"/>
              <w:left w:val="nil"/>
              <w:bottom w:val="single" w:sz="8" w:space="0" w:color="000000" w:themeColor="text1"/>
              <w:right w:val="nil"/>
            </w:tcBorders>
          </w:tcPr>
          <w:p w14:paraId="530D031D" w14:textId="77777777" w:rsidR="00A00923" w:rsidRDefault="0000000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26</w:t>
            </w:r>
          </w:p>
        </w:tc>
      </w:tr>
    </w:tbl>
    <w:p w14:paraId="0E5F5515" w14:textId="77777777" w:rsidR="00A00923" w:rsidRDefault="00A00923">
      <w:pPr>
        <w:rPr>
          <w:rFonts w:ascii="Times New Roman" w:hAnsi="Times New Roman" w:cs="Times New Roman"/>
          <w:sz w:val="24"/>
          <w:szCs w:val="24"/>
        </w:rPr>
      </w:pPr>
    </w:p>
    <w:p w14:paraId="7A4FAE6A" w14:textId="77777777" w:rsidR="00A00923" w:rsidRDefault="00A00923">
      <w:pPr>
        <w:rPr>
          <w:rFonts w:ascii="Times New Roman" w:hAnsi="Times New Roman" w:cs="Times New Roman"/>
          <w:sz w:val="24"/>
          <w:szCs w:val="24"/>
        </w:rPr>
      </w:pPr>
    </w:p>
    <w:p w14:paraId="5DE303A7" w14:textId="77777777" w:rsidR="00A00923" w:rsidRDefault="00A00923">
      <w:pPr>
        <w:rPr>
          <w:rFonts w:ascii="Times New Roman" w:hAnsi="Times New Roman" w:cs="Times New Roman"/>
          <w:sz w:val="24"/>
          <w:szCs w:val="24"/>
        </w:rPr>
      </w:pPr>
    </w:p>
    <w:p w14:paraId="69101447" w14:textId="77777777" w:rsidR="00A00923" w:rsidRDefault="00A00923">
      <w:pPr>
        <w:rPr>
          <w:rFonts w:ascii="Times New Roman" w:hAnsi="Times New Roman" w:cs="Times New Roman"/>
          <w:sz w:val="24"/>
          <w:szCs w:val="24"/>
        </w:rPr>
      </w:pPr>
    </w:p>
    <w:p w14:paraId="28E6D63D" w14:textId="77777777" w:rsidR="00A00923" w:rsidRDefault="00A00923">
      <w:pPr>
        <w:rPr>
          <w:rFonts w:ascii="Times New Roman" w:hAnsi="Times New Roman" w:cs="Times New Roman"/>
          <w:sz w:val="24"/>
          <w:szCs w:val="24"/>
        </w:rPr>
      </w:pPr>
    </w:p>
    <w:p w14:paraId="3AB5B1F6" w14:textId="77777777" w:rsidR="00A00923" w:rsidRDefault="00A00923">
      <w:pPr>
        <w:rPr>
          <w:rFonts w:ascii="Times New Roman" w:hAnsi="Times New Roman" w:cs="Times New Roman"/>
          <w:sz w:val="24"/>
          <w:szCs w:val="24"/>
        </w:rPr>
      </w:pPr>
    </w:p>
    <w:p w14:paraId="6778EF00" w14:textId="77777777" w:rsidR="00A00923" w:rsidRDefault="00A00923">
      <w:pPr>
        <w:rPr>
          <w:rFonts w:ascii="Times New Roman" w:hAnsi="Times New Roman" w:cs="Times New Roman"/>
          <w:sz w:val="24"/>
          <w:szCs w:val="24"/>
        </w:rPr>
      </w:pPr>
    </w:p>
    <w:p w14:paraId="2575BB87" w14:textId="77777777" w:rsidR="00A00923" w:rsidRDefault="00A00923">
      <w:pPr>
        <w:rPr>
          <w:rFonts w:ascii="Times New Roman" w:hAnsi="Times New Roman" w:cs="Times New Roman"/>
          <w:sz w:val="24"/>
          <w:szCs w:val="24"/>
        </w:rPr>
      </w:pPr>
    </w:p>
    <w:p w14:paraId="30A7EC6E" w14:textId="77777777" w:rsidR="00A00923" w:rsidRDefault="00A00923">
      <w:pPr>
        <w:rPr>
          <w:rFonts w:ascii="Times New Roman" w:hAnsi="Times New Roman" w:cs="Times New Roman"/>
          <w:sz w:val="24"/>
          <w:szCs w:val="24"/>
        </w:rPr>
      </w:pPr>
    </w:p>
    <w:p w14:paraId="35260F41" w14:textId="77777777" w:rsidR="00A00923" w:rsidRDefault="00A00923">
      <w:pPr>
        <w:rPr>
          <w:rFonts w:ascii="Times New Roman" w:hAnsi="Times New Roman" w:cs="Times New Roman"/>
          <w:sz w:val="24"/>
          <w:szCs w:val="24"/>
        </w:rPr>
      </w:pPr>
    </w:p>
    <w:p w14:paraId="1023FB8B" w14:textId="77777777" w:rsidR="00A00923" w:rsidRDefault="00A00923">
      <w:pPr>
        <w:rPr>
          <w:rFonts w:ascii="Times New Roman" w:hAnsi="Times New Roman" w:cs="Times New Roman"/>
          <w:sz w:val="24"/>
          <w:szCs w:val="24"/>
        </w:rPr>
      </w:pPr>
    </w:p>
    <w:p w14:paraId="4F75CF8C" w14:textId="77777777" w:rsidR="00A00923" w:rsidRDefault="00A00923">
      <w:pPr>
        <w:rPr>
          <w:rFonts w:ascii="Times New Roman" w:hAnsi="Times New Roman" w:cs="Times New Roman"/>
          <w:sz w:val="24"/>
          <w:szCs w:val="24"/>
        </w:rPr>
      </w:pPr>
    </w:p>
    <w:p w14:paraId="75A815B5" w14:textId="77777777" w:rsidR="00A00923" w:rsidRDefault="00A00923">
      <w:pPr>
        <w:rPr>
          <w:rFonts w:ascii="Times New Roman" w:hAnsi="Times New Roman" w:cs="Times New Roman"/>
          <w:sz w:val="24"/>
          <w:szCs w:val="24"/>
        </w:rPr>
      </w:pPr>
    </w:p>
    <w:p w14:paraId="4C55B784" w14:textId="77777777" w:rsidR="00A00923" w:rsidRDefault="00A00923">
      <w:pPr>
        <w:rPr>
          <w:rFonts w:ascii="Times New Roman" w:hAnsi="Times New Roman" w:cs="Times New Roman"/>
          <w:sz w:val="24"/>
          <w:szCs w:val="24"/>
        </w:rPr>
      </w:pPr>
    </w:p>
    <w:p w14:paraId="0F6E190D" w14:textId="77777777" w:rsidR="00A00923"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 Profitability Analysis OCR –East </w:t>
      </w:r>
    </w:p>
    <w:tbl>
      <w:tblPr>
        <w:tblStyle w:val="LightShading1"/>
        <w:tblW w:w="5000" w:type="pct"/>
        <w:jc w:val="center"/>
        <w:tblLook w:val="04A0" w:firstRow="1" w:lastRow="0" w:firstColumn="1" w:lastColumn="0" w:noHBand="0" w:noVBand="1"/>
      </w:tblPr>
      <w:tblGrid>
        <w:gridCol w:w="1336"/>
        <w:gridCol w:w="607"/>
        <w:gridCol w:w="626"/>
        <w:gridCol w:w="563"/>
        <w:gridCol w:w="563"/>
        <w:gridCol w:w="575"/>
        <w:gridCol w:w="563"/>
        <w:gridCol w:w="575"/>
        <w:gridCol w:w="626"/>
        <w:gridCol w:w="626"/>
        <w:gridCol w:w="607"/>
        <w:gridCol w:w="626"/>
        <w:gridCol w:w="626"/>
        <w:gridCol w:w="626"/>
      </w:tblGrid>
      <w:tr w:rsidR="00A00923" w14:paraId="273F58BB" w14:textId="77777777" w:rsidTr="00A00923">
        <w:trPr>
          <w:cnfStyle w:val="100000000000" w:firstRow="1" w:lastRow="0" w:firstColumn="0" w:lastColumn="0" w:oddVBand="0" w:evenVBand="0" w:oddHBand="0"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5000" w:type="pct"/>
            <w:gridSpan w:val="14"/>
          </w:tcPr>
          <w:p w14:paraId="0DC3AFE3" w14:textId="77777777" w:rsidR="00A00923" w:rsidRDefault="00000000">
            <w:pPr>
              <w:spacing w:after="0" w:line="480" w:lineRule="auto"/>
              <w:jc w:val="center"/>
              <w:rPr>
                <w:rFonts w:ascii="Times New Roman" w:hAnsi="Times New Roman" w:cs="Times New Roman"/>
                <w:b w:val="0"/>
                <w:bCs w:val="0"/>
                <w:sz w:val="24"/>
                <w:szCs w:val="24"/>
              </w:rPr>
            </w:pPr>
            <w:r>
              <w:rPr>
                <w:rFonts w:ascii="Times New Roman" w:hAnsi="Times New Roman" w:cs="Times New Roman"/>
                <w:sz w:val="24"/>
                <w:szCs w:val="24"/>
              </w:rPr>
              <w:t>Treatment Value</w:t>
            </w:r>
          </w:p>
        </w:tc>
      </w:tr>
      <w:tr w:rsidR="00A00923" w14:paraId="58340F40"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tcPr>
          <w:p w14:paraId="443BB96D"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Profitability Measures/ratio</w:t>
            </w:r>
          </w:p>
          <w:p w14:paraId="42456CFB" w14:textId="77777777" w:rsidR="00A00923" w:rsidRDefault="00A00923">
            <w:pPr>
              <w:spacing w:after="0" w:line="240" w:lineRule="auto"/>
              <w:jc w:val="both"/>
              <w:rPr>
                <w:rFonts w:ascii="Times New Roman" w:hAnsi="Times New Roman" w:cs="Times New Roman"/>
                <w:b w:val="0"/>
                <w:bCs w:val="0"/>
                <w:szCs w:val="24"/>
              </w:rPr>
            </w:pPr>
          </w:p>
        </w:tc>
        <w:tc>
          <w:tcPr>
            <w:tcW w:w="280" w:type="pct"/>
            <w:tcBorders>
              <w:top w:val="nil"/>
              <w:left w:val="nil"/>
              <w:bottom w:val="nil"/>
              <w:right w:val="nil"/>
            </w:tcBorders>
          </w:tcPr>
          <w:p w14:paraId="7C729F9D"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w:t>
            </w:r>
          </w:p>
        </w:tc>
        <w:tc>
          <w:tcPr>
            <w:tcW w:w="315" w:type="pct"/>
            <w:tcBorders>
              <w:top w:val="nil"/>
              <w:left w:val="nil"/>
              <w:bottom w:val="nil"/>
              <w:right w:val="nil"/>
            </w:tcBorders>
          </w:tcPr>
          <w:p w14:paraId="54624059"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2</w:t>
            </w:r>
          </w:p>
        </w:tc>
        <w:tc>
          <w:tcPr>
            <w:tcW w:w="280" w:type="pct"/>
            <w:tcBorders>
              <w:top w:val="nil"/>
              <w:left w:val="nil"/>
              <w:bottom w:val="nil"/>
              <w:right w:val="nil"/>
            </w:tcBorders>
          </w:tcPr>
          <w:p w14:paraId="584B68FA"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3</w:t>
            </w:r>
          </w:p>
        </w:tc>
        <w:tc>
          <w:tcPr>
            <w:tcW w:w="280" w:type="pct"/>
            <w:tcBorders>
              <w:top w:val="nil"/>
              <w:left w:val="nil"/>
              <w:bottom w:val="nil"/>
              <w:right w:val="nil"/>
            </w:tcBorders>
          </w:tcPr>
          <w:p w14:paraId="60072612"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4</w:t>
            </w:r>
          </w:p>
        </w:tc>
        <w:tc>
          <w:tcPr>
            <w:tcW w:w="280" w:type="pct"/>
            <w:tcBorders>
              <w:top w:val="nil"/>
              <w:left w:val="nil"/>
              <w:bottom w:val="nil"/>
              <w:right w:val="nil"/>
            </w:tcBorders>
          </w:tcPr>
          <w:p w14:paraId="0D4C65E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5</w:t>
            </w:r>
          </w:p>
        </w:tc>
        <w:tc>
          <w:tcPr>
            <w:tcW w:w="315" w:type="pct"/>
            <w:tcBorders>
              <w:top w:val="nil"/>
              <w:left w:val="nil"/>
              <w:bottom w:val="nil"/>
              <w:right w:val="nil"/>
            </w:tcBorders>
          </w:tcPr>
          <w:p w14:paraId="46EEB8FE"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6</w:t>
            </w:r>
          </w:p>
        </w:tc>
        <w:tc>
          <w:tcPr>
            <w:tcW w:w="280" w:type="pct"/>
            <w:tcBorders>
              <w:top w:val="nil"/>
              <w:left w:val="nil"/>
              <w:bottom w:val="nil"/>
              <w:right w:val="nil"/>
            </w:tcBorders>
          </w:tcPr>
          <w:p w14:paraId="4F3BD332"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7</w:t>
            </w:r>
          </w:p>
        </w:tc>
        <w:tc>
          <w:tcPr>
            <w:tcW w:w="315" w:type="pct"/>
            <w:tcBorders>
              <w:top w:val="nil"/>
              <w:left w:val="nil"/>
              <w:bottom w:val="nil"/>
              <w:right w:val="nil"/>
            </w:tcBorders>
          </w:tcPr>
          <w:p w14:paraId="452206B9"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8</w:t>
            </w:r>
          </w:p>
        </w:tc>
        <w:tc>
          <w:tcPr>
            <w:tcW w:w="315" w:type="pct"/>
            <w:tcBorders>
              <w:top w:val="nil"/>
              <w:left w:val="nil"/>
              <w:bottom w:val="nil"/>
              <w:right w:val="nil"/>
            </w:tcBorders>
          </w:tcPr>
          <w:p w14:paraId="4568ADB7"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9</w:t>
            </w:r>
          </w:p>
        </w:tc>
        <w:tc>
          <w:tcPr>
            <w:tcW w:w="280" w:type="pct"/>
            <w:tcBorders>
              <w:top w:val="nil"/>
              <w:left w:val="nil"/>
              <w:bottom w:val="nil"/>
              <w:right w:val="nil"/>
            </w:tcBorders>
          </w:tcPr>
          <w:p w14:paraId="5BDD1C65"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0</w:t>
            </w:r>
          </w:p>
        </w:tc>
        <w:tc>
          <w:tcPr>
            <w:tcW w:w="315" w:type="pct"/>
            <w:tcBorders>
              <w:top w:val="nil"/>
              <w:left w:val="nil"/>
              <w:bottom w:val="nil"/>
              <w:right w:val="nil"/>
            </w:tcBorders>
          </w:tcPr>
          <w:p w14:paraId="4C974381"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1</w:t>
            </w:r>
          </w:p>
        </w:tc>
        <w:tc>
          <w:tcPr>
            <w:tcW w:w="315" w:type="pct"/>
            <w:tcBorders>
              <w:top w:val="nil"/>
              <w:left w:val="nil"/>
              <w:bottom w:val="nil"/>
              <w:right w:val="nil"/>
            </w:tcBorders>
          </w:tcPr>
          <w:p w14:paraId="62058C85"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2</w:t>
            </w:r>
          </w:p>
        </w:tc>
        <w:tc>
          <w:tcPr>
            <w:tcW w:w="385" w:type="pct"/>
            <w:tcBorders>
              <w:top w:val="nil"/>
              <w:left w:val="nil"/>
              <w:bottom w:val="nil"/>
              <w:right w:val="nil"/>
            </w:tcBorders>
          </w:tcPr>
          <w:p w14:paraId="09ECB04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3</w:t>
            </w:r>
          </w:p>
        </w:tc>
      </w:tr>
      <w:tr w:rsidR="00A00923" w14:paraId="6658D5EB"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tcPr>
          <w:p w14:paraId="6039FA91"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Return to management,</w:t>
            </w:r>
          </w:p>
          <w:p w14:paraId="2B4E713B"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 xml:space="preserve">labour aid capital(#) </w:t>
            </w:r>
          </w:p>
        </w:tc>
        <w:tc>
          <w:tcPr>
            <w:tcW w:w="280" w:type="pct"/>
            <w:tcBorders>
              <w:top w:val="nil"/>
              <w:left w:val="nil"/>
              <w:bottom w:val="nil"/>
              <w:right w:val="nil"/>
            </w:tcBorders>
          </w:tcPr>
          <w:p w14:paraId="7B5AB521"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6,000</w:t>
            </w:r>
          </w:p>
        </w:tc>
        <w:tc>
          <w:tcPr>
            <w:tcW w:w="315" w:type="pct"/>
            <w:tcBorders>
              <w:top w:val="nil"/>
              <w:left w:val="nil"/>
              <w:bottom w:val="nil"/>
              <w:right w:val="nil"/>
            </w:tcBorders>
          </w:tcPr>
          <w:p w14:paraId="61E3A4E1"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1.000</w:t>
            </w:r>
          </w:p>
        </w:tc>
        <w:tc>
          <w:tcPr>
            <w:tcW w:w="280" w:type="pct"/>
            <w:tcBorders>
              <w:top w:val="nil"/>
              <w:left w:val="nil"/>
              <w:bottom w:val="nil"/>
              <w:right w:val="nil"/>
            </w:tcBorders>
          </w:tcPr>
          <w:p w14:paraId="7539292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83,000</w:t>
            </w:r>
          </w:p>
        </w:tc>
        <w:tc>
          <w:tcPr>
            <w:tcW w:w="280" w:type="pct"/>
            <w:tcBorders>
              <w:top w:val="nil"/>
              <w:left w:val="nil"/>
              <w:bottom w:val="nil"/>
              <w:right w:val="nil"/>
            </w:tcBorders>
          </w:tcPr>
          <w:p w14:paraId="2CED6A3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23,600</w:t>
            </w:r>
          </w:p>
        </w:tc>
        <w:tc>
          <w:tcPr>
            <w:tcW w:w="280" w:type="pct"/>
            <w:tcBorders>
              <w:top w:val="nil"/>
              <w:left w:val="nil"/>
              <w:bottom w:val="nil"/>
              <w:right w:val="nil"/>
            </w:tcBorders>
          </w:tcPr>
          <w:p w14:paraId="2B112CF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17,600</w:t>
            </w:r>
          </w:p>
        </w:tc>
        <w:tc>
          <w:tcPr>
            <w:tcW w:w="315" w:type="pct"/>
            <w:tcBorders>
              <w:top w:val="nil"/>
              <w:left w:val="nil"/>
              <w:bottom w:val="nil"/>
              <w:right w:val="nil"/>
            </w:tcBorders>
          </w:tcPr>
          <w:p w14:paraId="4CF760F7"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1,600</w:t>
            </w:r>
          </w:p>
        </w:tc>
        <w:tc>
          <w:tcPr>
            <w:tcW w:w="280" w:type="pct"/>
            <w:tcBorders>
              <w:top w:val="nil"/>
              <w:left w:val="nil"/>
              <w:bottom w:val="nil"/>
              <w:right w:val="nil"/>
            </w:tcBorders>
          </w:tcPr>
          <w:p w14:paraId="494FBE05"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178,800</w:t>
            </w:r>
          </w:p>
        </w:tc>
        <w:tc>
          <w:tcPr>
            <w:tcW w:w="315" w:type="pct"/>
            <w:tcBorders>
              <w:top w:val="nil"/>
              <w:left w:val="nil"/>
              <w:bottom w:val="nil"/>
              <w:right w:val="nil"/>
            </w:tcBorders>
          </w:tcPr>
          <w:p w14:paraId="13399AF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286,800</w:t>
            </w:r>
          </w:p>
        </w:tc>
        <w:tc>
          <w:tcPr>
            <w:tcW w:w="315" w:type="pct"/>
            <w:tcBorders>
              <w:top w:val="nil"/>
              <w:left w:val="nil"/>
              <w:bottom w:val="nil"/>
              <w:right w:val="nil"/>
            </w:tcBorders>
          </w:tcPr>
          <w:p w14:paraId="23F9A9DA"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435,600</w:t>
            </w:r>
          </w:p>
        </w:tc>
        <w:tc>
          <w:tcPr>
            <w:tcW w:w="280" w:type="pct"/>
            <w:tcBorders>
              <w:top w:val="nil"/>
              <w:left w:val="nil"/>
              <w:bottom w:val="nil"/>
              <w:right w:val="nil"/>
            </w:tcBorders>
          </w:tcPr>
          <w:p w14:paraId="3BF5E0A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429,600</w:t>
            </w:r>
          </w:p>
        </w:tc>
        <w:tc>
          <w:tcPr>
            <w:tcW w:w="315" w:type="pct"/>
            <w:tcBorders>
              <w:top w:val="nil"/>
              <w:left w:val="nil"/>
              <w:bottom w:val="nil"/>
              <w:right w:val="nil"/>
            </w:tcBorders>
          </w:tcPr>
          <w:p w14:paraId="62B8DD1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639,000</w:t>
            </w:r>
          </w:p>
        </w:tc>
        <w:tc>
          <w:tcPr>
            <w:tcW w:w="315" w:type="pct"/>
            <w:tcBorders>
              <w:top w:val="nil"/>
              <w:left w:val="nil"/>
              <w:bottom w:val="nil"/>
              <w:right w:val="nil"/>
            </w:tcBorders>
          </w:tcPr>
          <w:p w14:paraId="69073E9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522,800</w:t>
            </w:r>
          </w:p>
        </w:tc>
        <w:tc>
          <w:tcPr>
            <w:tcW w:w="385" w:type="pct"/>
            <w:tcBorders>
              <w:top w:val="nil"/>
              <w:left w:val="nil"/>
              <w:bottom w:val="nil"/>
              <w:right w:val="nil"/>
            </w:tcBorders>
          </w:tcPr>
          <w:p w14:paraId="55F9AC6E"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377,000</w:t>
            </w:r>
          </w:p>
        </w:tc>
      </w:tr>
      <w:tr w:rsidR="00A00923" w14:paraId="1AA00702"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tcPr>
          <w:p w14:paraId="79139007"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Rate of return to investment(%)</w:t>
            </w:r>
          </w:p>
        </w:tc>
        <w:tc>
          <w:tcPr>
            <w:tcW w:w="280" w:type="pct"/>
            <w:tcBorders>
              <w:top w:val="nil"/>
              <w:left w:val="nil"/>
              <w:bottom w:val="nil"/>
              <w:right w:val="nil"/>
            </w:tcBorders>
          </w:tcPr>
          <w:p w14:paraId="7E895FD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5.93</w:t>
            </w:r>
          </w:p>
        </w:tc>
        <w:tc>
          <w:tcPr>
            <w:tcW w:w="315" w:type="pct"/>
            <w:tcBorders>
              <w:top w:val="nil"/>
              <w:left w:val="nil"/>
              <w:bottom w:val="nil"/>
              <w:right w:val="nil"/>
            </w:tcBorders>
          </w:tcPr>
          <w:p w14:paraId="772DB7C1"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25.93</w:t>
            </w:r>
          </w:p>
        </w:tc>
        <w:tc>
          <w:tcPr>
            <w:tcW w:w="280" w:type="pct"/>
            <w:tcBorders>
              <w:top w:val="nil"/>
              <w:left w:val="nil"/>
              <w:bottom w:val="nil"/>
              <w:right w:val="nil"/>
            </w:tcBorders>
          </w:tcPr>
          <w:p w14:paraId="2FEF576F"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8.16</w:t>
            </w:r>
          </w:p>
        </w:tc>
        <w:tc>
          <w:tcPr>
            <w:tcW w:w="280" w:type="pct"/>
            <w:tcBorders>
              <w:top w:val="nil"/>
              <w:left w:val="nil"/>
              <w:bottom w:val="nil"/>
              <w:right w:val="nil"/>
            </w:tcBorders>
          </w:tcPr>
          <w:p w14:paraId="0BF9FB98"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59</w:t>
            </w:r>
          </w:p>
        </w:tc>
        <w:tc>
          <w:tcPr>
            <w:tcW w:w="280" w:type="pct"/>
            <w:tcBorders>
              <w:top w:val="nil"/>
              <w:left w:val="nil"/>
              <w:bottom w:val="nil"/>
              <w:right w:val="nil"/>
            </w:tcBorders>
          </w:tcPr>
          <w:p w14:paraId="1035A786"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21.78</w:t>
            </w:r>
          </w:p>
        </w:tc>
        <w:tc>
          <w:tcPr>
            <w:tcW w:w="315" w:type="pct"/>
            <w:tcBorders>
              <w:top w:val="nil"/>
              <w:left w:val="nil"/>
              <w:bottom w:val="nil"/>
              <w:right w:val="nil"/>
            </w:tcBorders>
          </w:tcPr>
          <w:p w14:paraId="75688715"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2.54</w:t>
            </w:r>
          </w:p>
        </w:tc>
        <w:tc>
          <w:tcPr>
            <w:tcW w:w="280" w:type="pct"/>
            <w:tcBorders>
              <w:top w:val="nil"/>
              <w:left w:val="nil"/>
              <w:bottom w:val="nil"/>
              <w:right w:val="nil"/>
            </w:tcBorders>
          </w:tcPr>
          <w:p w14:paraId="461334CD"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34.25</w:t>
            </w:r>
          </w:p>
        </w:tc>
        <w:tc>
          <w:tcPr>
            <w:tcW w:w="315" w:type="pct"/>
            <w:tcBorders>
              <w:top w:val="nil"/>
              <w:left w:val="nil"/>
              <w:bottom w:val="nil"/>
              <w:right w:val="nil"/>
            </w:tcBorders>
          </w:tcPr>
          <w:p w14:paraId="69DD8632"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59.09</w:t>
            </w:r>
          </w:p>
        </w:tc>
        <w:tc>
          <w:tcPr>
            <w:tcW w:w="315" w:type="pct"/>
            <w:tcBorders>
              <w:top w:val="nil"/>
              <w:left w:val="nil"/>
              <w:bottom w:val="nil"/>
              <w:right w:val="nil"/>
            </w:tcBorders>
          </w:tcPr>
          <w:p w14:paraId="72721151"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77.65</w:t>
            </w:r>
          </w:p>
        </w:tc>
        <w:tc>
          <w:tcPr>
            <w:tcW w:w="280" w:type="pct"/>
            <w:tcBorders>
              <w:top w:val="nil"/>
              <w:left w:val="nil"/>
              <w:bottom w:val="nil"/>
              <w:right w:val="nil"/>
            </w:tcBorders>
          </w:tcPr>
          <w:p w14:paraId="1D0F3282"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6.71</w:t>
            </w:r>
          </w:p>
        </w:tc>
        <w:tc>
          <w:tcPr>
            <w:tcW w:w="315" w:type="pct"/>
            <w:tcBorders>
              <w:top w:val="nil"/>
              <w:left w:val="nil"/>
              <w:bottom w:val="nil"/>
              <w:right w:val="nil"/>
            </w:tcBorders>
          </w:tcPr>
          <w:p w14:paraId="6B117639"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87.41</w:t>
            </w:r>
          </w:p>
        </w:tc>
        <w:tc>
          <w:tcPr>
            <w:tcW w:w="315" w:type="pct"/>
            <w:tcBorders>
              <w:top w:val="nil"/>
              <w:left w:val="nil"/>
              <w:bottom w:val="nil"/>
              <w:right w:val="nil"/>
            </w:tcBorders>
          </w:tcPr>
          <w:p w14:paraId="17F1501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4.86</w:t>
            </w:r>
          </w:p>
        </w:tc>
        <w:tc>
          <w:tcPr>
            <w:tcW w:w="385" w:type="pct"/>
            <w:tcBorders>
              <w:top w:val="nil"/>
              <w:left w:val="nil"/>
              <w:bottom w:val="nil"/>
              <w:right w:val="nil"/>
            </w:tcBorders>
          </w:tcPr>
          <w:p w14:paraId="1F9B0F2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42.98</w:t>
            </w:r>
          </w:p>
        </w:tc>
      </w:tr>
      <w:tr w:rsidR="00A00923" w14:paraId="7D4B63FE"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tcPr>
          <w:p w14:paraId="08399D0A"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Return on fixed cost of production (#)</w:t>
            </w:r>
          </w:p>
        </w:tc>
        <w:tc>
          <w:tcPr>
            <w:tcW w:w="280" w:type="pct"/>
            <w:tcBorders>
              <w:top w:val="nil"/>
              <w:left w:val="nil"/>
              <w:bottom w:val="nil"/>
              <w:right w:val="nil"/>
            </w:tcBorders>
          </w:tcPr>
          <w:p w14:paraId="254A3CC9"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86,000</w:t>
            </w:r>
          </w:p>
        </w:tc>
        <w:tc>
          <w:tcPr>
            <w:tcW w:w="315" w:type="pct"/>
            <w:tcBorders>
              <w:top w:val="nil"/>
              <w:left w:val="nil"/>
              <w:bottom w:val="nil"/>
              <w:right w:val="nil"/>
            </w:tcBorders>
          </w:tcPr>
          <w:p w14:paraId="2C0AAEAE"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1,400</w:t>
            </w:r>
          </w:p>
        </w:tc>
        <w:tc>
          <w:tcPr>
            <w:tcW w:w="280" w:type="pct"/>
            <w:tcBorders>
              <w:top w:val="nil"/>
              <w:left w:val="nil"/>
              <w:bottom w:val="nil"/>
              <w:right w:val="nil"/>
            </w:tcBorders>
          </w:tcPr>
          <w:p w14:paraId="30DC23E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50,400</w:t>
            </w:r>
          </w:p>
        </w:tc>
        <w:tc>
          <w:tcPr>
            <w:tcW w:w="280" w:type="pct"/>
            <w:tcBorders>
              <w:top w:val="nil"/>
              <w:left w:val="nil"/>
              <w:bottom w:val="nil"/>
              <w:right w:val="nil"/>
            </w:tcBorders>
          </w:tcPr>
          <w:p w14:paraId="085919FA"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46,400</w:t>
            </w:r>
          </w:p>
        </w:tc>
        <w:tc>
          <w:tcPr>
            <w:tcW w:w="280" w:type="pct"/>
            <w:tcBorders>
              <w:top w:val="nil"/>
              <w:left w:val="nil"/>
              <w:bottom w:val="nil"/>
              <w:right w:val="nil"/>
            </w:tcBorders>
          </w:tcPr>
          <w:p w14:paraId="5D4637E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47,600</w:t>
            </w:r>
          </w:p>
        </w:tc>
        <w:tc>
          <w:tcPr>
            <w:tcW w:w="315" w:type="pct"/>
            <w:tcBorders>
              <w:top w:val="nil"/>
              <w:left w:val="nil"/>
              <w:bottom w:val="nil"/>
              <w:right w:val="nil"/>
            </w:tcBorders>
          </w:tcPr>
          <w:p w14:paraId="69DA8515"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58,400</w:t>
            </w:r>
          </w:p>
        </w:tc>
        <w:tc>
          <w:tcPr>
            <w:tcW w:w="280" w:type="pct"/>
            <w:tcBorders>
              <w:top w:val="nil"/>
              <w:left w:val="nil"/>
              <w:bottom w:val="nil"/>
              <w:right w:val="nil"/>
            </w:tcBorders>
          </w:tcPr>
          <w:p w14:paraId="7F30685E"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08.80</w:t>
            </w:r>
          </w:p>
        </w:tc>
        <w:tc>
          <w:tcPr>
            <w:tcW w:w="315" w:type="pct"/>
            <w:tcBorders>
              <w:top w:val="nil"/>
              <w:left w:val="nil"/>
              <w:bottom w:val="nil"/>
              <w:right w:val="nil"/>
            </w:tcBorders>
          </w:tcPr>
          <w:p w14:paraId="7F20D402"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286,000</w:t>
            </w:r>
          </w:p>
        </w:tc>
        <w:tc>
          <w:tcPr>
            <w:tcW w:w="315" w:type="pct"/>
            <w:tcBorders>
              <w:top w:val="nil"/>
              <w:left w:val="nil"/>
              <w:bottom w:val="nil"/>
              <w:right w:val="nil"/>
            </w:tcBorders>
          </w:tcPr>
          <w:p w14:paraId="2972464A"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510,600</w:t>
            </w:r>
          </w:p>
        </w:tc>
        <w:tc>
          <w:tcPr>
            <w:tcW w:w="280" w:type="pct"/>
            <w:tcBorders>
              <w:top w:val="nil"/>
              <w:left w:val="nil"/>
              <w:bottom w:val="nil"/>
              <w:right w:val="nil"/>
            </w:tcBorders>
          </w:tcPr>
          <w:p w14:paraId="1FFF5E93"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Pr>
                <w:rFonts w:ascii="Times New Roman" w:hAnsi="Times New Roman" w:cs="Times New Roman"/>
                <w:sz w:val="14"/>
                <w:szCs w:val="24"/>
              </w:rPr>
              <w:t>504,600</w:t>
            </w:r>
          </w:p>
        </w:tc>
        <w:tc>
          <w:tcPr>
            <w:tcW w:w="315" w:type="pct"/>
            <w:tcBorders>
              <w:top w:val="nil"/>
              <w:left w:val="nil"/>
              <w:bottom w:val="nil"/>
              <w:right w:val="nil"/>
            </w:tcBorders>
          </w:tcPr>
          <w:p w14:paraId="22DBF124"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714,000</w:t>
            </w:r>
          </w:p>
        </w:tc>
        <w:tc>
          <w:tcPr>
            <w:tcW w:w="315" w:type="pct"/>
            <w:tcBorders>
              <w:top w:val="nil"/>
              <w:left w:val="nil"/>
              <w:bottom w:val="nil"/>
              <w:right w:val="nil"/>
            </w:tcBorders>
          </w:tcPr>
          <w:p w14:paraId="6ABEAD58"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597,800</w:t>
            </w:r>
          </w:p>
        </w:tc>
        <w:tc>
          <w:tcPr>
            <w:tcW w:w="385" w:type="pct"/>
            <w:tcBorders>
              <w:top w:val="nil"/>
              <w:left w:val="nil"/>
              <w:bottom w:val="nil"/>
              <w:right w:val="nil"/>
            </w:tcBorders>
          </w:tcPr>
          <w:p w14:paraId="300CFCCF"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452,000</w:t>
            </w:r>
          </w:p>
        </w:tc>
      </w:tr>
      <w:tr w:rsidR="00A00923" w14:paraId="31B3C461"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tcPr>
          <w:p w14:paraId="5047FC76"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Rate of return on fixed cost (%)</w:t>
            </w:r>
          </w:p>
        </w:tc>
        <w:tc>
          <w:tcPr>
            <w:tcW w:w="280" w:type="pct"/>
            <w:tcBorders>
              <w:top w:val="nil"/>
              <w:left w:val="nil"/>
              <w:bottom w:val="nil"/>
              <w:right w:val="nil"/>
            </w:tcBorders>
          </w:tcPr>
          <w:p w14:paraId="74AD180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22,86</w:t>
            </w:r>
          </w:p>
        </w:tc>
        <w:tc>
          <w:tcPr>
            <w:tcW w:w="315" w:type="pct"/>
            <w:tcBorders>
              <w:top w:val="nil"/>
              <w:left w:val="nil"/>
              <w:bottom w:val="nil"/>
              <w:right w:val="nil"/>
            </w:tcBorders>
          </w:tcPr>
          <w:p w14:paraId="2F7EAFBD"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44.86</w:t>
            </w:r>
          </w:p>
        </w:tc>
        <w:tc>
          <w:tcPr>
            <w:tcW w:w="280" w:type="pct"/>
            <w:tcBorders>
              <w:top w:val="nil"/>
              <w:left w:val="nil"/>
              <w:bottom w:val="nil"/>
              <w:right w:val="nil"/>
            </w:tcBorders>
          </w:tcPr>
          <w:p w14:paraId="2A28A354"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72.00</w:t>
            </w:r>
          </w:p>
        </w:tc>
        <w:tc>
          <w:tcPr>
            <w:tcW w:w="280" w:type="pct"/>
            <w:tcBorders>
              <w:top w:val="nil"/>
              <w:left w:val="nil"/>
              <w:bottom w:val="nil"/>
              <w:right w:val="nil"/>
            </w:tcBorders>
          </w:tcPr>
          <w:p w14:paraId="740E93C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6.29</w:t>
            </w:r>
          </w:p>
        </w:tc>
        <w:tc>
          <w:tcPr>
            <w:tcW w:w="280" w:type="pct"/>
            <w:tcBorders>
              <w:top w:val="nil"/>
              <w:left w:val="nil"/>
              <w:bottom w:val="nil"/>
              <w:right w:val="nil"/>
            </w:tcBorders>
          </w:tcPr>
          <w:p w14:paraId="6E48E17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8.00</w:t>
            </w:r>
          </w:p>
        </w:tc>
        <w:tc>
          <w:tcPr>
            <w:tcW w:w="315" w:type="pct"/>
            <w:tcBorders>
              <w:top w:val="nil"/>
              <w:left w:val="nil"/>
              <w:bottom w:val="nil"/>
              <w:right w:val="nil"/>
            </w:tcBorders>
          </w:tcPr>
          <w:p w14:paraId="7CFF2CEE"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83.43</w:t>
            </w:r>
          </w:p>
        </w:tc>
        <w:tc>
          <w:tcPr>
            <w:tcW w:w="280" w:type="pct"/>
            <w:tcBorders>
              <w:top w:val="nil"/>
              <w:left w:val="nil"/>
              <w:bottom w:val="nil"/>
              <w:right w:val="nil"/>
            </w:tcBorders>
          </w:tcPr>
          <w:p w14:paraId="646BB366"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Pr>
                <w:rFonts w:ascii="Times New Roman" w:hAnsi="Times New Roman" w:cs="Times New Roman"/>
                <w:sz w:val="16"/>
                <w:szCs w:val="24"/>
              </w:rPr>
              <w:t>-155.42</w:t>
            </w:r>
          </w:p>
        </w:tc>
        <w:tc>
          <w:tcPr>
            <w:tcW w:w="315" w:type="pct"/>
            <w:tcBorders>
              <w:top w:val="nil"/>
              <w:left w:val="nil"/>
              <w:bottom w:val="nil"/>
              <w:right w:val="nil"/>
            </w:tcBorders>
          </w:tcPr>
          <w:p w14:paraId="12CE4386"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70.79</w:t>
            </w:r>
          </w:p>
        </w:tc>
        <w:tc>
          <w:tcPr>
            <w:tcW w:w="315" w:type="pct"/>
            <w:tcBorders>
              <w:top w:val="nil"/>
              <w:left w:val="nil"/>
              <w:bottom w:val="nil"/>
              <w:right w:val="nil"/>
            </w:tcBorders>
          </w:tcPr>
          <w:p w14:paraId="0E011BA3"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80.80</w:t>
            </w:r>
          </w:p>
        </w:tc>
        <w:tc>
          <w:tcPr>
            <w:tcW w:w="280" w:type="pct"/>
            <w:tcBorders>
              <w:top w:val="nil"/>
              <w:left w:val="nil"/>
              <w:bottom w:val="nil"/>
              <w:right w:val="nil"/>
            </w:tcBorders>
          </w:tcPr>
          <w:p w14:paraId="5B8DF948"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72.80</w:t>
            </w:r>
          </w:p>
        </w:tc>
        <w:tc>
          <w:tcPr>
            <w:tcW w:w="315" w:type="pct"/>
            <w:tcBorders>
              <w:top w:val="nil"/>
              <w:left w:val="nil"/>
              <w:bottom w:val="nil"/>
              <w:right w:val="nil"/>
            </w:tcBorders>
          </w:tcPr>
          <w:p w14:paraId="70A11A6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952.00</w:t>
            </w:r>
          </w:p>
        </w:tc>
        <w:tc>
          <w:tcPr>
            <w:tcW w:w="315" w:type="pct"/>
            <w:tcBorders>
              <w:top w:val="nil"/>
              <w:left w:val="nil"/>
              <w:bottom w:val="nil"/>
              <w:right w:val="nil"/>
            </w:tcBorders>
          </w:tcPr>
          <w:p w14:paraId="6F7F5DD9"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797.7</w:t>
            </w:r>
          </w:p>
        </w:tc>
        <w:tc>
          <w:tcPr>
            <w:tcW w:w="385" w:type="pct"/>
            <w:tcBorders>
              <w:top w:val="nil"/>
              <w:left w:val="nil"/>
              <w:bottom w:val="nil"/>
              <w:right w:val="nil"/>
            </w:tcBorders>
          </w:tcPr>
          <w:p w14:paraId="04404C17"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02.67</w:t>
            </w:r>
          </w:p>
        </w:tc>
      </w:tr>
      <w:tr w:rsidR="00A00923" w14:paraId="698963E7"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tcPr>
          <w:p w14:paraId="588195A7"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t xml:space="preserve">Rate of return on variable cost (%) </w:t>
            </w:r>
          </w:p>
        </w:tc>
        <w:tc>
          <w:tcPr>
            <w:tcW w:w="280" w:type="pct"/>
            <w:tcBorders>
              <w:top w:val="nil"/>
              <w:left w:val="nil"/>
              <w:bottom w:val="nil"/>
              <w:right w:val="nil"/>
            </w:tcBorders>
          </w:tcPr>
          <w:p w14:paraId="7E570E64"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08.00</w:t>
            </w:r>
          </w:p>
        </w:tc>
        <w:tc>
          <w:tcPr>
            <w:tcW w:w="315" w:type="pct"/>
            <w:tcBorders>
              <w:top w:val="nil"/>
              <w:left w:val="nil"/>
              <w:bottom w:val="nil"/>
              <w:right w:val="nil"/>
            </w:tcBorders>
          </w:tcPr>
          <w:p w14:paraId="6CD013A7"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09.78</w:t>
            </w:r>
          </w:p>
        </w:tc>
        <w:tc>
          <w:tcPr>
            <w:tcW w:w="280" w:type="pct"/>
            <w:tcBorders>
              <w:top w:val="nil"/>
              <w:left w:val="nil"/>
              <w:bottom w:val="nil"/>
              <w:right w:val="nil"/>
            </w:tcBorders>
          </w:tcPr>
          <w:p w14:paraId="058EDB4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78.55</w:t>
            </w:r>
          </w:p>
        </w:tc>
        <w:tc>
          <w:tcPr>
            <w:tcW w:w="280" w:type="pct"/>
            <w:tcBorders>
              <w:top w:val="nil"/>
              <w:left w:val="nil"/>
              <w:bottom w:val="nil"/>
              <w:right w:val="nil"/>
            </w:tcBorders>
          </w:tcPr>
          <w:p w14:paraId="547F75D5"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91.81</w:t>
            </w:r>
          </w:p>
        </w:tc>
        <w:tc>
          <w:tcPr>
            <w:tcW w:w="280" w:type="pct"/>
            <w:tcBorders>
              <w:top w:val="nil"/>
              <w:left w:val="nil"/>
              <w:bottom w:val="nil"/>
              <w:right w:val="nil"/>
            </w:tcBorders>
          </w:tcPr>
          <w:p w14:paraId="38D83EF3"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74.97</w:t>
            </w:r>
          </w:p>
        </w:tc>
        <w:tc>
          <w:tcPr>
            <w:tcW w:w="315" w:type="pct"/>
            <w:tcBorders>
              <w:top w:val="nil"/>
              <w:left w:val="nil"/>
              <w:bottom w:val="nil"/>
              <w:right w:val="nil"/>
            </w:tcBorders>
          </w:tcPr>
          <w:p w14:paraId="5AF3D08F"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96.98</w:t>
            </w:r>
          </w:p>
        </w:tc>
        <w:tc>
          <w:tcPr>
            <w:tcW w:w="280" w:type="pct"/>
            <w:tcBorders>
              <w:top w:val="nil"/>
              <w:left w:val="nil"/>
              <w:bottom w:val="nil"/>
              <w:right w:val="nil"/>
            </w:tcBorders>
          </w:tcPr>
          <w:p w14:paraId="5694E772"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60.44</w:t>
            </w:r>
          </w:p>
        </w:tc>
        <w:tc>
          <w:tcPr>
            <w:tcW w:w="315" w:type="pct"/>
            <w:tcBorders>
              <w:top w:val="nil"/>
              <w:left w:val="nil"/>
              <w:bottom w:val="nil"/>
              <w:right w:val="nil"/>
            </w:tcBorders>
          </w:tcPr>
          <w:p w14:paraId="297FF707"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43.60</w:t>
            </w:r>
          </w:p>
        </w:tc>
        <w:tc>
          <w:tcPr>
            <w:tcW w:w="315" w:type="pct"/>
            <w:tcBorders>
              <w:top w:val="nil"/>
              <w:left w:val="nil"/>
              <w:bottom w:val="nil"/>
              <w:right w:val="nil"/>
            </w:tcBorders>
          </w:tcPr>
          <w:p w14:paraId="2D348FA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89.62</w:t>
            </w:r>
          </w:p>
        </w:tc>
        <w:tc>
          <w:tcPr>
            <w:tcW w:w="280" w:type="pct"/>
            <w:tcBorders>
              <w:top w:val="nil"/>
              <w:left w:val="nil"/>
              <w:bottom w:val="nil"/>
              <w:right w:val="nil"/>
            </w:tcBorders>
          </w:tcPr>
          <w:p w14:paraId="5476BCE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75.50</w:t>
            </w:r>
          </w:p>
        </w:tc>
        <w:tc>
          <w:tcPr>
            <w:tcW w:w="315" w:type="pct"/>
            <w:tcBorders>
              <w:top w:val="nil"/>
              <w:left w:val="nil"/>
              <w:bottom w:val="nil"/>
              <w:right w:val="nil"/>
            </w:tcBorders>
          </w:tcPr>
          <w:p w14:paraId="6A3A94B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97.41</w:t>
            </w:r>
          </w:p>
        </w:tc>
        <w:tc>
          <w:tcPr>
            <w:tcW w:w="315" w:type="pct"/>
            <w:tcBorders>
              <w:top w:val="nil"/>
              <w:left w:val="nil"/>
              <w:bottom w:val="nil"/>
              <w:right w:val="nil"/>
            </w:tcBorders>
          </w:tcPr>
          <w:p w14:paraId="6468B275"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71.52</w:t>
            </w:r>
          </w:p>
        </w:tc>
        <w:tc>
          <w:tcPr>
            <w:tcW w:w="385" w:type="pct"/>
            <w:tcBorders>
              <w:top w:val="nil"/>
              <w:left w:val="nil"/>
              <w:bottom w:val="nil"/>
              <w:right w:val="nil"/>
            </w:tcBorders>
          </w:tcPr>
          <w:p w14:paraId="1F931B42"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47.01</w:t>
            </w:r>
          </w:p>
        </w:tc>
      </w:tr>
      <w:tr w:rsidR="00A00923" w14:paraId="15CFD528" w14:textId="77777777" w:rsidTr="00A00923">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single" w:sz="8" w:space="0" w:color="000000" w:themeColor="text1"/>
              <w:right w:val="nil"/>
            </w:tcBorders>
          </w:tcPr>
          <w:p w14:paraId="56CA8635" w14:textId="77777777" w:rsidR="00A00923" w:rsidRDefault="00000000">
            <w:pPr>
              <w:spacing w:after="0" w:line="240" w:lineRule="auto"/>
              <w:jc w:val="both"/>
              <w:rPr>
                <w:rFonts w:ascii="Times New Roman" w:hAnsi="Times New Roman" w:cs="Times New Roman"/>
                <w:b w:val="0"/>
                <w:bCs w:val="0"/>
                <w:szCs w:val="24"/>
              </w:rPr>
            </w:pPr>
            <w:r>
              <w:rPr>
                <w:rFonts w:ascii="Times New Roman" w:hAnsi="Times New Roman" w:cs="Times New Roman"/>
                <w:szCs w:val="24"/>
              </w:rPr>
              <w:lastRenderedPageBreak/>
              <w:t>profitability index</w:t>
            </w:r>
          </w:p>
        </w:tc>
        <w:tc>
          <w:tcPr>
            <w:tcW w:w="280" w:type="pct"/>
            <w:tcBorders>
              <w:top w:val="nil"/>
              <w:left w:val="nil"/>
              <w:bottom w:val="single" w:sz="8" w:space="0" w:color="000000" w:themeColor="text1"/>
              <w:right w:val="nil"/>
            </w:tcBorders>
          </w:tcPr>
          <w:p w14:paraId="328B91A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0.82</w:t>
            </w:r>
          </w:p>
        </w:tc>
        <w:tc>
          <w:tcPr>
            <w:tcW w:w="315" w:type="pct"/>
            <w:tcBorders>
              <w:top w:val="nil"/>
              <w:left w:val="nil"/>
              <w:bottom w:val="single" w:sz="8" w:space="0" w:color="000000" w:themeColor="text1"/>
              <w:right w:val="nil"/>
            </w:tcBorders>
          </w:tcPr>
          <w:p w14:paraId="2F6034F9"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08</w:t>
            </w:r>
          </w:p>
        </w:tc>
        <w:tc>
          <w:tcPr>
            <w:tcW w:w="280" w:type="pct"/>
            <w:tcBorders>
              <w:top w:val="nil"/>
              <w:left w:val="nil"/>
              <w:bottom w:val="single" w:sz="8" w:space="0" w:color="000000" w:themeColor="text1"/>
              <w:right w:val="nil"/>
            </w:tcBorders>
          </w:tcPr>
          <w:p w14:paraId="18DD04D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01</w:t>
            </w:r>
          </w:p>
        </w:tc>
        <w:tc>
          <w:tcPr>
            <w:tcW w:w="280" w:type="pct"/>
            <w:tcBorders>
              <w:top w:val="nil"/>
              <w:left w:val="nil"/>
              <w:bottom w:val="single" w:sz="8" w:space="0" w:color="000000" w:themeColor="text1"/>
              <w:right w:val="nil"/>
            </w:tcBorders>
          </w:tcPr>
          <w:p w14:paraId="72101B93"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0.93</w:t>
            </w:r>
          </w:p>
        </w:tc>
        <w:tc>
          <w:tcPr>
            <w:tcW w:w="280" w:type="pct"/>
            <w:tcBorders>
              <w:top w:val="nil"/>
              <w:left w:val="nil"/>
              <w:bottom w:val="single" w:sz="8" w:space="0" w:color="000000" w:themeColor="text1"/>
              <w:right w:val="nil"/>
            </w:tcBorders>
          </w:tcPr>
          <w:p w14:paraId="6EFEC452"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0.78</w:t>
            </w:r>
          </w:p>
        </w:tc>
        <w:tc>
          <w:tcPr>
            <w:tcW w:w="315" w:type="pct"/>
            <w:tcBorders>
              <w:top w:val="nil"/>
              <w:left w:val="nil"/>
              <w:bottom w:val="single" w:sz="8" w:space="0" w:color="000000" w:themeColor="text1"/>
              <w:right w:val="nil"/>
            </w:tcBorders>
          </w:tcPr>
          <w:p w14:paraId="3EBE699C"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0.97</w:t>
            </w:r>
          </w:p>
        </w:tc>
        <w:tc>
          <w:tcPr>
            <w:tcW w:w="280" w:type="pct"/>
            <w:tcBorders>
              <w:top w:val="nil"/>
              <w:left w:val="nil"/>
              <w:bottom w:val="single" w:sz="8" w:space="0" w:color="000000" w:themeColor="text1"/>
              <w:right w:val="nil"/>
            </w:tcBorders>
          </w:tcPr>
          <w:p w14:paraId="29E66E33"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0.66</w:t>
            </w:r>
          </w:p>
        </w:tc>
        <w:tc>
          <w:tcPr>
            <w:tcW w:w="315" w:type="pct"/>
            <w:tcBorders>
              <w:top w:val="nil"/>
              <w:left w:val="nil"/>
              <w:bottom w:val="single" w:sz="8" w:space="0" w:color="000000" w:themeColor="text1"/>
              <w:right w:val="nil"/>
            </w:tcBorders>
          </w:tcPr>
          <w:p w14:paraId="081E5CEB"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59</w:t>
            </w:r>
          </w:p>
        </w:tc>
        <w:tc>
          <w:tcPr>
            <w:tcW w:w="315" w:type="pct"/>
            <w:tcBorders>
              <w:top w:val="nil"/>
              <w:left w:val="nil"/>
              <w:bottom w:val="single" w:sz="8" w:space="0" w:color="000000" w:themeColor="text1"/>
              <w:right w:val="nil"/>
            </w:tcBorders>
          </w:tcPr>
          <w:p w14:paraId="0FDF544D"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78</w:t>
            </w:r>
          </w:p>
        </w:tc>
        <w:tc>
          <w:tcPr>
            <w:tcW w:w="280" w:type="pct"/>
            <w:tcBorders>
              <w:top w:val="nil"/>
              <w:left w:val="nil"/>
              <w:bottom w:val="single" w:sz="8" w:space="0" w:color="000000" w:themeColor="text1"/>
              <w:right w:val="nil"/>
            </w:tcBorders>
          </w:tcPr>
          <w:p w14:paraId="05B1D8E8"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67</w:t>
            </w:r>
          </w:p>
        </w:tc>
        <w:tc>
          <w:tcPr>
            <w:tcW w:w="315" w:type="pct"/>
            <w:tcBorders>
              <w:top w:val="nil"/>
              <w:left w:val="nil"/>
              <w:bottom w:val="single" w:sz="8" w:space="0" w:color="000000" w:themeColor="text1"/>
              <w:right w:val="nil"/>
            </w:tcBorders>
          </w:tcPr>
          <w:p w14:paraId="12DAE1F9"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87</w:t>
            </w:r>
          </w:p>
        </w:tc>
        <w:tc>
          <w:tcPr>
            <w:tcW w:w="315" w:type="pct"/>
            <w:tcBorders>
              <w:top w:val="nil"/>
              <w:left w:val="nil"/>
              <w:bottom w:val="single" w:sz="8" w:space="0" w:color="000000" w:themeColor="text1"/>
              <w:right w:val="nil"/>
            </w:tcBorders>
          </w:tcPr>
          <w:p w14:paraId="721BCEF1"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65</w:t>
            </w:r>
          </w:p>
        </w:tc>
        <w:tc>
          <w:tcPr>
            <w:tcW w:w="385" w:type="pct"/>
            <w:tcBorders>
              <w:top w:val="nil"/>
              <w:left w:val="nil"/>
              <w:bottom w:val="single" w:sz="8" w:space="0" w:color="000000" w:themeColor="text1"/>
              <w:right w:val="nil"/>
            </w:tcBorders>
          </w:tcPr>
          <w:p w14:paraId="2FDEEA50" w14:textId="77777777" w:rsidR="00A00923" w:rsidRDefault="00000000">
            <w:p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Pr>
                <w:rFonts w:ascii="Times New Roman" w:hAnsi="Times New Roman" w:cs="Times New Roman"/>
                <w:sz w:val="18"/>
                <w:szCs w:val="24"/>
              </w:rPr>
              <w:t>1.43</w:t>
            </w:r>
          </w:p>
        </w:tc>
      </w:tr>
    </w:tbl>
    <w:p w14:paraId="61312E0E" w14:textId="77777777" w:rsidR="00A00923" w:rsidRDefault="00A00923">
      <w:pPr>
        <w:spacing w:after="0"/>
        <w:rPr>
          <w:rFonts w:ascii="Times New Roman" w:hAnsi="Times New Roman" w:cs="Times New Roman"/>
          <w:sz w:val="24"/>
          <w:szCs w:val="24"/>
        </w:rPr>
        <w:sectPr w:rsidR="00A00923">
          <w:headerReference w:type="even" r:id="rId9"/>
          <w:headerReference w:type="default" r:id="rId10"/>
          <w:footerReference w:type="even" r:id="rId11"/>
          <w:footerReference w:type="default" r:id="rId12"/>
          <w:headerReference w:type="first" r:id="rId13"/>
          <w:footerReference w:type="first" r:id="rId14"/>
          <w:pgSz w:w="12240" w:h="15840"/>
          <w:pgMar w:top="1151" w:right="1151" w:bottom="2302" w:left="2160" w:header="720" w:footer="720" w:gutter="0"/>
          <w:cols w:space="720"/>
          <w:docGrid w:linePitch="299"/>
        </w:sectPr>
      </w:pPr>
    </w:p>
    <w:p w14:paraId="36C0B6B6" w14:textId="77777777" w:rsidR="00A00923" w:rsidRDefault="00A00923">
      <w:pPr>
        <w:pStyle w:val="NoSpacing"/>
        <w:spacing w:before="240"/>
        <w:jc w:val="both"/>
        <w:rPr>
          <w:rFonts w:ascii="Times New Roman" w:hAnsi="Times New Roman" w:cs="Times New Roman"/>
          <w:bCs/>
          <w:sz w:val="24"/>
          <w:szCs w:val="24"/>
        </w:rPr>
      </w:pPr>
    </w:p>
    <w:p w14:paraId="1A2E45FA" w14:textId="77777777" w:rsidR="00A00923" w:rsidRDefault="00000000">
      <w:pPr>
        <w:spacing w:line="480" w:lineRule="auto"/>
        <w:jc w:val="both"/>
        <w:rPr>
          <w:rFonts w:ascii="Times New Roman" w:hAnsi="Times New Roman" w:cs="Times New Roman"/>
          <w:b/>
          <w:bCs/>
          <w:sz w:val="24"/>
          <w:szCs w:val="24"/>
        </w:rPr>
      </w:pPr>
      <w:r>
        <w:rPr>
          <w:rFonts w:ascii="Times New Roman" w:hAnsi="Times New Roman" w:cs="Times New Roman"/>
          <w:b/>
          <w:sz w:val="24"/>
          <w:szCs w:val="24"/>
        </w:rPr>
        <w:tab/>
        <w:t xml:space="preserve">Conclusion </w:t>
      </w:r>
    </w:p>
    <w:p w14:paraId="7C3F43D6" w14:textId="1F2E0EC9" w:rsidR="00A00923" w:rsidRDefault="00000000">
      <w:pPr>
        <w:spacing w:after="0" w:line="480" w:lineRule="auto"/>
        <w:jc w:val="both"/>
        <w:rPr>
          <w:rFonts w:ascii="Times New Roman" w:hAnsi="Times New Roman" w:cs="Times New Roman"/>
          <w:b/>
          <w:bCs/>
          <w:sz w:val="24"/>
          <w:szCs w:val="24"/>
        </w:rPr>
      </w:pPr>
      <w:r>
        <w:rPr>
          <w:rFonts w:ascii="Times New Roman" w:hAnsi="Times New Roman" w:cs="Times New Roman"/>
        </w:rPr>
        <w:t xml:space="preserve">Several factors limiting crop yields have been reported by many workers and the current study showed that application of </w:t>
      </w:r>
      <w:r w:rsidR="009D7A4E">
        <w:rPr>
          <w:rFonts w:ascii="Times New Roman" w:hAnsi="Times New Roman" w:cs="Times New Roman"/>
        </w:rPr>
        <w:t>NPK</w:t>
      </w:r>
      <w:r>
        <w:rPr>
          <w:rFonts w:ascii="Times New Roman" w:hAnsi="Times New Roman" w:cs="Times New Roman"/>
        </w:rPr>
        <w:t xml:space="preserve"> fertilizer  sources and rate were significantly (P ≤ 0.05) influenced grain yield  and gluten content both at Obudu East and West </w:t>
      </w:r>
      <w:r>
        <w:rPr>
          <w:rFonts w:ascii="Times New Roman" w:hAnsi="Times New Roman" w:cs="Times New Roman"/>
          <w:sz w:val="24"/>
          <w:szCs w:val="24"/>
        </w:rPr>
        <w:t xml:space="preserve">Cattle Ranch . </w:t>
      </w:r>
      <w:r>
        <w:rPr>
          <w:rFonts w:ascii="Times New Roman" w:hAnsi="Times New Roman" w:cs="Times New Roman"/>
        </w:rPr>
        <w:t xml:space="preserve">Significantly higher grain yields with higher net benefit were obtained from application of </w:t>
      </w:r>
      <w:r>
        <w:rPr>
          <w:rFonts w:ascii="Times New Roman" w:hAnsi="Times New Roman" w:cs="Times New Roman"/>
          <w:sz w:val="24"/>
          <w:szCs w:val="24"/>
        </w:rPr>
        <w:t xml:space="preserve">125: 50: 75 kg/ha. </w:t>
      </w:r>
      <w:r>
        <w:rPr>
          <w:rFonts w:ascii="Times New Roman" w:hAnsi="Times New Roman" w:cs="Times New Roman"/>
        </w:rPr>
        <w:t xml:space="preserve"> </w:t>
      </w:r>
      <w:r>
        <w:rPr>
          <w:rFonts w:ascii="Times New Roman" w:hAnsi="Times New Roman" w:cs="Times New Roman"/>
          <w:bCs/>
          <w:sz w:val="24"/>
          <w:szCs w:val="24"/>
        </w:rPr>
        <w:t xml:space="preserve">The present research revealed that different levels of </w:t>
      </w:r>
      <w:r w:rsidR="009D7A4E">
        <w:rPr>
          <w:rFonts w:ascii="Times New Roman" w:hAnsi="Times New Roman" w:cs="Times New Roman"/>
          <w:bCs/>
          <w:sz w:val="24"/>
          <w:szCs w:val="24"/>
        </w:rPr>
        <w:t>NPK</w:t>
      </w:r>
      <w:r>
        <w:rPr>
          <w:rFonts w:ascii="Times New Roman" w:hAnsi="Times New Roman" w:cs="Times New Roman"/>
          <w:bCs/>
          <w:sz w:val="24"/>
          <w:szCs w:val="24"/>
        </w:rPr>
        <w:t xml:space="preserve"> fertilizers had a significant</w:t>
      </w:r>
      <w:r>
        <w:rPr>
          <w:rFonts w:ascii="Times New Roman" w:hAnsi="Times New Roman" w:cs="Times New Roman"/>
          <w:sz w:val="24"/>
          <w:szCs w:val="24"/>
        </w:rPr>
        <w:t xml:space="preserve"> effect on grain yield and gluten content and of spring wheat components. The seed yield (t/ha) of spring wheat at Obudu Cattle Ranch </w:t>
      </w:r>
      <w:r w:rsidRPr="009D7A4E">
        <w:rPr>
          <w:rFonts w:ascii="Times New Roman" w:hAnsi="Times New Roman" w:cs="Times New Roman"/>
          <w:sz w:val="24"/>
          <w:szCs w:val="24"/>
          <w:highlight w:val="yellow"/>
        </w:rPr>
        <w:t>ranged between 0.63 to 3.12 indicating high production potentials. Profitability Index (PI</w:t>
      </w:r>
      <w:r w:rsidRPr="009D7A4E">
        <w:rPr>
          <w:rFonts w:ascii="Times New Roman" w:hAnsi="Times New Roman" w:cs="Times New Roman"/>
          <w:b/>
          <w:sz w:val="24"/>
          <w:szCs w:val="24"/>
          <w:highlight w:val="yellow"/>
        </w:rPr>
        <w:t>)</w:t>
      </w:r>
      <w:r w:rsidRPr="009D7A4E">
        <w:rPr>
          <w:rFonts w:ascii="Times New Roman" w:hAnsi="Times New Roman" w:cs="Times New Roman"/>
          <w:sz w:val="24"/>
          <w:szCs w:val="24"/>
          <w:highlight w:val="yellow"/>
        </w:rPr>
        <w:t xml:space="preserve"> analysis show that the highest PI values (1.86 and 1.87) were obtained from </w:t>
      </w:r>
      <w:r w:rsidRPr="009D7A4E">
        <w:rPr>
          <w:rFonts w:ascii="Times New Roman" w:hAnsi="Times New Roman" w:cs="Times New Roman"/>
          <w:sz w:val="24"/>
          <w:szCs w:val="24"/>
          <w:highlight w:val="yellow"/>
          <w:vertAlign w:val="subscript"/>
        </w:rPr>
        <w:t>NPK</w:t>
      </w:r>
      <w:r w:rsidRPr="009D7A4E">
        <w:rPr>
          <w:rFonts w:ascii="Times New Roman" w:hAnsi="Times New Roman" w:cs="Times New Roman"/>
          <w:sz w:val="24"/>
          <w:szCs w:val="24"/>
          <w:highlight w:val="yellow"/>
        </w:rPr>
        <w:t xml:space="preserve"> 125:50:75)</w:t>
      </w:r>
      <w:r w:rsidR="009D7A4E" w:rsidRPr="009D7A4E">
        <w:rPr>
          <w:rFonts w:ascii="Times New Roman" w:hAnsi="Times New Roman" w:cs="Times New Roman"/>
          <w:sz w:val="24"/>
          <w:szCs w:val="24"/>
          <w:highlight w:val="yellow"/>
        </w:rPr>
        <w:t xml:space="preserve"> </w:t>
      </w:r>
      <w:r w:rsidRPr="009D7A4E">
        <w:rPr>
          <w:rFonts w:ascii="Times New Roman" w:hAnsi="Times New Roman" w:cs="Times New Roman"/>
          <w:sz w:val="24"/>
          <w:szCs w:val="24"/>
          <w:highlight w:val="yellow"/>
        </w:rPr>
        <w:t>kg ha</w:t>
      </w:r>
      <w:r w:rsidRPr="009D7A4E">
        <w:rPr>
          <w:rFonts w:ascii="Times New Roman" w:hAnsi="Times New Roman" w:cs="Times New Roman"/>
          <w:sz w:val="24"/>
          <w:szCs w:val="24"/>
          <w:highlight w:val="yellow"/>
          <w:vertAlign w:val="superscript"/>
        </w:rPr>
        <w:t xml:space="preserve"> -1 </w:t>
      </w:r>
      <w:r w:rsidRPr="009D7A4E">
        <w:rPr>
          <w:rFonts w:ascii="Times New Roman" w:hAnsi="Times New Roman" w:cs="Times New Roman"/>
          <w:sz w:val="24"/>
          <w:szCs w:val="24"/>
          <w:highlight w:val="yellow"/>
        </w:rPr>
        <w:t>for both OCR East and West. With PI of 1 and above implies that plant Wheat at OCR</w:t>
      </w:r>
      <w:r>
        <w:rPr>
          <w:rFonts w:ascii="Times New Roman" w:hAnsi="Times New Roman" w:cs="Times New Roman"/>
          <w:sz w:val="24"/>
          <w:szCs w:val="24"/>
        </w:rPr>
        <w:t xml:space="preserve"> is a viable investment, Highest net revenue returns of #633,000 and #639,000 was obtained at 125: 50: 75) kg/ha  NP and K from OCR- East and OCR-West experimental sites respectively.  N, P and K, fertilizers applied at the rate of 125:50:75 kg ha -</w:t>
      </w:r>
      <w:r>
        <w:rPr>
          <w:rFonts w:ascii="Times New Roman" w:hAnsi="Times New Roman" w:cs="Times New Roman"/>
          <w:sz w:val="24"/>
          <w:szCs w:val="24"/>
          <w:vertAlign w:val="superscript"/>
        </w:rPr>
        <w:t>1</w:t>
      </w:r>
      <w:r>
        <w:rPr>
          <w:rFonts w:ascii="Times New Roman" w:hAnsi="Times New Roman" w:cs="Times New Roman"/>
          <w:sz w:val="24"/>
          <w:szCs w:val="24"/>
        </w:rPr>
        <w:t xml:space="preserve"> significantly influenced grain yield and quality of spring wheat. Cultivation of spring wheat at Obudu Cattle Ranch under rainfed is therefore, recommended </w:t>
      </w:r>
    </w:p>
    <w:p w14:paraId="221A558A" w14:textId="77777777" w:rsidR="00A00923" w:rsidRDefault="00A00923">
      <w:pPr>
        <w:spacing w:after="0"/>
        <w:rPr>
          <w:rFonts w:ascii="Times New Roman" w:hAnsi="Times New Roman" w:cs="Times New Roman"/>
          <w:b/>
          <w:sz w:val="24"/>
          <w:szCs w:val="24"/>
        </w:rPr>
      </w:pPr>
    </w:p>
    <w:p w14:paraId="67505F14" w14:textId="77777777" w:rsidR="00A00923" w:rsidRDefault="00000000">
      <w:pPr>
        <w:spacing w:after="0"/>
        <w:rPr>
          <w:rFonts w:ascii="Times New Roman" w:hAnsi="Times New Roman" w:cs="Times New Roman"/>
          <w:b/>
          <w:sz w:val="24"/>
          <w:szCs w:val="24"/>
        </w:rPr>
      </w:pPr>
      <w:r>
        <w:rPr>
          <w:rFonts w:ascii="Times New Roman" w:hAnsi="Times New Roman" w:cs="Times New Roman"/>
          <w:b/>
          <w:sz w:val="24"/>
          <w:szCs w:val="24"/>
        </w:rPr>
        <w:t>REFERENCES</w:t>
      </w:r>
    </w:p>
    <w:p w14:paraId="115C7B34" w14:textId="77777777" w:rsidR="00A00923" w:rsidRPr="00A94AB6" w:rsidRDefault="00000000" w:rsidP="00A94AB6">
      <w:pPr>
        <w:spacing w:before="240" w:after="240" w:line="240" w:lineRule="auto"/>
        <w:ind w:left="360"/>
        <w:jc w:val="both"/>
        <w:rPr>
          <w:rFonts w:ascii="Times New Roman" w:hAnsi="Times New Roman" w:cs="Times New Roman"/>
          <w:sz w:val="24"/>
          <w:szCs w:val="24"/>
        </w:rPr>
      </w:pPr>
      <w:r w:rsidRPr="00A94AB6">
        <w:rPr>
          <w:rFonts w:ascii="Times New Roman" w:hAnsi="Times New Roman" w:cs="Times New Roman"/>
          <w:sz w:val="24"/>
          <w:szCs w:val="24"/>
        </w:rPr>
        <w:t>Andason, J.M. and J.S.I. Ingram (1996) Tropical soil Biology and Fertility.. A hand Book of materials. 2nd ed. CAB international pp. 57-74.</w:t>
      </w:r>
    </w:p>
    <w:p w14:paraId="23EF33D0" w14:textId="77777777" w:rsidR="00A00923" w:rsidRPr="00A94AB6" w:rsidRDefault="00000000" w:rsidP="00A94AB6">
      <w:pPr>
        <w:spacing w:before="240" w:after="240" w:line="240" w:lineRule="auto"/>
        <w:ind w:left="360"/>
        <w:jc w:val="both"/>
        <w:rPr>
          <w:rFonts w:ascii="Times New Roman" w:hAnsi="Times New Roman" w:cs="Times New Roman"/>
          <w:sz w:val="24"/>
          <w:szCs w:val="24"/>
        </w:rPr>
      </w:pPr>
      <w:r w:rsidRPr="00A94AB6">
        <w:rPr>
          <w:rFonts w:ascii="Times New Roman" w:hAnsi="Times New Roman" w:cs="Times New Roman"/>
          <w:sz w:val="24"/>
          <w:szCs w:val="24"/>
        </w:rPr>
        <w:t>Emenyonu, C.A. Okafor, R.M Odu M.A.C.A O bih V, and Oguoma N.N.O (2007). Profitability Analysis of Purity production in Imo state Nigeria; Internationall journal of agriculture and rural development, 10 (1); 155-160</w:t>
      </w:r>
    </w:p>
    <w:p w14:paraId="2AA375B3" w14:textId="77777777" w:rsidR="00A00923" w:rsidRPr="00A94AB6" w:rsidRDefault="00000000" w:rsidP="00A94AB6">
      <w:pPr>
        <w:spacing w:before="240" w:after="240" w:line="240" w:lineRule="auto"/>
        <w:ind w:left="360"/>
        <w:jc w:val="both"/>
        <w:rPr>
          <w:rFonts w:ascii="Times New Roman" w:hAnsi="Times New Roman" w:cs="Times New Roman"/>
          <w:sz w:val="24"/>
          <w:szCs w:val="24"/>
          <w:lang w:val="de-DE"/>
        </w:rPr>
      </w:pPr>
      <w:r w:rsidRPr="00A94AB6">
        <w:rPr>
          <w:rFonts w:ascii="Times New Roman" w:hAnsi="Times New Roman" w:cs="Times New Roman"/>
          <w:sz w:val="24"/>
          <w:szCs w:val="24"/>
        </w:rPr>
        <w:t xml:space="preserve">Essiet, D. (2015) addressing short of wheat supply. </w:t>
      </w:r>
      <w:r w:rsidRPr="00A94AB6">
        <w:rPr>
          <w:rFonts w:ascii="Times New Roman" w:hAnsi="Times New Roman" w:cs="Times New Roman"/>
          <w:sz w:val="24"/>
          <w:szCs w:val="24"/>
          <w:lang w:val="de-DE"/>
        </w:rPr>
        <w:t>The nationsmagazine, 22.</w:t>
      </w:r>
    </w:p>
    <w:p w14:paraId="5BE72446" w14:textId="77777777" w:rsidR="00A00923" w:rsidRPr="00A94AB6" w:rsidRDefault="00000000" w:rsidP="00A94AB6">
      <w:pPr>
        <w:spacing w:before="240" w:after="240" w:line="240" w:lineRule="auto"/>
        <w:ind w:left="360"/>
        <w:jc w:val="both"/>
        <w:rPr>
          <w:rFonts w:ascii="Times New Roman" w:hAnsi="Times New Roman" w:cs="Times New Roman"/>
          <w:sz w:val="24"/>
          <w:szCs w:val="24"/>
        </w:rPr>
      </w:pPr>
      <w:r w:rsidRPr="00A94AB6">
        <w:rPr>
          <w:lang w:val="de-DE"/>
        </w:rPr>
        <w:lastRenderedPageBreak/>
        <w:t xml:space="preserve">Gomez KA, Gomez AA (1984). </w:t>
      </w:r>
      <w:r>
        <w:t xml:space="preserve">Statistical procedures for agricultural research. John Wiley &amp; Sons. </w:t>
      </w:r>
    </w:p>
    <w:p w14:paraId="4D677FE0" w14:textId="77777777" w:rsidR="00A00923" w:rsidRPr="00A94AB6" w:rsidRDefault="00000000" w:rsidP="00A94AB6">
      <w:pPr>
        <w:spacing w:before="240" w:after="240" w:line="240" w:lineRule="auto"/>
        <w:ind w:left="360"/>
        <w:jc w:val="both"/>
        <w:rPr>
          <w:rFonts w:ascii="Times New Roman" w:hAnsi="Times New Roman" w:cs="Times New Roman"/>
          <w:sz w:val="24"/>
          <w:szCs w:val="24"/>
        </w:rPr>
      </w:pPr>
      <w:r w:rsidRPr="00A94AB6">
        <w:rPr>
          <w:rFonts w:ascii="Times New Roman" w:hAnsi="Times New Roman" w:cs="Times New Roman"/>
          <w:sz w:val="24"/>
          <w:szCs w:val="24"/>
        </w:rPr>
        <w:t>Jackson, G. (1998) Impact of post-Harvest soil cultivation and Nigerian fertilization on the Energy aid cost effectiveness in spring wheat production fertilizer facts Feb. 1998 No. 7.</w:t>
      </w:r>
    </w:p>
    <w:p w14:paraId="16A1842D" w14:textId="77777777" w:rsidR="00A00923" w:rsidRPr="00A94AB6" w:rsidRDefault="00000000" w:rsidP="00A94AB6">
      <w:pPr>
        <w:spacing w:before="240" w:after="240" w:line="240" w:lineRule="auto"/>
        <w:ind w:left="360"/>
        <w:jc w:val="both"/>
        <w:rPr>
          <w:rFonts w:ascii="Times New Roman" w:hAnsi="Times New Roman" w:cs="Times New Roman"/>
          <w:sz w:val="24"/>
          <w:szCs w:val="24"/>
        </w:rPr>
      </w:pPr>
      <w:r w:rsidRPr="00A94AB6">
        <w:rPr>
          <w:rFonts w:ascii="Times New Roman" w:hAnsi="Times New Roman" w:cs="Times New Roman"/>
          <w:sz w:val="24"/>
          <w:szCs w:val="24"/>
        </w:rPr>
        <w:t>Ma.Q. Niknam S.R; Truner D. (2006).Response of Osmotic adjustment aid seed yield of BrassicaNapinsadBrassicaJunacea to soil water deficit at different growth stages.Austr. J. Agric Res 57: 221-226.</w:t>
      </w:r>
    </w:p>
    <w:p w14:paraId="4D5876FB" w14:textId="77777777" w:rsidR="00A00923" w:rsidRPr="00A94AB6" w:rsidRDefault="00000000" w:rsidP="00A94AB6">
      <w:pPr>
        <w:spacing w:before="240" w:after="240" w:line="240" w:lineRule="auto"/>
        <w:ind w:left="360"/>
        <w:jc w:val="both"/>
        <w:rPr>
          <w:rFonts w:ascii="Times New Roman" w:hAnsi="Times New Roman" w:cs="Times New Roman"/>
          <w:sz w:val="24"/>
          <w:szCs w:val="24"/>
        </w:rPr>
      </w:pPr>
      <w:r w:rsidRPr="00A94AB6">
        <w:rPr>
          <w:rFonts w:ascii="Times New Roman" w:hAnsi="Times New Roman" w:cs="Times New Roman"/>
          <w:sz w:val="24"/>
          <w:szCs w:val="24"/>
        </w:rPr>
        <w:t xml:space="preserve">Olabanji, E.D. (2016) Nigeria’s wheat production capability contends with several factors. The guardian March 11. 2016. </w:t>
      </w:r>
    </w:p>
    <w:p w14:paraId="55D963B5" w14:textId="77777777" w:rsidR="00A00923" w:rsidRDefault="00000000" w:rsidP="00A94AB6">
      <w:pPr>
        <w:spacing w:before="240" w:after="240" w:line="240" w:lineRule="auto"/>
        <w:ind w:left="360"/>
        <w:jc w:val="both"/>
      </w:pPr>
      <w:r>
        <w:t>Prasad, R. (2006) Towards sustainable agriculture in India. National Academy Science letters 9 (1 and 2): 41-44</w:t>
      </w:r>
    </w:p>
    <w:p w14:paraId="0FD2FF82" w14:textId="77777777" w:rsidR="00A00923" w:rsidRDefault="00000000" w:rsidP="00A94AB6">
      <w:pPr>
        <w:spacing w:before="240" w:after="240" w:line="240" w:lineRule="auto"/>
        <w:ind w:left="360"/>
        <w:jc w:val="both"/>
      </w:pPr>
      <w:r>
        <w:t>SAS Institute (2015). Base SAS 9.4 procedures guide. SAS Institute.</w:t>
      </w:r>
    </w:p>
    <w:p w14:paraId="2CA0CF28" w14:textId="4E224D02" w:rsidR="00A00923" w:rsidRPr="00A94AB6" w:rsidRDefault="00000000" w:rsidP="00A94AB6">
      <w:pPr>
        <w:spacing w:before="240" w:after="240" w:line="240" w:lineRule="auto"/>
        <w:ind w:left="360"/>
        <w:jc w:val="both"/>
        <w:rPr>
          <w:rFonts w:ascii="Times New Roman" w:hAnsi="Times New Roman" w:cs="Times New Roman"/>
          <w:sz w:val="24"/>
          <w:szCs w:val="24"/>
          <w:lang w:val="de-DE"/>
        </w:rPr>
      </w:pPr>
      <w:r>
        <w:t xml:space="preserve">Twetia RK, Biswas BC, Jat G. Status of integrated nutrient supply system in India. </w:t>
      </w:r>
      <w:r w:rsidRPr="00A94AB6">
        <w:rPr>
          <w:lang w:val="de-DE"/>
        </w:rPr>
        <w:t xml:space="preserve">Indian J Ferti 2012;8(11):24-43. 15. </w:t>
      </w:r>
    </w:p>
    <w:p w14:paraId="3037FC76" w14:textId="77777777" w:rsidR="00A00923" w:rsidRPr="00A94AB6" w:rsidRDefault="00000000" w:rsidP="00A94AB6">
      <w:pPr>
        <w:spacing w:before="240" w:after="240" w:line="240" w:lineRule="auto"/>
        <w:ind w:left="360"/>
        <w:jc w:val="both"/>
        <w:rPr>
          <w:rFonts w:ascii="Times New Roman" w:hAnsi="Times New Roman" w:cs="Times New Roman"/>
          <w:sz w:val="24"/>
          <w:szCs w:val="24"/>
        </w:rPr>
      </w:pPr>
      <w:r w:rsidRPr="00A94AB6">
        <w:rPr>
          <w:rFonts w:ascii="Times New Roman" w:hAnsi="Times New Roman" w:cs="Times New Roman"/>
          <w:sz w:val="24"/>
          <w:szCs w:val="24"/>
          <w:lang w:val="de-DE"/>
        </w:rPr>
        <w:t xml:space="preserve">Zahang, L. Vander Wert. W. Zhang, S.L. Spierie, R. (2007). </w:t>
      </w:r>
      <w:r w:rsidRPr="00A94AB6">
        <w:rPr>
          <w:rFonts w:ascii="Times New Roman" w:hAnsi="Times New Roman" w:cs="Times New Roman"/>
          <w:sz w:val="24"/>
          <w:szCs w:val="24"/>
        </w:rPr>
        <w:t>Growth Yield and Quality of Wheat and Cotton in Relay Strip intercropping systems. Field crop research 103:178-188.</w:t>
      </w:r>
    </w:p>
    <w:p w14:paraId="6EDD06EB" w14:textId="77777777" w:rsidR="00A00923" w:rsidRPr="00A94AB6" w:rsidRDefault="00000000" w:rsidP="00A94AB6">
      <w:pPr>
        <w:spacing w:after="0" w:line="360" w:lineRule="auto"/>
        <w:ind w:left="360"/>
        <w:jc w:val="both"/>
        <w:rPr>
          <w:rFonts w:ascii="Times New Roman" w:hAnsi="Times New Roman" w:cs="Times New Roman"/>
          <w:sz w:val="24"/>
          <w:szCs w:val="24"/>
        </w:rPr>
        <w:sectPr w:rsidR="00A00923" w:rsidRPr="00A94AB6">
          <w:headerReference w:type="even" r:id="rId15"/>
          <w:headerReference w:type="default" r:id="rId16"/>
          <w:footerReference w:type="default" r:id="rId17"/>
          <w:headerReference w:type="first" r:id="rId18"/>
          <w:pgSz w:w="12240" w:h="15840"/>
          <w:pgMar w:top="1152" w:right="1152" w:bottom="2304" w:left="2160" w:header="720" w:footer="720" w:gutter="0"/>
          <w:cols w:space="720"/>
          <w:docGrid w:linePitch="360"/>
        </w:sectPr>
      </w:pPr>
      <w:r w:rsidRPr="00A94AB6">
        <w:rPr>
          <w:rFonts w:ascii="Times New Roman" w:hAnsi="Times New Roman" w:cs="Times New Roman"/>
          <w:sz w:val="24"/>
          <w:szCs w:val="24"/>
        </w:rPr>
        <w:t xml:space="preserve">Wood, S.K., Sabastian and S.I. Scherrl (2000).Pilot analysis of global ecosystems agroecosystems (online).Available by International Food Policy Research Institute at </w:t>
      </w:r>
      <w:hyperlink r:id="rId19" w:history="1">
        <w:r w:rsidRPr="00A94AB6">
          <w:rPr>
            <w:rStyle w:val="Hyperlink"/>
            <w:rFonts w:ascii="Times New Roman" w:hAnsi="Times New Roman"/>
            <w:sz w:val="24"/>
            <w:szCs w:val="24"/>
          </w:rPr>
          <w:t>www.wri.org/wr2000.Accessed 18 Dec. 2000</w:t>
        </w:r>
      </w:hyperlink>
      <w:r w:rsidRPr="00A94AB6">
        <w:rPr>
          <w:rFonts w:ascii="Times New Roman" w:hAnsi="Times New Roman" w:cs="Times New Roman"/>
          <w:sz w:val="24"/>
          <w:szCs w:val="24"/>
        </w:rPr>
        <w:t>.</w:t>
      </w:r>
    </w:p>
    <w:p w14:paraId="305F4D39" w14:textId="77777777" w:rsidR="00A00923" w:rsidRDefault="00A00923">
      <w:pPr>
        <w:spacing w:after="0"/>
        <w:rPr>
          <w:rFonts w:ascii="Times New Roman" w:hAnsi="Times New Roman" w:cs="Times New Roman"/>
          <w:b/>
          <w:bCs/>
          <w:sz w:val="24"/>
          <w:szCs w:val="24"/>
        </w:rPr>
      </w:pPr>
    </w:p>
    <w:sectPr w:rsidR="00A00923">
      <w:pgSz w:w="12240" w:h="15840"/>
      <w:pgMar w:top="450" w:right="1152" w:bottom="207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B92C3" w14:textId="77777777" w:rsidR="000410DA" w:rsidRDefault="000410DA">
      <w:pPr>
        <w:spacing w:line="240" w:lineRule="auto"/>
      </w:pPr>
      <w:r>
        <w:separator/>
      </w:r>
    </w:p>
  </w:endnote>
  <w:endnote w:type="continuationSeparator" w:id="0">
    <w:p w14:paraId="08254AFE" w14:textId="77777777" w:rsidR="000410DA" w:rsidRDefault="000410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20B60" w14:textId="77777777" w:rsidR="00A00923" w:rsidRDefault="00A009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8D274" w14:textId="77777777" w:rsidR="00A00923" w:rsidRDefault="00A009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DEA43" w14:textId="77777777" w:rsidR="00A00923" w:rsidRDefault="00A009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4CBE9" w14:textId="77777777" w:rsidR="00A00923" w:rsidRDefault="00A00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D8184" w14:textId="77777777" w:rsidR="000410DA" w:rsidRDefault="000410DA">
      <w:pPr>
        <w:spacing w:after="0"/>
      </w:pPr>
      <w:r>
        <w:separator/>
      </w:r>
    </w:p>
  </w:footnote>
  <w:footnote w:type="continuationSeparator" w:id="0">
    <w:p w14:paraId="7B6AAA45" w14:textId="77777777" w:rsidR="000410DA" w:rsidRDefault="000410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C8F3" w14:textId="77777777" w:rsidR="00A00923" w:rsidRDefault="00000000">
    <w:pPr>
      <w:pStyle w:val="Header"/>
    </w:pPr>
    <w:r>
      <w:pict w14:anchorId="45E576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57" o:spid="_x0000_s1026" type="#_x0000_t136" style="position:absolute;margin-left:0;margin-top:0;width:530pt;height:99.3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3C926" w14:textId="77777777" w:rsidR="00A00923" w:rsidRDefault="00000000">
    <w:pPr>
      <w:pStyle w:val="Header"/>
    </w:pPr>
    <w:r>
      <w:pict w14:anchorId="0F1292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58" o:spid="_x0000_s1027" type="#_x0000_t136" style="position:absolute;margin-left:0;margin-top:0;width:530pt;height:99.3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885DD" w14:textId="77777777" w:rsidR="00A00923" w:rsidRDefault="00000000">
    <w:pPr>
      <w:pStyle w:val="Header"/>
    </w:pPr>
    <w:r>
      <w:pict w14:anchorId="569AE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56" o:spid="_x0000_s1025" type="#_x0000_t136" style="position:absolute;margin-left:0;margin-top:0;width:530pt;height:99.3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6DA93" w14:textId="77777777" w:rsidR="00A00923" w:rsidRDefault="00000000">
    <w:pPr>
      <w:pStyle w:val="Header"/>
    </w:pPr>
    <w:r>
      <w:pict w14:anchorId="10AA66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60" o:spid="_x0000_s1029" type="#_x0000_t136" style="position:absolute;margin-left:0;margin-top:0;width:530pt;height:99.35pt;rotation:315;z-index:-25165312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8658A" w14:textId="77777777" w:rsidR="00A00923" w:rsidRDefault="00000000">
    <w:pPr>
      <w:pStyle w:val="Header"/>
      <w:tabs>
        <w:tab w:val="clear" w:pos="9360"/>
        <w:tab w:val="center" w:pos="4464"/>
        <w:tab w:val="left" w:pos="5040"/>
        <w:tab w:val="left" w:pos="5760"/>
      </w:tabs>
    </w:pPr>
    <w:r>
      <w:pict w14:anchorId="74225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61" o:spid="_x0000_s1030" type="#_x0000_t136" style="position:absolute;margin-left:0;margin-top:0;width:530pt;height:99.35pt;rotation:315;z-index:-25165209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sdt>
      <w:sdtPr>
        <w:id w:val="969779157"/>
        <w:docPartObj>
          <w:docPartGallery w:val="AutoText"/>
        </w:docPartObj>
      </w:sdtPr>
      <w:sdtContent>
        <w:r>
          <w:tab/>
        </w:r>
        <w:r>
          <w:fldChar w:fldCharType="begin"/>
        </w:r>
        <w:r>
          <w:instrText xml:space="preserve"> PAGE   \* MERGEFORMAT </w:instrText>
        </w:r>
        <w:r>
          <w:fldChar w:fldCharType="separate"/>
        </w:r>
        <w:r>
          <w:t>15</w:t>
        </w:r>
        <w:r>
          <w:fldChar w:fldCharType="end"/>
        </w:r>
      </w:sdtContent>
    </w:sdt>
    <w:r>
      <w:tab/>
    </w:r>
    <w:r>
      <w:tab/>
    </w:r>
    <w:r>
      <w:tab/>
    </w:r>
    <w:r>
      <w:tab/>
    </w:r>
  </w:p>
  <w:p w14:paraId="579C3CB8" w14:textId="77777777" w:rsidR="00A00923" w:rsidRDefault="00A00923">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5116F" w14:textId="77777777" w:rsidR="00A00923" w:rsidRDefault="00000000">
    <w:pPr>
      <w:pStyle w:val="Header"/>
    </w:pPr>
    <w:r>
      <w:pict w14:anchorId="653809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59" o:spid="_x0000_s1028" type="#_x0000_t136" style="position:absolute;margin-left:0;margin-top:0;width:530pt;height:99.3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D1C38"/>
    <w:multiLevelType w:val="hybridMultilevel"/>
    <w:tmpl w:val="69E63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8457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characterSpacingControl w:val="doNotCompress"/>
  <w:hdrShapeDefaults>
    <o:shapedefaults v:ext="edit" spidmax="2144"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ytDSzMLUwMbS0NDNW0lEKTi0uzszPAykwrAUA4XLpESwAAAA="/>
  </w:docVars>
  <w:rsids>
    <w:rsidRoot w:val="003E3932"/>
    <w:rsid w:val="000013A1"/>
    <w:rsid w:val="00001B1F"/>
    <w:rsid w:val="000028C5"/>
    <w:rsid w:val="00003AFA"/>
    <w:rsid w:val="00006C7F"/>
    <w:rsid w:val="00007048"/>
    <w:rsid w:val="00012246"/>
    <w:rsid w:val="0001233E"/>
    <w:rsid w:val="00013041"/>
    <w:rsid w:val="00013A73"/>
    <w:rsid w:val="00014D79"/>
    <w:rsid w:val="00015B0A"/>
    <w:rsid w:val="00015FF6"/>
    <w:rsid w:val="000168AE"/>
    <w:rsid w:val="00020A8A"/>
    <w:rsid w:val="00020D97"/>
    <w:rsid w:val="000232C2"/>
    <w:rsid w:val="00023DB2"/>
    <w:rsid w:val="00024436"/>
    <w:rsid w:val="00025EEB"/>
    <w:rsid w:val="00027982"/>
    <w:rsid w:val="00030795"/>
    <w:rsid w:val="0003155C"/>
    <w:rsid w:val="00031DA2"/>
    <w:rsid w:val="0003271B"/>
    <w:rsid w:val="000359EC"/>
    <w:rsid w:val="00035EE0"/>
    <w:rsid w:val="00037922"/>
    <w:rsid w:val="000409B1"/>
    <w:rsid w:val="000410DA"/>
    <w:rsid w:val="00041918"/>
    <w:rsid w:val="0004271C"/>
    <w:rsid w:val="00043CF8"/>
    <w:rsid w:val="000440D9"/>
    <w:rsid w:val="00047F69"/>
    <w:rsid w:val="0005027A"/>
    <w:rsid w:val="00051ABC"/>
    <w:rsid w:val="000521C7"/>
    <w:rsid w:val="0005392E"/>
    <w:rsid w:val="00053E16"/>
    <w:rsid w:val="0005580F"/>
    <w:rsid w:val="00056D17"/>
    <w:rsid w:val="00060096"/>
    <w:rsid w:val="000609CD"/>
    <w:rsid w:val="00060D8E"/>
    <w:rsid w:val="00061A9D"/>
    <w:rsid w:val="00061B56"/>
    <w:rsid w:val="00061D32"/>
    <w:rsid w:val="00062F99"/>
    <w:rsid w:val="00063FAB"/>
    <w:rsid w:val="0006404C"/>
    <w:rsid w:val="000645E8"/>
    <w:rsid w:val="000646D1"/>
    <w:rsid w:val="00064E0F"/>
    <w:rsid w:val="00066704"/>
    <w:rsid w:val="00067BE0"/>
    <w:rsid w:val="000704EA"/>
    <w:rsid w:val="00070694"/>
    <w:rsid w:val="00071136"/>
    <w:rsid w:val="00071D58"/>
    <w:rsid w:val="00071E46"/>
    <w:rsid w:val="0007220D"/>
    <w:rsid w:val="00073DFD"/>
    <w:rsid w:val="00073FDA"/>
    <w:rsid w:val="0007754B"/>
    <w:rsid w:val="000819D7"/>
    <w:rsid w:val="0008204B"/>
    <w:rsid w:val="00084187"/>
    <w:rsid w:val="000861DF"/>
    <w:rsid w:val="00086556"/>
    <w:rsid w:val="00086EDE"/>
    <w:rsid w:val="000878CF"/>
    <w:rsid w:val="00090678"/>
    <w:rsid w:val="00091218"/>
    <w:rsid w:val="000921B4"/>
    <w:rsid w:val="00093FCC"/>
    <w:rsid w:val="00094E7A"/>
    <w:rsid w:val="0009597E"/>
    <w:rsid w:val="000964B8"/>
    <w:rsid w:val="00097133"/>
    <w:rsid w:val="000976BD"/>
    <w:rsid w:val="000A15B5"/>
    <w:rsid w:val="000A1DDE"/>
    <w:rsid w:val="000A21F2"/>
    <w:rsid w:val="000A3F1C"/>
    <w:rsid w:val="000A46F8"/>
    <w:rsid w:val="000A73E1"/>
    <w:rsid w:val="000B01D8"/>
    <w:rsid w:val="000B1FB6"/>
    <w:rsid w:val="000B2A81"/>
    <w:rsid w:val="000B330B"/>
    <w:rsid w:val="000B399C"/>
    <w:rsid w:val="000B3DD4"/>
    <w:rsid w:val="000B57C2"/>
    <w:rsid w:val="000B5F17"/>
    <w:rsid w:val="000C0B61"/>
    <w:rsid w:val="000C0DF0"/>
    <w:rsid w:val="000C187D"/>
    <w:rsid w:val="000C1B49"/>
    <w:rsid w:val="000C1D94"/>
    <w:rsid w:val="000C2C4E"/>
    <w:rsid w:val="000C4159"/>
    <w:rsid w:val="000C5C89"/>
    <w:rsid w:val="000C66BD"/>
    <w:rsid w:val="000C6B60"/>
    <w:rsid w:val="000C722C"/>
    <w:rsid w:val="000C725D"/>
    <w:rsid w:val="000D1389"/>
    <w:rsid w:val="000D1589"/>
    <w:rsid w:val="000D29C3"/>
    <w:rsid w:val="000D500F"/>
    <w:rsid w:val="000D566F"/>
    <w:rsid w:val="000D5C6C"/>
    <w:rsid w:val="000D62DA"/>
    <w:rsid w:val="000D7919"/>
    <w:rsid w:val="000E13E6"/>
    <w:rsid w:val="000E16CA"/>
    <w:rsid w:val="000E2637"/>
    <w:rsid w:val="000E2819"/>
    <w:rsid w:val="000E5AEA"/>
    <w:rsid w:val="000E6C78"/>
    <w:rsid w:val="000E6D19"/>
    <w:rsid w:val="000E72DE"/>
    <w:rsid w:val="000F1A18"/>
    <w:rsid w:val="000F342B"/>
    <w:rsid w:val="000F463A"/>
    <w:rsid w:val="000F5142"/>
    <w:rsid w:val="000F58D1"/>
    <w:rsid w:val="000F67CC"/>
    <w:rsid w:val="000F7F4A"/>
    <w:rsid w:val="00101366"/>
    <w:rsid w:val="00101A75"/>
    <w:rsid w:val="0010403B"/>
    <w:rsid w:val="00104542"/>
    <w:rsid w:val="00104D50"/>
    <w:rsid w:val="0010637C"/>
    <w:rsid w:val="0010727B"/>
    <w:rsid w:val="0010757F"/>
    <w:rsid w:val="00107621"/>
    <w:rsid w:val="00107DF9"/>
    <w:rsid w:val="0011124E"/>
    <w:rsid w:val="00111256"/>
    <w:rsid w:val="0011520F"/>
    <w:rsid w:val="00115F17"/>
    <w:rsid w:val="0011745C"/>
    <w:rsid w:val="001218BB"/>
    <w:rsid w:val="001220B4"/>
    <w:rsid w:val="001231DE"/>
    <w:rsid w:val="001244F3"/>
    <w:rsid w:val="00124AB8"/>
    <w:rsid w:val="00124BF7"/>
    <w:rsid w:val="00125375"/>
    <w:rsid w:val="00126A59"/>
    <w:rsid w:val="00126D16"/>
    <w:rsid w:val="00126DC7"/>
    <w:rsid w:val="001278A9"/>
    <w:rsid w:val="00127A07"/>
    <w:rsid w:val="00133A46"/>
    <w:rsid w:val="001343C5"/>
    <w:rsid w:val="001352C0"/>
    <w:rsid w:val="00135E1E"/>
    <w:rsid w:val="00137480"/>
    <w:rsid w:val="00140719"/>
    <w:rsid w:val="00140D7D"/>
    <w:rsid w:val="00142139"/>
    <w:rsid w:val="00143833"/>
    <w:rsid w:val="00143E11"/>
    <w:rsid w:val="00145EB1"/>
    <w:rsid w:val="00145FC9"/>
    <w:rsid w:val="00152333"/>
    <w:rsid w:val="001526A9"/>
    <w:rsid w:val="001528EE"/>
    <w:rsid w:val="00153CD9"/>
    <w:rsid w:val="00154A32"/>
    <w:rsid w:val="00154C80"/>
    <w:rsid w:val="00154C90"/>
    <w:rsid w:val="0015588F"/>
    <w:rsid w:val="001558E0"/>
    <w:rsid w:val="00155AAD"/>
    <w:rsid w:val="001560BF"/>
    <w:rsid w:val="00156CC1"/>
    <w:rsid w:val="00160F5B"/>
    <w:rsid w:val="00160F6F"/>
    <w:rsid w:val="001639AC"/>
    <w:rsid w:val="00164340"/>
    <w:rsid w:val="00164EE5"/>
    <w:rsid w:val="001652E3"/>
    <w:rsid w:val="001655C5"/>
    <w:rsid w:val="001657AA"/>
    <w:rsid w:val="00165C48"/>
    <w:rsid w:val="0016641C"/>
    <w:rsid w:val="001675CA"/>
    <w:rsid w:val="00173210"/>
    <w:rsid w:val="001736B2"/>
    <w:rsid w:val="00173BB3"/>
    <w:rsid w:val="00174369"/>
    <w:rsid w:val="00175457"/>
    <w:rsid w:val="00176E67"/>
    <w:rsid w:val="00180FC0"/>
    <w:rsid w:val="00183492"/>
    <w:rsid w:val="00184318"/>
    <w:rsid w:val="00184FF3"/>
    <w:rsid w:val="0018529A"/>
    <w:rsid w:val="00185C17"/>
    <w:rsid w:val="00186B26"/>
    <w:rsid w:val="001870CF"/>
    <w:rsid w:val="0019117D"/>
    <w:rsid w:val="00191B9E"/>
    <w:rsid w:val="00191CBF"/>
    <w:rsid w:val="001926F8"/>
    <w:rsid w:val="00193993"/>
    <w:rsid w:val="00193E94"/>
    <w:rsid w:val="00194243"/>
    <w:rsid w:val="00195227"/>
    <w:rsid w:val="001962C5"/>
    <w:rsid w:val="001A27CF"/>
    <w:rsid w:val="001A4CD8"/>
    <w:rsid w:val="001A5B40"/>
    <w:rsid w:val="001B0798"/>
    <w:rsid w:val="001B0CFB"/>
    <w:rsid w:val="001B1D50"/>
    <w:rsid w:val="001B770A"/>
    <w:rsid w:val="001B79F1"/>
    <w:rsid w:val="001C01F0"/>
    <w:rsid w:val="001C07EE"/>
    <w:rsid w:val="001C2BA6"/>
    <w:rsid w:val="001C34F7"/>
    <w:rsid w:val="001C3885"/>
    <w:rsid w:val="001C44BC"/>
    <w:rsid w:val="001C5728"/>
    <w:rsid w:val="001C6F00"/>
    <w:rsid w:val="001C74E9"/>
    <w:rsid w:val="001C7AEB"/>
    <w:rsid w:val="001D1153"/>
    <w:rsid w:val="001D17B6"/>
    <w:rsid w:val="001D199A"/>
    <w:rsid w:val="001D3D9C"/>
    <w:rsid w:val="001D3E94"/>
    <w:rsid w:val="001D4372"/>
    <w:rsid w:val="001D68A0"/>
    <w:rsid w:val="001E03F9"/>
    <w:rsid w:val="001E0BA8"/>
    <w:rsid w:val="001E13E0"/>
    <w:rsid w:val="001E19E4"/>
    <w:rsid w:val="001E26A8"/>
    <w:rsid w:val="001E334F"/>
    <w:rsid w:val="001E3623"/>
    <w:rsid w:val="001E3ABA"/>
    <w:rsid w:val="001E4420"/>
    <w:rsid w:val="001E5970"/>
    <w:rsid w:val="001E77BF"/>
    <w:rsid w:val="001F0244"/>
    <w:rsid w:val="001F03A7"/>
    <w:rsid w:val="001F0E0E"/>
    <w:rsid w:val="001F0F4B"/>
    <w:rsid w:val="001F3281"/>
    <w:rsid w:val="001F376E"/>
    <w:rsid w:val="001F3A56"/>
    <w:rsid w:val="001F3C92"/>
    <w:rsid w:val="001F3EE7"/>
    <w:rsid w:val="001F4AB6"/>
    <w:rsid w:val="001F606A"/>
    <w:rsid w:val="001F6D00"/>
    <w:rsid w:val="00202978"/>
    <w:rsid w:val="00202B59"/>
    <w:rsid w:val="0020376D"/>
    <w:rsid w:val="00204CC9"/>
    <w:rsid w:val="00205F70"/>
    <w:rsid w:val="00206029"/>
    <w:rsid w:val="00207AA6"/>
    <w:rsid w:val="00207D7A"/>
    <w:rsid w:val="00210669"/>
    <w:rsid w:val="00210CEA"/>
    <w:rsid w:val="00211039"/>
    <w:rsid w:val="00211F88"/>
    <w:rsid w:val="00212487"/>
    <w:rsid w:val="00213037"/>
    <w:rsid w:val="00213F0E"/>
    <w:rsid w:val="00214215"/>
    <w:rsid w:val="0021531B"/>
    <w:rsid w:val="0021712C"/>
    <w:rsid w:val="002171C0"/>
    <w:rsid w:val="002178E6"/>
    <w:rsid w:val="00222A95"/>
    <w:rsid w:val="00222EE6"/>
    <w:rsid w:val="002244E3"/>
    <w:rsid w:val="002257C2"/>
    <w:rsid w:val="00225EED"/>
    <w:rsid w:val="002269BA"/>
    <w:rsid w:val="00230E66"/>
    <w:rsid w:val="00232837"/>
    <w:rsid w:val="00232DD6"/>
    <w:rsid w:val="00232F2C"/>
    <w:rsid w:val="00235EE8"/>
    <w:rsid w:val="00240908"/>
    <w:rsid w:val="00243065"/>
    <w:rsid w:val="002441D3"/>
    <w:rsid w:val="00244724"/>
    <w:rsid w:val="00244804"/>
    <w:rsid w:val="00246E51"/>
    <w:rsid w:val="002479A5"/>
    <w:rsid w:val="00247E12"/>
    <w:rsid w:val="00250756"/>
    <w:rsid w:val="00250DE8"/>
    <w:rsid w:val="0025137F"/>
    <w:rsid w:val="0025150F"/>
    <w:rsid w:val="00251B31"/>
    <w:rsid w:val="002523F2"/>
    <w:rsid w:val="00254CE3"/>
    <w:rsid w:val="0026140D"/>
    <w:rsid w:val="00261724"/>
    <w:rsid w:val="00264E85"/>
    <w:rsid w:val="00266FAA"/>
    <w:rsid w:val="002673FF"/>
    <w:rsid w:val="00267B30"/>
    <w:rsid w:val="00272EFC"/>
    <w:rsid w:val="002746D7"/>
    <w:rsid w:val="00274990"/>
    <w:rsid w:val="00275559"/>
    <w:rsid w:val="0027613E"/>
    <w:rsid w:val="0027651E"/>
    <w:rsid w:val="00276938"/>
    <w:rsid w:val="00276B20"/>
    <w:rsid w:val="002773B3"/>
    <w:rsid w:val="002804BC"/>
    <w:rsid w:val="002807F2"/>
    <w:rsid w:val="00282B27"/>
    <w:rsid w:val="00282E81"/>
    <w:rsid w:val="00282F42"/>
    <w:rsid w:val="00282F7A"/>
    <w:rsid w:val="00286004"/>
    <w:rsid w:val="00286A7E"/>
    <w:rsid w:val="00287AB7"/>
    <w:rsid w:val="00290385"/>
    <w:rsid w:val="0029227C"/>
    <w:rsid w:val="002923C7"/>
    <w:rsid w:val="00293AD5"/>
    <w:rsid w:val="0029413C"/>
    <w:rsid w:val="0029414B"/>
    <w:rsid w:val="0029431F"/>
    <w:rsid w:val="002944DA"/>
    <w:rsid w:val="0029458D"/>
    <w:rsid w:val="0029572B"/>
    <w:rsid w:val="002962AD"/>
    <w:rsid w:val="00297D3B"/>
    <w:rsid w:val="00297F21"/>
    <w:rsid w:val="002A0A6A"/>
    <w:rsid w:val="002A1B59"/>
    <w:rsid w:val="002A2776"/>
    <w:rsid w:val="002A3D44"/>
    <w:rsid w:val="002A763B"/>
    <w:rsid w:val="002B0873"/>
    <w:rsid w:val="002B0E5E"/>
    <w:rsid w:val="002B1A1D"/>
    <w:rsid w:val="002B1A81"/>
    <w:rsid w:val="002B1FCE"/>
    <w:rsid w:val="002B2897"/>
    <w:rsid w:val="002B29E5"/>
    <w:rsid w:val="002B30E5"/>
    <w:rsid w:val="002B337A"/>
    <w:rsid w:val="002B3620"/>
    <w:rsid w:val="002B44A3"/>
    <w:rsid w:val="002B451D"/>
    <w:rsid w:val="002B7537"/>
    <w:rsid w:val="002C18A5"/>
    <w:rsid w:val="002C1CE3"/>
    <w:rsid w:val="002C2688"/>
    <w:rsid w:val="002C2C1C"/>
    <w:rsid w:val="002C5325"/>
    <w:rsid w:val="002C6129"/>
    <w:rsid w:val="002C6E74"/>
    <w:rsid w:val="002D24FE"/>
    <w:rsid w:val="002D26E2"/>
    <w:rsid w:val="002D304D"/>
    <w:rsid w:val="002D3138"/>
    <w:rsid w:val="002D3637"/>
    <w:rsid w:val="002D4AEC"/>
    <w:rsid w:val="002D515E"/>
    <w:rsid w:val="002D51F9"/>
    <w:rsid w:val="002D64F1"/>
    <w:rsid w:val="002D69F4"/>
    <w:rsid w:val="002D6A73"/>
    <w:rsid w:val="002D6E8B"/>
    <w:rsid w:val="002D766E"/>
    <w:rsid w:val="002E063C"/>
    <w:rsid w:val="002E1937"/>
    <w:rsid w:val="002E2652"/>
    <w:rsid w:val="002E2DFE"/>
    <w:rsid w:val="002E3045"/>
    <w:rsid w:val="002E3816"/>
    <w:rsid w:val="002E3DE7"/>
    <w:rsid w:val="002E4AC7"/>
    <w:rsid w:val="002E4D39"/>
    <w:rsid w:val="002E6842"/>
    <w:rsid w:val="002E769C"/>
    <w:rsid w:val="002F6AB8"/>
    <w:rsid w:val="002F6E97"/>
    <w:rsid w:val="002F7AEB"/>
    <w:rsid w:val="002F7FBC"/>
    <w:rsid w:val="00301012"/>
    <w:rsid w:val="00301FEC"/>
    <w:rsid w:val="00303745"/>
    <w:rsid w:val="0030455E"/>
    <w:rsid w:val="00306545"/>
    <w:rsid w:val="0030684C"/>
    <w:rsid w:val="00307172"/>
    <w:rsid w:val="00310160"/>
    <w:rsid w:val="003122A2"/>
    <w:rsid w:val="003128F2"/>
    <w:rsid w:val="00314089"/>
    <w:rsid w:val="00314263"/>
    <w:rsid w:val="003144B2"/>
    <w:rsid w:val="00316E7F"/>
    <w:rsid w:val="0031781F"/>
    <w:rsid w:val="00320105"/>
    <w:rsid w:val="003202C5"/>
    <w:rsid w:val="00320D6E"/>
    <w:rsid w:val="00321881"/>
    <w:rsid w:val="00321D33"/>
    <w:rsid w:val="00321DDB"/>
    <w:rsid w:val="0032257B"/>
    <w:rsid w:val="00322C2F"/>
    <w:rsid w:val="00324197"/>
    <w:rsid w:val="0032517B"/>
    <w:rsid w:val="003270F1"/>
    <w:rsid w:val="003311FE"/>
    <w:rsid w:val="00333CA8"/>
    <w:rsid w:val="003356F9"/>
    <w:rsid w:val="00336449"/>
    <w:rsid w:val="0033645B"/>
    <w:rsid w:val="00337B6E"/>
    <w:rsid w:val="003410B2"/>
    <w:rsid w:val="00344FD1"/>
    <w:rsid w:val="00345C68"/>
    <w:rsid w:val="0035035C"/>
    <w:rsid w:val="003506DF"/>
    <w:rsid w:val="00350B7A"/>
    <w:rsid w:val="00350F89"/>
    <w:rsid w:val="00351D20"/>
    <w:rsid w:val="003522D2"/>
    <w:rsid w:val="00354337"/>
    <w:rsid w:val="00355435"/>
    <w:rsid w:val="00355EE4"/>
    <w:rsid w:val="003566D8"/>
    <w:rsid w:val="003569D7"/>
    <w:rsid w:val="0036170E"/>
    <w:rsid w:val="00362906"/>
    <w:rsid w:val="003631ED"/>
    <w:rsid w:val="00363295"/>
    <w:rsid w:val="0036578A"/>
    <w:rsid w:val="003664FD"/>
    <w:rsid w:val="00370240"/>
    <w:rsid w:val="003707C4"/>
    <w:rsid w:val="00371CE9"/>
    <w:rsid w:val="003749F5"/>
    <w:rsid w:val="00374D9D"/>
    <w:rsid w:val="00374F9E"/>
    <w:rsid w:val="00375670"/>
    <w:rsid w:val="00375811"/>
    <w:rsid w:val="00377400"/>
    <w:rsid w:val="00377E00"/>
    <w:rsid w:val="00377FD8"/>
    <w:rsid w:val="00380CF2"/>
    <w:rsid w:val="00381846"/>
    <w:rsid w:val="00381D95"/>
    <w:rsid w:val="00382182"/>
    <w:rsid w:val="0038228C"/>
    <w:rsid w:val="00382739"/>
    <w:rsid w:val="00382FC2"/>
    <w:rsid w:val="00384005"/>
    <w:rsid w:val="00385BE2"/>
    <w:rsid w:val="00385FFE"/>
    <w:rsid w:val="003862B8"/>
    <w:rsid w:val="00386DB5"/>
    <w:rsid w:val="00387ADC"/>
    <w:rsid w:val="00391713"/>
    <w:rsid w:val="00391EC8"/>
    <w:rsid w:val="00393464"/>
    <w:rsid w:val="0039396D"/>
    <w:rsid w:val="00393C2B"/>
    <w:rsid w:val="00394478"/>
    <w:rsid w:val="00394738"/>
    <w:rsid w:val="00394875"/>
    <w:rsid w:val="003964F2"/>
    <w:rsid w:val="0039662E"/>
    <w:rsid w:val="0039751A"/>
    <w:rsid w:val="003A04B3"/>
    <w:rsid w:val="003A0C86"/>
    <w:rsid w:val="003A1739"/>
    <w:rsid w:val="003A1A69"/>
    <w:rsid w:val="003A1D81"/>
    <w:rsid w:val="003A2078"/>
    <w:rsid w:val="003A534B"/>
    <w:rsid w:val="003A572A"/>
    <w:rsid w:val="003A617F"/>
    <w:rsid w:val="003A7B9C"/>
    <w:rsid w:val="003B0271"/>
    <w:rsid w:val="003B03F4"/>
    <w:rsid w:val="003B04A4"/>
    <w:rsid w:val="003B085D"/>
    <w:rsid w:val="003B0F52"/>
    <w:rsid w:val="003B323D"/>
    <w:rsid w:val="003B3739"/>
    <w:rsid w:val="003B3759"/>
    <w:rsid w:val="003B3D97"/>
    <w:rsid w:val="003B477E"/>
    <w:rsid w:val="003B4789"/>
    <w:rsid w:val="003B5F26"/>
    <w:rsid w:val="003B717A"/>
    <w:rsid w:val="003C053B"/>
    <w:rsid w:val="003C1516"/>
    <w:rsid w:val="003C36E1"/>
    <w:rsid w:val="003C702E"/>
    <w:rsid w:val="003C72DD"/>
    <w:rsid w:val="003C7E92"/>
    <w:rsid w:val="003D03EF"/>
    <w:rsid w:val="003D204C"/>
    <w:rsid w:val="003D31E3"/>
    <w:rsid w:val="003D3516"/>
    <w:rsid w:val="003D48D8"/>
    <w:rsid w:val="003E0F02"/>
    <w:rsid w:val="003E2574"/>
    <w:rsid w:val="003E2B6F"/>
    <w:rsid w:val="003E2E71"/>
    <w:rsid w:val="003E357D"/>
    <w:rsid w:val="003E3932"/>
    <w:rsid w:val="003E4BF5"/>
    <w:rsid w:val="003E4C1C"/>
    <w:rsid w:val="003E4CD5"/>
    <w:rsid w:val="003E560E"/>
    <w:rsid w:val="003E63E6"/>
    <w:rsid w:val="003E7C28"/>
    <w:rsid w:val="003F0D6D"/>
    <w:rsid w:val="003F1EC0"/>
    <w:rsid w:val="003F2B03"/>
    <w:rsid w:val="003F39FA"/>
    <w:rsid w:val="003F452B"/>
    <w:rsid w:val="003F4E86"/>
    <w:rsid w:val="003F5E87"/>
    <w:rsid w:val="003F7AD8"/>
    <w:rsid w:val="0040079F"/>
    <w:rsid w:val="00400A39"/>
    <w:rsid w:val="00400FFC"/>
    <w:rsid w:val="00402758"/>
    <w:rsid w:val="00403169"/>
    <w:rsid w:val="00405324"/>
    <w:rsid w:val="00405705"/>
    <w:rsid w:val="004057AD"/>
    <w:rsid w:val="00407585"/>
    <w:rsid w:val="00410293"/>
    <w:rsid w:val="0041128E"/>
    <w:rsid w:val="004113A6"/>
    <w:rsid w:val="0041340F"/>
    <w:rsid w:val="00413734"/>
    <w:rsid w:val="0041405E"/>
    <w:rsid w:val="00414562"/>
    <w:rsid w:val="0041596A"/>
    <w:rsid w:val="00417118"/>
    <w:rsid w:val="004174A7"/>
    <w:rsid w:val="00421938"/>
    <w:rsid w:val="00422132"/>
    <w:rsid w:val="00422B42"/>
    <w:rsid w:val="00422C46"/>
    <w:rsid w:val="00424EE7"/>
    <w:rsid w:val="00425956"/>
    <w:rsid w:val="004268B1"/>
    <w:rsid w:val="00427786"/>
    <w:rsid w:val="0043184D"/>
    <w:rsid w:val="0043268F"/>
    <w:rsid w:val="00432E30"/>
    <w:rsid w:val="00433D25"/>
    <w:rsid w:val="00434503"/>
    <w:rsid w:val="00435902"/>
    <w:rsid w:val="004366F8"/>
    <w:rsid w:val="00436990"/>
    <w:rsid w:val="00436C74"/>
    <w:rsid w:val="00437CEE"/>
    <w:rsid w:val="00440313"/>
    <w:rsid w:val="004403AC"/>
    <w:rsid w:val="00440682"/>
    <w:rsid w:val="00442414"/>
    <w:rsid w:val="0044243A"/>
    <w:rsid w:val="00443268"/>
    <w:rsid w:val="00443773"/>
    <w:rsid w:val="00445924"/>
    <w:rsid w:val="00447ADE"/>
    <w:rsid w:val="00450AB0"/>
    <w:rsid w:val="00450D0E"/>
    <w:rsid w:val="0045289C"/>
    <w:rsid w:val="00452B24"/>
    <w:rsid w:val="00453E34"/>
    <w:rsid w:val="00453FAC"/>
    <w:rsid w:val="004549F5"/>
    <w:rsid w:val="0045633D"/>
    <w:rsid w:val="00456FF5"/>
    <w:rsid w:val="00460766"/>
    <w:rsid w:val="00461FC3"/>
    <w:rsid w:val="00463926"/>
    <w:rsid w:val="00464E2D"/>
    <w:rsid w:val="0046598C"/>
    <w:rsid w:val="00465A1F"/>
    <w:rsid w:val="004673CE"/>
    <w:rsid w:val="004673FD"/>
    <w:rsid w:val="00467A2F"/>
    <w:rsid w:val="00471B86"/>
    <w:rsid w:val="00472665"/>
    <w:rsid w:val="00473AC9"/>
    <w:rsid w:val="00474C42"/>
    <w:rsid w:val="004757B8"/>
    <w:rsid w:val="00475A7F"/>
    <w:rsid w:val="00475FAD"/>
    <w:rsid w:val="0047685A"/>
    <w:rsid w:val="00477EB2"/>
    <w:rsid w:val="00480F56"/>
    <w:rsid w:val="00482112"/>
    <w:rsid w:val="004827C0"/>
    <w:rsid w:val="00482A7C"/>
    <w:rsid w:val="00483702"/>
    <w:rsid w:val="004844B0"/>
    <w:rsid w:val="0048487D"/>
    <w:rsid w:val="004855F3"/>
    <w:rsid w:val="00485D9F"/>
    <w:rsid w:val="004865AD"/>
    <w:rsid w:val="00487716"/>
    <w:rsid w:val="00490521"/>
    <w:rsid w:val="00490EC9"/>
    <w:rsid w:val="0049106A"/>
    <w:rsid w:val="00492351"/>
    <w:rsid w:val="004928FF"/>
    <w:rsid w:val="00493946"/>
    <w:rsid w:val="00496A17"/>
    <w:rsid w:val="00496BFB"/>
    <w:rsid w:val="00497DC8"/>
    <w:rsid w:val="004A0201"/>
    <w:rsid w:val="004A10E2"/>
    <w:rsid w:val="004A134E"/>
    <w:rsid w:val="004A1498"/>
    <w:rsid w:val="004A265C"/>
    <w:rsid w:val="004A2DAF"/>
    <w:rsid w:val="004A3426"/>
    <w:rsid w:val="004A370E"/>
    <w:rsid w:val="004A387B"/>
    <w:rsid w:val="004A4A77"/>
    <w:rsid w:val="004A537E"/>
    <w:rsid w:val="004A5DF3"/>
    <w:rsid w:val="004A67AD"/>
    <w:rsid w:val="004B1F8E"/>
    <w:rsid w:val="004B2B59"/>
    <w:rsid w:val="004B2F10"/>
    <w:rsid w:val="004B2F34"/>
    <w:rsid w:val="004B3D24"/>
    <w:rsid w:val="004B4282"/>
    <w:rsid w:val="004B42FF"/>
    <w:rsid w:val="004B55C6"/>
    <w:rsid w:val="004B6709"/>
    <w:rsid w:val="004B7B1B"/>
    <w:rsid w:val="004C1A32"/>
    <w:rsid w:val="004C1DC8"/>
    <w:rsid w:val="004C4560"/>
    <w:rsid w:val="004C75FB"/>
    <w:rsid w:val="004C7ABF"/>
    <w:rsid w:val="004D1541"/>
    <w:rsid w:val="004D2138"/>
    <w:rsid w:val="004D227C"/>
    <w:rsid w:val="004D3AF9"/>
    <w:rsid w:val="004D3F1B"/>
    <w:rsid w:val="004D5B73"/>
    <w:rsid w:val="004D6CE4"/>
    <w:rsid w:val="004D750F"/>
    <w:rsid w:val="004D7EBF"/>
    <w:rsid w:val="004E3844"/>
    <w:rsid w:val="004E4199"/>
    <w:rsid w:val="004E4367"/>
    <w:rsid w:val="004E4C5D"/>
    <w:rsid w:val="004E5F85"/>
    <w:rsid w:val="004E6487"/>
    <w:rsid w:val="004E688E"/>
    <w:rsid w:val="004E6C9B"/>
    <w:rsid w:val="004E76BF"/>
    <w:rsid w:val="004F03A3"/>
    <w:rsid w:val="004F0CF5"/>
    <w:rsid w:val="004F1685"/>
    <w:rsid w:val="004F2BC5"/>
    <w:rsid w:val="004F2F8F"/>
    <w:rsid w:val="004F3328"/>
    <w:rsid w:val="004F332B"/>
    <w:rsid w:val="004F4937"/>
    <w:rsid w:val="004F5FBF"/>
    <w:rsid w:val="004F66EE"/>
    <w:rsid w:val="00500768"/>
    <w:rsid w:val="00500A18"/>
    <w:rsid w:val="00501333"/>
    <w:rsid w:val="00502F06"/>
    <w:rsid w:val="0050306E"/>
    <w:rsid w:val="00505186"/>
    <w:rsid w:val="005051F1"/>
    <w:rsid w:val="00505639"/>
    <w:rsid w:val="00507226"/>
    <w:rsid w:val="00510438"/>
    <w:rsid w:val="0051079F"/>
    <w:rsid w:val="0051188F"/>
    <w:rsid w:val="00516965"/>
    <w:rsid w:val="00517D27"/>
    <w:rsid w:val="00517EF8"/>
    <w:rsid w:val="0052078F"/>
    <w:rsid w:val="00520AC3"/>
    <w:rsid w:val="00520E69"/>
    <w:rsid w:val="00523ACC"/>
    <w:rsid w:val="00524883"/>
    <w:rsid w:val="00526108"/>
    <w:rsid w:val="00526666"/>
    <w:rsid w:val="00527FA1"/>
    <w:rsid w:val="005304A0"/>
    <w:rsid w:val="00530634"/>
    <w:rsid w:val="00530BE3"/>
    <w:rsid w:val="0053144A"/>
    <w:rsid w:val="00532202"/>
    <w:rsid w:val="005330F9"/>
    <w:rsid w:val="0053464C"/>
    <w:rsid w:val="005357BF"/>
    <w:rsid w:val="005361F8"/>
    <w:rsid w:val="005365AE"/>
    <w:rsid w:val="0053668A"/>
    <w:rsid w:val="00537DC0"/>
    <w:rsid w:val="00540812"/>
    <w:rsid w:val="005419DF"/>
    <w:rsid w:val="005421E0"/>
    <w:rsid w:val="0054335B"/>
    <w:rsid w:val="00544C17"/>
    <w:rsid w:val="00544D18"/>
    <w:rsid w:val="00544D66"/>
    <w:rsid w:val="00546552"/>
    <w:rsid w:val="00546579"/>
    <w:rsid w:val="005467DB"/>
    <w:rsid w:val="00546ABB"/>
    <w:rsid w:val="005514F2"/>
    <w:rsid w:val="005515F7"/>
    <w:rsid w:val="00552605"/>
    <w:rsid w:val="005530BA"/>
    <w:rsid w:val="00554BE6"/>
    <w:rsid w:val="00555CA5"/>
    <w:rsid w:val="00557953"/>
    <w:rsid w:val="00560450"/>
    <w:rsid w:val="0056061D"/>
    <w:rsid w:val="00560C47"/>
    <w:rsid w:val="00560D9B"/>
    <w:rsid w:val="0056382B"/>
    <w:rsid w:val="00563A0A"/>
    <w:rsid w:val="005643E3"/>
    <w:rsid w:val="00564630"/>
    <w:rsid w:val="005651FE"/>
    <w:rsid w:val="0056676F"/>
    <w:rsid w:val="00567997"/>
    <w:rsid w:val="00570550"/>
    <w:rsid w:val="005705DA"/>
    <w:rsid w:val="00571044"/>
    <w:rsid w:val="005720A2"/>
    <w:rsid w:val="0057362D"/>
    <w:rsid w:val="00573A1E"/>
    <w:rsid w:val="00575940"/>
    <w:rsid w:val="00580306"/>
    <w:rsid w:val="0058070A"/>
    <w:rsid w:val="00580D82"/>
    <w:rsid w:val="005830FD"/>
    <w:rsid w:val="00583732"/>
    <w:rsid w:val="005843B1"/>
    <w:rsid w:val="005843B2"/>
    <w:rsid w:val="00584C7B"/>
    <w:rsid w:val="005857BD"/>
    <w:rsid w:val="0058590A"/>
    <w:rsid w:val="00590296"/>
    <w:rsid w:val="00590B35"/>
    <w:rsid w:val="00591DF2"/>
    <w:rsid w:val="005927F0"/>
    <w:rsid w:val="005931FE"/>
    <w:rsid w:val="0059385E"/>
    <w:rsid w:val="005942C9"/>
    <w:rsid w:val="00595D9C"/>
    <w:rsid w:val="00597200"/>
    <w:rsid w:val="005974D1"/>
    <w:rsid w:val="005A01A5"/>
    <w:rsid w:val="005A04D4"/>
    <w:rsid w:val="005A063B"/>
    <w:rsid w:val="005A1564"/>
    <w:rsid w:val="005A25DA"/>
    <w:rsid w:val="005A2A65"/>
    <w:rsid w:val="005A2AB8"/>
    <w:rsid w:val="005A3A75"/>
    <w:rsid w:val="005A4511"/>
    <w:rsid w:val="005A4ADF"/>
    <w:rsid w:val="005A5B29"/>
    <w:rsid w:val="005A7F15"/>
    <w:rsid w:val="005B0B00"/>
    <w:rsid w:val="005B0F05"/>
    <w:rsid w:val="005B1647"/>
    <w:rsid w:val="005B187C"/>
    <w:rsid w:val="005B418A"/>
    <w:rsid w:val="005B4801"/>
    <w:rsid w:val="005B77B0"/>
    <w:rsid w:val="005C0565"/>
    <w:rsid w:val="005C104C"/>
    <w:rsid w:val="005C1109"/>
    <w:rsid w:val="005C149C"/>
    <w:rsid w:val="005C1D0D"/>
    <w:rsid w:val="005C1D85"/>
    <w:rsid w:val="005C2E62"/>
    <w:rsid w:val="005C376C"/>
    <w:rsid w:val="005C3E33"/>
    <w:rsid w:val="005C6662"/>
    <w:rsid w:val="005C6FD9"/>
    <w:rsid w:val="005D14D8"/>
    <w:rsid w:val="005D2A49"/>
    <w:rsid w:val="005E0645"/>
    <w:rsid w:val="005E116B"/>
    <w:rsid w:val="005E3338"/>
    <w:rsid w:val="005E5218"/>
    <w:rsid w:val="005E7C6F"/>
    <w:rsid w:val="005E7E01"/>
    <w:rsid w:val="005F00E3"/>
    <w:rsid w:val="005F07CF"/>
    <w:rsid w:val="005F1495"/>
    <w:rsid w:val="005F18C3"/>
    <w:rsid w:val="005F2771"/>
    <w:rsid w:val="005F4A7D"/>
    <w:rsid w:val="005F4C24"/>
    <w:rsid w:val="005F61EB"/>
    <w:rsid w:val="005F6CA2"/>
    <w:rsid w:val="005F76CF"/>
    <w:rsid w:val="00600B20"/>
    <w:rsid w:val="006020B2"/>
    <w:rsid w:val="00602176"/>
    <w:rsid w:val="006023E8"/>
    <w:rsid w:val="0060283B"/>
    <w:rsid w:val="00603857"/>
    <w:rsid w:val="00606513"/>
    <w:rsid w:val="0060694B"/>
    <w:rsid w:val="0060695D"/>
    <w:rsid w:val="00607262"/>
    <w:rsid w:val="00607334"/>
    <w:rsid w:val="0060770E"/>
    <w:rsid w:val="006109E1"/>
    <w:rsid w:val="00611C5A"/>
    <w:rsid w:val="00613204"/>
    <w:rsid w:val="00613979"/>
    <w:rsid w:val="006139C7"/>
    <w:rsid w:val="00614413"/>
    <w:rsid w:val="00615176"/>
    <w:rsid w:val="006157E9"/>
    <w:rsid w:val="00616BA8"/>
    <w:rsid w:val="00620128"/>
    <w:rsid w:val="00620BC8"/>
    <w:rsid w:val="00621A87"/>
    <w:rsid w:val="0062258D"/>
    <w:rsid w:val="00622B15"/>
    <w:rsid w:val="00622DC8"/>
    <w:rsid w:val="0062497C"/>
    <w:rsid w:val="00624E4E"/>
    <w:rsid w:val="00626AA9"/>
    <w:rsid w:val="00631946"/>
    <w:rsid w:val="00632626"/>
    <w:rsid w:val="006337BC"/>
    <w:rsid w:val="00633823"/>
    <w:rsid w:val="0063421C"/>
    <w:rsid w:val="00635ABA"/>
    <w:rsid w:val="00637B49"/>
    <w:rsid w:val="0064031F"/>
    <w:rsid w:val="00641092"/>
    <w:rsid w:val="00641229"/>
    <w:rsid w:val="0064237F"/>
    <w:rsid w:val="00643502"/>
    <w:rsid w:val="00643950"/>
    <w:rsid w:val="00643E73"/>
    <w:rsid w:val="00647AF9"/>
    <w:rsid w:val="00647C7F"/>
    <w:rsid w:val="00647F9D"/>
    <w:rsid w:val="0065006D"/>
    <w:rsid w:val="006508C7"/>
    <w:rsid w:val="00650E1E"/>
    <w:rsid w:val="00651239"/>
    <w:rsid w:val="0065246D"/>
    <w:rsid w:val="006528A1"/>
    <w:rsid w:val="006530D7"/>
    <w:rsid w:val="006538A8"/>
    <w:rsid w:val="0065607F"/>
    <w:rsid w:val="00657DA8"/>
    <w:rsid w:val="006604DF"/>
    <w:rsid w:val="006607A7"/>
    <w:rsid w:val="006615A5"/>
    <w:rsid w:val="00661D5C"/>
    <w:rsid w:val="006628F7"/>
    <w:rsid w:val="00663226"/>
    <w:rsid w:val="006650D9"/>
    <w:rsid w:val="006651B3"/>
    <w:rsid w:val="00665898"/>
    <w:rsid w:val="00665947"/>
    <w:rsid w:val="00666AB2"/>
    <w:rsid w:val="00666F55"/>
    <w:rsid w:val="006678E6"/>
    <w:rsid w:val="0067006C"/>
    <w:rsid w:val="0067177F"/>
    <w:rsid w:val="006724D7"/>
    <w:rsid w:val="00674160"/>
    <w:rsid w:val="00674EA4"/>
    <w:rsid w:val="00675474"/>
    <w:rsid w:val="00676B1F"/>
    <w:rsid w:val="00677746"/>
    <w:rsid w:val="00677A4C"/>
    <w:rsid w:val="00681EA6"/>
    <w:rsid w:val="00682EC6"/>
    <w:rsid w:val="00683EA4"/>
    <w:rsid w:val="006852F6"/>
    <w:rsid w:val="00685624"/>
    <w:rsid w:val="006865E3"/>
    <w:rsid w:val="00686977"/>
    <w:rsid w:val="00686F3F"/>
    <w:rsid w:val="00687FA9"/>
    <w:rsid w:val="0069148B"/>
    <w:rsid w:val="00696BB5"/>
    <w:rsid w:val="006A03B1"/>
    <w:rsid w:val="006A08EE"/>
    <w:rsid w:val="006A14FB"/>
    <w:rsid w:val="006A4664"/>
    <w:rsid w:val="006A4CE9"/>
    <w:rsid w:val="006A4F9A"/>
    <w:rsid w:val="006A6CCB"/>
    <w:rsid w:val="006A7A91"/>
    <w:rsid w:val="006B148A"/>
    <w:rsid w:val="006B311F"/>
    <w:rsid w:val="006B327F"/>
    <w:rsid w:val="006B3B72"/>
    <w:rsid w:val="006B3B8D"/>
    <w:rsid w:val="006B4081"/>
    <w:rsid w:val="006B65AA"/>
    <w:rsid w:val="006B75CD"/>
    <w:rsid w:val="006C4E4A"/>
    <w:rsid w:val="006D05DE"/>
    <w:rsid w:val="006D09F9"/>
    <w:rsid w:val="006D119F"/>
    <w:rsid w:val="006D2442"/>
    <w:rsid w:val="006D32BC"/>
    <w:rsid w:val="006D3BB8"/>
    <w:rsid w:val="006D44A1"/>
    <w:rsid w:val="006D4881"/>
    <w:rsid w:val="006D5937"/>
    <w:rsid w:val="006D6F94"/>
    <w:rsid w:val="006D71E4"/>
    <w:rsid w:val="006D7BF0"/>
    <w:rsid w:val="006E07E5"/>
    <w:rsid w:val="006E14A7"/>
    <w:rsid w:val="006E18E9"/>
    <w:rsid w:val="006E19E7"/>
    <w:rsid w:val="006E2CC9"/>
    <w:rsid w:val="006E3620"/>
    <w:rsid w:val="006E3E17"/>
    <w:rsid w:val="006E3F2B"/>
    <w:rsid w:val="006E56E4"/>
    <w:rsid w:val="006E6337"/>
    <w:rsid w:val="006E6781"/>
    <w:rsid w:val="006E7A5F"/>
    <w:rsid w:val="006E7B32"/>
    <w:rsid w:val="006E7D56"/>
    <w:rsid w:val="006F45B8"/>
    <w:rsid w:val="006F6809"/>
    <w:rsid w:val="006F6D41"/>
    <w:rsid w:val="006F71FA"/>
    <w:rsid w:val="006F7562"/>
    <w:rsid w:val="006F7E69"/>
    <w:rsid w:val="00701173"/>
    <w:rsid w:val="00702E74"/>
    <w:rsid w:val="00703499"/>
    <w:rsid w:val="007046F3"/>
    <w:rsid w:val="00707460"/>
    <w:rsid w:val="00710034"/>
    <w:rsid w:val="00711DF6"/>
    <w:rsid w:val="00712764"/>
    <w:rsid w:val="007127D4"/>
    <w:rsid w:val="00712A9C"/>
    <w:rsid w:val="00713C3E"/>
    <w:rsid w:val="00713CBA"/>
    <w:rsid w:val="00713D23"/>
    <w:rsid w:val="0071406A"/>
    <w:rsid w:val="007152F7"/>
    <w:rsid w:val="007158D2"/>
    <w:rsid w:val="00715A75"/>
    <w:rsid w:val="00716138"/>
    <w:rsid w:val="00720487"/>
    <w:rsid w:val="00721467"/>
    <w:rsid w:val="007222F4"/>
    <w:rsid w:val="00722355"/>
    <w:rsid w:val="00722922"/>
    <w:rsid w:val="00722D3B"/>
    <w:rsid w:val="007239BC"/>
    <w:rsid w:val="00723E87"/>
    <w:rsid w:val="0072476B"/>
    <w:rsid w:val="007253A6"/>
    <w:rsid w:val="00725F89"/>
    <w:rsid w:val="00726978"/>
    <w:rsid w:val="007311A4"/>
    <w:rsid w:val="007314F2"/>
    <w:rsid w:val="00731618"/>
    <w:rsid w:val="00731A82"/>
    <w:rsid w:val="00734006"/>
    <w:rsid w:val="00734CAF"/>
    <w:rsid w:val="00734E1D"/>
    <w:rsid w:val="00736384"/>
    <w:rsid w:val="00736675"/>
    <w:rsid w:val="00736D55"/>
    <w:rsid w:val="00737A43"/>
    <w:rsid w:val="00740AB1"/>
    <w:rsid w:val="00740F3F"/>
    <w:rsid w:val="00741380"/>
    <w:rsid w:val="00741392"/>
    <w:rsid w:val="00742A09"/>
    <w:rsid w:val="00743B37"/>
    <w:rsid w:val="0074421C"/>
    <w:rsid w:val="00744262"/>
    <w:rsid w:val="007448DD"/>
    <w:rsid w:val="00746A68"/>
    <w:rsid w:val="007475AA"/>
    <w:rsid w:val="0075162C"/>
    <w:rsid w:val="00752A0A"/>
    <w:rsid w:val="00753946"/>
    <w:rsid w:val="00753DE2"/>
    <w:rsid w:val="00754615"/>
    <w:rsid w:val="00754F35"/>
    <w:rsid w:val="00756ABF"/>
    <w:rsid w:val="00756C55"/>
    <w:rsid w:val="00756DAD"/>
    <w:rsid w:val="0076019B"/>
    <w:rsid w:val="00760479"/>
    <w:rsid w:val="00764590"/>
    <w:rsid w:val="00765DFD"/>
    <w:rsid w:val="007669D9"/>
    <w:rsid w:val="0076707F"/>
    <w:rsid w:val="00767792"/>
    <w:rsid w:val="00767B68"/>
    <w:rsid w:val="0077086A"/>
    <w:rsid w:val="007727E0"/>
    <w:rsid w:val="00772851"/>
    <w:rsid w:val="00773255"/>
    <w:rsid w:val="00773B04"/>
    <w:rsid w:val="00774090"/>
    <w:rsid w:val="00775E4C"/>
    <w:rsid w:val="00776D45"/>
    <w:rsid w:val="0077720C"/>
    <w:rsid w:val="0078055D"/>
    <w:rsid w:val="00780A97"/>
    <w:rsid w:val="0078145E"/>
    <w:rsid w:val="0078338C"/>
    <w:rsid w:val="0078379C"/>
    <w:rsid w:val="007852CB"/>
    <w:rsid w:val="0078687C"/>
    <w:rsid w:val="00787D71"/>
    <w:rsid w:val="00787ED8"/>
    <w:rsid w:val="00793F9F"/>
    <w:rsid w:val="0079433F"/>
    <w:rsid w:val="00794D2B"/>
    <w:rsid w:val="00795A92"/>
    <w:rsid w:val="007962B2"/>
    <w:rsid w:val="007A061A"/>
    <w:rsid w:val="007A0FF9"/>
    <w:rsid w:val="007A1196"/>
    <w:rsid w:val="007A1C0B"/>
    <w:rsid w:val="007A3A6B"/>
    <w:rsid w:val="007A5235"/>
    <w:rsid w:val="007A5270"/>
    <w:rsid w:val="007A64D4"/>
    <w:rsid w:val="007B27FC"/>
    <w:rsid w:val="007B4702"/>
    <w:rsid w:val="007B488D"/>
    <w:rsid w:val="007B58A1"/>
    <w:rsid w:val="007B5945"/>
    <w:rsid w:val="007B6ADB"/>
    <w:rsid w:val="007C1504"/>
    <w:rsid w:val="007C2A2B"/>
    <w:rsid w:val="007C3083"/>
    <w:rsid w:val="007C4D53"/>
    <w:rsid w:val="007C7020"/>
    <w:rsid w:val="007C7431"/>
    <w:rsid w:val="007C76B2"/>
    <w:rsid w:val="007D075E"/>
    <w:rsid w:val="007D14FA"/>
    <w:rsid w:val="007D1BF6"/>
    <w:rsid w:val="007D2F1C"/>
    <w:rsid w:val="007D2F93"/>
    <w:rsid w:val="007D365D"/>
    <w:rsid w:val="007D479E"/>
    <w:rsid w:val="007D4976"/>
    <w:rsid w:val="007D5AF3"/>
    <w:rsid w:val="007D6618"/>
    <w:rsid w:val="007E183C"/>
    <w:rsid w:val="007E38C2"/>
    <w:rsid w:val="007E38F6"/>
    <w:rsid w:val="007E5DB8"/>
    <w:rsid w:val="007F0374"/>
    <w:rsid w:val="007F051E"/>
    <w:rsid w:val="007F0B75"/>
    <w:rsid w:val="007F326F"/>
    <w:rsid w:val="007F3485"/>
    <w:rsid w:val="007F3B4B"/>
    <w:rsid w:val="007F51A9"/>
    <w:rsid w:val="007F53FA"/>
    <w:rsid w:val="007F7330"/>
    <w:rsid w:val="007F79EF"/>
    <w:rsid w:val="008000C2"/>
    <w:rsid w:val="0080090D"/>
    <w:rsid w:val="00803053"/>
    <w:rsid w:val="008039D8"/>
    <w:rsid w:val="00804E10"/>
    <w:rsid w:val="00804E8C"/>
    <w:rsid w:val="00804EAB"/>
    <w:rsid w:val="00805C7D"/>
    <w:rsid w:val="00806E53"/>
    <w:rsid w:val="00812542"/>
    <w:rsid w:val="008129A0"/>
    <w:rsid w:val="008130DD"/>
    <w:rsid w:val="00813475"/>
    <w:rsid w:val="008139C8"/>
    <w:rsid w:val="00813F9B"/>
    <w:rsid w:val="00814B44"/>
    <w:rsid w:val="008154A6"/>
    <w:rsid w:val="008158BC"/>
    <w:rsid w:val="008169EF"/>
    <w:rsid w:val="0082030A"/>
    <w:rsid w:val="008205B5"/>
    <w:rsid w:val="00821A53"/>
    <w:rsid w:val="00823AB4"/>
    <w:rsid w:val="00826587"/>
    <w:rsid w:val="00826900"/>
    <w:rsid w:val="00831571"/>
    <w:rsid w:val="00831FFD"/>
    <w:rsid w:val="00832E72"/>
    <w:rsid w:val="00834110"/>
    <w:rsid w:val="008341BC"/>
    <w:rsid w:val="008365F0"/>
    <w:rsid w:val="00837F5D"/>
    <w:rsid w:val="00840299"/>
    <w:rsid w:val="0084250C"/>
    <w:rsid w:val="008430DC"/>
    <w:rsid w:val="00843EC1"/>
    <w:rsid w:val="008511A2"/>
    <w:rsid w:val="00851EBE"/>
    <w:rsid w:val="00852A6D"/>
    <w:rsid w:val="00853B34"/>
    <w:rsid w:val="00855BE7"/>
    <w:rsid w:val="008571BD"/>
    <w:rsid w:val="00857E7E"/>
    <w:rsid w:val="00861B8D"/>
    <w:rsid w:val="0086263C"/>
    <w:rsid w:val="00862A10"/>
    <w:rsid w:val="008648DF"/>
    <w:rsid w:val="00864DB0"/>
    <w:rsid w:val="00865E04"/>
    <w:rsid w:val="00866006"/>
    <w:rsid w:val="00867B3F"/>
    <w:rsid w:val="00871AEC"/>
    <w:rsid w:val="00871DC4"/>
    <w:rsid w:val="00876FEA"/>
    <w:rsid w:val="00880673"/>
    <w:rsid w:val="00880961"/>
    <w:rsid w:val="00881048"/>
    <w:rsid w:val="00881DDC"/>
    <w:rsid w:val="00881F77"/>
    <w:rsid w:val="00884D0F"/>
    <w:rsid w:val="00884D70"/>
    <w:rsid w:val="0088561F"/>
    <w:rsid w:val="00886391"/>
    <w:rsid w:val="00886563"/>
    <w:rsid w:val="008866BC"/>
    <w:rsid w:val="00886EEE"/>
    <w:rsid w:val="008870C5"/>
    <w:rsid w:val="00890028"/>
    <w:rsid w:val="008903CD"/>
    <w:rsid w:val="008904FA"/>
    <w:rsid w:val="008909B7"/>
    <w:rsid w:val="00891D90"/>
    <w:rsid w:val="00892A4E"/>
    <w:rsid w:val="00892E55"/>
    <w:rsid w:val="0089405E"/>
    <w:rsid w:val="008945E6"/>
    <w:rsid w:val="00894A74"/>
    <w:rsid w:val="00895EC3"/>
    <w:rsid w:val="0089670D"/>
    <w:rsid w:val="00896A5C"/>
    <w:rsid w:val="00896D41"/>
    <w:rsid w:val="00896F85"/>
    <w:rsid w:val="008970AF"/>
    <w:rsid w:val="00897336"/>
    <w:rsid w:val="008A04EA"/>
    <w:rsid w:val="008A0D7B"/>
    <w:rsid w:val="008A1E26"/>
    <w:rsid w:val="008A27A6"/>
    <w:rsid w:val="008A3BE4"/>
    <w:rsid w:val="008A516A"/>
    <w:rsid w:val="008A60A5"/>
    <w:rsid w:val="008A6144"/>
    <w:rsid w:val="008A6FE5"/>
    <w:rsid w:val="008B0E18"/>
    <w:rsid w:val="008B0F71"/>
    <w:rsid w:val="008B18CD"/>
    <w:rsid w:val="008B3E0D"/>
    <w:rsid w:val="008B449F"/>
    <w:rsid w:val="008B4610"/>
    <w:rsid w:val="008B50D5"/>
    <w:rsid w:val="008B54F7"/>
    <w:rsid w:val="008B6366"/>
    <w:rsid w:val="008B63FF"/>
    <w:rsid w:val="008C0511"/>
    <w:rsid w:val="008C0A54"/>
    <w:rsid w:val="008C0AF9"/>
    <w:rsid w:val="008C2970"/>
    <w:rsid w:val="008C4660"/>
    <w:rsid w:val="008C4AED"/>
    <w:rsid w:val="008C4B99"/>
    <w:rsid w:val="008C53B7"/>
    <w:rsid w:val="008C60A5"/>
    <w:rsid w:val="008C72E4"/>
    <w:rsid w:val="008C731A"/>
    <w:rsid w:val="008D0A5C"/>
    <w:rsid w:val="008D2E2A"/>
    <w:rsid w:val="008D4359"/>
    <w:rsid w:val="008D6C62"/>
    <w:rsid w:val="008E0CA9"/>
    <w:rsid w:val="008E1464"/>
    <w:rsid w:val="008E1AA8"/>
    <w:rsid w:val="008E26A5"/>
    <w:rsid w:val="008E2BBB"/>
    <w:rsid w:val="008E31C6"/>
    <w:rsid w:val="008E37E6"/>
    <w:rsid w:val="008E4985"/>
    <w:rsid w:val="008E4BC2"/>
    <w:rsid w:val="008E5CBA"/>
    <w:rsid w:val="008E5D96"/>
    <w:rsid w:val="008E6176"/>
    <w:rsid w:val="008E6F03"/>
    <w:rsid w:val="008E7211"/>
    <w:rsid w:val="008E73DD"/>
    <w:rsid w:val="008F0D54"/>
    <w:rsid w:val="008F10A8"/>
    <w:rsid w:val="008F13C4"/>
    <w:rsid w:val="008F209B"/>
    <w:rsid w:val="008F2BE5"/>
    <w:rsid w:val="008F558B"/>
    <w:rsid w:val="008F62F2"/>
    <w:rsid w:val="008F7387"/>
    <w:rsid w:val="0090116F"/>
    <w:rsid w:val="0090278F"/>
    <w:rsid w:val="00902F79"/>
    <w:rsid w:val="00903772"/>
    <w:rsid w:val="00903D92"/>
    <w:rsid w:val="0090681F"/>
    <w:rsid w:val="009073DA"/>
    <w:rsid w:val="00907FE6"/>
    <w:rsid w:val="00910958"/>
    <w:rsid w:val="00910B52"/>
    <w:rsid w:val="00910BEC"/>
    <w:rsid w:val="00910D4B"/>
    <w:rsid w:val="00910ECB"/>
    <w:rsid w:val="009144B4"/>
    <w:rsid w:val="00915881"/>
    <w:rsid w:val="00921BBC"/>
    <w:rsid w:val="009259EB"/>
    <w:rsid w:val="00926C20"/>
    <w:rsid w:val="00930633"/>
    <w:rsid w:val="00930CA4"/>
    <w:rsid w:val="009316A1"/>
    <w:rsid w:val="00931CDC"/>
    <w:rsid w:val="0093297C"/>
    <w:rsid w:val="009335AD"/>
    <w:rsid w:val="009337DE"/>
    <w:rsid w:val="00934C7A"/>
    <w:rsid w:val="00935587"/>
    <w:rsid w:val="009369EC"/>
    <w:rsid w:val="0093782D"/>
    <w:rsid w:val="00941D15"/>
    <w:rsid w:val="00942655"/>
    <w:rsid w:val="009434C3"/>
    <w:rsid w:val="0094549C"/>
    <w:rsid w:val="00947AFE"/>
    <w:rsid w:val="009523D6"/>
    <w:rsid w:val="00952569"/>
    <w:rsid w:val="00952695"/>
    <w:rsid w:val="00952A5D"/>
    <w:rsid w:val="00953429"/>
    <w:rsid w:val="00953723"/>
    <w:rsid w:val="00955FCA"/>
    <w:rsid w:val="00956829"/>
    <w:rsid w:val="00957C89"/>
    <w:rsid w:val="00962E6A"/>
    <w:rsid w:val="009634AA"/>
    <w:rsid w:val="00963554"/>
    <w:rsid w:val="0096355B"/>
    <w:rsid w:val="00963728"/>
    <w:rsid w:val="0096375E"/>
    <w:rsid w:val="00964BA0"/>
    <w:rsid w:val="009659BB"/>
    <w:rsid w:val="00965D73"/>
    <w:rsid w:val="00967288"/>
    <w:rsid w:val="00967F85"/>
    <w:rsid w:val="00970B0C"/>
    <w:rsid w:val="009715DC"/>
    <w:rsid w:val="00974C84"/>
    <w:rsid w:val="00974C90"/>
    <w:rsid w:val="00976857"/>
    <w:rsid w:val="00976E3A"/>
    <w:rsid w:val="00977BDF"/>
    <w:rsid w:val="00977C0E"/>
    <w:rsid w:val="00980016"/>
    <w:rsid w:val="009800C2"/>
    <w:rsid w:val="00980353"/>
    <w:rsid w:val="009819BC"/>
    <w:rsid w:val="00982E5D"/>
    <w:rsid w:val="0098754E"/>
    <w:rsid w:val="00987C8F"/>
    <w:rsid w:val="00987E15"/>
    <w:rsid w:val="00991A0B"/>
    <w:rsid w:val="00992100"/>
    <w:rsid w:val="00992646"/>
    <w:rsid w:val="0099313E"/>
    <w:rsid w:val="00993FAD"/>
    <w:rsid w:val="009943B2"/>
    <w:rsid w:val="00996019"/>
    <w:rsid w:val="009A105D"/>
    <w:rsid w:val="009A2303"/>
    <w:rsid w:val="009A4843"/>
    <w:rsid w:val="009B0EFA"/>
    <w:rsid w:val="009B20AC"/>
    <w:rsid w:val="009B5EA1"/>
    <w:rsid w:val="009B7046"/>
    <w:rsid w:val="009B7338"/>
    <w:rsid w:val="009B776F"/>
    <w:rsid w:val="009C0210"/>
    <w:rsid w:val="009C1E96"/>
    <w:rsid w:val="009C39AC"/>
    <w:rsid w:val="009C3F8F"/>
    <w:rsid w:val="009C45C7"/>
    <w:rsid w:val="009C4865"/>
    <w:rsid w:val="009C61E7"/>
    <w:rsid w:val="009C6CB6"/>
    <w:rsid w:val="009D1202"/>
    <w:rsid w:val="009D200D"/>
    <w:rsid w:val="009D2B21"/>
    <w:rsid w:val="009D2EC0"/>
    <w:rsid w:val="009D4184"/>
    <w:rsid w:val="009D4991"/>
    <w:rsid w:val="009D49E9"/>
    <w:rsid w:val="009D6B3F"/>
    <w:rsid w:val="009D6DB7"/>
    <w:rsid w:val="009D7A4E"/>
    <w:rsid w:val="009E087A"/>
    <w:rsid w:val="009E1665"/>
    <w:rsid w:val="009E3257"/>
    <w:rsid w:val="009E3CE6"/>
    <w:rsid w:val="009E471D"/>
    <w:rsid w:val="009E4D9C"/>
    <w:rsid w:val="009E51F4"/>
    <w:rsid w:val="009E52D2"/>
    <w:rsid w:val="009E56D5"/>
    <w:rsid w:val="009E77E6"/>
    <w:rsid w:val="009E7CA8"/>
    <w:rsid w:val="009F035E"/>
    <w:rsid w:val="009F23B0"/>
    <w:rsid w:val="009F3B06"/>
    <w:rsid w:val="009F3D9E"/>
    <w:rsid w:val="009F40B5"/>
    <w:rsid w:val="009F7911"/>
    <w:rsid w:val="00A000D1"/>
    <w:rsid w:val="00A003E9"/>
    <w:rsid w:val="00A00923"/>
    <w:rsid w:val="00A0156F"/>
    <w:rsid w:val="00A01A00"/>
    <w:rsid w:val="00A01F19"/>
    <w:rsid w:val="00A036A2"/>
    <w:rsid w:val="00A04ABC"/>
    <w:rsid w:val="00A05CF8"/>
    <w:rsid w:val="00A06652"/>
    <w:rsid w:val="00A07216"/>
    <w:rsid w:val="00A1138C"/>
    <w:rsid w:val="00A11B76"/>
    <w:rsid w:val="00A125C0"/>
    <w:rsid w:val="00A137A4"/>
    <w:rsid w:val="00A13D7C"/>
    <w:rsid w:val="00A16943"/>
    <w:rsid w:val="00A17859"/>
    <w:rsid w:val="00A1798F"/>
    <w:rsid w:val="00A2174D"/>
    <w:rsid w:val="00A21D8B"/>
    <w:rsid w:val="00A21FAE"/>
    <w:rsid w:val="00A24798"/>
    <w:rsid w:val="00A24A7E"/>
    <w:rsid w:val="00A24B42"/>
    <w:rsid w:val="00A2638C"/>
    <w:rsid w:val="00A27A88"/>
    <w:rsid w:val="00A3130F"/>
    <w:rsid w:val="00A31310"/>
    <w:rsid w:val="00A316DB"/>
    <w:rsid w:val="00A31AE7"/>
    <w:rsid w:val="00A3221C"/>
    <w:rsid w:val="00A33FA6"/>
    <w:rsid w:val="00A351D9"/>
    <w:rsid w:val="00A35B74"/>
    <w:rsid w:val="00A35CF7"/>
    <w:rsid w:val="00A379DA"/>
    <w:rsid w:val="00A37B02"/>
    <w:rsid w:val="00A40EAB"/>
    <w:rsid w:val="00A419D5"/>
    <w:rsid w:val="00A41D08"/>
    <w:rsid w:val="00A41E2B"/>
    <w:rsid w:val="00A4555B"/>
    <w:rsid w:val="00A46EC9"/>
    <w:rsid w:val="00A46F16"/>
    <w:rsid w:val="00A504D1"/>
    <w:rsid w:val="00A50DD3"/>
    <w:rsid w:val="00A5357C"/>
    <w:rsid w:val="00A53C09"/>
    <w:rsid w:val="00A571C3"/>
    <w:rsid w:val="00A57741"/>
    <w:rsid w:val="00A57B7E"/>
    <w:rsid w:val="00A60623"/>
    <w:rsid w:val="00A623E5"/>
    <w:rsid w:val="00A63136"/>
    <w:rsid w:val="00A63928"/>
    <w:rsid w:val="00A63D76"/>
    <w:rsid w:val="00A63F12"/>
    <w:rsid w:val="00A657A3"/>
    <w:rsid w:val="00A657CD"/>
    <w:rsid w:val="00A65F27"/>
    <w:rsid w:val="00A6733F"/>
    <w:rsid w:val="00A67C37"/>
    <w:rsid w:val="00A70718"/>
    <w:rsid w:val="00A7154D"/>
    <w:rsid w:val="00A71D15"/>
    <w:rsid w:val="00A71FD9"/>
    <w:rsid w:val="00A72CA0"/>
    <w:rsid w:val="00A730F1"/>
    <w:rsid w:val="00A75359"/>
    <w:rsid w:val="00A753E9"/>
    <w:rsid w:val="00A75528"/>
    <w:rsid w:val="00A757D6"/>
    <w:rsid w:val="00A75A58"/>
    <w:rsid w:val="00A75D51"/>
    <w:rsid w:val="00A76859"/>
    <w:rsid w:val="00A76DA0"/>
    <w:rsid w:val="00A77B4B"/>
    <w:rsid w:val="00A77B98"/>
    <w:rsid w:val="00A810B3"/>
    <w:rsid w:val="00A81DB6"/>
    <w:rsid w:val="00A822FC"/>
    <w:rsid w:val="00A83E63"/>
    <w:rsid w:val="00A83E83"/>
    <w:rsid w:val="00A92139"/>
    <w:rsid w:val="00A92251"/>
    <w:rsid w:val="00A9272F"/>
    <w:rsid w:val="00A93E48"/>
    <w:rsid w:val="00A948E8"/>
    <w:rsid w:val="00A94AB6"/>
    <w:rsid w:val="00A95631"/>
    <w:rsid w:val="00A95766"/>
    <w:rsid w:val="00A961B7"/>
    <w:rsid w:val="00A96D6B"/>
    <w:rsid w:val="00AA124E"/>
    <w:rsid w:val="00AA2091"/>
    <w:rsid w:val="00AA5640"/>
    <w:rsid w:val="00AA6A68"/>
    <w:rsid w:val="00AA7B30"/>
    <w:rsid w:val="00AB165D"/>
    <w:rsid w:val="00AB1906"/>
    <w:rsid w:val="00AB1A23"/>
    <w:rsid w:val="00AB1A2B"/>
    <w:rsid w:val="00AB1C3F"/>
    <w:rsid w:val="00AB23B7"/>
    <w:rsid w:val="00AB262F"/>
    <w:rsid w:val="00AB28A0"/>
    <w:rsid w:val="00AB54D7"/>
    <w:rsid w:val="00AB62CF"/>
    <w:rsid w:val="00AB6C26"/>
    <w:rsid w:val="00AC1943"/>
    <w:rsid w:val="00AC1D02"/>
    <w:rsid w:val="00AC2FF7"/>
    <w:rsid w:val="00AC3ED5"/>
    <w:rsid w:val="00AC4E06"/>
    <w:rsid w:val="00AC5276"/>
    <w:rsid w:val="00AC6744"/>
    <w:rsid w:val="00AC7DAC"/>
    <w:rsid w:val="00AD0A5C"/>
    <w:rsid w:val="00AD1AC7"/>
    <w:rsid w:val="00AD1DB3"/>
    <w:rsid w:val="00AD3249"/>
    <w:rsid w:val="00AD4333"/>
    <w:rsid w:val="00AD51E7"/>
    <w:rsid w:val="00AD6FCF"/>
    <w:rsid w:val="00AD79D8"/>
    <w:rsid w:val="00AE3279"/>
    <w:rsid w:val="00AE3664"/>
    <w:rsid w:val="00AE39BC"/>
    <w:rsid w:val="00AE3FF2"/>
    <w:rsid w:val="00AE40FF"/>
    <w:rsid w:val="00AE4366"/>
    <w:rsid w:val="00AE65BE"/>
    <w:rsid w:val="00AE677F"/>
    <w:rsid w:val="00AE6A62"/>
    <w:rsid w:val="00AE7657"/>
    <w:rsid w:val="00AE7C3B"/>
    <w:rsid w:val="00AE7C87"/>
    <w:rsid w:val="00AE7DAD"/>
    <w:rsid w:val="00AF07E6"/>
    <w:rsid w:val="00AF0BA5"/>
    <w:rsid w:val="00AF1282"/>
    <w:rsid w:val="00AF209F"/>
    <w:rsid w:val="00AF440D"/>
    <w:rsid w:val="00AF4C06"/>
    <w:rsid w:val="00B00201"/>
    <w:rsid w:val="00B00332"/>
    <w:rsid w:val="00B00931"/>
    <w:rsid w:val="00B00B43"/>
    <w:rsid w:val="00B02A7D"/>
    <w:rsid w:val="00B02B67"/>
    <w:rsid w:val="00B05A00"/>
    <w:rsid w:val="00B05EBE"/>
    <w:rsid w:val="00B062A2"/>
    <w:rsid w:val="00B06AF5"/>
    <w:rsid w:val="00B11222"/>
    <w:rsid w:val="00B1247A"/>
    <w:rsid w:val="00B13B0B"/>
    <w:rsid w:val="00B143C0"/>
    <w:rsid w:val="00B1454E"/>
    <w:rsid w:val="00B145F6"/>
    <w:rsid w:val="00B20EA4"/>
    <w:rsid w:val="00B20F0C"/>
    <w:rsid w:val="00B20FA0"/>
    <w:rsid w:val="00B22769"/>
    <w:rsid w:val="00B23784"/>
    <w:rsid w:val="00B2647E"/>
    <w:rsid w:val="00B2780E"/>
    <w:rsid w:val="00B27B0E"/>
    <w:rsid w:val="00B27CCA"/>
    <w:rsid w:val="00B27FBF"/>
    <w:rsid w:val="00B308BB"/>
    <w:rsid w:val="00B31637"/>
    <w:rsid w:val="00B31F55"/>
    <w:rsid w:val="00B336DA"/>
    <w:rsid w:val="00B3564F"/>
    <w:rsid w:val="00B356D1"/>
    <w:rsid w:val="00B35D9A"/>
    <w:rsid w:val="00B369B5"/>
    <w:rsid w:val="00B36DB4"/>
    <w:rsid w:val="00B37148"/>
    <w:rsid w:val="00B42034"/>
    <w:rsid w:val="00B43686"/>
    <w:rsid w:val="00B44B8A"/>
    <w:rsid w:val="00B47F98"/>
    <w:rsid w:val="00B52D08"/>
    <w:rsid w:val="00B52EDC"/>
    <w:rsid w:val="00B54FC9"/>
    <w:rsid w:val="00B551AB"/>
    <w:rsid w:val="00B55809"/>
    <w:rsid w:val="00B60A41"/>
    <w:rsid w:val="00B6161F"/>
    <w:rsid w:val="00B61795"/>
    <w:rsid w:val="00B6212B"/>
    <w:rsid w:val="00B62721"/>
    <w:rsid w:val="00B63B14"/>
    <w:rsid w:val="00B64236"/>
    <w:rsid w:val="00B65053"/>
    <w:rsid w:val="00B65B20"/>
    <w:rsid w:val="00B66672"/>
    <w:rsid w:val="00B670C4"/>
    <w:rsid w:val="00B679DD"/>
    <w:rsid w:val="00B67DE0"/>
    <w:rsid w:val="00B7018E"/>
    <w:rsid w:val="00B70249"/>
    <w:rsid w:val="00B704A5"/>
    <w:rsid w:val="00B71B9D"/>
    <w:rsid w:val="00B726B8"/>
    <w:rsid w:val="00B73E62"/>
    <w:rsid w:val="00B758C4"/>
    <w:rsid w:val="00B75D81"/>
    <w:rsid w:val="00B77467"/>
    <w:rsid w:val="00B775FB"/>
    <w:rsid w:val="00B77A18"/>
    <w:rsid w:val="00B802AD"/>
    <w:rsid w:val="00B812E8"/>
    <w:rsid w:val="00B814B5"/>
    <w:rsid w:val="00B816C9"/>
    <w:rsid w:val="00B826D6"/>
    <w:rsid w:val="00B83386"/>
    <w:rsid w:val="00B83F29"/>
    <w:rsid w:val="00B841C1"/>
    <w:rsid w:val="00B85176"/>
    <w:rsid w:val="00B8607A"/>
    <w:rsid w:val="00B90231"/>
    <w:rsid w:val="00B9075A"/>
    <w:rsid w:val="00B90948"/>
    <w:rsid w:val="00B915A5"/>
    <w:rsid w:val="00B9190C"/>
    <w:rsid w:val="00B91AEE"/>
    <w:rsid w:val="00B92FE0"/>
    <w:rsid w:val="00B93296"/>
    <w:rsid w:val="00B93C44"/>
    <w:rsid w:val="00B94495"/>
    <w:rsid w:val="00B94965"/>
    <w:rsid w:val="00B94E46"/>
    <w:rsid w:val="00B951A4"/>
    <w:rsid w:val="00B95DBA"/>
    <w:rsid w:val="00B96287"/>
    <w:rsid w:val="00BA06D7"/>
    <w:rsid w:val="00BA2092"/>
    <w:rsid w:val="00BA2375"/>
    <w:rsid w:val="00BA34A6"/>
    <w:rsid w:val="00BA38E0"/>
    <w:rsid w:val="00BA3CDA"/>
    <w:rsid w:val="00BA3D18"/>
    <w:rsid w:val="00BA4738"/>
    <w:rsid w:val="00BA4E19"/>
    <w:rsid w:val="00BA503F"/>
    <w:rsid w:val="00BA5A2F"/>
    <w:rsid w:val="00BA5C5E"/>
    <w:rsid w:val="00BA5FA5"/>
    <w:rsid w:val="00BB2FEE"/>
    <w:rsid w:val="00BB2FF5"/>
    <w:rsid w:val="00BB3A9B"/>
    <w:rsid w:val="00BB4FA4"/>
    <w:rsid w:val="00BB5EDD"/>
    <w:rsid w:val="00BB67E5"/>
    <w:rsid w:val="00BC188B"/>
    <w:rsid w:val="00BC2F50"/>
    <w:rsid w:val="00BC3018"/>
    <w:rsid w:val="00BC4A7B"/>
    <w:rsid w:val="00BC58AD"/>
    <w:rsid w:val="00BC72B3"/>
    <w:rsid w:val="00BC7A8F"/>
    <w:rsid w:val="00BD1515"/>
    <w:rsid w:val="00BD459F"/>
    <w:rsid w:val="00BD4D22"/>
    <w:rsid w:val="00BD4F8D"/>
    <w:rsid w:val="00BD6036"/>
    <w:rsid w:val="00BD69BE"/>
    <w:rsid w:val="00BE026E"/>
    <w:rsid w:val="00BE0D4F"/>
    <w:rsid w:val="00BE1B82"/>
    <w:rsid w:val="00BE1BB0"/>
    <w:rsid w:val="00BE3CFB"/>
    <w:rsid w:val="00BE4EBD"/>
    <w:rsid w:val="00BE5DDA"/>
    <w:rsid w:val="00BE6B80"/>
    <w:rsid w:val="00BE6C9D"/>
    <w:rsid w:val="00BE6D51"/>
    <w:rsid w:val="00BE7000"/>
    <w:rsid w:val="00BF12C5"/>
    <w:rsid w:val="00BF203A"/>
    <w:rsid w:val="00BF3A2C"/>
    <w:rsid w:val="00BF46A8"/>
    <w:rsid w:val="00BF57D6"/>
    <w:rsid w:val="00BF581F"/>
    <w:rsid w:val="00BF5E7F"/>
    <w:rsid w:val="00BF6F09"/>
    <w:rsid w:val="00C0077B"/>
    <w:rsid w:val="00C00862"/>
    <w:rsid w:val="00C00C09"/>
    <w:rsid w:val="00C02678"/>
    <w:rsid w:val="00C043A1"/>
    <w:rsid w:val="00C05D09"/>
    <w:rsid w:val="00C05FD6"/>
    <w:rsid w:val="00C12DF4"/>
    <w:rsid w:val="00C13E3E"/>
    <w:rsid w:val="00C160FA"/>
    <w:rsid w:val="00C16B7E"/>
    <w:rsid w:val="00C1711C"/>
    <w:rsid w:val="00C173C2"/>
    <w:rsid w:val="00C22CFD"/>
    <w:rsid w:val="00C2340A"/>
    <w:rsid w:val="00C2355E"/>
    <w:rsid w:val="00C24115"/>
    <w:rsid w:val="00C24AFB"/>
    <w:rsid w:val="00C250B1"/>
    <w:rsid w:val="00C26A70"/>
    <w:rsid w:val="00C26CBD"/>
    <w:rsid w:val="00C26E1E"/>
    <w:rsid w:val="00C31743"/>
    <w:rsid w:val="00C34D44"/>
    <w:rsid w:val="00C34E42"/>
    <w:rsid w:val="00C37FD5"/>
    <w:rsid w:val="00C404B2"/>
    <w:rsid w:val="00C41D37"/>
    <w:rsid w:val="00C41E1A"/>
    <w:rsid w:val="00C4260D"/>
    <w:rsid w:val="00C43FE1"/>
    <w:rsid w:val="00C440DB"/>
    <w:rsid w:val="00C447E3"/>
    <w:rsid w:val="00C450A8"/>
    <w:rsid w:val="00C4581F"/>
    <w:rsid w:val="00C458B1"/>
    <w:rsid w:val="00C46233"/>
    <w:rsid w:val="00C46E0D"/>
    <w:rsid w:val="00C51C5A"/>
    <w:rsid w:val="00C52FD6"/>
    <w:rsid w:val="00C539BE"/>
    <w:rsid w:val="00C54D37"/>
    <w:rsid w:val="00C54DB4"/>
    <w:rsid w:val="00C55FED"/>
    <w:rsid w:val="00C5624A"/>
    <w:rsid w:val="00C5755D"/>
    <w:rsid w:val="00C61AC5"/>
    <w:rsid w:val="00C627BD"/>
    <w:rsid w:val="00C63F4F"/>
    <w:rsid w:val="00C654F4"/>
    <w:rsid w:val="00C6559A"/>
    <w:rsid w:val="00C65727"/>
    <w:rsid w:val="00C663D6"/>
    <w:rsid w:val="00C66A54"/>
    <w:rsid w:val="00C66F82"/>
    <w:rsid w:val="00C73721"/>
    <w:rsid w:val="00C7442C"/>
    <w:rsid w:val="00C75143"/>
    <w:rsid w:val="00C76FC3"/>
    <w:rsid w:val="00C80204"/>
    <w:rsid w:val="00C808F5"/>
    <w:rsid w:val="00C80953"/>
    <w:rsid w:val="00C80AE7"/>
    <w:rsid w:val="00C82885"/>
    <w:rsid w:val="00C8411F"/>
    <w:rsid w:val="00C85429"/>
    <w:rsid w:val="00C92032"/>
    <w:rsid w:val="00C9376C"/>
    <w:rsid w:val="00C938F7"/>
    <w:rsid w:val="00C95417"/>
    <w:rsid w:val="00C976F5"/>
    <w:rsid w:val="00C97F1B"/>
    <w:rsid w:val="00CA1486"/>
    <w:rsid w:val="00CA1A0E"/>
    <w:rsid w:val="00CA3354"/>
    <w:rsid w:val="00CA40F2"/>
    <w:rsid w:val="00CA4FD6"/>
    <w:rsid w:val="00CA5252"/>
    <w:rsid w:val="00CA52AF"/>
    <w:rsid w:val="00CA5925"/>
    <w:rsid w:val="00CA597C"/>
    <w:rsid w:val="00CA5FBD"/>
    <w:rsid w:val="00CA66D8"/>
    <w:rsid w:val="00CA762C"/>
    <w:rsid w:val="00CA79BE"/>
    <w:rsid w:val="00CB04C8"/>
    <w:rsid w:val="00CB05BF"/>
    <w:rsid w:val="00CB05FC"/>
    <w:rsid w:val="00CB1C4A"/>
    <w:rsid w:val="00CB233B"/>
    <w:rsid w:val="00CB2EE9"/>
    <w:rsid w:val="00CB3502"/>
    <w:rsid w:val="00CB5274"/>
    <w:rsid w:val="00CB5DA4"/>
    <w:rsid w:val="00CB5F99"/>
    <w:rsid w:val="00CB7647"/>
    <w:rsid w:val="00CC0449"/>
    <w:rsid w:val="00CC193F"/>
    <w:rsid w:val="00CC4563"/>
    <w:rsid w:val="00CC56FC"/>
    <w:rsid w:val="00CC5D5C"/>
    <w:rsid w:val="00CC5DE4"/>
    <w:rsid w:val="00CC5F87"/>
    <w:rsid w:val="00CC64AC"/>
    <w:rsid w:val="00CD099F"/>
    <w:rsid w:val="00CD0ACE"/>
    <w:rsid w:val="00CD1043"/>
    <w:rsid w:val="00CD1DFC"/>
    <w:rsid w:val="00CD365D"/>
    <w:rsid w:val="00CD49CE"/>
    <w:rsid w:val="00CD5132"/>
    <w:rsid w:val="00CD5161"/>
    <w:rsid w:val="00CD6259"/>
    <w:rsid w:val="00CD7186"/>
    <w:rsid w:val="00CD7950"/>
    <w:rsid w:val="00CE05B4"/>
    <w:rsid w:val="00CE0BF4"/>
    <w:rsid w:val="00CE375C"/>
    <w:rsid w:val="00CE385C"/>
    <w:rsid w:val="00CE398B"/>
    <w:rsid w:val="00CE4355"/>
    <w:rsid w:val="00CE45C9"/>
    <w:rsid w:val="00CF0E0D"/>
    <w:rsid w:val="00CF1291"/>
    <w:rsid w:val="00CF18AB"/>
    <w:rsid w:val="00CF2011"/>
    <w:rsid w:val="00CF356E"/>
    <w:rsid w:val="00CF3706"/>
    <w:rsid w:val="00CF3F8B"/>
    <w:rsid w:val="00CF4550"/>
    <w:rsid w:val="00CF45A0"/>
    <w:rsid w:val="00CF5EF3"/>
    <w:rsid w:val="00CF6F25"/>
    <w:rsid w:val="00CF70C9"/>
    <w:rsid w:val="00D00078"/>
    <w:rsid w:val="00D000F2"/>
    <w:rsid w:val="00D018CD"/>
    <w:rsid w:val="00D01B6B"/>
    <w:rsid w:val="00D01FF3"/>
    <w:rsid w:val="00D0338A"/>
    <w:rsid w:val="00D042CD"/>
    <w:rsid w:val="00D04366"/>
    <w:rsid w:val="00D04DB0"/>
    <w:rsid w:val="00D0522C"/>
    <w:rsid w:val="00D0534E"/>
    <w:rsid w:val="00D053DB"/>
    <w:rsid w:val="00D0567A"/>
    <w:rsid w:val="00D05F0C"/>
    <w:rsid w:val="00D06EF5"/>
    <w:rsid w:val="00D11BF2"/>
    <w:rsid w:val="00D12A38"/>
    <w:rsid w:val="00D13093"/>
    <w:rsid w:val="00D13338"/>
    <w:rsid w:val="00D13A9D"/>
    <w:rsid w:val="00D13D37"/>
    <w:rsid w:val="00D1409B"/>
    <w:rsid w:val="00D16326"/>
    <w:rsid w:val="00D17591"/>
    <w:rsid w:val="00D21CD1"/>
    <w:rsid w:val="00D22F7F"/>
    <w:rsid w:val="00D24D0F"/>
    <w:rsid w:val="00D25F40"/>
    <w:rsid w:val="00D265AD"/>
    <w:rsid w:val="00D3336E"/>
    <w:rsid w:val="00D34F33"/>
    <w:rsid w:val="00D40823"/>
    <w:rsid w:val="00D40F48"/>
    <w:rsid w:val="00D41ABE"/>
    <w:rsid w:val="00D41DEC"/>
    <w:rsid w:val="00D41E70"/>
    <w:rsid w:val="00D426AB"/>
    <w:rsid w:val="00D429F7"/>
    <w:rsid w:val="00D430A2"/>
    <w:rsid w:val="00D4376E"/>
    <w:rsid w:val="00D438E3"/>
    <w:rsid w:val="00D44937"/>
    <w:rsid w:val="00D453ED"/>
    <w:rsid w:val="00D45A39"/>
    <w:rsid w:val="00D46637"/>
    <w:rsid w:val="00D47D60"/>
    <w:rsid w:val="00D50899"/>
    <w:rsid w:val="00D519E3"/>
    <w:rsid w:val="00D51DE0"/>
    <w:rsid w:val="00D5387A"/>
    <w:rsid w:val="00D53F1A"/>
    <w:rsid w:val="00D54A2F"/>
    <w:rsid w:val="00D54AE9"/>
    <w:rsid w:val="00D572B3"/>
    <w:rsid w:val="00D57894"/>
    <w:rsid w:val="00D61C2C"/>
    <w:rsid w:val="00D6202D"/>
    <w:rsid w:val="00D62C91"/>
    <w:rsid w:val="00D639B5"/>
    <w:rsid w:val="00D63E0A"/>
    <w:rsid w:val="00D640B3"/>
    <w:rsid w:val="00D67A16"/>
    <w:rsid w:val="00D71BB7"/>
    <w:rsid w:val="00D71EF1"/>
    <w:rsid w:val="00D72E6D"/>
    <w:rsid w:val="00D7331F"/>
    <w:rsid w:val="00D768E2"/>
    <w:rsid w:val="00D768F6"/>
    <w:rsid w:val="00D7710D"/>
    <w:rsid w:val="00D771D5"/>
    <w:rsid w:val="00D77351"/>
    <w:rsid w:val="00D77843"/>
    <w:rsid w:val="00D80C70"/>
    <w:rsid w:val="00D83C7B"/>
    <w:rsid w:val="00D85685"/>
    <w:rsid w:val="00D85CDA"/>
    <w:rsid w:val="00D85CE8"/>
    <w:rsid w:val="00D8789D"/>
    <w:rsid w:val="00D902A7"/>
    <w:rsid w:val="00D9041F"/>
    <w:rsid w:val="00D9275A"/>
    <w:rsid w:val="00D93A5F"/>
    <w:rsid w:val="00D94B2E"/>
    <w:rsid w:val="00D9525D"/>
    <w:rsid w:val="00D95CF8"/>
    <w:rsid w:val="00D97EA4"/>
    <w:rsid w:val="00DA19EF"/>
    <w:rsid w:val="00DA301A"/>
    <w:rsid w:val="00DA320C"/>
    <w:rsid w:val="00DA3E36"/>
    <w:rsid w:val="00DA5083"/>
    <w:rsid w:val="00DA517B"/>
    <w:rsid w:val="00DA69E2"/>
    <w:rsid w:val="00DA7247"/>
    <w:rsid w:val="00DA795C"/>
    <w:rsid w:val="00DA7E1D"/>
    <w:rsid w:val="00DB0222"/>
    <w:rsid w:val="00DB0407"/>
    <w:rsid w:val="00DB05D6"/>
    <w:rsid w:val="00DB0974"/>
    <w:rsid w:val="00DB1FF4"/>
    <w:rsid w:val="00DB3A91"/>
    <w:rsid w:val="00DB3D97"/>
    <w:rsid w:val="00DB4DC5"/>
    <w:rsid w:val="00DB7182"/>
    <w:rsid w:val="00DB7301"/>
    <w:rsid w:val="00DC27F6"/>
    <w:rsid w:val="00DC36FB"/>
    <w:rsid w:val="00DC3F65"/>
    <w:rsid w:val="00DC4D2E"/>
    <w:rsid w:val="00DC6ED1"/>
    <w:rsid w:val="00DC6EFD"/>
    <w:rsid w:val="00DC7500"/>
    <w:rsid w:val="00DD0CBC"/>
    <w:rsid w:val="00DD208C"/>
    <w:rsid w:val="00DD3214"/>
    <w:rsid w:val="00DD3547"/>
    <w:rsid w:val="00DD3CCC"/>
    <w:rsid w:val="00DD4743"/>
    <w:rsid w:val="00DD62DF"/>
    <w:rsid w:val="00DD64DE"/>
    <w:rsid w:val="00DD6CEB"/>
    <w:rsid w:val="00DD7144"/>
    <w:rsid w:val="00DD74DF"/>
    <w:rsid w:val="00DD7625"/>
    <w:rsid w:val="00DD786F"/>
    <w:rsid w:val="00DD795C"/>
    <w:rsid w:val="00DE1959"/>
    <w:rsid w:val="00DE1A42"/>
    <w:rsid w:val="00DE1BA3"/>
    <w:rsid w:val="00DE300A"/>
    <w:rsid w:val="00DE3510"/>
    <w:rsid w:val="00DE47F9"/>
    <w:rsid w:val="00DE4DAC"/>
    <w:rsid w:val="00DE5047"/>
    <w:rsid w:val="00DE5E63"/>
    <w:rsid w:val="00DE6164"/>
    <w:rsid w:val="00DE6450"/>
    <w:rsid w:val="00DF3001"/>
    <w:rsid w:val="00DF33FD"/>
    <w:rsid w:val="00DF43F6"/>
    <w:rsid w:val="00DF52AB"/>
    <w:rsid w:val="00DF79E8"/>
    <w:rsid w:val="00E00E7A"/>
    <w:rsid w:val="00E04F5D"/>
    <w:rsid w:val="00E062EE"/>
    <w:rsid w:val="00E068F3"/>
    <w:rsid w:val="00E1100B"/>
    <w:rsid w:val="00E123B4"/>
    <w:rsid w:val="00E126CD"/>
    <w:rsid w:val="00E15C24"/>
    <w:rsid w:val="00E15E20"/>
    <w:rsid w:val="00E20A4E"/>
    <w:rsid w:val="00E20CDF"/>
    <w:rsid w:val="00E21C7F"/>
    <w:rsid w:val="00E23150"/>
    <w:rsid w:val="00E242A4"/>
    <w:rsid w:val="00E242B0"/>
    <w:rsid w:val="00E24304"/>
    <w:rsid w:val="00E24544"/>
    <w:rsid w:val="00E248EA"/>
    <w:rsid w:val="00E26190"/>
    <w:rsid w:val="00E261D6"/>
    <w:rsid w:val="00E267E9"/>
    <w:rsid w:val="00E26D47"/>
    <w:rsid w:val="00E31743"/>
    <w:rsid w:val="00E3333B"/>
    <w:rsid w:val="00E34BC6"/>
    <w:rsid w:val="00E34C2E"/>
    <w:rsid w:val="00E36662"/>
    <w:rsid w:val="00E4118F"/>
    <w:rsid w:val="00E4179E"/>
    <w:rsid w:val="00E41CE5"/>
    <w:rsid w:val="00E43AA3"/>
    <w:rsid w:val="00E43AAD"/>
    <w:rsid w:val="00E4544B"/>
    <w:rsid w:val="00E47092"/>
    <w:rsid w:val="00E51248"/>
    <w:rsid w:val="00E518B3"/>
    <w:rsid w:val="00E51E1B"/>
    <w:rsid w:val="00E520B6"/>
    <w:rsid w:val="00E52CEB"/>
    <w:rsid w:val="00E53475"/>
    <w:rsid w:val="00E54366"/>
    <w:rsid w:val="00E54FF8"/>
    <w:rsid w:val="00E55792"/>
    <w:rsid w:val="00E578F8"/>
    <w:rsid w:val="00E60C27"/>
    <w:rsid w:val="00E638B9"/>
    <w:rsid w:val="00E64765"/>
    <w:rsid w:val="00E65726"/>
    <w:rsid w:val="00E668DF"/>
    <w:rsid w:val="00E66FBE"/>
    <w:rsid w:val="00E7346A"/>
    <w:rsid w:val="00E73E20"/>
    <w:rsid w:val="00E73E4A"/>
    <w:rsid w:val="00E7433C"/>
    <w:rsid w:val="00E76880"/>
    <w:rsid w:val="00E774AE"/>
    <w:rsid w:val="00E77B3A"/>
    <w:rsid w:val="00E81C70"/>
    <w:rsid w:val="00E820D2"/>
    <w:rsid w:val="00E84207"/>
    <w:rsid w:val="00E85BD0"/>
    <w:rsid w:val="00E8717C"/>
    <w:rsid w:val="00E87A8D"/>
    <w:rsid w:val="00E918FC"/>
    <w:rsid w:val="00E92755"/>
    <w:rsid w:val="00E930AF"/>
    <w:rsid w:val="00E9324B"/>
    <w:rsid w:val="00E93D40"/>
    <w:rsid w:val="00E94A17"/>
    <w:rsid w:val="00E94FD8"/>
    <w:rsid w:val="00E95491"/>
    <w:rsid w:val="00E95518"/>
    <w:rsid w:val="00E960AD"/>
    <w:rsid w:val="00E96600"/>
    <w:rsid w:val="00E974C4"/>
    <w:rsid w:val="00EA0014"/>
    <w:rsid w:val="00EA0946"/>
    <w:rsid w:val="00EA25F4"/>
    <w:rsid w:val="00EA3DBD"/>
    <w:rsid w:val="00EA420D"/>
    <w:rsid w:val="00EA44A0"/>
    <w:rsid w:val="00EA46F9"/>
    <w:rsid w:val="00EA5732"/>
    <w:rsid w:val="00EB0D28"/>
    <w:rsid w:val="00EB1C77"/>
    <w:rsid w:val="00EB3A8A"/>
    <w:rsid w:val="00EB3E34"/>
    <w:rsid w:val="00EB46F4"/>
    <w:rsid w:val="00EB7481"/>
    <w:rsid w:val="00EC0356"/>
    <w:rsid w:val="00EC0A8A"/>
    <w:rsid w:val="00EC0DE6"/>
    <w:rsid w:val="00EC1784"/>
    <w:rsid w:val="00EC23D9"/>
    <w:rsid w:val="00EC2ABD"/>
    <w:rsid w:val="00EC2E07"/>
    <w:rsid w:val="00EC2FB7"/>
    <w:rsid w:val="00EC3D3D"/>
    <w:rsid w:val="00EC3DF9"/>
    <w:rsid w:val="00EC41AD"/>
    <w:rsid w:val="00EC5943"/>
    <w:rsid w:val="00EC5F34"/>
    <w:rsid w:val="00EC6321"/>
    <w:rsid w:val="00EC6D8F"/>
    <w:rsid w:val="00ED187A"/>
    <w:rsid w:val="00ED2414"/>
    <w:rsid w:val="00ED53DE"/>
    <w:rsid w:val="00ED69D6"/>
    <w:rsid w:val="00ED75CF"/>
    <w:rsid w:val="00EE0701"/>
    <w:rsid w:val="00EE24D4"/>
    <w:rsid w:val="00EE2B77"/>
    <w:rsid w:val="00EE2FC3"/>
    <w:rsid w:val="00EE3672"/>
    <w:rsid w:val="00EE38A5"/>
    <w:rsid w:val="00EE541C"/>
    <w:rsid w:val="00EE5892"/>
    <w:rsid w:val="00EE5ED2"/>
    <w:rsid w:val="00EE6207"/>
    <w:rsid w:val="00EE64B5"/>
    <w:rsid w:val="00EE6C9C"/>
    <w:rsid w:val="00EE7040"/>
    <w:rsid w:val="00EE7B85"/>
    <w:rsid w:val="00EF24F3"/>
    <w:rsid w:val="00EF322F"/>
    <w:rsid w:val="00EF356C"/>
    <w:rsid w:val="00EF4D97"/>
    <w:rsid w:val="00EF5085"/>
    <w:rsid w:val="00EF72DB"/>
    <w:rsid w:val="00EF7590"/>
    <w:rsid w:val="00EF7D76"/>
    <w:rsid w:val="00F001B3"/>
    <w:rsid w:val="00F03044"/>
    <w:rsid w:val="00F0568A"/>
    <w:rsid w:val="00F07006"/>
    <w:rsid w:val="00F07B9E"/>
    <w:rsid w:val="00F10E48"/>
    <w:rsid w:val="00F11836"/>
    <w:rsid w:val="00F13160"/>
    <w:rsid w:val="00F13CF3"/>
    <w:rsid w:val="00F20565"/>
    <w:rsid w:val="00F21069"/>
    <w:rsid w:val="00F2253C"/>
    <w:rsid w:val="00F226DA"/>
    <w:rsid w:val="00F22937"/>
    <w:rsid w:val="00F22BCF"/>
    <w:rsid w:val="00F23C30"/>
    <w:rsid w:val="00F242EA"/>
    <w:rsid w:val="00F25219"/>
    <w:rsid w:val="00F26F77"/>
    <w:rsid w:val="00F27CB3"/>
    <w:rsid w:val="00F313B9"/>
    <w:rsid w:val="00F320C6"/>
    <w:rsid w:val="00F32114"/>
    <w:rsid w:val="00F3275A"/>
    <w:rsid w:val="00F32E88"/>
    <w:rsid w:val="00F33981"/>
    <w:rsid w:val="00F35679"/>
    <w:rsid w:val="00F361A5"/>
    <w:rsid w:val="00F367BB"/>
    <w:rsid w:val="00F37144"/>
    <w:rsid w:val="00F3715D"/>
    <w:rsid w:val="00F40417"/>
    <w:rsid w:val="00F4044E"/>
    <w:rsid w:val="00F42B20"/>
    <w:rsid w:val="00F42C63"/>
    <w:rsid w:val="00F4416B"/>
    <w:rsid w:val="00F448B1"/>
    <w:rsid w:val="00F4495A"/>
    <w:rsid w:val="00F45115"/>
    <w:rsid w:val="00F45D76"/>
    <w:rsid w:val="00F46037"/>
    <w:rsid w:val="00F4637C"/>
    <w:rsid w:val="00F46837"/>
    <w:rsid w:val="00F46CB0"/>
    <w:rsid w:val="00F470F1"/>
    <w:rsid w:val="00F47818"/>
    <w:rsid w:val="00F47B0F"/>
    <w:rsid w:val="00F50E0D"/>
    <w:rsid w:val="00F512AB"/>
    <w:rsid w:val="00F51A79"/>
    <w:rsid w:val="00F52B09"/>
    <w:rsid w:val="00F53588"/>
    <w:rsid w:val="00F537E9"/>
    <w:rsid w:val="00F53CB6"/>
    <w:rsid w:val="00F548CA"/>
    <w:rsid w:val="00F57569"/>
    <w:rsid w:val="00F57F2C"/>
    <w:rsid w:val="00F60F68"/>
    <w:rsid w:val="00F611DF"/>
    <w:rsid w:val="00F61454"/>
    <w:rsid w:val="00F63602"/>
    <w:rsid w:val="00F63A8C"/>
    <w:rsid w:val="00F6701D"/>
    <w:rsid w:val="00F672D9"/>
    <w:rsid w:val="00F70A17"/>
    <w:rsid w:val="00F74B27"/>
    <w:rsid w:val="00F74B42"/>
    <w:rsid w:val="00F757D7"/>
    <w:rsid w:val="00F77203"/>
    <w:rsid w:val="00F80535"/>
    <w:rsid w:val="00F80DAB"/>
    <w:rsid w:val="00F80EFC"/>
    <w:rsid w:val="00F82E4C"/>
    <w:rsid w:val="00F84F9B"/>
    <w:rsid w:val="00F85085"/>
    <w:rsid w:val="00F85ECA"/>
    <w:rsid w:val="00F85F03"/>
    <w:rsid w:val="00F86BF7"/>
    <w:rsid w:val="00F87578"/>
    <w:rsid w:val="00F8773C"/>
    <w:rsid w:val="00F87AA6"/>
    <w:rsid w:val="00F919DE"/>
    <w:rsid w:val="00F926B3"/>
    <w:rsid w:val="00F92B63"/>
    <w:rsid w:val="00F92C0A"/>
    <w:rsid w:val="00F9464F"/>
    <w:rsid w:val="00F95F81"/>
    <w:rsid w:val="00F96266"/>
    <w:rsid w:val="00F97394"/>
    <w:rsid w:val="00FA0F6A"/>
    <w:rsid w:val="00FA12AD"/>
    <w:rsid w:val="00FA213A"/>
    <w:rsid w:val="00FA4DDE"/>
    <w:rsid w:val="00FB19F3"/>
    <w:rsid w:val="00FB2207"/>
    <w:rsid w:val="00FB2B15"/>
    <w:rsid w:val="00FB33FC"/>
    <w:rsid w:val="00FB38F3"/>
    <w:rsid w:val="00FB4987"/>
    <w:rsid w:val="00FB4A87"/>
    <w:rsid w:val="00FB4F57"/>
    <w:rsid w:val="00FB753D"/>
    <w:rsid w:val="00FC17CD"/>
    <w:rsid w:val="00FC21B3"/>
    <w:rsid w:val="00FC3088"/>
    <w:rsid w:val="00FC5E99"/>
    <w:rsid w:val="00FC6423"/>
    <w:rsid w:val="00FD0C83"/>
    <w:rsid w:val="00FD1B46"/>
    <w:rsid w:val="00FD20CA"/>
    <w:rsid w:val="00FD2AA4"/>
    <w:rsid w:val="00FD2AC0"/>
    <w:rsid w:val="00FD3B3C"/>
    <w:rsid w:val="00FD41F8"/>
    <w:rsid w:val="00FD460C"/>
    <w:rsid w:val="00FD5CDD"/>
    <w:rsid w:val="00FD6213"/>
    <w:rsid w:val="00FE034B"/>
    <w:rsid w:val="00FE106C"/>
    <w:rsid w:val="00FE242B"/>
    <w:rsid w:val="00FE27FE"/>
    <w:rsid w:val="00FE2CAE"/>
    <w:rsid w:val="00FE39B4"/>
    <w:rsid w:val="00FE3D0C"/>
    <w:rsid w:val="00FE4C04"/>
    <w:rsid w:val="00FE4C95"/>
    <w:rsid w:val="00FF07B4"/>
    <w:rsid w:val="00FF0E45"/>
    <w:rsid w:val="00FF48C4"/>
    <w:rsid w:val="00FF54C4"/>
    <w:rsid w:val="00FF55FA"/>
    <w:rsid w:val="00FF5F86"/>
    <w:rsid w:val="00FF63A6"/>
    <w:rsid w:val="00FF72A1"/>
    <w:rsid w:val="00FF7D4A"/>
    <w:rsid w:val="14413D2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144" fillcolor="white">
      <v:fill color="white"/>
    </o:shapedefaults>
    <o:shapelayout v:ext="edit">
      <o:idmap v:ext="edit" data="2"/>
      <o:rules v:ext="edit">
        <o:r id="V:Rule1" type="connector" idref="#_x0000_s2143"/>
      </o:rules>
    </o:shapelayout>
  </w:shapeDefaults>
  <w:decimalSymbol w:val="."/>
  <w:listSeparator w:val=","/>
  <w14:docId w14:val="1EC71549"/>
  <w15:docId w15:val="{32A9A2AB-13B8-4E7D-BF25-4198DD3FC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680"/>
        <w:tab w:val="right" w:pos="9360"/>
      </w:tabs>
      <w:spacing w:after="0" w:line="240" w:lineRule="auto"/>
    </w:pPr>
    <w:rPr>
      <w:rFonts w:eastAsia="Times New Roman" w:hAnsi="Calibri" w:cs="Calibri"/>
    </w:rPr>
  </w:style>
  <w:style w:type="paragraph" w:styleId="Header">
    <w:name w:val="header"/>
    <w:basedOn w:val="Normal"/>
    <w:link w:val="HeaderChar"/>
    <w:uiPriority w:val="99"/>
    <w:pPr>
      <w:tabs>
        <w:tab w:val="center" w:pos="4680"/>
        <w:tab w:val="right" w:pos="9360"/>
      </w:tabs>
      <w:spacing w:after="0" w:line="240" w:lineRule="auto"/>
    </w:pPr>
    <w:rPr>
      <w:rFonts w:eastAsia="Times New Roman" w:hAnsi="Calibri" w:cs="Calibri"/>
    </w:rPr>
  </w:style>
  <w:style w:type="character" w:styleId="Hyperlink">
    <w:name w:val="Hyperlink"/>
    <w:basedOn w:val="DefaultParagraphFont"/>
    <w:uiPriority w:val="99"/>
    <w:unhideWhenUsed/>
    <w:rPr>
      <w:rFonts w:cs="Times New Roman"/>
      <w:color w:val="0000FF"/>
      <w:u w:val="single"/>
    </w:rPr>
  </w:style>
  <w:style w:type="character" w:styleId="PageNumber">
    <w:name w:val="page number"/>
    <w:basedOn w:val="DefaultParagraphFont"/>
    <w:uiPriority w:val="99"/>
    <w:rPr>
      <w:rFonts w:cs="Times New Roman"/>
    </w:rPr>
  </w:style>
  <w:style w:type="character" w:styleId="Strong">
    <w:name w:val="Strong"/>
    <w:basedOn w:val="DefaultParagraphFont"/>
    <w:uiPriority w:val="22"/>
    <w:qFormat/>
    <w:rPr>
      <w:b/>
      <w:bCs/>
    </w:rPr>
  </w:style>
  <w:style w:type="paragraph" w:styleId="Subtitle">
    <w:name w:val="Subtitle"/>
    <w:basedOn w:val="Normal"/>
    <w:rPr>
      <w:i/>
      <w:color w:val="4F81BD"/>
      <w:sz w:val="24"/>
    </w:rPr>
  </w:style>
  <w:style w:type="table" w:styleId="TableGrid">
    <w:name w:val="Table Grid"/>
    <w:basedOn w:val="TableNormal"/>
    <w:uiPriority w:val="39"/>
    <w:rPr>
      <w:rFonts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pPr>
      <w:spacing w:after="300"/>
    </w:pPr>
    <w:rPr>
      <w:color w:val="17365D"/>
      <w:sz w:val="52"/>
    </w:rPr>
  </w:style>
  <w:style w:type="character" w:customStyle="1" w:styleId="Heading1Char">
    <w:name w:val="Heading 1 Char"/>
    <w:basedOn w:val="DefaultParagraphFont"/>
    <w:link w:val="Heading1"/>
    <w:uiPriority w:val="9"/>
    <w:rPr>
      <w:rFonts w:ascii="Cambria" w:eastAsia="Times New Roman" w:hAnsi="Cambria" w:cs="Times New Roman"/>
      <w:b/>
      <w:bCs/>
      <w:kern w:val="32"/>
      <w:sz w:val="32"/>
      <w:szCs w:val="32"/>
    </w:rPr>
  </w:style>
  <w:style w:type="paragraph" w:styleId="NoSpacing">
    <w:name w:val="No Spacing"/>
    <w:uiPriority w:val="99"/>
    <w:qFormat/>
    <w:rPr>
      <w:rFonts w:eastAsia="Times New Roman" w:hAnsi="Calibri" w:cs="Calibri"/>
      <w:sz w:val="22"/>
      <w:szCs w:val="22"/>
    </w:rPr>
  </w:style>
  <w:style w:type="character" w:customStyle="1" w:styleId="HeaderChar">
    <w:name w:val="Header Char"/>
    <w:basedOn w:val="DefaultParagraphFont"/>
    <w:link w:val="Header"/>
    <w:uiPriority w:val="99"/>
    <w:rPr>
      <w:rFonts w:ascii="Calibri" w:eastAsia="Times New Roman" w:hAnsi="Calibri" w:cs="Calibri"/>
    </w:rPr>
  </w:style>
  <w:style w:type="character" w:customStyle="1" w:styleId="FooterChar">
    <w:name w:val="Footer Char"/>
    <w:basedOn w:val="DefaultParagraphFont"/>
    <w:link w:val="Footer"/>
    <w:uiPriority w:val="99"/>
    <w:rPr>
      <w:rFonts w:ascii="Calibri" w:eastAsia="Times New Roman" w:hAnsi="Calibri" w:cs="Calibri"/>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customStyle="1" w:styleId="LightShading-Accent11">
    <w:name w:val="Light Shading - Accent 1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table" w:customStyle="1" w:styleId="LightShading2">
    <w:name w:val="Light Shading2"/>
    <w:basedOn w:val="TableNormal"/>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3F60" w:themeColor="accent1" w:themeShade="7F"/>
    </w:rPr>
  </w:style>
  <w:style w:type="table" w:customStyle="1" w:styleId="PlainTable21">
    <w:name w:val="Plain Table 21"/>
    <w:basedOn w:val="TableNormal"/>
    <w:uiPriority w:val="42"/>
    <w:rPr>
      <w:rFonts w:asciiTheme="minorHAnsi" w:eastAsiaTheme="minorEastAsia"/>
      <w:lang w:val="en-GB" w:eastAsia="en-GB"/>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opic-highlight">
    <w:name w:val="topic-highlight"/>
    <w:basedOn w:val="DefaultParagraphFont"/>
  </w:style>
  <w:style w:type="table" w:customStyle="1" w:styleId="PlainTable22">
    <w:name w:val="Plain Table 22"/>
    <w:basedOn w:val="TableNormal"/>
    <w:uiPriority w:val="42"/>
    <w:pPr>
      <w:ind w:left="720" w:hanging="720"/>
      <w:jc w:val="both"/>
    </w:pPr>
    <w:rPr>
      <w:rFonts w:asciiTheme="minorHAnsi"/>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wri.org/wr2000.%20Accessed%2018%20Dec.%20200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customShpInfo spid="_x0000_s1026"/>
    <customShpInfo spid="_x0000_s1025"/>
    <customShpInfo spid="_x0000_s1030"/>
    <customShpInfo spid="_x0000_s1029"/>
    <customShpInfo spid="_x0000_s1028"/>
    <customShpInfo spid="_x0000_s2143"/>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7</Pages>
  <Words>3185</Words>
  <Characters>18157</Characters>
  <Application>Microsoft Office Word</Application>
  <DocSecurity>0</DocSecurity>
  <Lines>151</Lines>
  <Paragraphs>42</Paragraphs>
  <ScaleCrop>false</ScaleCrop>
  <Company>HP</Company>
  <LinksUpToDate>false</LinksUpToDate>
  <CharactersWithSpaces>2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2</cp:lastModifiedBy>
  <cp:revision>43</cp:revision>
  <dcterms:created xsi:type="dcterms:W3CDTF">2023-12-10T18:22:00Z</dcterms:created>
  <dcterms:modified xsi:type="dcterms:W3CDTF">2024-01-0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6EB40E4A0F9F441BA1713AE3B4D1E2C0_12</vt:lpwstr>
  </property>
</Properties>
</file>